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285120" w14:textId="77777777" w:rsidR="00885871" w:rsidRDefault="00885871" w:rsidP="00885871">
      <w:pPr>
        <w:pStyle w:val="Heading1"/>
      </w:pPr>
      <w:r>
        <w:t>Audio file</w:t>
      </w:r>
    </w:p>
    <w:p w14:paraId="7EED5D80" w14:textId="77777777" w:rsidR="00885871" w:rsidRPr="00885871" w:rsidRDefault="00885871" w:rsidP="00885871">
      <w:pPr>
        <w:rPr>
          <w:rStyle w:val="Hyperlink"/>
          <w:color w:val="auto"/>
          <w:u w:val="none"/>
        </w:rPr>
      </w:pPr>
      <w:r>
        <w:fldChar w:fldCharType="begin"/>
      </w:r>
      <w:r>
        <w:instrText>HYPERLINK "https://1drv.ms/u/s!ACuE0Z-4JoB_gWs"</w:instrText>
      </w:r>
      <w:r>
        <w:fldChar w:fldCharType="separate"/>
      </w:r>
      <w:r w:rsidRPr="00885871">
        <w:rPr>
          <w:rStyle w:val="Hyperlink"/>
        </w:rPr>
        <w:t>Atlassian Mike Cannon-Brookes and Scott Farquhar.mp3</w:t>
      </w:r>
    </w:p>
    <w:p w14:paraId="750F59CF" w14:textId="77777777" w:rsidR="00885871" w:rsidRDefault="00885871" w:rsidP="00885871">
      <w:pPr>
        <w:pStyle w:val="Heading1"/>
        <w:rPr>
          <w:rStyle w:val="Hyperlink"/>
          <w:color w:val="auto"/>
          <w:u w:val="none"/>
        </w:rPr>
      </w:pPr>
      <w:r>
        <w:rPr>
          <w:rStyle w:val="Hyperlink"/>
          <w:color w:val="auto"/>
          <w:u w:val="none"/>
        </w:rPr>
        <w:t>Transcript</w:t>
      </w:r>
    </w:p>
    <w:p w14:paraId="14CD9D73" w14:textId="77777777" w:rsidR="00885871" w:rsidRDefault="00885871" w:rsidP="00885871">
      <w:r>
        <w:t>00:00:00 Speaker 1</w:t>
      </w:r>
    </w:p>
    <w:p w14:paraId="7B86CC1E" w14:textId="77777777" w:rsidR="00885871" w:rsidRDefault="00885871" w:rsidP="00885871">
      <w:r>
        <w:t>Hey everyone, just a quick announcement before we start the show. So a lot of you may know how much I miss seeing all of you at the live in person shows that we do around the country during normal times. So I am really excited to finally announce our first how I built this virtual event. It's happening next month.</w:t>
      </w:r>
    </w:p>
    <w:p w14:paraId="3F3C403E" w14:textId="77777777" w:rsidR="00885871" w:rsidRDefault="00885871" w:rsidP="00885871">
      <w:r>
        <w:t>00:00:21 Speaker 1</w:t>
      </w:r>
    </w:p>
    <w:p w14:paraId="4814D1FE" w14:textId="77777777" w:rsidR="00885871" w:rsidRDefault="00885871" w:rsidP="00885871">
      <w:r>
        <w:t>With Jay Shetty, Jay is a best selling author, former monk and Wellness coach. And if you're searching for purpose, peace and clarity in your life or you're struggling to find meaning and motivation at work.</w:t>
      </w:r>
    </w:p>
    <w:p w14:paraId="7013EF2A" w14:textId="77777777" w:rsidR="00885871" w:rsidRDefault="00885871" w:rsidP="00885871">
      <w:r>
        <w:t>00:00:34 Speaker 1</w:t>
      </w:r>
    </w:p>
    <w:p w14:paraId="6F97D0F5" w14:textId="77777777" w:rsidR="00885871" w:rsidRDefault="00885871" w:rsidP="00885871">
      <w:r>
        <w:t>You will not want to miss this conversation. Please join us. It's happening on Thursday, March 11, and anybody around the world can take part For more information and tickets, head to nprpresents.org and I hope to see you there.</w:t>
      </w:r>
    </w:p>
    <w:p w14:paraId="400ACE42" w14:textId="77777777" w:rsidR="00885871" w:rsidRDefault="00885871" w:rsidP="00885871">
      <w:r>
        <w:t>00:00:52 Speaker 1</w:t>
      </w:r>
    </w:p>
    <w:p w14:paraId="4944D11F" w14:textId="77777777" w:rsidR="00885871" w:rsidRDefault="00885871" w:rsidP="00885871">
      <w:r>
        <w:t>And one more quick thing, just a quick note, there is a little bit of salty language in this episode. So if you are listening with kids, just be aware and thanks.</w:t>
      </w:r>
    </w:p>
    <w:p w14:paraId="4C9DFE7F" w14:textId="77777777" w:rsidR="00885871" w:rsidRDefault="00885871" w:rsidP="00885871">
      <w:r>
        <w:t>00:01:06 Speaker 2</w:t>
      </w:r>
    </w:p>
    <w:p w14:paraId="2574D13C" w14:textId="77777777" w:rsidR="00885871" w:rsidRDefault="00885871" w:rsidP="00885871">
      <w:r>
        <w:t>I would have my computer running 24 hours a day under my bed. Both our mobile phones were turned to the loudest ringtone they possibly could. We'd alternate which nights we were on call and get up at 2:00 in the morning and try and answer, you know.</w:t>
      </w:r>
    </w:p>
    <w:p w14:paraId="44139E6A" w14:textId="77777777" w:rsidR="00885871" w:rsidRDefault="00885871" w:rsidP="00885871">
      <w:r>
        <w:t>00:01:19 Speaker 2</w:t>
      </w:r>
    </w:p>
    <w:p w14:paraId="0B70CBA2" w14:textId="77777777" w:rsidR="00885871" w:rsidRDefault="00885871" w:rsidP="00885871">
      <w:r>
        <w:t>The phone calls.</w:t>
      </w:r>
    </w:p>
    <w:p w14:paraId="2D65A26B" w14:textId="77777777" w:rsidR="00885871" w:rsidRDefault="00885871" w:rsidP="00885871">
      <w:r>
        <w:t>00:01:24 Speaker 2</w:t>
      </w:r>
    </w:p>
    <w:p w14:paraId="482B5FB7" w14:textId="77777777" w:rsidR="00885871" w:rsidRDefault="00885871" w:rsidP="00885871">
      <w:r>
        <w:t>You know, trying to sound like you're.</w:t>
      </w:r>
    </w:p>
    <w:p w14:paraId="0361CF96" w14:textId="77777777" w:rsidR="00885871" w:rsidRDefault="00885871" w:rsidP="00885871">
      <w:r>
        <w:lastRenderedPageBreak/>
        <w:t>00:01:26 Speaker 2</w:t>
      </w:r>
    </w:p>
    <w:p w14:paraId="7F6B0E92" w14:textId="77777777" w:rsidR="00885871" w:rsidRDefault="00885871" w:rsidP="00885871">
      <w:r>
        <w:t>Cogent at that time in the morning and then we realized that actually it was just such a terrible business.</w:t>
      </w:r>
    </w:p>
    <w:p w14:paraId="2AB9D534" w14:textId="77777777" w:rsidR="00885871" w:rsidRDefault="00885871" w:rsidP="00885871">
      <w:r>
        <w:t>00:01:32 Speaker 2</w:t>
      </w:r>
    </w:p>
    <w:p w14:paraId="6CEBE06B" w14:textId="77777777" w:rsidR="00885871" w:rsidRDefault="00885871" w:rsidP="00885871">
      <w:r>
        <w:t>That almost anything would be better.</w:t>
      </w:r>
    </w:p>
    <w:p w14:paraId="0D3FD2C2" w14:textId="77777777" w:rsidR="00885871" w:rsidRDefault="00885871" w:rsidP="00885871">
      <w:r>
        <w:t>00:01:39 Speaker 1</w:t>
      </w:r>
    </w:p>
    <w:p w14:paraId="5E4F05FE" w14:textId="77777777" w:rsidR="00885871" w:rsidRDefault="00885871" w:rsidP="00885871">
      <w:r>
        <w:t>From NPR, it's how I built this a show about innovators, entrepreneurs, idealists and stories behind the movements they built.</w:t>
      </w:r>
    </w:p>
    <w:p w14:paraId="2DE4C136" w14:textId="77777777" w:rsidR="00885871" w:rsidRDefault="00885871" w:rsidP="00885871">
      <w:r>
        <w:t>00:01:51 Speaker 1</w:t>
      </w:r>
    </w:p>
    <w:p w14:paraId="4E170326" w14:textId="77777777" w:rsidR="00885871" w:rsidRDefault="00885871" w:rsidP="00885871">
      <w:r>
        <w:t>I'm Guy Raz, and on the show today, how two friends from college started a business named for a Greek Titan and built a modern day empire. Atlassian, a software company that's been valued at over $50 billion.</w:t>
      </w:r>
    </w:p>
    <w:p w14:paraId="3C33E0F5" w14:textId="77777777" w:rsidR="00885871" w:rsidRDefault="00885871" w:rsidP="00885871">
      <w:r>
        <w:t>00:02:08 Speaker 1</w:t>
      </w:r>
    </w:p>
    <w:p w14:paraId="19E7C3B1" w14:textId="77777777" w:rsidR="00885871" w:rsidRDefault="00885871" w:rsidP="00885871">
      <w:r>
        <w:t>Back in 2018, there was an article in a major Australian newspaper, The Sydney Morning Herald. The headline read Atlassian, the $30 billion tech giant nobody understands today, you'd modify that headline slightly to read the $50 billion tech giant.</w:t>
      </w:r>
    </w:p>
    <w:p w14:paraId="3B8CFFEB" w14:textId="77777777" w:rsidR="00885871" w:rsidRDefault="00885871" w:rsidP="00885871">
      <w:r>
        <w:t>00:02:27 Speaker 1</w:t>
      </w:r>
    </w:p>
    <w:p w14:paraId="0265E240" w14:textId="77777777" w:rsidR="00885871" w:rsidRDefault="00885871" w:rsidP="00885871">
      <w:r>
        <w:t>Nobody understands, so let me try and explain as best I can. Atlassian is a software company. It makes collaboration tools mainly used by software engineers and project managers.</w:t>
      </w:r>
    </w:p>
    <w:p w14:paraId="7B5D8AFD" w14:textId="77777777" w:rsidR="00885871" w:rsidRDefault="00885871" w:rsidP="00885871">
      <w:r>
        <w:t>00:02:40 Speaker 1</w:t>
      </w:r>
    </w:p>
    <w:p w14:paraId="6B5D94C4" w14:textId="77777777" w:rsidR="00885871" w:rsidRDefault="00885871" w:rsidP="00885871">
      <w:r>
        <w:t>Their applications have been used by teams who sent the Curiosity Rover to Mars by Domino's every time.</w:t>
      </w:r>
    </w:p>
    <w:p w14:paraId="0DC07380" w14:textId="77777777" w:rsidR="00885871" w:rsidRDefault="00885871" w:rsidP="00885871">
      <w:r>
        <w:t>00:02:47 Speaker 1</w:t>
      </w:r>
    </w:p>
    <w:p w14:paraId="60D4EBD9" w14:textId="77777777" w:rsidR="00885871" w:rsidRDefault="00885871" w:rsidP="00885871">
      <w:r>
        <w:t>You order a.</w:t>
      </w:r>
    </w:p>
    <w:p w14:paraId="417C3165" w14:textId="77777777" w:rsidR="00885871" w:rsidRDefault="00885871" w:rsidP="00885871">
      <w:r>
        <w:t>00:02:47 Speaker 1</w:t>
      </w:r>
    </w:p>
    <w:p w14:paraId="45DED284" w14:textId="77777777" w:rsidR="00885871" w:rsidRDefault="00885871" w:rsidP="00885871">
      <w:r>
        <w:t>Pizza and buy Audis. Designers who rely on Atlassian's project management tool, called JIRA by Market CAP. Atlassian is one of the 20 or so biggest software companies.</w:t>
      </w:r>
    </w:p>
    <w:p w14:paraId="5B07E3F9" w14:textId="77777777" w:rsidR="00885871" w:rsidRDefault="00885871" w:rsidP="00885871">
      <w:r>
        <w:t>00:03:00 Speaker 1</w:t>
      </w:r>
    </w:p>
    <w:p w14:paraId="1B46A4E4" w14:textId="77777777" w:rsidR="00885871" w:rsidRDefault="00885871" w:rsidP="00885871">
      <w:r>
        <w:lastRenderedPageBreak/>
        <w:t>On the.</w:t>
      </w:r>
    </w:p>
    <w:p w14:paraId="5F3EB941" w14:textId="77777777" w:rsidR="00885871" w:rsidRDefault="00885871" w:rsidP="00885871">
      <w:r>
        <w:t>00:03:00 Speaker 1</w:t>
      </w:r>
    </w:p>
    <w:p w14:paraId="49E0E60D" w14:textId="77777777" w:rsidR="00885871" w:rsidRDefault="00885871" w:rsidP="00885871">
      <w:r>
        <w:t>Planet and those other companies you probably know some of them. Microsoft, Oracle, Adobe, Autodesk, Salesforce, into it, etcetera. Anyway, if you look at the top 30 or so biggest software companies on Earth, you'll start to notice a pattern. Most of them are based in Northern California.</w:t>
      </w:r>
    </w:p>
    <w:p w14:paraId="72B21880" w14:textId="77777777" w:rsidR="00885871" w:rsidRDefault="00885871" w:rsidP="00885871">
      <w:r>
        <w:t>00:03:21 Speaker 1</w:t>
      </w:r>
    </w:p>
    <w:p w14:paraId="2A8D635B" w14:textId="77777777" w:rsidR="00885871" w:rsidRDefault="00885871" w:rsidP="00885871">
      <w:r>
        <w:t>In Silicon Valley.</w:t>
      </w:r>
    </w:p>
    <w:p w14:paraId="0539EAD1" w14:textId="77777777" w:rsidR="00885871" w:rsidRDefault="00885871" w:rsidP="00885871">
      <w:r>
        <w:t>00:03:23 Speaker 1</w:t>
      </w:r>
    </w:p>
    <w:p w14:paraId="51F05D51" w14:textId="77777777" w:rsidR="00885871" w:rsidRDefault="00885871" w:rsidP="00885871">
      <w:r>
        <w:t>Which makes Atlassian an Australian tech company an outlier. Back in 2015, when the company went public, it turned its founders, Mike Cannon Brooks and Scott Farquhar into Australia's first tech billionaires. But The thing is, Atlassian success may have a lot to do with where it started.</w:t>
      </w:r>
    </w:p>
    <w:p w14:paraId="55D5F37A" w14:textId="77777777" w:rsidR="00885871" w:rsidRDefault="00885871" w:rsidP="00885871">
      <w:r>
        <w:t>00:03:45 Speaker 1</w:t>
      </w:r>
    </w:p>
    <w:p w14:paraId="6EDF575B" w14:textId="77777777" w:rsidR="00885871" w:rsidRDefault="00885871" w:rsidP="00885871">
      <w:r>
        <w:t>Far away from the tech hubs of Northern California and Seattle. And while that may sound counterintuitive, launching a tech company in Australia in 2001 meant for starters less competition, less noise and fewer distractions.</w:t>
      </w:r>
    </w:p>
    <w:p w14:paraId="3ED7A154" w14:textId="77777777" w:rsidR="00885871" w:rsidRDefault="00885871" w:rsidP="00885871">
      <w:r>
        <w:t>00:04:01 Speaker 1</w:t>
      </w:r>
    </w:p>
    <w:p w14:paraId="5E78F8F3" w14:textId="77777777" w:rsidR="00885871" w:rsidRDefault="00885871" w:rsidP="00885871">
      <w:r>
        <w:t>And for Mike and Scott, it also meant not a whole lot of access to startup capital. In fact, in the early days there was none. And so the two founders didn't really have any investors breathing down their necks trying to micromanage the business and it gave them room to experiment and to make mistakes and to grow.</w:t>
      </w:r>
    </w:p>
    <w:p w14:paraId="50979744" w14:textId="77777777" w:rsidR="00885871" w:rsidRDefault="00885871" w:rsidP="00885871">
      <w:r>
        <w:t>00:04:22 Speaker 1</w:t>
      </w:r>
    </w:p>
    <w:p w14:paraId="74951351" w14:textId="77777777" w:rsidR="00885871" w:rsidRDefault="00885871" w:rsidP="00885871">
      <w:r>
        <w:t>Mike and Scott met in college. They both grew up in Sydney, but they also both came from very different backgrounds.</w:t>
      </w:r>
    </w:p>
    <w:p w14:paraId="71582D95" w14:textId="77777777" w:rsidR="00885871" w:rsidRDefault="00885871" w:rsidP="00885871">
      <w:r>
        <w:t>00:04:29 Speaker 2</w:t>
      </w:r>
    </w:p>
    <w:p w14:paraId="7BF3EEC2" w14:textId="77777777" w:rsidR="00885871" w:rsidRDefault="00885871" w:rsidP="00885871">
      <w:r>
        <w:t>Here's Scott, my dad originally did some computing early in his career, but he had sleep disorder and that affected his ability to do work as a computer programmer. And so he ended up doing odd jobs. So he worked at a service station at night. He did some manual labor. My mum was a housewife growing up.</w:t>
      </w:r>
    </w:p>
    <w:p w14:paraId="3112A715" w14:textId="77777777" w:rsidR="00885871" w:rsidRDefault="00885871" w:rsidP="00885871">
      <w:r>
        <w:t>00:04:50 Speaker 2</w:t>
      </w:r>
    </w:p>
    <w:p w14:paraId="34F7F7EE" w14:textId="77777777" w:rsidR="00885871" w:rsidRDefault="00885871" w:rsidP="00885871">
      <w:r>
        <w:lastRenderedPageBreak/>
        <w:t>For most of her life in intersperse that with different jobs.</w:t>
      </w:r>
    </w:p>
    <w:p w14:paraId="216D525C" w14:textId="77777777" w:rsidR="00885871" w:rsidRDefault="00885871" w:rsidP="00885871">
      <w:r>
        <w:t>00:04:54 Speaker 2</w:t>
      </w:r>
    </w:p>
    <w:p w14:paraId="79A1CF45" w14:textId="77777777" w:rsidR="00885871" w:rsidRDefault="00885871" w:rsidP="00885871">
      <w:r>
        <w:t>One of the early ones I remember is she was clean someone else's house once a week. Then she worked at Target or Target as we like to call it in Australia and McDonald's at different, at different stages. And so I would say it's a middle class upbringing. You know, we didn't want for anything but you know, we had one holiday year to the same place.</w:t>
      </w:r>
    </w:p>
    <w:p w14:paraId="4EB69DB2" w14:textId="77777777" w:rsidR="00885871" w:rsidRDefault="00885871" w:rsidP="00885871">
      <w:r>
        <w:t>00:05:11 Speaker 2</w:t>
      </w:r>
    </w:p>
    <w:p w14:paraId="17D2833D" w14:textId="77777777" w:rsidR="00885871" w:rsidRDefault="00885871" w:rsidP="00885871">
      <w:r>
        <w:t>Every year type of thing, yeah.</w:t>
      </w:r>
    </w:p>
    <w:p w14:paraId="0C4051EA" w14:textId="77777777" w:rsidR="00885871" w:rsidRDefault="00885871" w:rsidP="00885871">
      <w:r>
        <w:t>00:05:13 Speaker 1</w:t>
      </w:r>
    </w:p>
    <w:p w14:paraId="1ED80871" w14:textId="77777777" w:rsidR="00885871" w:rsidRDefault="00885871" w:rsidP="00885871">
      <w:r>
        <w:t>When you were growing up a teenager, did you feel?</w:t>
      </w:r>
    </w:p>
    <w:p w14:paraId="0D91A3F1" w14:textId="77777777" w:rsidR="00885871" w:rsidRDefault="00885871" w:rsidP="00885871">
      <w:r>
        <w:t>00:05:17 Speaker 1</w:t>
      </w:r>
    </w:p>
    <w:p w14:paraId="0BDB4A12" w14:textId="77777777" w:rsidR="00885871" w:rsidRDefault="00885871" w:rsidP="00885871">
      <w:r>
        <w:t>Compared to other kids you knew or places you saw that you guys didn't really have a whole.</w:t>
      </w:r>
    </w:p>
    <w:p w14:paraId="23C0E84F" w14:textId="77777777" w:rsidR="00885871" w:rsidRDefault="00885871" w:rsidP="00885871">
      <w:r>
        <w:t>00:05:23 Speaker 2</w:t>
      </w:r>
    </w:p>
    <w:p w14:paraId="22A02389" w14:textId="77777777" w:rsidR="00885871" w:rsidRDefault="00885871" w:rsidP="00885871">
      <w:r>
        <w:t>Lot. I didn't really notice the difference in you know, our economic status. I guess when when you're growing up, you go to a school when everyone in Australia wears a school uniform, so there's no real difference in fashion. I remember in in high school I ended up dating.</w:t>
      </w:r>
    </w:p>
    <w:p w14:paraId="70FACD51" w14:textId="77777777" w:rsidR="00885871" w:rsidRDefault="00885871" w:rsidP="00885871">
      <w:r>
        <w:t>00:05:37 Speaker 2</w:t>
      </w:r>
    </w:p>
    <w:p w14:paraId="7CA341ED" w14:textId="77777777" w:rsidR="00885871" w:rsidRDefault="00885871" w:rsidP="00885871">
      <w:r>
        <w:t>A girl who was from one of the private schools in Sydney.</w:t>
      </w:r>
    </w:p>
    <w:p w14:paraId="107004D3" w14:textId="77777777" w:rsidR="00885871" w:rsidRDefault="00885871" w:rsidP="00885871">
      <w:r>
        <w:t>00:05:41 Speaker 2</w:t>
      </w:r>
    </w:p>
    <w:p w14:paraId="79A1B5BA" w14:textId="77777777" w:rsidR="00885871" w:rsidRDefault="00885871" w:rsidP="00885871">
      <w:r>
        <w:t>And we would go to lots of different people's houses. And I do remember, you know, quite a few of those houses look very, very different to the house we grew up in. You know, the house and and bigger my parents got divorced. We ended up moving into much smaller houses. And when your entire house could fit in someone else's living room, you sort of realize that there's a very different way of people living out there.</w:t>
      </w:r>
    </w:p>
    <w:p w14:paraId="753A5A54" w14:textId="77777777" w:rsidR="00885871" w:rsidRDefault="00885871" w:rsidP="00885871">
      <w:r>
        <w:t>00:06:01 Speaker 2</w:t>
      </w:r>
    </w:p>
    <w:p w14:paraId="0581A697" w14:textId="77777777" w:rsidR="00885871" w:rsidRDefault="00885871" w:rsidP="00885871">
      <w:r>
        <w:t>But I never felt that we missed out on anything. I think maybe with one notable exception, which I remember clearly is that I remember my friends had computers.</w:t>
      </w:r>
    </w:p>
    <w:p w14:paraId="4A19DFAA" w14:textId="77777777" w:rsidR="00885871" w:rsidRDefault="00885871" w:rsidP="00885871">
      <w:r>
        <w:t>00:06:11 Speaker 2</w:t>
      </w:r>
    </w:p>
    <w:p w14:paraId="528B6F49" w14:textId="77777777" w:rsidR="00885871" w:rsidRDefault="00885871" w:rsidP="00885871">
      <w:r>
        <w:lastRenderedPageBreak/>
        <w:t>And I remember kind of asking my parents, why couldn't we have a computer? And I do remember, you know, crying as I went to sleep one night and like, Dad, why can't I get a computer?</w:t>
      </w:r>
    </w:p>
    <w:p w14:paraId="0E614A7E" w14:textId="77777777" w:rsidR="00885871" w:rsidRDefault="00885871" w:rsidP="00885871">
      <w:r>
        <w:t>00:06:20 Speaker 1</w:t>
      </w:r>
    </w:p>
    <w:p w14:paraId="7814B68B" w14:textId="77777777" w:rsidR="00885871" w:rsidRDefault="00885871" w:rsidP="00885871">
      <w:r>
        <w:t>So were you eventually able to get one?</w:t>
      </w:r>
    </w:p>
    <w:p w14:paraId="556B72BA" w14:textId="77777777" w:rsidR="00885871" w:rsidRDefault="00885871" w:rsidP="00885871">
      <w:r>
        <w:t>00:06:23 Speaker 2</w:t>
      </w:r>
    </w:p>
    <w:p w14:paraId="7715229D" w14:textId="77777777" w:rsidR="00885871" w:rsidRDefault="00885871" w:rsidP="00885871">
      <w:r>
        <w:t>It was a months or, you know, later some, you know, old computers that I guess had been, you know, extended exceeded their useful life at his work, became available and and he bought them and brought.</w:t>
      </w:r>
    </w:p>
    <w:p w14:paraId="5C05483F" w14:textId="77777777" w:rsidR="00885871" w:rsidRDefault="00885871" w:rsidP="00885871">
      <w:r>
        <w:t>00:06:34 Speaker 2</w:t>
      </w:r>
    </w:p>
    <w:p w14:paraId="1F22EFB9" w14:textId="77777777" w:rsidR="00885871" w:rsidRDefault="00885871" w:rsidP="00885871">
      <w:r>
        <w:t>Home thinking, you know, he'd done an amazing thing and and helped his his son. And but it turned out those computers were not compatible with any of the games that I wanted to play. And I think my foray into programming or even using computers was hours, weeks, months of time spent trying to get those computers to play.</w:t>
      </w:r>
    </w:p>
    <w:p w14:paraId="0A84C2CC" w14:textId="77777777" w:rsidR="00885871" w:rsidRDefault="00885871" w:rsidP="00885871">
      <w:r>
        <w:t>00:06:53 Speaker 1</w:t>
      </w:r>
    </w:p>
    <w:p w14:paraId="68F47625" w14:textId="77777777" w:rsidR="00885871" w:rsidRDefault="00885871" w:rsidP="00885871">
      <w:r>
        <w:t>Hmm.</w:t>
      </w:r>
    </w:p>
    <w:p w14:paraId="1D5C3E95" w14:textId="77777777" w:rsidR="00885871" w:rsidRDefault="00885871" w:rsidP="00885871">
      <w:r>
        <w:t>00:06:54 Speaker 1</w:t>
      </w:r>
    </w:p>
    <w:p w14:paraId="167E5DED" w14:textId="77777777" w:rsidR="00885871" w:rsidRDefault="00885871" w:rsidP="00885871">
      <w:r>
        <w:t>Scott.</w:t>
      </w:r>
    </w:p>
    <w:p w14:paraId="7DD5B4DC" w14:textId="77777777" w:rsidR="00885871" w:rsidRDefault="00885871" w:rsidP="00885871">
      <w:r>
        <w:t>00:06:54 Speaker 1</w:t>
      </w:r>
    </w:p>
    <w:p w14:paraId="52245AE6" w14:textId="77777777" w:rsidR="00885871" w:rsidRDefault="00885871" w:rsidP="00885871">
      <w:r>
        <w:t>I'm gonna ask you just to stick around for for a moment and I wanna. I wanna turn to you, Mike, for, for. For a minute. I guess your upbringing was.</w:t>
      </w:r>
    </w:p>
    <w:p w14:paraId="7D1E020C" w14:textId="77777777" w:rsidR="00885871" w:rsidRDefault="00885871" w:rsidP="00885871">
      <w:r>
        <w:t>00:07:02 Speaker 1</w:t>
      </w:r>
    </w:p>
    <w:p w14:paraId="0549C340" w14:textId="77777777" w:rsidR="00885871" w:rsidRDefault="00885871" w:rsidP="00885871">
      <w:r>
        <w:t>Substantially different than Scott's. Your dad was a banker and I guess your family moved around quite a bit when you were young and you went to a boarding school in.</w:t>
      </w:r>
    </w:p>
    <w:p w14:paraId="5B4C97A8" w14:textId="77777777" w:rsidR="00885871" w:rsidRDefault="00885871" w:rsidP="00885871">
      <w:r>
        <w:t>00:07:11 Speaker 1</w:t>
      </w:r>
    </w:p>
    <w:p w14:paraId="00F2F484" w14:textId="77777777" w:rsidR="00885871" w:rsidRDefault="00885871" w:rsidP="00885871">
      <w:r>
        <w:t>The UK, right?</w:t>
      </w:r>
    </w:p>
    <w:p w14:paraId="6F4B6511" w14:textId="77777777" w:rsidR="00885871" w:rsidRDefault="00885871" w:rsidP="00885871">
      <w:r>
        <w:t>00:07:12 Speaker 3</w:t>
      </w:r>
    </w:p>
    <w:p w14:paraId="71712AA1" w14:textId="77777777" w:rsidR="00885871" w:rsidRDefault="00885871" w:rsidP="00885871">
      <w:r>
        <w:t>Yeah, I was 5 when we moved to Australia and I went to boarding school in England from the age of 7:00 to 12:00 and then came back to Australia for high school at the age of 13.</w:t>
      </w:r>
    </w:p>
    <w:p w14:paraId="6A35209A" w14:textId="77777777" w:rsidR="00885871" w:rsidRDefault="00885871" w:rsidP="00885871">
      <w:r>
        <w:lastRenderedPageBreak/>
        <w:t>00:07:21 Speaker 1</w:t>
      </w:r>
    </w:p>
    <w:p w14:paraId="1E248B92" w14:textId="77777777" w:rsidR="00885871" w:rsidRDefault="00885871" w:rsidP="00885871">
      <w:r>
        <w:t>Wow. So you were like far away from your parents for like 7 years?</w:t>
      </w:r>
    </w:p>
    <w:p w14:paraId="726E86D4" w14:textId="77777777" w:rsidR="00885871" w:rsidRDefault="00885871" w:rsidP="00885871">
      <w:r>
        <w:t>00:07:26 Speaker 3</w:t>
      </w:r>
    </w:p>
    <w:p w14:paraId="0C267344" w14:textId="77777777" w:rsidR="00885871" w:rsidRDefault="00885871" w:rsidP="00885871">
      <w:r>
        <w:t>For six years.</w:t>
      </w:r>
    </w:p>
    <w:p w14:paraId="125C74FF" w14:textId="77777777" w:rsidR="00885871" w:rsidRDefault="00885871" w:rsidP="00885871">
      <w:r>
        <w:t>00:07:27 Speaker 3</w:t>
      </w:r>
    </w:p>
    <w:p w14:paraId="475B741B" w14:textId="77777777" w:rsidR="00885871" w:rsidRDefault="00885871" w:rsidP="00885871">
      <w:r>
        <w:t>Yeah, which is, it's kind of like that's how I got started in computers because they started the frequent flyer program. So I was flying from Sydney to London 4 * A.</w:t>
      </w:r>
    </w:p>
    <w:p w14:paraId="0BC70D2D" w14:textId="77777777" w:rsidR="00885871" w:rsidRDefault="00885871" w:rsidP="00885871">
      <w:r>
        <w:t>00:07:36 Speaker 3</w:t>
      </w:r>
    </w:p>
    <w:p w14:paraId="26FE42D4" w14:textId="77777777" w:rsidR="00885871" w:rsidRDefault="00885871" w:rsidP="00885871">
      <w:r>
        <w:t>Gear back and forth and racking up lots of frequent flyer points as a 7 year old, 8 year old, 9 year old, and my parents gave me the catalogue 1, you know Christmas or end of year and said hey well you know you've you've earned all these points. What do you want to get and you kind of looking like bottles of wine and holidays and isn't that your old kid? None of this is really good for me.</w:t>
      </w:r>
    </w:p>
    <w:p w14:paraId="2AC8AB87" w14:textId="77777777" w:rsidR="00885871" w:rsidRDefault="00885871" w:rsidP="00885871">
      <w:r>
        <w:t>00:07:57 Speaker 3</w:t>
      </w:r>
    </w:p>
    <w:p w14:paraId="2F3AD655" w14:textId="77777777" w:rsidR="00885871" w:rsidRDefault="00885871" w:rsidP="00885871">
      <w:r>
        <w:t>And at the back was this computer and Amstrad PC 20.</w:t>
      </w:r>
    </w:p>
    <w:p w14:paraId="6A531D47" w14:textId="77777777" w:rsidR="00885871" w:rsidRDefault="00885871" w:rsidP="00885871">
      <w:r>
        <w:t>00:08:02 Speaker 3</w:t>
      </w:r>
    </w:p>
    <w:p w14:paraId="2DB21626" w14:textId="77777777" w:rsidR="00885871" w:rsidRDefault="00885871" w:rsidP="00885871">
      <w:r>
        <w:t>Four colour, masterful device. And so I was like, I guess I'll get that. And that was how I got my my first computer of myself, my own at 88 and 1/2 through frequent flyer points.</w:t>
      </w:r>
    </w:p>
    <w:p w14:paraId="75701DCD" w14:textId="77777777" w:rsidR="00885871" w:rsidRDefault="00885871" w:rsidP="00885871">
      <w:r>
        <w:t>00:08:12 Speaker 1</w:t>
      </w:r>
    </w:p>
    <w:p w14:paraId="1477DF38" w14:textId="77777777" w:rsidR="00885871" w:rsidRDefault="00885871" w:rsidP="00885871">
      <w:r>
        <w:t>What did you do with?</w:t>
      </w:r>
    </w:p>
    <w:p w14:paraId="07065032" w14:textId="77777777" w:rsidR="00885871" w:rsidRDefault="00885871" w:rsidP="00885871">
      <w:r>
        <w:t>00:08:13 Speaker 3</w:t>
      </w:r>
    </w:p>
    <w:p w14:paraId="344C40B9" w14:textId="77777777" w:rsidR="00885871" w:rsidRDefault="00885871" w:rsidP="00885871">
      <w:r>
        <w:t>That computer I used to play lots of really bad video games that seemed like the best thing in the world at the time, and the Internet took off. So I was on the Internet pretty early. Luckily, my sister, one of my sisters, went to university in Edinburgh and Scotland.</w:t>
      </w:r>
    </w:p>
    <w:p w14:paraId="185D94D0" w14:textId="77777777" w:rsidR="00885871" w:rsidRDefault="00885871" w:rsidP="00885871">
      <w:r>
        <w:t>00:08:29 Speaker 3</w:t>
      </w:r>
    </w:p>
    <w:p w14:paraId="1AC74488" w14:textId="77777777" w:rsidR="00885871" w:rsidRDefault="00885871" w:rsidP="00885871">
      <w:r>
        <w:t>And I managed to convince my parents that we could e-mail her and that this would be a lot cheaper than sending letters, you know, paying for those 45 cents stamps would be expensive. So instead we joined an ISP in Sydney. Court dialects can still remember it was 1 cent per.</w:t>
      </w:r>
    </w:p>
    <w:p w14:paraId="4020C8C6" w14:textId="77777777" w:rsidR="00885871" w:rsidRDefault="00885871" w:rsidP="00885871">
      <w:r>
        <w:lastRenderedPageBreak/>
        <w:t>00:08:44 Speaker 3</w:t>
      </w:r>
    </w:p>
    <w:p w14:paraId="0C080F8A" w14:textId="77777777" w:rsidR="00885871" w:rsidRDefault="00885871" w:rsidP="00885871">
      <w:r>
        <w:t>Minute.</w:t>
      </w:r>
    </w:p>
    <w:p w14:paraId="00FA3762" w14:textId="77777777" w:rsidR="00885871" w:rsidRDefault="00885871" w:rsidP="00885871">
      <w:r>
        <w:t>00:08:45 Speaker 3</w:t>
      </w:r>
    </w:p>
    <w:p w14:paraId="0BE4C108" w14:textId="77777777" w:rsidR="00885871" w:rsidRDefault="00885871" w:rsidP="00885871">
      <w:r>
        <w:t>And it was all, you know, text based and had the old modem making those funny noises.</w:t>
      </w:r>
    </w:p>
    <w:p w14:paraId="357A7E53" w14:textId="77777777" w:rsidR="00885871" w:rsidRDefault="00885871" w:rsidP="00885871">
      <w:r>
        <w:t>00:08:47 Speaker 1</w:t>
      </w:r>
    </w:p>
    <w:p w14:paraId="21490202" w14:textId="77777777" w:rsidR="00885871" w:rsidRDefault="00885871" w:rsidP="00885871">
      <w:r>
        <w:t>Yeah.</w:t>
      </w:r>
    </w:p>
    <w:p w14:paraId="686B5714" w14:textId="77777777" w:rsidR="00885871" w:rsidRDefault="00885871" w:rsidP="00885871">
      <w:r>
        <w:t>00:08:49 Speaker 3</w:t>
      </w:r>
    </w:p>
    <w:p w14:paraId="73BDE59A" w14:textId="77777777" w:rsidR="00885871" w:rsidRDefault="00885871" w:rsidP="00885871">
      <w:r>
        <w:t>You logged in and all that sort of thing.</w:t>
      </w:r>
    </w:p>
    <w:p w14:paraId="3B0585F4" w14:textId="77777777" w:rsidR="00885871" w:rsidRDefault="00885871" w:rsidP="00885871">
      <w:r>
        <w:t>00:08:51 Speaker 3</w:t>
      </w:r>
    </w:p>
    <w:p w14:paraId="54E7FDF7" w14:textId="77777777" w:rsidR="00885871" w:rsidRDefault="00885871" w:rsidP="00885871">
      <w:r>
        <w:t>But that got the Internet into our house. Yeah, that was definitely a revelation for me.</w:t>
      </w:r>
    </w:p>
    <w:p w14:paraId="1A29F09B" w14:textId="77777777" w:rsidR="00885871" w:rsidRDefault="00885871" w:rsidP="00885871">
      <w:r>
        <w:t>00:08:55 Speaker 1</w:t>
      </w:r>
    </w:p>
    <w:p w14:paraId="5DABB7E1" w14:textId="77777777" w:rsidR="00885871" w:rsidRDefault="00885871" w:rsidP="00885871">
      <w:r>
        <w:t>Your sister's e-mail address is probablysomethinglikest372559@edinburgh.ac.cc.uk.</w:t>
      </w:r>
    </w:p>
    <w:p w14:paraId="424A3B5D" w14:textId="77777777" w:rsidR="00885871" w:rsidRDefault="00885871" w:rsidP="00885871">
      <w:r>
        <w:t>00:09:05 Speaker 3</w:t>
      </w:r>
    </w:p>
    <w:p w14:paraId="4E8CCCC7" w14:textId="77777777" w:rsidR="00885871" w:rsidRDefault="00885871" w:rsidP="00885871">
      <w:r>
        <w:t>It was something something very close to that, yeah.</w:t>
      </w:r>
    </w:p>
    <w:p w14:paraId="2434A902" w14:textId="77777777" w:rsidR="00885871" w:rsidRDefault="00885871" w:rsidP="00885871">
      <w:r>
        <w:t>00:09:08</w:t>
      </w:r>
    </w:p>
    <w:p w14:paraId="421C2B5D" w14:textId="77777777" w:rsidR="00885871" w:rsidRDefault="00885871" w:rsidP="00885871">
      <w:r>
        <w:t>And.</w:t>
      </w:r>
    </w:p>
    <w:p w14:paraId="37812910" w14:textId="77777777" w:rsidR="00885871" w:rsidRDefault="00885871" w:rsidP="00885871">
      <w:r>
        <w:t>00:09:08 Speaker 1</w:t>
      </w:r>
    </w:p>
    <w:p w14:paraId="501FED06" w14:textId="77777777" w:rsidR="00885871" w:rsidRDefault="00885871" w:rsidP="00885871">
      <w:r>
        <w:t>Remember those days? Yeah. And. And I guess when it was time for you to go to college, you got this pretty prestigious, like computer science scholarship to go to the University of NSW, which is in is in Sydney, right? And and this is a program I guess, where like part of the deal.</w:t>
      </w:r>
    </w:p>
    <w:p w14:paraId="48F7F695" w14:textId="77777777" w:rsidR="00885871" w:rsidRDefault="00885871" w:rsidP="00885871">
      <w:r>
        <w:t>00:09:25 Speaker 1</w:t>
      </w:r>
    </w:p>
    <w:p w14:paraId="13ADC983" w14:textId="77777777" w:rsidR="00885871" w:rsidRDefault="00885871" w:rsidP="00885871">
      <w:r>
        <w:t>Yes.</w:t>
      </w:r>
    </w:p>
    <w:p w14:paraId="7B9D0053" w14:textId="77777777" w:rsidR="00885871" w:rsidRDefault="00885871" w:rsidP="00885871">
      <w:r>
        <w:t>00:09:26 Speaker 1</w:t>
      </w:r>
    </w:p>
    <w:p w14:paraId="1B7A81BB" w14:textId="77777777" w:rsidR="00885871" w:rsidRDefault="00885871" w:rsidP="00885871">
      <w:r>
        <w:t>You get a scholarship to be part of this program, but you kind of agree to go work for one of the companies that is going to sponsor that sponsors the scholarship, right? Is that?</w:t>
      </w:r>
    </w:p>
    <w:p w14:paraId="483D06A5" w14:textId="77777777" w:rsidR="00885871" w:rsidRDefault="00885871" w:rsidP="00885871">
      <w:r>
        <w:t>00:09:35 Speaker 3</w:t>
      </w:r>
    </w:p>
    <w:p w14:paraId="4934BBC3" w14:textId="77777777" w:rsidR="00885871" w:rsidRDefault="00885871" w:rsidP="00885871">
      <w:r>
        <w:lastRenderedPageBreak/>
        <w:t>Right. Yeah. It's called the Co-op scholarship. So the whole idea is the triangle between industry, academia, and the students, right?</w:t>
      </w:r>
    </w:p>
    <w:p w14:paraId="2557C479" w14:textId="77777777" w:rsidR="00885871" w:rsidRDefault="00885871" w:rsidP="00885871">
      <w:r>
        <w:t>00:09:42 Speaker 1</w:t>
      </w:r>
    </w:p>
    <w:p w14:paraId="4C85DC5F" w14:textId="77777777" w:rsidR="00885871" w:rsidRDefault="00885871" w:rsidP="00885871">
      <w:r>
        <w:t>And this is where the two of you met, because Scott had been accepted into the same program, right, Scott?</w:t>
      </w:r>
    </w:p>
    <w:p w14:paraId="07EB8F27" w14:textId="77777777" w:rsidR="00885871" w:rsidRDefault="00885871" w:rsidP="00885871">
      <w:r>
        <w:t>00:09:48 Speaker 2</w:t>
      </w:r>
    </w:p>
    <w:p w14:paraId="0346AEE7" w14:textId="77777777" w:rsidR="00885871" w:rsidRDefault="00885871" w:rsidP="00885871">
      <w:r>
        <w:t>Yes. And there's a quite, quite a lot of luck involved in where Mike and I have ended up. And one of the lucky things was that the programming languages that we got taught.</w:t>
      </w:r>
    </w:p>
    <w:p w14:paraId="6D57420C" w14:textId="77777777" w:rsidR="00885871" w:rsidRDefault="00885871" w:rsidP="00885871">
      <w:r>
        <w:t>00:09:58 Speaker 2</w:t>
      </w:r>
    </w:p>
    <w:p w14:paraId="6310FC5A" w14:textId="77777777" w:rsidR="00885871" w:rsidRDefault="00885871" w:rsidP="00885871">
      <w:r>
        <w:t>And the skills we got taught taught were actually pretty in line with what we needed to build a software company. We weren't being taught, you know, esoteric programming languages that, you know you couldn't use or, you know, compiler, you know, details where you were sort of down in the bowels of a computer, you know, trying to get it to work. We're actually building languages, programming languages that could be used to build application.</w:t>
      </w:r>
    </w:p>
    <w:p w14:paraId="344E22A1" w14:textId="77777777" w:rsidR="00885871" w:rsidRDefault="00885871" w:rsidP="00885871">
      <w:r>
        <w:t>00:10:18 Speaker 2</w:t>
      </w:r>
    </w:p>
    <w:p w14:paraId="1CBCBD84" w14:textId="77777777" w:rsidR="00885871" w:rsidRDefault="00885871" w:rsidP="00885871">
      <w:r>
        <w:t>Options and build specifically build web applications, which of course is where most software is is these days.</w:t>
      </w:r>
    </w:p>
    <w:p w14:paraId="37940BB4" w14:textId="77777777" w:rsidR="00885871" w:rsidRDefault="00885871" w:rsidP="00885871">
      <w:r>
        <w:t>00:10:24 Speaker 1</w:t>
      </w:r>
    </w:p>
    <w:p w14:paraId="0757864E" w14:textId="77777777" w:rsidR="00885871" w:rsidRDefault="00885871" w:rsidP="00885871">
      <w:r>
        <w:t>Hmm.</w:t>
      </w:r>
    </w:p>
    <w:p w14:paraId="6F6872D3" w14:textId="77777777" w:rsidR="00885871" w:rsidRDefault="00885871" w:rsidP="00885871">
      <w:r>
        <w:t>00:10:24 Speaker 1</w:t>
      </w:r>
    </w:p>
    <w:p w14:paraId="3A64C984" w14:textId="77777777" w:rsidR="00885871" w:rsidRDefault="00885871" w:rsidP="00885871">
      <w:r>
        <w:t>And Scott, were you my close friends in college or or did you kind of have your own, like, your own groups, or did did?</w:t>
      </w:r>
    </w:p>
    <w:p w14:paraId="02E3546B" w14:textId="77777777" w:rsidR="00885871" w:rsidRDefault="00885871" w:rsidP="00885871">
      <w:r>
        <w:t>00:10:30 Speaker 2</w:t>
      </w:r>
    </w:p>
    <w:p w14:paraId="09B08E77" w14:textId="77777777" w:rsidR="00885871" w:rsidRDefault="00885871" w:rsidP="00885871">
      <w:r>
        <w:t>You hang out a lot. I think both of us gravitated towards group assignments where other people much smarter than us did all the work. So.</w:t>
      </w:r>
    </w:p>
    <w:p w14:paraId="61FC2D69" w14:textId="77777777" w:rsidR="00885871" w:rsidRDefault="00885871" w:rsidP="00885871">
      <w:r>
        <w:t>00:10:38 Speaker 2</w:t>
      </w:r>
    </w:p>
    <w:p w14:paraId="635AFAAA" w14:textId="77777777" w:rsidR="00885871" w:rsidRDefault="00885871" w:rsidP="00885871">
      <w:r>
        <w:t>I think we found ourselves.</w:t>
      </w:r>
    </w:p>
    <w:p w14:paraId="5CC0E07A" w14:textId="77777777" w:rsidR="00885871" w:rsidRDefault="00885871" w:rsidP="00885871">
      <w:r>
        <w:t>00:10:40 Speaker 2</w:t>
      </w:r>
    </w:p>
    <w:p w14:paraId="2D5932C7" w14:textId="77777777" w:rsidR="00885871" w:rsidRDefault="00885871" w:rsidP="00885871">
      <w:r>
        <w:lastRenderedPageBreak/>
        <w:t>And offer the same group assignments. Early on we go to the same parties together, but I don't think we'd be hanging out on a Tuesday night.</w:t>
      </w:r>
    </w:p>
    <w:p w14:paraId="0F0A4AB0" w14:textId="77777777" w:rsidR="00885871" w:rsidRDefault="00885871" w:rsidP="00885871">
      <w:r>
        <w:t>00:10:47 Speaker 1</w:t>
      </w:r>
    </w:p>
    <w:p w14:paraId="618F03EC" w14:textId="77777777" w:rsidR="00885871" w:rsidRDefault="00885871" w:rsidP="00885871">
      <w:r>
        <w:t>At each other's houses. And Mike, what was your first impression of of Scott?</w:t>
      </w:r>
    </w:p>
    <w:p w14:paraId="10AA1F8F" w14:textId="77777777" w:rsidR="00885871" w:rsidRDefault="00885871" w:rsidP="00885871">
      <w:r>
        <w:t>00:10:51 Speaker 3</w:t>
      </w:r>
    </w:p>
    <w:p w14:paraId="39EC8DFD" w14:textId="77777777" w:rsidR="00885871" w:rsidRDefault="00885871" w:rsidP="00885871">
      <w:r>
        <w:t>Do you remember him? Yeah, I remember my early impressions. He was clearly a leader. Like, hey, I'm. I'm gonna take charge of the situation. I'm gonna sort it out. Whatever it was, whether we were organising.</w:t>
      </w:r>
    </w:p>
    <w:p w14:paraId="58713722" w14:textId="77777777" w:rsidR="00885871" w:rsidRDefault="00885871" w:rsidP="00885871">
      <w:r>
        <w:t>00:11:02 Speaker 3</w:t>
      </w:r>
    </w:p>
    <w:p w14:paraId="1938C6DF" w14:textId="77777777" w:rsidR="00885871" w:rsidRDefault="00885871" w:rsidP="00885871">
      <w:r>
        <w:t>Which pub to go to or how we should all plan for studying or where we should meet or whatever. You know, there were certain kids that just took charge and and he was very much a a take charge kind of leader, which was which was really good. And he was clearly into the same things I was, you know, computers and was was always a good, good match.</w:t>
      </w:r>
    </w:p>
    <w:p w14:paraId="441054DA" w14:textId="77777777" w:rsidR="00885871" w:rsidRDefault="00885871" w:rsidP="00885871">
      <w:r>
        <w:t>00:11:17 Speaker 1</w:t>
      </w:r>
    </w:p>
    <w:p w14:paraId="692A3D2B" w14:textId="77777777" w:rsidR="00885871" w:rsidRDefault="00885871" w:rsidP="00885871">
      <w:r>
        <w:t>All right, so you're in this program, it's like part where it's like a work study program. You gotta do, you know, a couple months of school of like, class work and then a couple months of working in a in a company and you get your assignments and what what, what, what did you end up doing? What would you?</w:t>
      </w:r>
    </w:p>
    <w:p w14:paraId="156C8266" w14:textId="77777777" w:rsidR="00885871" w:rsidRDefault="00885871" w:rsidP="00885871">
      <w:r>
        <w:t>00:11:33 Speaker 1</w:t>
      </w:r>
    </w:p>
    <w:p w14:paraId="0B7D6770" w14:textId="77777777" w:rsidR="00885871" w:rsidRDefault="00885871" w:rsidP="00885871">
      <w:r>
        <w:t>Have to work, Mike.</w:t>
      </w:r>
    </w:p>
    <w:p w14:paraId="4AFC6D8C" w14:textId="77777777" w:rsidR="00885871" w:rsidRDefault="00885871" w:rsidP="00885871">
      <w:r>
        <w:t>00:11:34 Speaker 3</w:t>
      </w:r>
    </w:p>
    <w:p w14:paraId="0C0178CA" w14:textId="77777777" w:rsidR="00885871" w:rsidRDefault="00885871" w:rsidP="00885871">
      <w:r>
        <w:t>So we you're supposed to.</w:t>
      </w:r>
    </w:p>
    <w:p w14:paraId="64CF1FCD" w14:textId="77777777" w:rsidR="00885871" w:rsidRDefault="00885871" w:rsidP="00885871">
      <w:r>
        <w:t>00:11:36 Speaker 3</w:t>
      </w:r>
    </w:p>
    <w:p w14:paraId="23EFE62B" w14:textId="77777777" w:rsidR="00885871" w:rsidRDefault="00885871" w:rsidP="00885871">
      <w:r>
        <w:t>Do 3-6 months assignments.</w:t>
      </w:r>
    </w:p>
    <w:p w14:paraId="36E6152B" w14:textId="77777777" w:rsidR="00885871" w:rsidRDefault="00885871" w:rsidP="00885871">
      <w:r>
        <w:t>00:11:38 Speaker 3</w:t>
      </w:r>
    </w:p>
    <w:p w14:paraId="4113687D" w14:textId="77777777" w:rsidR="00885871" w:rsidRDefault="00885871" w:rsidP="00885871">
      <w:r>
        <w:t>And I got my first assignment, which was at Bay Networks, which is a networking vendor that became Nortel networks before I joined because I got brought by Nortel.</w:t>
      </w:r>
    </w:p>
    <w:p w14:paraId="291CB8A6" w14:textId="77777777" w:rsidR="00885871" w:rsidRDefault="00885871" w:rsidP="00885871">
      <w:r>
        <w:t>00:11:45</w:t>
      </w:r>
    </w:p>
    <w:p w14:paraId="5254C34E" w14:textId="77777777" w:rsidR="00885871" w:rsidRDefault="00885871" w:rsidP="00885871">
      <w:r>
        <w:t>OK.</w:t>
      </w:r>
    </w:p>
    <w:p w14:paraId="4F53B21E" w14:textId="77777777" w:rsidR="00885871" w:rsidRDefault="00885871" w:rsidP="00885871">
      <w:r>
        <w:lastRenderedPageBreak/>
        <w:t>00:11:47 Speaker 3</w:t>
      </w:r>
    </w:p>
    <w:p w14:paraId="1770BC31" w14:textId="77777777" w:rsidR="00885871" w:rsidRDefault="00885871" w:rsidP="00885871">
      <w:r>
        <w:t>This was in the sort of late 90s where net networking equipment, Cisco, you know this was a real hot hot area. I I spent six months just plugging in machinery. It was the most boring 6 month. The Simon, I could say that now Nortel's out of business so.</w:t>
      </w:r>
    </w:p>
    <w:p w14:paraId="50DB35C4" w14:textId="77777777" w:rsidR="00885871" w:rsidRDefault="00885871" w:rsidP="00885871">
      <w:r>
        <w:t>00:12:02 Speaker 3</w:t>
      </w:r>
    </w:p>
    <w:p w14:paraId="4ED62E92" w14:textId="77777777" w:rsidR="00885871" w:rsidRDefault="00885871" w:rsidP="00885871">
      <w:r>
        <w:t>It was not a finer exciting six months and I think that was one of those signs that maybe maybe the big corporate thing wasn't wasn't so much for me. I was like, man, if this is what work life is going to be like, this sucks. Yeah. So I actually left the scholarship program after that. A lot of that six months were spent working on my first.</w:t>
      </w:r>
    </w:p>
    <w:p w14:paraId="77938D61" w14:textId="77777777" w:rsidR="00885871" w:rsidRDefault="00885871" w:rsidP="00885871">
      <w:r>
        <w:t>00:12:18 Speaker 1</w:t>
      </w:r>
    </w:p>
    <w:p w14:paraId="0F645B01" w14:textId="77777777" w:rsidR="00885871" w:rsidRDefault="00885871" w:rsidP="00885871">
      <w:r>
        <w:t>Yeah.</w:t>
      </w:r>
    </w:p>
    <w:p w14:paraId="6BAEB341" w14:textId="77777777" w:rsidR="00885871" w:rsidRDefault="00885871" w:rsidP="00885871">
      <w:r>
        <w:t>00:12:20 Speaker 3</w:t>
      </w:r>
    </w:p>
    <w:p w14:paraId="63B7AFBA" w14:textId="77777777" w:rsidR="00885871" w:rsidRDefault="00885871" w:rsidP="00885871">
      <w:r>
        <w:t>Startup with another.</w:t>
      </w:r>
    </w:p>
    <w:p w14:paraId="7DA67FDB" w14:textId="77777777" w:rsidR="00885871" w:rsidRDefault="00885871" w:rsidP="00885871">
      <w:r>
        <w:t>00:12:22 Speaker 3</w:t>
      </w:r>
    </w:p>
    <w:p w14:paraId="1AB0E16B" w14:textId="77777777" w:rsidR="00885871" w:rsidRDefault="00885871" w:rsidP="00885871">
      <w:r>
        <w:t>Scholarship kid called Nikki, who now runs Australia's best venture capital firm.</w:t>
      </w:r>
    </w:p>
    <w:p w14:paraId="2208A1A9" w14:textId="77777777" w:rsidR="00885871" w:rsidRDefault="00885871" w:rsidP="00885871">
      <w:r>
        <w:t>00:12:27 Speaker 3</w:t>
      </w:r>
    </w:p>
    <w:p w14:paraId="7C8FE612" w14:textId="77777777" w:rsidR="00885871" w:rsidRDefault="00885871" w:rsidP="00885871">
      <w:r>
        <w:t>And we actually dropped out of the scholarship course to pursue that start up after that first of three six month stints, so about two years into our four year degree.</w:t>
      </w:r>
    </w:p>
    <w:p w14:paraId="67ED2C86" w14:textId="77777777" w:rsidR="00885871" w:rsidRDefault="00885871" w:rsidP="00885871">
      <w:r>
        <w:t>00:12:37 Speaker 1</w:t>
      </w:r>
    </w:p>
    <w:p w14:paraId="646BB074" w14:textId="77777777" w:rsidR="00885871" w:rsidRDefault="00885871" w:rsidP="00885871">
      <w:r>
        <w:t>Wow. So you dropped out of the scholarship program and and what was your startup by the?</w:t>
      </w:r>
    </w:p>
    <w:p w14:paraId="2049B5DC" w14:textId="77777777" w:rsidR="00885871" w:rsidRDefault="00885871" w:rsidP="00885871">
      <w:r>
        <w:t>00:12:42 Speaker 3</w:t>
      </w:r>
    </w:p>
    <w:p w14:paraId="56037A64" w14:textId="77777777" w:rsidR="00885871" w:rsidRDefault="00885871" w:rsidP="00885871">
      <w:r>
        <w:t>Way it was called the bookmark box, so Hotmail had just kind of appeared.</w:t>
      </w:r>
    </w:p>
    <w:p w14:paraId="362846A3" w14:textId="77777777" w:rsidR="00885871" w:rsidRDefault="00885871" w:rsidP="00885871">
      <w:r>
        <w:t>00:12:47 Speaker 3</w:t>
      </w:r>
    </w:p>
    <w:p w14:paraId="7C22E3BC" w14:textId="77777777" w:rsidR="00885871" w:rsidRDefault="00885871" w:rsidP="00885871">
      <w:r>
        <w:t>And we were going back and forth from home to this IT placement to.</w:t>
      </w:r>
    </w:p>
    <w:p w14:paraId="2D7B2185" w14:textId="77777777" w:rsidR="00885871" w:rsidRDefault="00885871" w:rsidP="00885871">
      <w:r>
        <w:t>00:12:52 Speaker 3</w:t>
      </w:r>
    </w:p>
    <w:p w14:paraId="6EBD1227" w14:textId="77777777" w:rsidR="00885871" w:rsidRDefault="00885871" w:rsidP="00885871">
      <w:r>
        <w:t xml:space="preserve">To student computers at at school, you know you have to log in on the student network and everything, and we synced people's bookmarks across their browsers and different things through a kind of a web app. Sure. Yeah. And I've always said it was a one year amazing </w:t>
      </w:r>
      <w:r>
        <w:lastRenderedPageBreak/>
        <w:t>experience, right? The two of us. I can viscerally remember the formative moment. We got an office in a local.</w:t>
      </w:r>
    </w:p>
    <w:p w14:paraId="32E3524B" w14:textId="77777777" w:rsidR="00885871" w:rsidRDefault="00885871" w:rsidP="00885871">
      <w:r>
        <w:t>00:13:12 Speaker 3</w:t>
      </w:r>
    </w:p>
    <w:p w14:paraId="7A15139F" w14:textId="77777777" w:rsidR="00885871" w:rsidRDefault="00885871" w:rsidP="00885871">
      <w:r>
        <w:t>Kind of what would now be an accelerator incubator at the Australian Technology Park.</w:t>
      </w:r>
    </w:p>
    <w:p w14:paraId="03DC59E6" w14:textId="77777777" w:rsidR="00885871" w:rsidRDefault="00885871" w:rsidP="00885871">
      <w:r>
        <w:t>00:13:17 Speaker 3</w:t>
      </w:r>
    </w:p>
    <w:p w14:paraId="72AC0595" w14:textId="77777777" w:rsidR="00885871" w:rsidRDefault="00885871" w:rsidP="00885871">
      <w:r>
        <w:t>And the office was a room about the size of this podcast studio, and we got our own whiteboard and we had a table and we walked in and the two of us were like, right now, we better do some, you know what I mean? The, the, they're staring at a blank whiteboard in your first office.</w:t>
      </w:r>
    </w:p>
    <w:p w14:paraId="75F7A45A" w14:textId="77777777" w:rsidR="00885871" w:rsidRDefault="00885871" w:rsidP="00885871">
      <w:r>
        <w:t>00:13:25 Speaker 1</w:t>
      </w:r>
    </w:p>
    <w:p w14:paraId="2FDFCEB7" w14:textId="77777777" w:rsidR="00885871" w:rsidRDefault="00885871" w:rsidP="00885871">
      <w:r>
        <w:t>Yeah, yeah.</w:t>
      </w:r>
    </w:p>
    <w:p w14:paraId="775D626A" w14:textId="77777777" w:rsidR="00885871" w:rsidRDefault="00885871" w:rsidP="00885871">
      <w:r>
        <w:t>00:13:30 Speaker 3</w:t>
      </w:r>
    </w:p>
    <w:p w14:paraId="57BB3B08" w14:textId="77777777" w:rsidR="00885871" w:rsidRDefault="00885871" w:rsidP="00885871">
      <w:r>
        <w:t>With no, windows was very much OK. Now it's time to get get serious, but we learned a ton.</w:t>
      </w:r>
    </w:p>
    <w:p w14:paraId="2A95B247" w14:textId="77777777" w:rsidR="00885871" w:rsidRDefault="00885871" w:rsidP="00885871">
      <w:r>
        <w:t>00:13:30</w:t>
      </w:r>
    </w:p>
    <w:p w14:paraId="30F4C61C" w14:textId="77777777" w:rsidR="00885871" w:rsidRDefault="00885871" w:rsidP="00885871">
      <w:r>
        <w:t>Yeah.</w:t>
      </w:r>
    </w:p>
    <w:p w14:paraId="592D4DB5" w14:textId="77777777" w:rsidR="00885871" w:rsidRDefault="00885871" w:rsidP="00885871">
      <w:r>
        <w:t>00:13:35 Speaker 1</w:t>
      </w:r>
    </w:p>
    <w:p w14:paraId="53BB63DA" w14:textId="77777777" w:rsidR="00885871" w:rsidRDefault="00885871" w:rsidP="00885871">
      <w:r>
        <w:t>And what happened at?</w:t>
      </w:r>
    </w:p>
    <w:p w14:paraId="30BDE93C" w14:textId="77777777" w:rsidR="00885871" w:rsidRDefault="00885871" w:rsidP="00885871">
      <w:r>
        <w:t>00:13:36 Speaker 1</w:t>
      </w:r>
    </w:p>
    <w:p w14:paraId="7ED4E544" w14:textId="77777777" w:rsidR="00885871" w:rsidRDefault="00885871" w:rsidP="00885871">
      <w:r>
        <w:t>The start up.</w:t>
      </w:r>
    </w:p>
    <w:p w14:paraId="0065250A" w14:textId="77777777" w:rsidR="00885871" w:rsidRDefault="00885871" w:rsidP="00885871">
      <w:r>
        <w:t>00:13:37 Speaker 3</w:t>
      </w:r>
    </w:p>
    <w:p w14:paraId="00FF2279" w14:textId="77777777" w:rsidR="00885871" w:rsidRDefault="00885871" w:rsidP="00885871">
      <w:r>
        <w:t>We ran for about 12 months and we raised a little bit of money from what would now be called friends and family, parents and uncles and stuff who felt sorry for us and gave us 5.</w:t>
      </w:r>
    </w:p>
    <w:p w14:paraId="0C297DB0" w14:textId="77777777" w:rsidR="00885871" w:rsidRDefault="00885871" w:rsidP="00885871">
      <w:r>
        <w:t>00:13:46 Speaker 3</w:t>
      </w:r>
    </w:p>
    <w:p w14:paraId="392A3B95" w14:textId="77777777" w:rsidR="00885871" w:rsidRDefault="00885871" w:rsidP="00885871">
      <w:r>
        <w:t>Grand.</w:t>
      </w:r>
    </w:p>
    <w:p w14:paraId="4200230E" w14:textId="77777777" w:rsidR="00885871" w:rsidRDefault="00885871" w:rsidP="00885871">
      <w:r>
        <w:t>00:13:46 Speaker 3</w:t>
      </w:r>
    </w:p>
    <w:p w14:paraId="7D66BA4E" w14:textId="77777777" w:rsidR="00885871" w:rsidRDefault="00885871" w:rsidP="00885871">
      <w:r>
        <w:t>Or 10 grand and we had two competitors, 1 was called blink.com and one was called something else, but the other.</w:t>
      </w:r>
    </w:p>
    <w:p w14:paraId="30057BF3" w14:textId="77777777" w:rsidR="00885871" w:rsidRDefault="00885871" w:rsidP="00885871">
      <w:r>
        <w:t>00:13:54 Speaker 3</w:t>
      </w:r>
    </w:p>
    <w:p w14:paraId="5087BEF1" w14:textId="77777777" w:rsidR="00885871" w:rsidRDefault="00885871" w:rsidP="00885871">
      <w:r>
        <w:lastRenderedPageBreak/>
        <w:t>One was called.</w:t>
      </w:r>
    </w:p>
    <w:p w14:paraId="750D8FA0" w14:textId="77777777" w:rsidR="00885871" w:rsidRDefault="00885871" w:rsidP="00885871">
      <w:r>
        <w:t>00:13:55 Speaker 3</w:t>
      </w:r>
    </w:p>
    <w:p w14:paraId="0F164131" w14:textId="77777777" w:rsidR="00885871" w:rsidRDefault="00885871" w:rsidP="00885871">
      <w:r>
        <w:t>Anyway, they blink raised $35 million.</w:t>
      </w:r>
    </w:p>
    <w:p w14:paraId="32744693" w14:textId="77777777" w:rsidR="00885871" w:rsidRDefault="00885871" w:rsidP="00885871">
      <w:r>
        <w:t>00:13:57 Speaker 2</w:t>
      </w:r>
    </w:p>
    <w:p w14:paraId="52FB70E0" w14:textId="77777777" w:rsidR="00885871" w:rsidRDefault="00885871" w:rsidP="00885871">
      <w:r>
        <w:t>So.</w:t>
      </w:r>
    </w:p>
    <w:p w14:paraId="3A25252D" w14:textId="77777777" w:rsidR="00885871" w:rsidRDefault="00885871" w:rsidP="00885871">
      <w:r>
        <w:t>00:13:58 Speaker 3</w:t>
      </w:r>
    </w:p>
    <w:p w14:paraId="073D73A0" w14:textId="77777777" w:rsidR="00885871" w:rsidRDefault="00885871" w:rsidP="00885871">
      <w:r>
        <w:t>And we were sitting in Sydney and we were.</w:t>
      </w:r>
    </w:p>
    <w:p w14:paraId="40B3077E" w14:textId="77777777" w:rsidR="00885871" w:rsidRDefault="00885871" w:rsidP="00885871">
      <w:r>
        <w:t>00:13:59 Speaker 3</w:t>
      </w:r>
    </w:p>
    <w:p w14:paraId="5C0673C4" w14:textId="77777777" w:rsidR="00885871" w:rsidRDefault="00885871" w:rsidP="00885871">
      <w:r>
        <w:t>Just like holy.</w:t>
      </w:r>
    </w:p>
    <w:p w14:paraId="13A3A031" w14:textId="77777777" w:rsidR="00885871" w:rsidRDefault="00885871" w:rsidP="00885871">
      <w:r>
        <w:t>00:14:00 Speaker 3</w:t>
      </w:r>
    </w:p>
    <w:p w14:paraId="658C8241" w14:textId="77777777" w:rsidR="00885871" w:rsidRDefault="00885871" w:rsidP="00885871">
      <w:r>
        <w:t>****. We're gonna get smoked, but no way. So we called up the two or three guys that have raised a bunch of money and said, look, we got. We got a couple million bookmarks and we got, I think we got a couple 100,000 users. Do you want to do you want to buy this thing off us?</w:t>
      </w:r>
    </w:p>
    <w:p w14:paraId="45B51686" w14:textId="77777777" w:rsidR="00885871" w:rsidRDefault="00885871" w:rsidP="00885871">
      <w:r>
        <w:t>00:14:01 Speaker 1</w:t>
      </w:r>
    </w:p>
    <w:p w14:paraId="2F0B652C" w14:textId="77777777" w:rsidR="00885871" w:rsidRDefault="00885871" w:rsidP="00885871">
      <w:r>
        <w:t>Yeah, yeah.</w:t>
      </w:r>
    </w:p>
    <w:p w14:paraId="064F83CE" w14:textId="77777777" w:rsidR="00885871" w:rsidRDefault="00885871" w:rsidP="00885871">
      <w:r>
        <w:t>00:14:15 Speaker 3</w:t>
      </w:r>
    </w:p>
    <w:p w14:paraId="579B09C6" w14:textId="77777777" w:rsidR="00885871" w:rsidRDefault="00885871" w:rsidP="00885871">
      <w:r>
        <w:t>And one of them said yes.</w:t>
      </w:r>
    </w:p>
    <w:p w14:paraId="42D8A9C7" w14:textId="77777777" w:rsidR="00885871" w:rsidRDefault="00885871" w:rsidP="00885871">
      <w:r>
        <w:t>00:14:18 Speaker 3</w:t>
      </w:r>
    </w:p>
    <w:p w14:paraId="547DF3BC" w14:textId="77777777" w:rsidR="00885871" w:rsidRDefault="00885871" w:rsidP="00885871">
      <w:r>
        <w:t>So I I flew to New York and.</w:t>
      </w:r>
    </w:p>
    <w:p w14:paraId="2F369440" w14:textId="77777777" w:rsidR="00885871" w:rsidRDefault="00885871" w:rsidP="00885871">
      <w:r>
        <w:t>00:14:19 Speaker 3</w:t>
      </w:r>
    </w:p>
    <w:p w14:paraId="103283FF" w14:textId="77777777" w:rsidR="00885871" w:rsidRDefault="00885871" w:rsidP="00885871">
      <w:r>
        <w:t>Did.</w:t>
      </w:r>
    </w:p>
    <w:p w14:paraId="4B69BEAC" w14:textId="77777777" w:rsidR="00885871" w:rsidRDefault="00885871" w:rsidP="00885871">
      <w:r>
        <w:t>00:14:19 Speaker 3</w:t>
      </w:r>
    </w:p>
    <w:p w14:paraId="31A5E8BA" w14:textId="77777777" w:rsidR="00885871" w:rsidRDefault="00885871" w:rsidP="00885871">
      <w:r>
        <w:t>A bit of negotiating with Blink and we sold it to them for a couple of 100 grand or something and and paid the invested back their money.</w:t>
      </w:r>
    </w:p>
    <w:p w14:paraId="14FFBE46" w14:textId="77777777" w:rsidR="00885871" w:rsidRDefault="00885871" w:rsidP="00885871">
      <w:r>
        <w:t>00:14:27 Speaker 3</w:t>
      </w:r>
    </w:p>
    <w:p w14:paraId="7512AE51" w14:textId="77777777" w:rsidR="00885871" w:rsidRDefault="00885871" w:rsidP="00885871">
      <w:r>
        <w:t>And.</w:t>
      </w:r>
    </w:p>
    <w:p w14:paraId="3509B923" w14:textId="77777777" w:rsidR="00885871" w:rsidRDefault="00885871" w:rsidP="00885871">
      <w:r>
        <w:lastRenderedPageBreak/>
        <w:t>00:14:27</w:t>
      </w:r>
    </w:p>
    <w:p w14:paraId="7906378F" w14:textId="77777777" w:rsidR="00885871" w:rsidRDefault="00885871" w:rsidP="00885871">
      <w:r>
        <w:t>Wow.</w:t>
      </w:r>
    </w:p>
    <w:p w14:paraId="34E6D710" w14:textId="77777777" w:rsidR="00885871" w:rsidRDefault="00885871" w:rsidP="00885871">
      <w:r>
        <w:t>00:14:28 Speaker 3</w:t>
      </w:r>
    </w:p>
    <w:p w14:paraId="0E8E322D" w14:textId="77777777" w:rsidR="00885871" w:rsidRDefault="00885871" w:rsidP="00885871">
      <w:r>
        <w:t>Ironically, the the.</w:t>
      </w:r>
    </w:p>
    <w:p w14:paraId="0AFEFA6A" w14:textId="77777777" w:rsidR="00885871" w:rsidRDefault="00885871" w:rsidP="00885871">
      <w:r>
        <w:t>00:14:30 Speaker 3</w:t>
      </w:r>
    </w:p>
    <w:p w14:paraId="7B196359" w14:textId="77777777" w:rsidR="00885871" w:rsidRDefault="00885871" w:rsidP="00885871">
      <w:r>
        <w:t>The worst were the funniest part about that story. My dad would hate me saying this is he. I think my my dad put in 5 or 10 grand and you know barely got his money back. Kind of thing and and decided that maybe I wasn't worth backing. And so he never invested in it last year, right? And he's always kind of said, hey man, I backed the wrong one there basically, right. And I was like.</w:t>
      </w:r>
    </w:p>
    <w:p w14:paraId="1C432C20" w14:textId="77777777" w:rsidR="00885871" w:rsidRDefault="00885871" w:rsidP="00885871">
      <w:r>
        <w:t>00:14:49 Speaker 1</w:t>
      </w:r>
    </w:p>
    <w:p w14:paraId="28062905" w14:textId="77777777" w:rsidR="00885871" w:rsidRDefault="00885871" w:rsidP="00885871">
      <w:r>
        <w:t>Yeah.</w:t>
      </w:r>
    </w:p>
    <w:p w14:paraId="02DC70BC" w14:textId="77777777" w:rsidR="00885871" w:rsidRDefault="00885871" w:rsidP="00885871">
      <w:r>
        <w:t>00:14:50 Speaker 3</w:t>
      </w:r>
    </w:p>
    <w:p w14:paraId="17C1D207" w14:textId="77777777" w:rsidR="00885871" w:rsidRDefault="00885871" w:rsidP="00885871">
      <w:r>
        <w:t>No, sorry.</w:t>
      </w:r>
    </w:p>
    <w:p w14:paraId="6B30C088" w14:textId="77777777" w:rsidR="00885871" w:rsidRDefault="00885871" w:rsidP="00885871">
      <w:r>
        <w:t>00:14:51 Speaker 1</w:t>
      </w:r>
    </w:p>
    <w:p w14:paraId="4FC2D133" w14:textId="77777777" w:rsidR="00885871" w:rsidRDefault="00885871" w:rsidP="00885871">
      <w:r>
        <w:t>Did your parents support your decision to to drop out of the scholarship program?</w:t>
      </w:r>
    </w:p>
    <w:p w14:paraId="6312FDD2" w14:textId="77777777" w:rsidR="00885871" w:rsidRDefault="00885871" w:rsidP="00885871">
      <w:r>
        <w:t>00:14:54 Speaker 3</w:t>
      </w:r>
    </w:p>
    <w:p w14:paraId="5FEFE24D" w14:textId="77777777" w:rsidR="00885871" w:rsidRDefault="00885871" w:rsidP="00885871">
      <w:r>
        <w:t>No, no. My mom was not. This was not not an OK thing. I remember her saying to me that the only thing she made me promise is that I would get my degree.</w:t>
      </w:r>
    </w:p>
    <w:p w14:paraId="1F22ACC2" w14:textId="77777777" w:rsidR="00885871" w:rsidRDefault="00885871" w:rsidP="00885871">
      <w:r>
        <w:t>00:15:04 Speaker 1</w:t>
      </w:r>
    </w:p>
    <w:p w14:paraId="22387134" w14:textId="77777777" w:rsidR="00885871" w:rsidRDefault="00885871" w:rsidP="00885871">
      <w:r>
        <w:t>So Scott, alright, you are still in the program, you do not drop out of it. And while you were in this program, did you start to have thoughts about what you would do when it was over? Did you just assume that you'd end up working for one of these companies that sponsored the the scholarship?</w:t>
      </w:r>
    </w:p>
    <w:p w14:paraId="59C12FFC" w14:textId="77777777" w:rsidR="00885871" w:rsidRDefault="00885871" w:rsidP="00885871">
      <w:r>
        <w:t>00:15:18 Speaker 2</w:t>
      </w:r>
    </w:p>
    <w:p w14:paraId="2BB73A69" w14:textId="77777777" w:rsidR="00885871" w:rsidRDefault="00885871" w:rsidP="00885871">
      <w:r>
        <w:t>I worked for three companies during my scholarship. It was.</w:t>
      </w:r>
    </w:p>
    <w:p w14:paraId="1A3445EB" w14:textId="77777777" w:rsidR="00885871" w:rsidRDefault="00885871" w:rsidP="00885871">
      <w:r>
        <w:t>00:15:23 Speaker 2</w:t>
      </w:r>
    </w:p>
    <w:p w14:paraId="3EBF54D2" w14:textId="77777777" w:rsidR="00885871" w:rsidRDefault="00885871" w:rsidP="00885871">
      <w:r>
        <w:t>IBM, then PwC, then ASX the Australian Stock Exchange. All three letter acronym companies, and my experience with that was working in a large organization was just.</w:t>
      </w:r>
    </w:p>
    <w:p w14:paraId="405518FF" w14:textId="77777777" w:rsidR="00885871" w:rsidRDefault="00885871" w:rsidP="00885871">
      <w:r>
        <w:lastRenderedPageBreak/>
        <w:t>00:15:35 Speaker 2</w:t>
      </w:r>
    </w:p>
    <w:p w14:paraId="70D4F049" w14:textId="77777777" w:rsidR="00885871" w:rsidRDefault="00885871" w:rsidP="00885871">
      <w:r>
        <w:t>Full of people that were trying their best but didn't seem to be really on the path to success. And I remember during my IBM process it was the middle of the year 2000 Y2K problem and my job was not, you know, to go into the code and fix the Y2K problem, if it existed, it was really to go and make sure that all the contracts that they had with their customers.</w:t>
      </w:r>
    </w:p>
    <w:p w14:paraId="59BC0EE8" w14:textId="77777777" w:rsidR="00885871" w:rsidRDefault="00885871" w:rsidP="00885871">
      <w:r>
        <w:t>00:15:58 Speaker 2</w:t>
      </w:r>
    </w:p>
    <w:p w14:paraId="49FFB8BC" w14:textId="77777777" w:rsidR="00885871" w:rsidRDefault="00885871" w:rsidP="00885871">
      <w:r>
        <w:t>Excluded that so that they wouldn't be legally liable if they if they had any problem.</w:t>
      </w:r>
    </w:p>
    <w:p w14:paraId="3D6B4BA7" w14:textId="77777777" w:rsidR="00885871" w:rsidRDefault="00885871" w:rsidP="00885871">
      <w:r>
        <w:t>00:16:02 Speaker 2</w:t>
      </w:r>
    </w:p>
    <w:p w14:paraId="5D73FBCA" w14:textId="77777777" w:rsidR="00885871" w:rsidRDefault="00885871" w:rsidP="00885871">
      <w:r>
        <w:t>And I had, you know, roughly similar experiences that the other companies that we I worked at. And so after that, it was definitely not an encouraging sign in terms of working for Corporate Australia.</w:t>
      </w:r>
    </w:p>
    <w:p w14:paraId="26202DBA" w14:textId="77777777" w:rsidR="00885871" w:rsidRDefault="00885871" w:rsidP="00885871">
      <w:r>
        <w:t>00:16:13 Speaker 1</w:t>
      </w:r>
    </w:p>
    <w:p w14:paraId="3D0A6384" w14:textId="77777777" w:rsidR="00885871" w:rsidRDefault="00885871" w:rsidP="00885871">
      <w:r>
        <w:t>Alright, so so Scott, sounds like you're clearly getting dissolution with with the corporate work that you're doing as part of this scholarship program. And and Mike, you've left the program, but you're still.</w:t>
      </w:r>
    </w:p>
    <w:p w14:paraId="44E8015F" w14:textId="77777777" w:rsidR="00885871" w:rsidRDefault="00885871" w:rsidP="00885871">
      <w:r>
        <w:t>00:16:23 Speaker 1</w:t>
      </w:r>
    </w:p>
    <w:p w14:paraId="1D0C5EFF" w14:textId="77777777" w:rsidR="00885871" w:rsidRDefault="00885871" w:rsidP="00885871">
      <w:r>
        <w:t>A student at the university and, and you've already sold your first company at this point. And then I guess what around 2001?</w:t>
      </w:r>
    </w:p>
    <w:p w14:paraId="63E63C15" w14:textId="77777777" w:rsidR="00885871" w:rsidRDefault="00885871" w:rsidP="00885871">
      <w:r>
        <w:t>00:16:28 Speaker 3</w:t>
      </w:r>
    </w:p>
    <w:p w14:paraId="0306B0A7" w14:textId="77777777" w:rsidR="00885871" w:rsidRDefault="00885871" w:rsidP="00885871">
      <w:r>
        <w:t>That's right.</w:t>
      </w:r>
    </w:p>
    <w:p w14:paraId="2E82626C" w14:textId="77777777" w:rsidR="00885871" w:rsidRDefault="00885871" w:rsidP="00885871">
      <w:r>
        <w:t>00:16:32 Speaker 1</w:t>
      </w:r>
    </w:p>
    <w:p w14:paraId="4A826A9A" w14:textId="77777777" w:rsidR="00885871" w:rsidRDefault="00885871" w:rsidP="00885871">
      <w:r>
        <w:t>Mike, you sent out an e-mail like to some of the people in your class or your cohort of friends. See if anyone wanted to do another startup with you. Like what? What was the e-mail that you sent out? What? What was the pitch?</w:t>
      </w:r>
    </w:p>
    <w:p w14:paraId="2C9711FA" w14:textId="77777777" w:rsidR="00885871" w:rsidRDefault="00885871" w:rsidP="00885871">
      <w:r>
        <w:t>00:16:44 Speaker 3</w:t>
      </w:r>
    </w:p>
    <w:p w14:paraId="29465E4E" w14:textId="77777777" w:rsidR="00885871" w:rsidRDefault="00885871" w:rsidP="00885871">
      <w:r>
        <w:t>Yeah, I sent an e-mail to a bunch of folks saying before.</w:t>
      </w:r>
    </w:p>
    <w:p w14:paraId="1572DC46" w14:textId="77777777" w:rsidR="00885871" w:rsidRDefault="00885871" w:rsidP="00885871">
      <w:r>
        <w:t>00:16:48 Speaker 3</w:t>
      </w:r>
    </w:p>
    <w:p w14:paraId="2A9BEA5C" w14:textId="77777777" w:rsidR="00885871" w:rsidRDefault="00885871" w:rsidP="00885871">
      <w:r>
        <w:t>You all take.</w:t>
      </w:r>
    </w:p>
    <w:p w14:paraId="0DFA8ED3" w14:textId="77777777" w:rsidR="00885871" w:rsidRDefault="00885871" w:rsidP="00885871">
      <w:r>
        <w:t>00:16:48 Speaker 3</w:t>
      </w:r>
    </w:p>
    <w:p w14:paraId="6C07683B" w14:textId="77777777" w:rsidR="00885871" w:rsidRDefault="00885871" w:rsidP="00885871">
      <w:r>
        <w:lastRenderedPageBreak/>
        <w:t>Grad jobs kind of things. Do you want, you know, does anyone want to do something something crazy and try our own thing? And the thinking was to not get a.</w:t>
      </w:r>
    </w:p>
    <w:p w14:paraId="0CC2F993" w14:textId="77777777" w:rsidR="00885871" w:rsidRDefault="00885871" w:rsidP="00885871">
      <w:r>
        <w:t>00:16:57 Speaker 3</w:t>
      </w:r>
    </w:p>
    <w:p w14:paraId="5E69445B" w14:textId="77777777" w:rsidR="00885871" w:rsidRDefault="00885871" w:rsidP="00885871">
      <w:r>
        <w:t>Real job, right?</w:t>
      </w:r>
    </w:p>
    <w:p w14:paraId="761C38B5" w14:textId="77777777" w:rsidR="00885871" w:rsidRDefault="00885871" w:rsidP="00885871">
      <w:r>
        <w:t>00:16:59 Speaker 3</w:t>
      </w:r>
    </w:p>
    <w:p w14:paraId="445520FA" w14:textId="77777777" w:rsidR="00885871" w:rsidRDefault="00885871" w:rsidP="00885871">
      <w:r>
        <w:t>Right. Like even if we built a really crappy company and we've been able to kind of survive and go through, that would have been more exciting.</w:t>
      </w:r>
    </w:p>
    <w:p w14:paraId="56559773" w14:textId="77777777" w:rsidR="00885871" w:rsidRDefault="00885871" w:rsidP="00885871">
      <w:r>
        <w:t>00:17:05 Speaker 3</w:t>
      </w:r>
    </w:p>
    <w:p w14:paraId="48AB6F2C" w14:textId="77777777" w:rsidR="00885871" w:rsidRDefault="00885871" w:rsidP="00885871">
      <w:r>
        <w:t>For me, then.</w:t>
      </w:r>
    </w:p>
    <w:p w14:paraId="427EBC1F" w14:textId="77777777" w:rsidR="00885871" w:rsidRDefault="00885871" w:rsidP="00885871">
      <w:r>
        <w:t>00:17:07 Speaker 3</w:t>
      </w:r>
    </w:p>
    <w:p w14:paraId="310BEBD9" w14:textId="77777777" w:rsidR="00885871" w:rsidRDefault="00885871" w:rsidP="00885871">
      <w:r>
        <w:t>Going to work in a very large company with a suit and tie as all our friends you know, sort of heading to it just wasn't wasn't my thing, you know? And so I wondered if other people wanted to have that, that fun experience too.</w:t>
      </w:r>
    </w:p>
    <w:p w14:paraId="577C432B" w14:textId="77777777" w:rsidR="00885871" w:rsidRDefault="00885871" w:rsidP="00885871">
      <w:r>
        <w:t>00:17:17 Speaker 1</w:t>
      </w:r>
    </w:p>
    <w:p w14:paraId="3AABEAA2" w14:textId="77777777" w:rsidR="00885871" w:rsidRDefault="00885871" w:rsidP="00885871">
      <w:r>
        <w:t>And and a bunch of people answer that e-mail, right?</w:t>
      </w:r>
    </w:p>
    <w:p w14:paraId="0BD620D9" w14:textId="77777777" w:rsidR="00885871" w:rsidRDefault="00885871" w:rsidP="00885871">
      <w:r>
        <w:t>00:17:20 Speaker 3</w:t>
      </w:r>
    </w:p>
    <w:p w14:paraId="738F099B" w14:textId="77777777" w:rsidR="00885871" w:rsidRDefault="00885871" w:rsidP="00885871">
      <w:r>
        <w:t>Just one.</w:t>
      </w:r>
    </w:p>
    <w:p w14:paraId="645150E7" w14:textId="77777777" w:rsidR="00885871" w:rsidRDefault="00885871" w:rsidP="00885871">
      <w:r>
        <w:t>00:17:21 Speaker 1</w:t>
      </w:r>
    </w:p>
    <w:p w14:paraId="06C2A392" w14:textId="77777777" w:rsidR="00885871" w:rsidRDefault="00885871" w:rsidP="00885871">
      <w:r>
        <w:t>Just one.</w:t>
      </w:r>
    </w:p>
    <w:p w14:paraId="359806B9" w14:textId="77777777" w:rsidR="00885871" w:rsidRDefault="00885871" w:rsidP="00885871">
      <w:r>
        <w:t>00:17:21 Speaker 3</w:t>
      </w:r>
    </w:p>
    <w:p w14:paraId="47AE0EF2" w14:textId="77777777" w:rsidR="00885871" w:rsidRDefault="00885871" w:rsidP="00885871">
      <w:r>
        <w:t>Just just one I think.</w:t>
      </w:r>
    </w:p>
    <w:p w14:paraId="035C219D" w14:textId="77777777" w:rsidR="00885871" w:rsidRDefault="00885871" w:rsidP="00885871">
      <w:r>
        <w:t>00:17:23 Speaker 2</w:t>
      </w:r>
    </w:p>
    <w:p w14:paraId="60E2DE69" w14:textId="77777777" w:rsidR="00885871" w:rsidRDefault="00885871" w:rsidP="00885871">
      <w:r>
        <w:t>Yeah. So it ended up pretty quickly. Just Mike and myself and.</w:t>
      </w:r>
    </w:p>
    <w:p w14:paraId="69B0FAF4" w14:textId="77777777" w:rsidR="00885871" w:rsidRDefault="00885871" w:rsidP="00885871">
      <w:r>
        <w:t>00:17:27 Speaker 1</w:t>
      </w:r>
    </w:p>
    <w:p w14:paraId="7E71740A" w14:textId="77777777" w:rsidR="00885871" w:rsidRDefault="00885871" w:rsidP="00885871">
      <w:r>
        <w:t>You answered the e-mail and said I'm in.</w:t>
      </w:r>
    </w:p>
    <w:p w14:paraId="2AD26833" w14:textId="77777777" w:rsidR="00885871" w:rsidRDefault="00885871" w:rsidP="00885871">
      <w:r>
        <w:t>00:17:29 Speaker 2</w:t>
      </w:r>
    </w:p>
    <w:p w14:paraId="07AFD32E" w14:textId="77777777" w:rsidR="00885871" w:rsidRDefault="00885871" w:rsidP="00885871">
      <w:r>
        <w:lastRenderedPageBreak/>
        <w:t>Yeah, I I'm in and and. OK, great. What we gotta do, we gotta get a website. We gotta get going.</w:t>
      </w:r>
    </w:p>
    <w:p w14:paraId="20BAED69" w14:textId="77777777" w:rsidR="00885871" w:rsidRDefault="00885871" w:rsidP="00885871">
      <w:r>
        <w:t>00:17:35 Speaker 1</w:t>
      </w:r>
    </w:p>
    <w:p w14:paraId="42904E41" w14:textId="77777777" w:rsidR="00885871" w:rsidRDefault="00885871" w:rsidP="00885871">
      <w:r>
        <w:t>To do what? What was the idea? What were you going to sell? What was?</w:t>
      </w:r>
    </w:p>
    <w:p w14:paraId="4BF968CE" w14:textId="77777777" w:rsidR="00885871" w:rsidRDefault="00885871" w:rsidP="00885871">
      <w:r>
        <w:t>00:17:38 Speaker 3</w:t>
      </w:r>
    </w:p>
    <w:p w14:paraId="55FC3527" w14:textId="77777777" w:rsidR="00885871" w:rsidRDefault="00885871" w:rsidP="00885871">
      <w:r>
        <w:t>Your business. Look, I I think it was obvious it was going to be some sort of a digital.</w:t>
      </w:r>
    </w:p>
    <w:p w14:paraId="7731137E" w14:textId="77777777" w:rsidR="00885871" w:rsidRDefault="00885871" w:rsidP="00885871">
      <w:r>
        <w:t>00:17:41 Speaker 3</w:t>
      </w:r>
    </w:p>
    <w:p w14:paraId="2CFE648A" w14:textId="77777777" w:rsidR="00885871" w:rsidRDefault="00885871" w:rsidP="00885871">
      <w:r>
        <w:t>Business. Right. Right we were.</w:t>
      </w:r>
    </w:p>
    <w:p w14:paraId="2DE6E90E" w14:textId="77777777" w:rsidR="00885871" w:rsidRDefault="00885871" w:rsidP="00885871">
      <w:r>
        <w:t>00:17:42 Speaker 3</w:t>
      </w:r>
    </w:p>
    <w:p w14:paraId="3EC070B8" w14:textId="77777777" w:rsidR="00885871" w:rsidRDefault="00885871" w:rsidP="00885871">
      <w:r>
        <w:t>In technology we we we were all you know into using technology and building technology things.</w:t>
      </w:r>
    </w:p>
    <w:p w14:paraId="60AC0DFD" w14:textId="77777777" w:rsidR="00885871" w:rsidRDefault="00885871" w:rsidP="00885871">
      <w:r>
        <w:t>00:17:49 Speaker 4</w:t>
      </w:r>
    </w:p>
    <w:p w14:paraId="2854FFBB" w14:textId="77777777" w:rsidR="00885871" w:rsidRDefault="00885871" w:rsidP="00885871">
      <w:r>
        <w:t>Yeah.</w:t>
      </w:r>
    </w:p>
    <w:p w14:paraId="32512351" w14:textId="77777777" w:rsidR="00885871" w:rsidRDefault="00885871" w:rsidP="00885871">
      <w:r>
        <w:t>00:17:49 Speaker 3</w:t>
      </w:r>
    </w:p>
    <w:p w14:paraId="2A3994EF" w14:textId="77777777" w:rsidR="00885871" w:rsidRDefault="00885871" w:rsidP="00885871">
      <w:r>
        <w:t>I should probably formally at some stage thank IBM, PwC and the ASX for putting Scott.</w:t>
      </w:r>
    </w:p>
    <w:p w14:paraId="489AD7AC" w14:textId="77777777" w:rsidR="00885871" w:rsidRDefault="00885871" w:rsidP="00885871">
      <w:r>
        <w:t>00:17:55 Speaker 3</w:t>
      </w:r>
    </w:p>
    <w:p w14:paraId="71E111C9" w14:textId="77777777" w:rsidR="00885871" w:rsidRDefault="00885871" w:rsidP="00885871">
      <w:r>
        <w:t>Off the corporate career because that.</w:t>
      </w:r>
    </w:p>
    <w:p w14:paraId="1E13ACB4" w14:textId="77777777" w:rsidR="00885871" w:rsidRDefault="00885871" w:rsidP="00885871">
      <w:r>
        <w:t>00:17:56 Speaker 3</w:t>
      </w:r>
    </w:p>
    <w:p w14:paraId="5509E76F" w14:textId="77777777" w:rsidR="00885871" w:rsidRDefault="00885871" w:rsidP="00885871">
      <w:r>
        <w:t>Was probably one of the reasons.</w:t>
      </w:r>
    </w:p>
    <w:p w14:paraId="46A73835" w14:textId="77777777" w:rsidR="00885871" w:rsidRDefault="00885871" w:rsidP="00885871">
      <w:r>
        <w:t>00:17:57 Speaker 3</w:t>
      </w:r>
    </w:p>
    <w:p w14:paraId="3F688A1D" w14:textId="77777777" w:rsidR="00885871" w:rsidRDefault="00885871" w:rsidP="00885871">
      <w:r>
        <w:t>And he said, yeah, let's try something else because he'd also had a pretty negative journey there.</w:t>
      </w:r>
    </w:p>
    <w:p w14:paraId="68BD0F91" w14:textId="77777777" w:rsidR="00885871" w:rsidRDefault="00885871" w:rsidP="00885871">
      <w:r>
        <w:t>00:17:59</w:t>
      </w:r>
    </w:p>
    <w:p w14:paraId="1ACD1D63" w14:textId="77777777" w:rsidR="00885871" w:rsidRDefault="00885871" w:rsidP="00885871">
      <w:r>
        <w:t>Yeah.</w:t>
      </w:r>
    </w:p>
    <w:p w14:paraId="26C10C89" w14:textId="77777777" w:rsidR="00885871" w:rsidRDefault="00885871" w:rsidP="00885871">
      <w:r>
        <w:t>00:18:03 Speaker 3</w:t>
      </w:r>
    </w:p>
    <w:p w14:paraId="1F200CCA" w14:textId="77777777" w:rsidR="00885871" w:rsidRDefault="00885871" w:rsidP="00885871">
      <w:r>
        <w:t>And then you know, we kinda hung out a lot and tried things, tried various ways to make money.</w:t>
      </w:r>
    </w:p>
    <w:p w14:paraId="6888231E" w14:textId="77777777" w:rsidR="00885871" w:rsidRDefault="00885871" w:rsidP="00885871">
      <w:r>
        <w:lastRenderedPageBreak/>
        <w:t>00:18:09 Speaker 1</w:t>
      </w:r>
    </w:p>
    <w:p w14:paraId="5C693F32" w14:textId="77777777" w:rsidR="00885871" w:rsidRDefault="00885871" w:rsidP="00885871">
      <w:r>
        <w:t>Scott, I'm. I'm trying to understand how you would have taken that kind of risk at at that age because you didn't grow up with money and you got the scholarship and I'm sure everyone was really proud of you. I'm sure your parents were really proud of you and you were going to be set. You're going to have a really good, solid, stable job. You're going to make decent cash.</w:t>
      </w:r>
    </w:p>
    <w:p w14:paraId="3A69DE3E" w14:textId="77777777" w:rsidR="00885871" w:rsidRDefault="00885871" w:rsidP="00885871">
      <w:r>
        <w:t>00:18:28 Speaker 1</w:t>
      </w:r>
    </w:p>
    <w:p w14:paraId="7065169A" w14:textId="77777777" w:rsidR="00885871" w:rsidRDefault="00885871" w:rsidP="00885871">
      <w:r>
        <w:t>And you were giving that up. So why? Why were you willing to take that risk at that point?</w:t>
      </w:r>
    </w:p>
    <w:p w14:paraId="1D6BA600" w14:textId="77777777" w:rsidR="00885871" w:rsidRDefault="00885871" w:rsidP="00885871">
      <w:r>
        <w:t>00:18:34 Speaker 2</w:t>
      </w:r>
    </w:p>
    <w:p w14:paraId="3E7875F5" w14:textId="77777777" w:rsidR="00885871" w:rsidRDefault="00885871" w:rsidP="00885871">
      <w:r>
        <w:t>It.</w:t>
      </w:r>
    </w:p>
    <w:p w14:paraId="1E41149C" w14:textId="77777777" w:rsidR="00885871" w:rsidRDefault="00885871" w:rsidP="00885871">
      <w:r>
        <w:t>00:18:35 Speaker 2</w:t>
      </w:r>
    </w:p>
    <w:p w14:paraId="12FA4E66" w14:textId="77777777" w:rsidR="00885871" w:rsidRDefault="00885871" w:rsidP="00885871">
      <w:r>
        <w:t>Try it like but it didn't feel like a big risk to to give up, you know, a corporate job maybe we were young and naive and but I always felt that landed on my feet with whatever I'd done. You know, as a smart kid, I could, you know, there will always be jobs for smart kids out there. And if I didn't get a.</w:t>
      </w:r>
    </w:p>
    <w:p w14:paraId="00E7D08A" w14:textId="77777777" w:rsidR="00885871" w:rsidRDefault="00885871" w:rsidP="00885871">
      <w:r>
        <w:t>00:18:51 Speaker 2</w:t>
      </w:r>
    </w:p>
    <w:p w14:paraId="72C17BEC" w14:textId="77777777" w:rsidR="00885871" w:rsidRDefault="00885871" w:rsidP="00885871">
      <w:r>
        <w:t>Job with this particular.</w:t>
      </w:r>
    </w:p>
    <w:p w14:paraId="6071631F" w14:textId="77777777" w:rsidR="00885871" w:rsidRDefault="00885871" w:rsidP="00885871">
      <w:r>
        <w:t>00:18:53 Speaker 2</w:t>
      </w:r>
    </w:p>
    <w:p w14:paraId="4C278614" w14:textId="77777777" w:rsidR="00885871" w:rsidRDefault="00885871" w:rsidP="00885871">
      <w:r>
        <w:t>Graduate year. I'll get a job in the next graduate year and it I just feel like, wow, I've got better things to do in my life than you know, kind of the downstream of a whole bunch of poor choices. And I remember the local Thai place and three.</w:t>
      </w:r>
    </w:p>
    <w:p w14:paraId="3E327AA5" w14:textId="77777777" w:rsidR="00885871" w:rsidRDefault="00885871" w:rsidP="00885871">
      <w:r>
        <w:t>00:19:07 Speaker 2</w:t>
      </w:r>
    </w:p>
    <w:p w14:paraId="31B77D39" w14:textId="77777777" w:rsidR="00885871" w:rsidRDefault="00885871" w:rsidP="00885871">
      <w:r>
        <w:t>The sauteed chicken skewers and rice was $4.50 at the at the local Thai Place and I if I could get dinner for $4.50 and you don't you?</w:t>
      </w:r>
    </w:p>
    <w:p w14:paraId="63107A68" w14:textId="77777777" w:rsidR="00885871" w:rsidRDefault="00885871" w:rsidP="00885871">
      <w:r>
        <w:t>00:19:15 Speaker 2</w:t>
      </w:r>
    </w:p>
    <w:p w14:paraId="294490C6" w14:textId="77777777" w:rsidR="00885871" w:rsidRDefault="00885871" w:rsidP="00885871">
      <w:r>
        <w:t>Don't.</w:t>
      </w:r>
    </w:p>
    <w:p w14:paraId="3CFE8992" w14:textId="77777777" w:rsidR="00885871" w:rsidRDefault="00885871" w:rsidP="00885871">
      <w:r>
        <w:t>00:19:15 Speaker 2</w:t>
      </w:r>
    </w:p>
    <w:p w14:paraId="20DA5548" w14:textId="77777777" w:rsidR="00885871" w:rsidRDefault="00885871" w:rsidP="00885871">
      <w:r>
        <w:t>Match money to live and Michael is always smart.</w:t>
      </w:r>
    </w:p>
    <w:p w14:paraId="560782EB" w14:textId="77777777" w:rsidR="00885871" w:rsidRDefault="00885871" w:rsidP="00885871">
      <w:r>
        <w:t>00:19:18 Speaker 1</w:t>
      </w:r>
    </w:p>
    <w:p w14:paraId="0C7E2490" w14:textId="77777777" w:rsidR="00885871" w:rsidRDefault="00885871" w:rsidP="00885871">
      <w:r>
        <w:lastRenderedPageBreak/>
        <w:t>Guy you thought, hey, this guy already took a risk, started something successfully, sold it. So maybe. Yeah, maybe there's something there. And. And you knew him already.</w:t>
      </w:r>
    </w:p>
    <w:p w14:paraId="5A4B3498" w14:textId="77777777" w:rsidR="00885871" w:rsidRDefault="00885871" w:rsidP="00885871">
      <w:r>
        <w:t>00:19:28 Speaker 1</w:t>
      </w:r>
    </w:p>
    <w:p w14:paraId="7A2221EA" w14:textId="77777777" w:rsidR="00885871" w:rsidRDefault="00885871" w:rsidP="00885871">
      <w:r>
        <w:t>And you liked him.</w:t>
      </w:r>
    </w:p>
    <w:p w14:paraId="559B8F88" w14:textId="77777777" w:rsidR="00885871" w:rsidRDefault="00885871" w:rsidP="00885871">
      <w:r>
        <w:t>00:19:29 Speaker 2</w:t>
      </w:r>
    </w:p>
    <w:p w14:paraId="40F3BD93" w14:textId="77777777" w:rsidR="00885871" w:rsidRDefault="00885871" w:rsidP="00885871">
      <w:r>
        <w:t>Yeah, he's a smart guy. He's totally trustworthy. And the decision to start with Mike, you know, wasn't didn't seem really risky because the graduate salary I remember was $48,500. If you haven't worked at PwC and the thesis was, if we can earn $48,500 and not have to wear a suit to work and a title.</w:t>
      </w:r>
    </w:p>
    <w:p w14:paraId="1B4F2455" w14:textId="77777777" w:rsidR="00885871" w:rsidRDefault="00885871" w:rsidP="00885871">
      <w:r>
        <w:t>00:19:50 Speaker 2</w:t>
      </w:r>
    </w:p>
    <w:p w14:paraId="2B485F1E" w14:textId="77777777" w:rsidR="00885871" w:rsidRDefault="00885871" w:rsidP="00885871">
      <w:r>
        <w:t>That can work with, you know, kind of average people, then you know.</w:t>
      </w:r>
    </w:p>
    <w:p w14:paraId="49FDE710" w14:textId="77777777" w:rsidR="00885871" w:rsidRDefault="00885871" w:rsidP="00885871">
      <w:r>
        <w:t>00:19:53 Speaker 1</w:t>
      </w:r>
    </w:p>
    <w:p w14:paraId="17AFDD30" w14:textId="77777777" w:rsidR="00885871" w:rsidRDefault="00885871" w:rsidP="00885871">
      <w:r>
        <w:t>We won. So what? What was the idea? What was the business that you?</w:t>
      </w:r>
    </w:p>
    <w:p w14:paraId="3984A467" w14:textId="77777777" w:rsidR="00885871" w:rsidRDefault="00885871" w:rsidP="00885871">
      <w:r>
        <w:t>00:19:57 Speaker 1</w:t>
      </w:r>
    </w:p>
    <w:p w14:paraId="176C55AC" w14:textId="77777777" w:rsidR="00885871" w:rsidRDefault="00885871" w:rsidP="00885871">
      <w:r>
        <w:t>That was.</w:t>
      </w:r>
    </w:p>
    <w:p w14:paraId="789259CB" w14:textId="77777777" w:rsidR="00885871" w:rsidRDefault="00885871" w:rsidP="00885871">
      <w:r>
        <w:t>00:19:58 Speaker 2</w:t>
      </w:r>
    </w:p>
    <w:p w14:paraId="5908DF66" w14:textId="77777777" w:rsidR="00885871" w:rsidRDefault="00885871" w:rsidP="00885871">
      <w:r>
        <w:t>The initial business was, it's actually a pretty bad business idea and and and I think grateful that it was so bad that it failed. But the original business idea was to provide support for someone else's software and it was a company out of Sweden that produced software and we've been using it previously and we thought it was a great bit of software, but they had terrible support, you know, great software, terrible.</w:t>
      </w:r>
    </w:p>
    <w:p w14:paraId="76A338A5" w14:textId="77777777" w:rsidR="00885871" w:rsidRDefault="00885871" w:rsidP="00885871">
      <w:r>
        <w:t>00:20:20 Speaker 2</w:t>
      </w:r>
    </w:p>
    <w:p w14:paraId="7FAB4991" w14:textId="77777777" w:rsidR="00885871" w:rsidRDefault="00885871" w:rsidP="00885871">
      <w:r>
        <w:t>What like well?</w:t>
      </w:r>
    </w:p>
    <w:p w14:paraId="47F76A6A" w14:textId="77777777" w:rsidR="00885871" w:rsidRDefault="00885871" w:rsidP="00885871">
      <w:r>
        <w:t>00:20:21 Speaker 2</w:t>
      </w:r>
    </w:p>
    <w:p w14:paraId="2C07C293" w14:textId="77777777" w:rsidR="00885871" w:rsidRDefault="00885871" w:rsidP="00885871">
      <w:r>
        <w:t>We can provide that amazing support. I get a match made in heaven, so we got an e-mail address, got a web server, put up some content so that people would find.</w:t>
      </w:r>
    </w:p>
    <w:p w14:paraId="2982A45C" w14:textId="77777777" w:rsidR="00885871" w:rsidRDefault="00885871" w:rsidP="00885871">
      <w:r>
        <w:t>00:20:25</w:t>
      </w:r>
    </w:p>
    <w:p w14:paraId="4B8EFA30" w14:textId="77777777" w:rsidR="00885871" w:rsidRDefault="00885871" w:rsidP="00885871">
      <w:r>
        <w:t>Hmm.</w:t>
      </w:r>
    </w:p>
    <w:p w14:paraId="540670C1" w14:textId="77777777" w:rsidR="00885871" w:rsidRDefault="00885871" w:rsidP="00885871">
      <w:r>
        <w:t>00:20:30 Speaker 2</w:t>
      </w:r>
    </w:p>
    <w:p w14:paraId="1E29B3C7" w14:textId="77777777" w:rsidR="00885871" w:rsidRDefault="00885871" w:rsidP="00885871">
      <w:r>
        <w:lastRenderedPageBreak/>
        <w:t>This we our pricing model was horrifically broken. We would have it such that you would only pay us if we were successful in solving your case, which meant that wow, you know, and I think you had to pay $300.00 if you were successful. Sixty U.S. dollars was the initial price.</w:t>
      </w:r>
    </w:p>
    <w:p w14:paraId="524FC46C" w14:textId="77777777" w:rsidR="00885871" w:rsidRDefault="00885871" w:rsidP="00885871">
      <w:r>
        <w:t>00:20:38</w:t>
      </w:r>
    </w:p>
    <w:p w14:paraId="04DC4CDA" w14:textId="77777777" w:rsidR="00885871" w:rsidRDefault="00885871" w:rsidP="00885871">
      <w:r>
        <w:t>Now.</w:t>
      </w:r>
    </w:p>
    <w:p w14:paraId="61F98F83" w14:textId="77777777" w:rsidR="00885871" w:rsidRDefault="00885871" w:rsidP="00885871">
      <w:r>
        <w:t>00:20:41 Speaker 3</w:t>
      </w:r>
    </w:p>
    <w:p w14:paraId="29A10ABB" w14:textId="77777777" w:rsidR="00885871" w:rsidRDefault="00885871" w:rsidP="00885871">
      <w:r>
        <w:t>303 hundred and.</w:t>
      </w:r>
    </w:p>
    <w:p w14:paraId="12582CF8" w14:textId="77777777" w:rsidR="00885871" w:rsidRDefault="00885871" w:rsidP="00885871">
      <w:r>
        <w:t>00:20:45 Speaker 1</w:t>
      </w:r>
    </w:p>
    <w:p w14:paraId="3828F7AD" w14:textId="77777777" w:rsidR="00885871" w:rsidRDefault="00885871" w:rsidP="00885871">
      <w:r>
        <w:t>And did you get authorization from the company that made the software to be their tech support?</w:t>
      </w:r>
    </w:p>
    <w:p w14:paraId="6948FEA5" w14:textId="77777777" w:rsidR="00885871" w:rsidRDefault="00885871" w:rsidP="00885871">
      <w:r>
        <w:t>00:20:50 Speaker 3</w:t>
      </w:r>
    </w:p>
    <w:p w14:paraId="216EFAA9" w14:textId="77777777" w:rsidR="00885871" w:rsidRDefault="00885871" w:rsidP="00885871">
      <w:r>
        <w:t>Not really.</w:t>
      </w:r>
    </w:p>
    <w:p w14:paraId="5149182D" w14:textId="77777777" w:rsidR="00885871" w:rsidRDefault="00885871" w:rsidP="00885871">
      <w:r>
        <w:t>00:20:50 Speaker 1</w:t>
      </w:r>
    </w:p>
    <w:p w14:paraId="0A3A3A7C" w14:textId="77777777" w:rsidR="00885871" w:rsidRDefault="00885871" w:rsidP="00885871">
      <w:r>
        <w:t>No, I got you. OK.</w:t>
      </w:r>
    </w:p>
    <w:p w14:paraId="655E50D9" w14:textId="77777777" w:rsidR="00885871" w:rsidRDefault="00885871" w:rsidP="00885871">
      <w:r>
        <w:t>00:20:51 Speaker 3</w:t>
      </w:r>
    </w:p>
    <w:p w14:paraId="230DDBFB" w14:textId="77777777" w:rsidR="00885871" w:rsidRDefault="00885871" w:rsidP="00885871">
      <w:r>
        <w:t>The they were renowned as having amazing software and terrible documentation support everything. So we thought, well, if we write their documentation.</w:t>
      </w:r>
    </w:p>
    <w:p w14:paraId="1BA91360" w14:textId="77777777" w:rsidR="00885871" w:rsidRDefault="00885871" w:rsidP="00885871">
      <w:r>
        <w:t>00:20:59 Speaker 3</w:t>
      </w:r>
    </w:p>
    <w:p w14:paraId="6F3EF17D" w14:textId="77777777" w:rsidR="00885871" w:rsidRDefault="00885871" w:rsidP="00885871">
      <w:r>
        <w:t>Sort of. People will come and read it and then when they have a problem, they'll they'll call us and maybe they'll pay us some money to do that. Now the problem is the documentation we wrote was pretty good, that they would only call us with the hardest possible problems.</w:t>
      </w:r>
    </w:p>
    <w:p w14:paraId="4AC580C8" w14:textId="77777777" w:rsidR="00885871" w:rsidRDefault="00885871" w:rsidP="00885871">
      <w:r>
        <w:t>00:21:14 Speaker 2</w:t>
      </w:r>
    </w:p>
    <w:p w14:paraId="0B661214" w14:textId="77777777" w:rsidR="00885871" w:rsidRDefault="00885871" w:rsidP="00885871">
      <w:r>
        <w:t>And then the $360.00 was totally not a worthwhile business model to solve. What were the 1% of really, really hard problems? One of our first support calls was at a party, and I remember disappearing upstairs in the middle of this party. It was actually Mikes house and I had to get him to give me his password for his computer. And I had to sound.</w:t>
      </w:r>
    </w:p>
    <w:p w14:paraId="03DBF27D" w14:textId="77777777" w:rsidR="00885871" w:rsidRDefault="00885871" w:rsidP="00885871">
      <w:r>
        <w:t>00:21:33 Speaker 2</w:t>
      </w:r>
    </w:p>
    <w:p w14:paraId="0E71E723" w14:textId="77777777" w:rsidR="00885871" w:rsidRDefault="00885871" w:rsidP="00885871">
      <w:r>
        <w:lastRenderedPageBreak/>
        <w:t>You know, very official. Like hello. But last year, of course, there's a party going on. Music people screaming like people Downing alcohol and I think I spent the next 5 hours trying to debug this person support call and not surprising I didn't end up solving that customer support call at 4:00 AM in the morning in Sydney time. But I do remember waking up.</w:t>
      </w:r>
    </w:p>
    <w:p w14:paraId="5CE8ED76" w14:textId="77777777" w:rsidR="00885871" w:rsidRDefault="00885871" w:rsidP="00885871">
      <w:r>
        <w:t>00:21:54 Speaker 2</w:t>
      </w:r>
    </w:p>
    <w:p w14:paraId="39EE7291" w14:textId="77777777" w:rsidR="00885871" w:rsidRDefault="00885871" w:rsidP="00885871">
      <w:r>
        <w:t>The next morning, I don't know what time it was 11 or something.</w:t>
      </w:r>
    </w:p>
    <w:p w14:paraId="29C28564" w14:textId="77777777" w:rsidR="00885871" w:rsidRDefault="00885871" w:rsidP="00885871">
      <w:r>
        <w:t>00:21:57 Speaker 2</w:t>
      </w:r>
    </w:p>
    <w:p w14:paraId="332AD8F9" w14:textId="77777777" w:rsidR="00885871" w:rsidRDefault="00885871" w:rsidP="00885871">
      <w:r>
        <w:t>And walking down the street and and coming to me, the answer to their support call, I ended up solving it. I guess in my sleep that night. And that weekend we.</w:t>
      </w:r>
    </w:p>
    <w:p w14:paraId="3584F609" w14:textId="77777777" w:rsidR="00885871" w:rsidRDefault="00885871" w:rsidP="00885871">
      <w:r>
        <w:t>00:22:05</w:t>
      </w:r>
    </w:p>
    <w:p w14:paraId="43251879" w14:textId="77777777" w:rsidR="00885871" w:rsidRDefault="00885871" w:rsidP="00885871">
      <w:r>
        <w:t>Is it a?</w:t>
      </w:r>
    </w:p>
    <w:p w14:paraId="13667530" w14:textId="77777777" w:rsidR="00885871" w:rsidRDefault="00885871" w:rsidP="00885871">
      <w:r>
        <w:t>00:22:06 Speaker 3</w:t>
      </w:r>
    </w:p>
    <w:p w14:paraId="105C7BF4" w14:textId="77777777" w:rsidR="00885871" w:rsidRDefault="00885871" w:rsidP="00885871">
      <w:r>
        <w:t>Writers or computer associates with someone? Someone like that they faxed us. I remember their their check. 360 bucks. Wow, on the.</w:t>
      </w:r>
    </w:p>
    <w:p w14:paraId="2EABCC65" w14:textId="77777777" w:rsidR="00885871" w:rsidRDefault="00885871" w:rsidP="00885871">
      <w:r>
        <w:t>00:22:13 Speaker 1</w:t>
      </w:r>
    </w:p>
    <w:p w14:paraId="077F69C9" w14:textId="77777777" w:rsidR="00885871" w:rsidRDefault="00885871" w:rsidP="00885871">
      <w:r>
        <w:t>Fax machine and you called the business Atlassian from the beginning, right? Yes. Where did that come from?</w:t>
      </w:r>
    </w:p>
    <w:p w14:paraId="200F4D4F" w14:textId="77777777" w:rsidR="00885871" w:rsidRDefault="00885871" w:rsidP="00885871">
      <w:r>
        <w:t>00:22:18</w:t>
      </w:r>
    </w:p>
    <w:p w14:paraId="06B174D8" w14:textId="77777777" w:rsidR="00885871" w:rsidRDefault="00885871" w:rsidP="00885871">
      <w:r>
        <w:t>Yes.</w:t>
      </w:r>
    </w:p>
    <w:p w14:paraId="7CD48226" w14:textId="77777777" w:rsidR="00885871" w:rsidRDefault="00885871" w:rsidP="00885871">
      <w:r>
        <w:t>00:22:19 Speaker 1</w:t>
      </w:r>
    </w:p>
    <w:p w14:paraId="1C2ED971" w14:textId="77777777" w:rsidR="00885871" w:rsidRDefault="00885871" w:rsidP="00885871">
      <w:r>
        <w:t>I mean Atlas, I guess.</w:t>
      </w:r>
    </w:p>
    <w:p w14:paraId="7ABA3305" w14:textId="77777777" w:rsidR="00885871" w:rsidRDefault="00885871" w:rsidP="00885871">
      <w:r>
        <w:t>00:22:21 Speaker 3</w:t>
      </w:r>
    </w:p>
    <w:p w14:paraId="594029C1" w14:textId="77777777" w:rsidR="00885871" w:rsidRDefault="00885871" w:rsidP="00885871">
      <w:r>
        <w:t>So my my mom is a Latin and ancient Greek major. I suppose you would say in America. Yeah. And because.</w:t>
      </w:r>
    </w:p>
    <w:p w14:paraId="35FBFBE8" w14:textId="77777777" w:rsidR="00885871" w:rsidRDefault="00885871" w:rsidP="00885871">
      <w:r>
        <w:t>00:22:30 Speaker 3</w:t>
      </w:r>
    </w:p>
    <w:p w14:paraId="7FECBAE2" w14:textId="77777777" w:rsidR="00885871" w:rsidRDefault="00885871" w:rsidP="00885871">
      <w:r>
        <w:t>We were initially gonna provide customer service. That's what we were doing where we were providing tech support. Atlas was a Greek Titan. He was actually bit of a bad guy and his punishment was to theoretically hold up the sky.</w:t>
      </w:r>
    </w:p>
    <w:p w14:paraId="6AB0C430" w14:textId="77777777" w:rsidR="00885871" w:rsidRDefault="00885871" w:rsidP="00885871">
      <w:r>
        <w:t>00:22:44 Speaker 3</w:t>
      </w:r>
    </w:p>
    <w:p w14:paraId="3FF775AF" w14:textId="77777777" w:rsidR="00885871" w:rsidRDefault="00885871" w:rsidP="00885871">
      <w:r>
        <w:lastRenderedPageBreak/>
        <w:t>And so we thought this was kind of a what we used to. We had this branded term legendary service. We were going to go above and beyond to just deliver this amazing legendary service, right. And he was a legend that was providing service to the world. Just Sky would have fallen down theoretically. And so we sort of turned it into an adjective because atlas.com was taken so.</w:t>
      </w:r>
    </w:p>
    <w:p w14:paraId="79B5A4B9" w14:textId="77777777" w:rsidR="00885871" w:rsidRDefault="00885871" w:rsidP="00885871">
      <w:r>
        <w:t>00:22:50 Speaker 1</w:t>
      </w:r>
    </w:p>
    <w:p w14:paraId="06A88E02" w14:textId="77777777" w:rsidR="00885871" w:rsidRDefault="00885871" w:rsidP="00885871">
      <w:r>
        <w:t>Ah.</w:t>
      </w:r>
    </w:p>
    <w:p w14:paraId="7751D936" w14:textId="77777777" w:rsidR="00885871" w:rsidRDefault="00885871" w:rsidP="00885871">
      <w:r>
        <w:t>00:22:56 Speaker 1</w:t>
      </w:r>
    </w:p>
    <w:p w14:paraId="138A8A90" w14:textId="77777777" w:rsidR="00885871" w:rsidRDefault="00885871" w:rsidP="00885871">
      <w:r>
        <w:t>Yeah, holding up.</w:t>
      </w:r>
    </w:p>
    <w:p w14:paraId="250D4252" w14:textId="77777777" w:rsidR="00885871" w:rsidRDefault="00885871" w:rsidP="00885871">
      <w:r>
        <w:t>00:23:04 Speaker 3</w:t>
      </w:r>
    </w:p>
    <w:p w14:paraId="28145D0B" w14:textId="77777777" w:rsidR="00885871" w:rsidRDefault="00885871" w:rsidP="00885871">
      <w:r>
        <w:t>That Lassie Ann was a an Atlassian effort, you know, was a was a legendary service effort.</w:t>
      </w:r>
    </w:p>
    <w:p w14:paraId="7886DBB5" w14:textId="77777777" w:rsidR="00885871" w:rsidRDefault="00885871" w:rsidP="00885871">
      <w:r>
        <w:t>00:23:10 Speaker 1</w:t>
      </w:r>
    </w:p>
    <w:p w14:paraId="01325E4F" w14:textId="77777777" w:rsidR="00885871" w:rsidRDefault="00885871" w:rsidP="00885871">
      <w:r>
        <w:t>So when you start of this tech support company, you're both so young. You're you're.</w:t>
      </w:r>
    </w:p>
    <w:p w14:paraId="5B9C06CD" w14:textId="77777777" w:rsidR="00885871" w:rsidRDefault="00885871" w:rsidP="00885871">
      <w:r>
        <w:t>00:23:15 Speaker 1</w:t>
      </w:r>
    </w:p>
    <w:p w14:paraId="549748F3" w14:textId="77777777" w:rsidR="00885871" w:rsidRDefault="00885871" w:rsidP="00885871">
      <w:r>
        <w:t>Kids, you had some experience starting up a business, Mike and and selling it, but did you guys go through the whole formal like, you know, in the US you would incorporate into an LLC? I mean, sometimes depends, I mean you would have a conversation about equity and who got what did you did you do that, any of that in?</w:t>
      </w:r>
    </w:p>
    <w:p w14:paraId="1DDF1981" w14:textId="77777777" w:rsidR="00885871" w:rsidRDefault="00885871" w:rsidP="00885871">
      <w:r>
        <w:t>00:23:33 Speaker 1</w:t>
      </w:r>
    </w:p>
    <w:p w14:paraId="0BBF73EA" w14:textId="77777777" w:rsidR="00885871" w:rsidRDefault="00885871" w:rsidP="00885871">
      <w:r>
        <w:t>In those days.</w:t>
      </w:r>
    </w:p>
    <w:p w14:paraId="6FB5F222" w14:textId="77777777" w:rsidR="00885871" w:rsidRDefault="00885871" w:rsidP="00885871">
      <w:r>
        <w:t>00:23:34 Speaker 3</w:t>
      </w:r>
    </w:p>
    <w:p w14:paraId="1E452F62" w14:textId="77777777" w:rsidR="00885871" w:rsidRDefault="00885871" w:rsidP="00885871">
      <w:r>
        <w:t>So we did, we did the incorporation thing. Yeah. We went and bought a business name in Australia. It was $110 or so. You'd get a little local agency. And somewhere we still have as a laminated piece of paper with the.</w:t>
      </w:r>
    </w:p>
    <w:p w14:paraId="6E43A8BA" w14:textId="77777777" w:rsidR="00885871" w:rsidRDefault="00885871" w:rsidP="00885871">
      <w:r>
        <w:t>00:23:45 Speaker 3</w:t>
      </w:r>
    </w:p>
    <w:p w14:paraId="17C9029C" w14:textId="77777777" w:rsidR="00885871" w:rsidRDefault="00885871" w:rsidP="00885871">
      <w:r>
        <w:t>Atlassian business name somewhere.</w:t>
      </w:r>
    </w:p>
    <w:p w14:paraId="67C227D0" w14:textId="77777777" w:rsidR="00885871" w:rsidRDefault="00885871" w:rsidP="00885871">
      <w:r>
        <w:t>00:23:47 Speaker 2</w:t>
      </w:r>
    </w:p>
    <w:p w14:paraId="6475F36A" w14:textId="77777777" w:rsidR="00885871" w:rsidRDefault="00885871" w:rsidP="00885871">
      <w:r>
        <w:t xml:space="preserve">And then you know, there was two of us. So there's 100 shares. I think you got 50 shares each. And I remember I'm actually going into a bank and because we wanted to set up a </w:t>
      </w:r>
      <w:r>
        <w:lastRenderedPageBreak/>
        <w:t>business account and I remember going to the bank and thinking, should I hope no one knows notices that I have no idea what I'm doing and like, are we a legitimate business like, are you?</w:t>
      </w:r>
    </w:p>
    <w:p w14:paraId="7CB42523" w14:textId="77777777" w:rsidR="00885871" w:rsidRDefault="00885871" w:rsidP="00885871">
      <w:r>
        <w:t>00:23:58</w:t>
      </w:r>
    </w:p>
    <w:p w14:paraId="26EC7CF8" w14:textId="77777777" w:rsidR="00885871" w:rsidRDefault="00885871" w:rsidP="00885871">
      <w:r>
        <w:t>Hmm.</w:t>
      </w:r>
    </w:p>
    <w:p w14:paraId="10E51995" w14:textId="77777777" w:rsidR="00885871" w:rsidRDefault="00885871" w:rsidP="00885871">
      <w:r>
        <w:t>00:24:07 Speaker 2</w:t>
      </w:r>
    </w:p>
    <w:p w14:paraId="13D2C1DF" w14:textId="77777777" w:rsidR="00885871" w:rsidRDefault="00885871" w:rsidP="00885871">
      <w:r>
        <w:t>Would open a business account like do we need to have done something businessy before we could open this account and then you know later on in in life we, you know, got a lawyer to kind of look at the, you know we start having employees and wanted to make sure it was more solidify I guess you know shareholders.</w:t>
      </w:r>
    </w:p>
    <w:p w14:paraId="7E1F5B7D" w14:textId="77777777" w:rsidR="00885871" w:rsidRDefault="00885871" w:rsidP="00885871">
      <w:r>
        <w:t>00:24:23</w:t>
      </w:r>
    </w:p>
    <w:p w14:paraId="3CC20037" w14:textId="77777777" w:rsidR="00885871" w:rsidRDefault="00885871" w:rsidP="00885871">
      <w:r>
        <w:t>Yeah.</w:t>
      </w:r>
    </w:p>
    <w:p w14:paraId="149CDEA8" w14:textId="77777777" w:rsidR="00885871" w:rsidRDefault="00885871" w:rsidP="00885871">
      <w:r>
        <w:t>00:24:24 Speaker 2</w:t>
      </w:r>
    </w:p>
    <w:p w14:paraId="57855AC3" w14:textId="77777777" w:rsidR="00885871" w:rsidRDefault="00885871" w:rsidP="00885871">
      <w:r>
        <w:t>Agreement and the lawyer, you know, sort of says, oh, great. Well, 5050, if you were going to settle a dispute, how do you, you know, settle it? And I think, you know, there was some escalation processes. But at the very end, it's like, well, what's the final way of doing it? And we put in roshambo rock, paper, scissors into our shareholders agreement. And so.</w:t>
      </w:r>
    </w:p>
    <w:p w14:paraId="0A12EF72" w14:textId="77777777" w:rsidR="00885871" w:rsidRDefault="00885871" w:rsidP="00885871">
      <w:r>
        <w:t>00:24:41 Speaker 1</w:t>
      </w:r>
    </w:p>
    <w:p w14:paraId="15D8E1CE" w14:textId="77777777" w:rsidR="00885871" w:rsidRDefault="00885871" w:rsidP="00885871">
      <w:r>
        <w:t>Paper.</w:t>
      </w:r>
    </w:p>
    <w:p w14:paraId="1599E643" w14:textId="77777777" w:rsidR="00885871" w:rsidRDefault="00885871" w:rsidP="00885871">
      <w:r>
        <w:t>00:24:42 Speaker 1</w:t>
      </w:r>
    </w:p>
    <w:p w14:paraId="056D5112" w14:textId="77777777" w:rsidR="00885871" w:rsidRDefault="00885871" w:rsidP="00885871">
      <w:r>
        <w:t>Yeah.</w:t>
      </w:r>
    </w:p>
    <w:p w14:paraId="1E87FC58" w14:textId="77777777" w:rsidR="00885871" w:rsidRDefault="00885871" w:rsidP="00885871">
      <w:r>
        <w:t>00:24:45 Speaker 2</w:t>
      </w:r>
    </w:p>
    <w:p w14:paraId="5C7FBAD0" w14:textId="77777777" w:rsidR="00885871" w:rsidRDefault="00885871" w:rsidP="00885871">
      <w:r>
        <w:t>It's changing our public company, we we can't solve problems like that anymore. But you know, for the first few years, if we disagreed, it would have ended up at rock, paper, Scissors.</w:t>
      </w:r>
    </w:p>
    <w:p w14:paraId="35DA976F" w14:textId="77777777" w:rsidR="00885871" w:rsidRDefault="00885871" w:rsidP="00885871">
      <w:r>
        <w:t>00:24:48 Speaker 1</w:t>
      </w:r>
    </w:p>
    <w:p w14:paraId="28FEEFEA" w14:textId="77777777" w:rsidR="00885871" w:rsidRDefault="00885871" w:rsidP="00885871">
      <w:r>
        <w:t>Yeah.</w:t>
      </w:r>
    </w:p>
    <w:p w14:paraId="4C112BFE" w14:textId="77777777" w:rsidR="00885871" w:rsidRDefault="00885871" w:rsidP="00885871">
      <w:r>
        <w:t>00:24:54 Speaker 2</w:t>
      </w:r>
    </w:p>
    <w:p w14:paraId="6EF634EC" w14:textId="77777777" w:rsidR="00885871" w:rsidRDefault="00885871" w:rsidP="00885871">
      <w:r>
        <w:lastRenderedPageBreak/>
        <w:t>And I was highly incentivized to never let that happen because I think I I I lose every single game of that where I've ever played with Mike. So it was.</w:t>
      </w:r>
    </w:p>
    <w:p w14:paraId="55D6AD74" w14:textId="77777777" w:rsidR="00885871" w:rsidRDefault="00885871" w:rsidP="00885871">
      <w:r>
        <w:t>00:25:00 Speaker 1</w:t>
      </w:r>
    </w:p>
    <w:p w14:paraId="68E32B18" w14:textId="77777777" w:rsidR="00885871" w:rsidRDefault="00885871" w:rsidP="00885871">
      <w:r>
        <w:t>You lost every game of rock, paper, scissors.</w:t>
      </w:r>
    </w:p>
    <w:p w14:paraId="0A4288AC" w14:textId="77777777" w:rsidR="00885871" w:rsidRDefault="00885871" w:rsidP="00885871">
      <w:r>
        <w:t>00:25:02 Speaker 2</w:t>
      </w:r>
    </w:p>
    <w:p w14:paraId="537E63C3" w14:textId="77777777" w:rsidR="00885871" w:rsidRDefault="00885871" w:rsidP="00885871">
      <w:r>
        <w:t>It now it's statistically very unlikely that that is possible, but it feels like that like yeah.</w:t>
      </w:r>
    </w:p>
    <w:p w14:paraId="033D9A27" w14:textId="77777777" w:rsidR="00885871" w:rsidRDefault="00885871" w:rsidP="00885871">
      <w:r>
        <w:t>00:25:07 Speaker 1</w:t>
      </w:r>
    </w:p>
    <w:p w14:paraId="65845CA1" w14:textId="77777777" w:rsidR="00885871" w:rsidRDefault="00885871" w:rsidP="00885871">
      <w:r>
        <w:t>It's, I mean, statistically rock wins the most. Of course. Yeah. So you guys have, you've got this service business, this tech support business for this one product. And how long does that last? How long are you in the service business before you realize it's not working?</w:t>
      </w:r>
    </w:p>
    <w:p w14:paraId="0B1115EB" w14:textId="77777777" w:rsidR="00885871" w:rsidRDefault="00885871" w:rsidP="00885871">
      <w:r>
        <w:t>00:25:26 Speaker 2</w:t>
      </w:r>
    </w:p>
    <w:p w14:paraId="1417C3AB" w14:textId="77777777" w:rsidR="00885871" w:rsidRDefault="00885871" w:rsidP="00885871">
      <w:r>
        <w:t>I think it was less than a year that we were in the service business. I would have my computer running 24 hours a day under my bed, you know? So I have this sort of fan spinning up and and down while you're trying to sleep both our mobile phones were turned on to the loudest ringtone they possibly could. We'd alternate which nights we were on call.</w:t>
      </w:r>
    </w:p>
    <w:p w14:paraId="7B005336" w14:textId="77777777" w:rsidR="00885871" w:rsidRDefault="00885871" w:rsidP="00885871">
      <w:r>
        <w:t>00:25:45 Speaker 2</w:t>
      </w:r>
    </w:p>
    <w:p w14:paraId="4F57E097" w14:textId="77777777" w:rsidR="00885871" w:rsidRDefault="00885871" w:rsidP="00885871">
      <w:r>
        <w:t>And you'd get up at 2:00 in the morning and try and answer you.</w:t>
      </w:r>
    </w:p>
    <w:p w14:paraId="070FD5A4" w14:textId="77777777" w:rsidR="00885871" w:rsidRDefault="00885871" w:rsidP="00885871">
      <w:r>
        <w:t>00:25:48 Speaker 2</w:t>
      </w:r>
    </w:p>
    <w:p w14:paraId="094763C9" w14:textId="77777777" w:rsidR="00885871" w:rsidRDefault="00885871" w:rsidP="00885871">
      <w:r>
        <w:t>Know the phone calls.</w:t>
      </w:r>
    </w:p>
    <w:p w14:paraId="2D1814AB" w14:textId="77777777" w:rsidR="00885871" w:rsidRDefault="00885871" w:rsidP="00885871">
      <w:r>
        <w:t>00:25:51 Speaker 2</w:t>
      </w:r>
    </w:p>
    <w:p w14:paraId="6DF7BB05" w14:textId="77777777" w:rsidR="00885871" w:rsidRDefault="00885871" w:rsidP="00885871">
      <w:r>
        <w:t>With Asian, that's Yep, we're, you know, trying to sound like you're, you know, cogent at that time in the morning and then, you know, trying to sound like you're a big company. We realise that actually, it was just such a terrible business that almost anything would be.</w:t>
      </w:r>
    </w:p>
    <w:p w14:paraId="37B90B9F" w14:textId="77777777" w:rsidR="00885871" w:rsidRDefault="00885871" w:rsidP="00885871">
      <w:r>
        <w:t>00:26:04 Speaker 2</w:t>
      </w:r>
    </w:p>
    <w:p w14:paraId="79515B5A" w14:textId="77777777" w:rsidR="00885871" w:rsidRDefault="00885871" w:rsidP="00885871">
      <w:r>
        <w:t>And our true passion was not supporting software. It was building it and from that we then started exploring where we wanted to, you know build.</w:t>
      </w:r>
    </w:p>
    <w:p w14:paraId="149F9269" w14:textId="77777777" w:rsidR="00885871" w:rsidRDefault="00885871" w:rsidP="00885871">
      <w:r>
        <w:t>00:26:12 Speaker 2</w:t>
      </w:r>
    </w:p>
    <w:p w14:paraId="1C8AA8FA" w14:textId="77777777" w:rsidR="00885871" w:rsidRDefault="00885871" w:rsidP="00885871">
      <w:r>
        <w:t>Software.</w:t>
      </w:r>
    </w:p>
    <w:p w14:paraId="103F1F15" w14:textId="77777777" w:rsidR="00885871" w:rsidRDefault="00885871" w:rsidP="00885871">
      <w:r>
        <w:t>00:26:13 Speaker 1</w:t>
      </w:r>
    </w:p>
    <w:p w14:paraId="74FC6D9F" w14:textId="77777777" w:rsidR="00885871" w:rsidRDefault="00885871" w:rsidP="00885871">
      <w:r>
        <w:lastRenderedPageBreak/>
        <w:t>Was there a point where where one or both of you consciously sat down and said, hey, you know this isn't working, let's do something different? Or did it just did that just happen organically? What do you remember?</w:t>
      </w:r>
    </w:p>
    <w:p w14:paraId="77F99833" w14:textId="77777777" w:rsidR="00885871" w:rsidRDefault="00885871" w:rsidP="00885871">
      <w:r>
        <w:t>00:26:24 Speaker 3</w:t>
      </w:r>
    </w:p>
    <w:p w14:paraId="2B70F61C" w14:textId="77777777" w:rsidR="00885871" w:rsidRDefault="00885871" w:rsidP="00885871">
      <w:r>
        <w:t>I think what we started to do is we started to write software to try to make our own business better. So we wrote an application to put a lot of that content and documentation online. It kind of was like a knowledge base type thing.</w:t>
      </w:r>
    </w:p>
    <w:p w14:paraId="7F1737A5" w14:textId="77777777" w:rsidR="00885871" w:rsidRDefault="00885871" w:rsidP="00885871">
      <w:r>
        <w:t>00:26:38 Speaker 3</w:t>
      </w:r>
    </w:p>
    <w:p w14:paraId="392FED0A" w14:textId="77777777" w:rsidR="00885871" w:rsidRDefault="00885871" w:rsidP="00885871">
      <w:r>
        <w:t>We wrote an e-mail archiving tool because a lot of it was done via e-mail and you you had no archives of these shared inboxes sort of thing. So we wrote one of those and then we wrote a support system, which actually we called the Atlassian Support system, which has since gotten us in a lot of trouble because it was known by its acronym. And it was not.</w:t>
      </w:r>
    </w:p>
    <w:p w14:paraId="2AA42EF6" w14:textId="77777777" w:rsidR="00885871" w:rsidRDefault="00885871" w:rsidP="00885871">
      <w:r>
        <w:t>00:26:57</w:t>
      </w:r>
    </w:p>
    <w:p w14:paraId="5CA004CB" w14:textId="77777777" w:rsidR="00885871" w:rsidRDefault="00885871" w:rsidP="00885871">
      <w:r>
        <w:t>Yeah.</w:t>
      </w:r>
    </w:p>
    <w:p w14:paraId="3E54854E" w14:textId="77777777" w:rsidR="00885871" w:rsidRDefault="00885871" w:rsidP="00885871">
      <w:r>
        <w:t>00:26:58 Speaker 3</w:t>
      </w:r>
    </w:p>
    <w:p w14:paraId="25BA1C0C" w14:textId="77777777" w:rsidR="00885871" w:rsidRDefault="00885871" w:rsidP="00885871">
      <w:r>
        <w:t>Particularly well branded.</w:t>
      </w:r>
    </w:p>
    <w:p w14:paraId="02028C4E" w14:textId="77777777" w:rsidR="00885871" w:rsidRDefault="00885871" w:rsidP="00885871">
      <w:r>
        <w:t>00:26:59 Speaker 1</w:t>
      </w:r>
    </w:p>
    <w:p w14:paraId="78E83953" w14:textId="77777777" w:rsidR="00885871" w:rsidRDefault="00885871" w:rsidP="00885871">
      <w:r>
        <w:t>It's a great.</w:t>
      </w:r>
    </w:p>
    <w:p w14:paraId="1E17ABC6" w14:textId="77777777" w:rsidR="00885871" w:rsidRDefault="00885871" w:rsidP="00885871">
      <w:r>
        <w:t>00:27:00 Speaker 3</w:t>
      </w:r>
    </w:p>
    <w:p w14:paraId="52CEF62C" w14:textId="77777777" w:rsidR="00885871" w:rsidRDefault="00885871" w:rsidP="00885871">
      <w:r>
        <w:t>Acronym. Yeah, we totally nobody realized this for years. I got to be honest. And then suddenly someone.</w:t>
      </w:r>
    </w:p>
    <w:p w14:paraId="2D33EDEE" w14:textId="77777777" w:rsidR="00885871" w:rsidRDefault="00885871" w:rsidP="00885871">
      <w:r>
        <w:t>00:27:04 Speaker 3</w:t>
      </w:r>
    </w:p>
    <w:p w14:paraId="54E37218" w14:textId="77777777" w:rsidR="00885871" w:rsidRDefault="00885871" w:rsidP="00885871">
      <w:r>
        <w:t>Said hey, do you realize? And we're like, oh, no.</w:t>
      </w:r>
    </w:p>
    <w:p w14:paraId="01B1E105" w14:textId="77777777" w:rsidR="00885871" w:rsidRDefault="00885871" w:rsidP="00885871">
      <w:r>
        <w:t>00:27:06 Speaker 3</w:t>
      </w:r>
    </w:p>
    <w:p w14:paraId="75DBF305" w14:textId="77777777" w:rsidR="00885871" w:rsidRDefault="00885871" w:rsidP="00885871">
      <w:r>
        <w:t>Ohh so that was an application to provide that support right? So people could file a ticket and there was comments and.</w:t>
      </w:r>
    </w:p>
    <w:p w14:paraId="77BA4B4E" w14:textId="77777777" w:rsidR="00885871" w:rsidRDefault="00885871" w:rsidP="00885871">
      <w:r>
        <w:t>00:27:12 Speaker 3</w:t>
      </w:r>
    </w:p>
    <w:p w14:paraId="1E250424" w14:textId="77777777" w:rsidR="00885871" w:rsidRDefault="00885871" w:rsidP="00885871">
      <w:r>
        <w:t>All that sort of business.</w:t>
      </w:r>
    </w:p>
    <w:p w14:paraId="1AD8DA4E" w14:textId="77777777" w:rsidR="00885871" w:rsidRDefault="00885871" w:rsidP="00885871">
      <w:r>
        <w:t>00:27:13 Speaker 1</w:t>
      </w:r>
    </w:p>
    <w:p w14:paraId="65F4B277" w14:textId="77777777" w:rsidR="00885871" w:rsidRDefault="00885871" w:rsidP="00885871">
      <w:r>
        <w:lastRenderedPageBreak/>
        <w:t>This is like pre Google.</w:t>
      </w:r>
    </w:p>
    <w:p w14:paraId="06F22B1E" w14:textId="77777777" w:rsidR="00885871" w:rsidRDefault="00885871" w:rsidP="00885871">
      <w:r>
        <w:t>00:27:14 Speaker 1</w:t>
      </w:r>
    </w:p>
    <w:p w14:paraId="52470EEC" w14:textId="77777777" w:rsidR="00885871" w:rsidRDefault="00885871" w:rsidP="00885871">
      <w:r>
        <w:t>Docs where you could just put everything in the margins, you're just like sending these back.</w:t>
      </w:r>
    </w:p>
    <w:p w14:paraId="27ED6FAD" w14:textId="77777777" w:rsidR="00885871" w:rsidRDefault="00885871" w:rsidP="00885871">
      <w:r>
        <w:t>00:27:18 Speaker 1</w:t>
      </w:r>
    </w:p>
    <w:p w14:paraId="2BA1ED69" w14:textId="77777777" w:rsidR="00885871" w:rsidRDefault="00885871" w:rsidP="00885871">
      <w:r>
        <w:t>And forth. Yeah, it was a.</w:t>
      </w:r>
    </w:p>
    <w:p w14:paraId="14C4B4B1" w14:textId="77777777" w:rsidR="00885871" w:rsidRDefault="00885871" w:rsidP="00885871">
      <w:r>
        <w:t>00:27:20 Speaker 3</w:t>
      </w:r>
    </w:p>
    <w:p w14:paraId="1CE55C19" w14:textId="77777777" w:rsidR="00885871" w:rsidRDefault="00885871" w:rsidP="00885871">
      <w:r>
        <w:t>Pretty primitive application for for providing support online I suppose. And that writing of software convinced us that that was a much more both fun thing.</w:t>
      </w:r>
    </w:p>
    <w:p w14:paraId="0D3C20C4" w14:textId="77777777" w:rsidR="00885871" w:rsidRDefault="00885871" w:rsidP="00885871">
      <w:r>
        <w:t>00:27:24 Speaker 1</w:t>
      </w:r>
    </w:p>
    <w:p w14:paraId="6215962E" w14:textId="77777777" w:rsidR="00885871" w:rsidRDefault="00885871" w:rsidP="00885871">
      <w:r>
        <w:t>Yeah.</w:t>
      </w:r>
    </w:p>
    <w:p w14:paraId="3EE77FBA" w14:textId="77777777" w:rsidR="00885871" w:rsidRDefault="00885871" w:rsidP="00885871">
      <w:r>
        <w:t>00:27:29 Speaker 3</w:t>
      </w:r>
    </w:p>
    <w:p w14:paraId="76F5DC31" w14:textId="77777777" w:rsidR="00885871" w:rsidRDefault="00885871" w:rsidP="00885871">
      <w:r>
        <w:t>To do, and obviously in the application we were supporting, we saw that they were making a lot more money in selling the software thousands of times and writing it once. Then we were every single time to make a dollar. We had to provide this support. It was a very non scalable business, right. If we'd read enough business books, we would probably realize that a lot earlier than we did.</w:t>
      </w:r>
    </w:p>
    <w:p w14:paraId="0427B56D" w14:textId="77777777" w:rsidR="00885871" w:rsidRDefault="00885871" w:rsidP="00885871">
      <w:r>
        <w:t>00:27:49 Speaker 3</w:t>
      </w:r>
    </w:p>
    <w:p w14:paraId="623332E9" w14:textId="77777777" w:rsidR="00885871" w:rsidRDefault="00885871" w:rsidP="00885871">
      <w:r>
        <w:t>So we we sort of pivoted.</w:t>
      </w:r>
    </w:p>
    <w:p w14:paraId="4820C30A" w14:textId="77777777" w:rsidR="00885871" w:rsidRDefault="00885871" w:rsidP="00885871">
      <w:r>
        <w:t>00:27:51 Speaker 3</w:t>
      </w:r>
    </w:p>
    <w:p w14:paraId="418F9AC8" w14:textId="77777777" w:rsidR="00885871" w:rsidRDefault="00885871" w:rsidP="00885871">
      <w:r>
        <w:t>To try to sell some of the applications that we had made for ourselves, thinking maybe other people wanted to use these software applications.</w:t>
      </w:r>
    </w:p>
    <w:p w14:paraId="3A46228F" w14:textId="77777777" w:rsidR="00885871" w:rsidRDefault="00885871" w:rsidP="00885871">
      <w:r>
        <w:t>00:27:59 Speaker 1</w:t>
      </w:r>
    </w:p>
    <w:p w14:paraId="71458BB8" w14:textId="77777777" w:rsidR="00885871" w:rsidRDefault="00885871" w:rsidP="00885871">
      <w:r>
        <w:t>And just to be clear, these were basically applications to to assist people who were building online businesses at the time, right?</w:t>
      </w:r>
    </w:p>
    <w:p w14:paraId="78CEDF96" w14:textId="77777777" w:rsidR="00885871" w:rsidRDefault="00885871" w:rsidP="00885871">
      <w:r>
        <w:t>00:28:07 Speaker 2</w:t>
      </w:r>
    </w:p>
    <w:p w14:paraId="6779F8DA" w14:textId="77777777" w:rsidR="00885871" w:rsidRDefault="00885871" w:rsidP="00885871">
      <w:r>
        <w:t>Yeah. Back then the all the scaffolding to build an Internet business didn't exist.</w:t>
      </w:r>
    </w:p>
    <w:p w14:paraId="11D1D5AF" w14:textId="77777777" w:rsidR="00885871" w:rsidRDefault="00885871" w:rsidP="00885871">
      <w:r>
        <w:t>00:28:12 Speaker 1</w:t>
      </w:r>
    </w:p>
    <w:p w14:paraId="1187A43A" w14:textId="77777777" w:rsidR="00885871" w:rsidRDefault="00885871" w:rsidP="00885871">
      <w:r>
        <w:lastRenderedPageBreak/>
        <w:t>Right.</w:t>
      </w:r>
    </w:p>
    <w:p w14:paraId="63331A71" w14:textId="77777777" w:rsidR="00885871" w:rsidRDefault="00885871" w:rsidP="00885871">
      <w:r>
        <w:t>00:28:13 Speaker 2</w:t>
      </w:r>
    </w:p>
    <w:p w14:paraId="23C42BC7" w14:textId="77777777" w:rsidR="00885871" w:rsidRDefault="00885871" w:rsidP="00885871">
      <w:r>
        <w:t>You know, there was no Eliquis, there was no front, there was no HubSpot, SurveyMonkey, you know, kind of all these things that people take for granted just didn't exist. And so we built almost all of them from scratch in house. And, you know, so yeah, we build an e-mail archiving tool that would be, you know, probably equivalent to something like, you know, front or, you know, other e-mail.</w:t>
      </w:r>
    </w:p>
    <w:p w14:paraId="4B6699F7" w14:textId="77777777" w:rsidR="00885871" w:rsidRDefault="00885871" w:rsidP="00885871">
      <w:r>
        <w:t>00:28:33 Speaker 2</w:t>
      </w:r>
    </w:p>
    <w:p w14:paraId="408E1E1E" w14:textId="77777777" w:rsidR="00885871" w:rsidRDefault="00885871" w:rsidP="00885871">
      <w:r>
        <w:t>Group tools. Today we built a way to track our visitors across our website. We built the content management system, you know, sort of everyone uses WordPress today, but we built our own version of that.</w:t>
      </w:r>
    </w:p>
    <w:p w14:paraId="0141AA56" w14:textId="77777777" w:rsidR="00885871" w:rsidRDefault="00885871" w:rsidP="00885871">
      <w:r>
        <w:t>00:28:43 Speaker 3</w:t>
      </w:r>
    </w:p>
    <w:p w14:paraId="67EB9D76" w14:textId="77777777" w:rsidR="00885871" w:rsidRDefault="00885871" w:rsidP="00885871">
      <w:r>
        <w:t>You gotta remember we're on the far side of the planet here. And we had done the evening thing. That wasn't any fun working overnight all night.</w:t>
      </w:r>
    </w:p>
    <w:p w14:paraId="2DCF01FA" w14:textId="77777777" w:rsidR="00885871" w:rsidRDefault="00885871" w:rsidP="00885871">
      <w:r>
        <w:t>00:28:45 Speaker 1</w:t>
      </w:r>
    </w:p>
    <w:p w14:paraId="7ADD68BE" w14:textId="77777777" w:rsidR="00885871" w:rsidRDefault="00885871" w:rsidP="00885871">
      <w:r>
        <w:t>Right.</w:t>
      </w:r>
    </w:p>
    <w:p w14:paraId="237F4511" w14:textId="77777777" w:rsidR="00885871" w:rsidRDefault="00885871" w:rsidP="00885871">
      <w:r>
        <w:t>00:28:51 Speaker 3</w:t>
      </w:r>
    </w:p>
    <w:p w14:paraId="46E9EAFB" w14:textId="77777777" w:rsidR="00885871" w:rsidRDefault="00885871" w:rsidP="00885871">
      <w:r>
        <w:t>We also didn't have any money, so we couldn't hire anybody, so the Atlassian business model came because we knew we needed to sell software somehow online because we didn't have any salespeople, we couldn't afford to hire them. We didn't have any money. So it kind of had to sell itself, and that required us to do a lot of this tracking and.</w:t>
      </w:r>
    </w:p>
    <w:p w14:paraId="70D09D54" w14:textId="77777777" w:rsidR="00885871" w:rsidRDefault="00885871" w:rsidP="00885871">
      <w:r>
        <w:t>00:29:12 Speaker 3</w:t>
      </w:r>
    </w:p>
    <w:p w14:paraId="2BF85ABF" w14:textId="77777777" w:rsidR="00885871" w:rsidRDefault="00885871" w:rsidP="00885871">
      <w:r>
        <w:t>Modern things a long time ago.</w:t>
      </w:r>
    </w:p>
    <w:p w14:paraId="28001C92" w14:textId="77777777" w:rsidR="00885871" w:rsidRDefault="00885871" w:rsidP="00885871">
      <w:r>
        <w:t>00:29:13 Speaker 1</w:t>
      </w:r>
    </w:p>
    <w:p w14:paraId="59E86997" w14:textId="77777777" w:rsidR="00885871" w:rsidRDefault="00885871" w:rsidP="00885871">
      <w:r>
        <w:t>I wanna I wanna sort of dive in a little bit to actually the ideation of the products that you started to build because people who listen to this show know that the vast majority of the things that we do on the show are like consumer facing products right like.</w:t>
      </w:r>
    </w:p>
    <w:p w14:paraId="4028F5B2" w14:textId="77777777" w:rsidR="00885871" w:rsidRDefault="00885871" w:rsidP="00885871">
      <w:r>
        <w:t>00:29:28 Speaker 1</w:t>
      </w:r>
    </w:p>
    <w:p w14:paraId="40409C53" w14:textId="77777777" w:rsidR="00885871" w:rsidRDefault="00885871" w:rsidP="00885871">
      <w:r>
        <w:t>Pita chips or a cosmetics brand and your products are mainly used by businesses and really used by software developers. Still huge business and we'll get.</w:t>
      </w:r>
    </w:p>
    <w:p w14:paraId="4046CA1D" w14:textId="77777777" w:rsidR="00885871" w:rsidRDefault="00885871" w:rsidP="00885871">
      <w:r>
        <w:lastRenderedPageBreak/>
        <w:t>00:29:40 Speaker 1</w:t>
      </w:r>
    </w:p>
    <w:p w14:paraId="6A80DBE9" w14:textId="77777777" w:rsidR="00885871" w:rsidRDefault="00885871" w:rsidP="00885871">
      <w:r>
        <w:t>To that but.</w:t>
      </w:r>
    </w:p>
    <w:p w14:paraId="3B636B94" w14:textId="77777777" w:rsidR="00885871" w:rsidRDefault="00885871" w:rsidP="00885871">
      <w:r>
        <w:t>00:29:41 Speaker 1</w:t>
      </w:r>
    </w:p>
    <w:p w14:paraId="03D9324C" w14:textId="77777777" w:rsidR="00885871" w:rsidRDefault="00885871" w:rsidP="00885871">
      <w:r>
        <w:t>How did you begin to think about what pieces of software to build?</w:t>
      </w:r>
    </w:p>
    <w:p w14:paraId="34C0AE40" w14:textId="77777777" w:rsidR="00885871" w:rsidRDefault="00885871" w:rsidP="00885871">
      <w:r>
        <w:t>00:29:46 Speaker 1</w:t>
      </w:r>
    </w:p>
    <w:p w14:paraId="77250F14" w14:textId="77777777" w:rsidR="00885871" w:rsidRDefault="00885871" w:rsidP="00885871">
      <w:r>
        <w:t>Were you guys sitting in a room together saying, hey, let's build this because maybe businesses will use, we'll use it and maybe we should use our time and energy building something like this or was it just more like, hey, you know, we need to solve this problem for ourselves, let's build it like, what was the process?</w:t>
      </w:r>
    </w:p>
    <w:p w14:paraId="6964525F" w14:textId="77777777" w:rsidR="00885871" w:rsidRDefault="00885871" w:rsidP="00885871">
      <w:r>
        <w:t>00:30:08 Speaker 2</w:t>
      </w:r>
    </w:p>
    <w:p w14:paraId="64FBEE30" w14:textId="77777777" w:rsidR="00885871" w:rsidRDefault="00885871" w:rsidP="00885871">
      <w:r>
        <w:t>It's all easy to explain to your parents what you do. If you're a, you know, sell cooked so that that sounds like it sounds great, but the for us it was building stuff that we needed ourselves and realising that there's gonna be a lot of other people out there, they're gonna need the same thing. And it really was a a process of constraints. I really think if we had grown up in.</w:t>
      </w:r>
    </w:p>
    <w:p w14:paraId="4599718F" w14:textId="77777777" w:rsidR="00885871" w:rsidRDefault="00885871" w:rsidP="00885871">
      <w:r>
        <w:t>00:30:12 Speaker 1</w:t>
      </w:r>
    </w:p>
    <w:p w14:paraId="4B6B6B68" w14:textId="77777777" w:rsidR="00885871" w:rsidRDefault="00885871" w:rsidP="00885871">
      <w:r>
        <w:t>Right. Yeah, yeah, yeah, yeah.</w:t>
      </w:r>
    </w:p>
    <w:p w14:paraId="073A9C16" w14:textId="77777777" w:rsidR="00885871" w:rsidRDefault="00885871" w:rsidP="00885871">
      <w:r>
        <w:t>00:30:29 Speaker 2</w:t>
      </w:r>
    </w:p>
    <w:p w14:paraId="1AFCAC8E" w14:textId="77777777" w:rsidR="00885871" w:rsidRDefault="00885871" w:rsidP="00885871">
      <w:r>
        <w:t>Silicon Valley and had venture capital around us that we would have built a very different company that wouldn't have been as disruptive.</w:t>
      </w:r>
    </w:p>
    <w:p w14:paraId="12F3FC5F" w14:textId="77777777" w:rsidR="00885871" w:rsidRDefault="00885871" w:rsidP="00885871">
      <w:r>
        <w:t>00:30:37 Speaker 2</w:t>
      </w:r>
    </w:p>
    <w:p w14:paraId="3CC0CEDC" w14:textId="77777777" w:rsidR="00885871" w:rsidRDefault="00885871" w:rsidP="00885871">
      <w:r>
        <w:t>As ours has been because we didn't have venture capital, we didn't have people that had done it before to sort of drag us back to the mean. And we just grew up without anyone telling us the way, you know, it couldn't be done and our experience of computers was, you know, downloading and using computer games and that was a very different world to the way that enterprise software was sold.</w:t>
      </w:r>
    </w:p>
    <w:p w14:paraId="0421C2F7" w14:textId="77777777" w:rsidR="00885871" w:rsidRDefault="00885871" w:rsidP="00885871">
      <w:r>
        <w:t>00:30:56 Speaker 2</w:t>
      </w:r>
    </w:p>
    <w:p w14:paraId="75054A42" w14:textId="77777777" w:rsidR="00885871" w:rsidRDefault="00885871" w:rsidP="00885871">
      <w:r>
        <w:t xml:space="preserve">And but not today. Like you know, these days you download enterprise software in the same way you would download a computer game. And I just think we were at the forefront of how that happened and almost the thing we built in that model is actually almost less </w:t>
      </w:r>
      <w:r>
        <w:lastRenderedPageBreak/>
        <w:t>important than the fact that we changed the business model of how people adopted software to be much more consumer. Like to Scott's point, I think.</w:t>
      </w:r>
    </w:p>
    <w:p w14:paraId="57A0DD79" w14:textId="77777777" w:rsidR="00885871" w:rsidRDefault="00885871" w:rsidP="00885871">
      <w:r>
        <w:t>00:31:16 Speaker 3</w:t>
      </w:r>
    </w:p>
    <w:p w14:paraId="04445F58" w14:textId="77777777" w:rsidR="00885871" w:rsidRDefault="00885871" w:rsidP="00885871">
      <w:r>
        <w:t>We built 3.</w:t>
      </w:r>
    </w:p>
    <w:p w14:paraId="7E3A29E7" w14:textId="77777777" w:rsidR="00885871" w:rsidRDefault="00885871" w:rsidP="00885871">
      <w:r>
        <w:t>00:31:17 Speaker 3</w:t>
      </w:r>
    </w:p>
    <w:p w14:paraId="3161DB2F" w14:textId="77777777" w:rsidR="00885871" w:rsidRDefault="00885871" w:rsidP="00885871">
      <w:r>
        <w:t>Applications in the early days, yeah, that we.</w:t>
      </w:r>
    </w:p>
    <w:p w14:paraId="4B64709B" w14:textId="77777777" w:rsidR="00885871" w:rsidRDefault="00885871" w:rsidP="00885871">
      <w:r>
        <w:t>00:31:19 Speaker 3</w:t>
      </w:r>
    </w:p>
    <w:p w14:paraId="3C8C0223" w14:textId="77777777" w:rsidR="00885871" w:rsidRDefault="00885871" w:rsidP="00885871">
      <w:r>
        <w:t>Needed.</w:t>
      </w:r>
    </w:p>
    <w:p w14:paraId="073071CD" w14:textId="77777777" w:rsidR="00885871" w:rsidRDefault="00885871" w:rsidP="00885871">
      <w:r>
        <w:t>00:31:20 Speaker 3</w:t>
      </w:r>
    </w:p>
    <w:p w14:paraId="64A2E971" w14:textId="77777777" w:rsidR="00885871" w:rsidRDefault="00885871" w:rsidP="00885871">
      <w:r>
        <w:t>And we put them out to say, did anyone else need this? And we'd sort of do a little online promotion and this and that and that Atlassian support system kind of became the guts of what is now JIRA, which is still our biggest application.</w:t>
      </w:r>
    </w:p>
    <w:p w14:paraId="025C4CF8" w14:textId="77777777" w:rsidR="00885871" w:rsidRDefault="00885871" w:rsidP="00885871">
      <w:r>
        <w:t>00:31:23 Speaker 1</w:t>
      </w:r>
    </w:p>
    <w:p w14:paraId="150C2E71" w14:textId="77777777" w:rsidR="00885871" w:rsidRDefault="00885871" w:rsidP="00885871">
      <w:r>
        <w:t>Right.</w:t>
      </w:r>
    </w:p>
    <w:p w14:paraId="14778A24" w14:textId="77777777" w:rsidR="00885871" w:rsidRDefault="00885871" w:rsidP="00885871">
      <w:r>
        <w:t>00:31:32 Speaker 1</w:t>
      </w:r>
    </w:p>
    <w:p w14:paraId="6C43C5C0" w14:textId="77777777" w:rsidR="00885871" w:rsidRDefault="00885871" w:rsidP="00885871">
      <w:r>
        <w:t>And in simple terms, JIRA is is basically software that helps teams of people manage projects and I guess initially this is for software building projects, but now all types of projects, right? Sure.</w:t>
      </w:r>
    </w:p>
    <w:p w14:paraId="30512B41" w14:textId="77777777" w:rsidR="00885871" w:rsidRDefault="00885871" w:rsidP="00885871">
      <w:r>
        <w:t>00:31:45 Speaker 3</w:t>
      </w:r>
    </w:p>
    <w:p w14:paraId="5EC986FF" w14:textId="77777777" w:rsidR="00885871" w:rsidRDefault="00885871" w:rsidP="00885871">
      <w:r>
        <w:t>Yeah, yeah, definitely started with software developers.</w:t>
      </w:r>
    </w:p>
    <w:p w14:paraId="4313D360" w14:textId="77777777" w:rsidR="00885871" w:rsidRDefault="00885871" w:rsidP="00885871">
      <w:r>
        <w:t>00:31:48 Speaker 3</w:t>
      </w:r>
    </w:p>
    <w:p w14:paraId="38E539CF" w14:textId="77777777" w:rsidR="00885871" w:rsidRDefault="00885871" w:rsidP="00885871">
      <w:r>
        <w:t>Right. Software developers were great.</w:t>
      </w:r>
    </w:p>
    <w:p w14:paraId="6A525EDF" w14:textId="77777777" w:rsidR="00885871" w:rsidRDefault="00885871" w:rsidP="00885871">
      <w:r>
        <w:t>00:31:50 Speaker 3</w:t>
      </w:r>
    </w:p>
    <w:p w14:paraId="4A89C0CA" w14:textId="77777777" w:rsidR="00885871" w:rsidRDefault="00885871" w:rsidP="00885871">
      <w:r>
        <w:t>Audience because they went and.</w:t>
      </w:r>
    </w:p>
    <w:p w14:paraId="5BB9C2ED" w14:textId="77777777" w:rsidR="00885871" w:rsidRDefault="00885871" w:rsidP="00885871">
      <w:r>
        <w:t>00:31:52 Speaker 3</w:t>
      </w:r>
    </w:p>
    <w:p w14:paraId="12AF0C53" w14:textId="77777777" w:rsidR="00885871" w:rsidRDefault="00885871" w:rsidP="00885871">
      <w:r>
        <w:t>Found.</w:t>
      </w:r>
    </w:p>
    <w:p w14:paraId="0C4903B2" w14:textId="77777777" w:rsidR="00885871" w:rsidRDefault="00885871" w:rsidP="00885871">
      <w:r>
        <w:t>00:31:53 Speaker 3</w:t>
      </w:r>
    </w:p>
    <w:p w14:paraId="0A899CFA" w14:textId="77777777" w:rsidR="00885871" w:rsidRDefault="00885871" w:rsidP="00885871">
      <w:r>
        <w:lastRenderedPageBreak/>
        <w:t>Tools to solve their problems and they worked with a lot of other groups inside those companies. So we would watch people using our software and say, hey, why is your marketing department using this? And they would say well, cause we brought it in and they work with us and they like it, so they start.</w:t>
      </w:r>
    </w:p>
    <w:p w14:paraId="32182406" w14:textId="77777777" w:rsidR="00885871" w:rsidRDefault="00885871" w:rsidP="00885871">
      <w:r>
        <w:t>00:32:07 Speaker 3</w:t>
      </w:r>
    </w:p>
    <w:p w14:paraId="78E61C48" w14:textId="77777777" w:rsidR="00885871" w:rsidRDefault="00885871" w:rsidP="00885871">
      <w:r>
        <w:t>Using that we look great and it turns out there's way more non software developers in a company to sell to than there are software developers. But this is still a great sort of entry into the company.</w:t>
      </w:r>
    </w:p>
    <w:p w14:paraId="2F9427D7" w14:textId="77777777" w:rsidR="00885871" w:rsidRDefault="00885871" w:rsidP="00885871">
      <w:r>
        <w:t>00:32:17 Speaker 1</w:t>
      </w:r>
    </w:p>
    <w:p w14:paraId="57C07F74" w14:textId="77777777" w:rsidR="00885871" w:rsidRDefault="00885871" w:rsidP="00885871">
      <w:r>
        <w:t>If you like so the two of you really just kind of hammering away at the keyboards you built together what became JIRA? Yes. And how long did that take?</w:t>
      </w:r>
    </w:p>
    <w:p w14:paraId="3A296E93" w14:textId="77777777" w:rsidR="00885871" w:rsidRDefault="00885871" w:rsidP="00885871">
      <w:r>
        <w:t>00:32:27 Speaker 1</w:t>
      </w:r>
    </w:p>
    <w:p w14:paraId="77FEEA85" w14:textId="77777777" w:rsidR="00885871" w:rsidRDefault="00885871" w:rsidP="00885871">
      <w:r>
        <w:t>That first version.</w:t>
      </w:r>
    </w:p>
    <w:p w14:paraId="563993C2" w14:textId="77777777" w:rsidR="00885871" w:rsidRDefault="00885871" w:rsidP="00885871">
      <w:r>
        <w:t>00:32:28 Speaker 2</w:t>
      </w:r>
    </w:p>
    <w:p w14:paraId="46094CB7" w14:textId="77777777" w:rsidR="00885871" w:rsidRDefault="00885871" w:rsidP="00885871">
      <w:r>
        <w:t>I think that the first version probably took us three months or so. I think before we put something on the website that was.</w:t>
      </w:r>
    </w:p>
    <w:p w14:paraId="015C1768" w14:textId="77777777" w:rsidR="00885871" w:rsidRDefault="00885871" w:rsidP="00885871">
      <w:r>
        <w:t>00:32:36 Speaker 2</w:t>
      </w:r>
    </w:p>
    <w:p w14:paraId="5C31E408" w14:textId="77777777" w:rsidR="00885871" w:rsidRDefault="00885871" w:rsidP="00885871">
      <w:r>
        <w:t>I'm surprised anyone would have downloaded it, and I think it probably took us six months till we get to what we would say is a 1.0 version. So something that we felt was you know.</w:t>
      </w:r>
    </w:p>
    <w:p w14:paraId="5AB3E3BD" w14:textId="77777777" w:rsidR="00885871" w:rsidRDefault="00885871" w:rsidP="00885871">
      <w:r>
        <w:t>00:32:45 Speaker 2</w:t>
      </w:r>
    </w:p>
    <w:p w14:paraId="5F5C16D9" w14:textId="77777777" w:rsidR="00885871" w:rsidRDefault="00885871" w:rsidP="00885871">
      <w:r>
        <w:t>Good enough for people to use.</w:t>
      </w:r>
    </w:p>
    <w:p w14:paraId="013449B5" w14:textId="77777777" w:rsidR="00885871" w:rsidRDefault="00885871" w:rsidP="00885871">
      <w:r>
        <w:t>00:32:46 Speaker 1</w:t>
      </w:r>
    </w:p>
    <w:p w14:paraId="6195C65A" w14:textId="77777777" w:rsidR="00885871" w:rsidRDefault="00885871" w:rsidP="00885871">
      <w:r>
        <w:t>And and was it? Did it require a lot of resources or cash or was it just literally the two of you and you had to pay for an Internet connection and you just started coding?</w:t>
      </w:r>
    </w:p>
    <w:p w14:paraId="49879E92" w14:textId="77777777" w:rsidR="00885871" w:rsidRDefault="00885871" w:rsidP="00885871">
      <w:r>
        <w:t>00:32:56 Speaker 2</w:t>
      </w:r>
    </w:p>
    <w:p w14:paraId="2A97210E" w14:textId="77777777" w:rsidR="00885871" w:rsidRDefault="00885871" w:rsidP="00885871">
      <w:r>
        <w:t>If you look at our our costs and we didn't pay ourselves for a long time and.</w:t>
      </w:r>
    </w:p>
    <w:p w14:paraId="4ADDC547" w14:textId="77777777" w:rsidR="00885871" w:rsidRDefault="00885871" w:rsidP="00885871">
      <w:r>
        <w:t>00:33:00 Speaker 2</w:t>
      </w:r>
    </w:p>
    <w:p w14:paraId="287B2A66" w14:textId="77777777" w:rsidR="00885871" w:rsidRDefault="00885871" w:rsidP="00885871">
      <w:r>
        <w:t xml:space="preserve">Even after that, I think we paid ourselves $300.00 a week for the first two years, so we were relatively inexpensive and then it was the cost of, you know, broadband Internet back then </w:t>
      </w:r>
      <w:r>
        <w:lastRenderedPageBreak/>
        <w:t>cost of a website and you know bandwidth costs, which you had to pay for separately. So it was relatively cheap. We say that we put it on a credit card. What I really mean by that is we put it on mikes credit card because I think I had about a.</w:t>
      </w:r>
    </w:p>
    <w:p w14:paraId="2C54EBF2" w14:textId="77777777" w:rsidR="00885871" w:rsidRDefault="00885871" w:rsidP="00885871">
      <w:r>
        <w:t>00:33:20 Speaker 2</w:t>
      </w:r>
    </w:p>
    <w:p w14:paraId="1BEBAF83" w14:textId="77777777" w:rsidR="00885871" w:rsidRDefault="00885871" w:rsidP="00885871">
      <w:r>
        <w:t>$1000 limit on my university, you know credit card and I think Mike had, you know, 10 or 20 grand. And so we could, you know afford to build our business on that and it consumed our time too. You know we didn't have anything else to do but work. And so when you have your own business especially one that's 24/7 you know we we didn't have a cafe that we had to open and close at certain hours, right and so.</w:t>
      </w:r>
    </w:p>
    <w:p w14:paraId="40BF996F" w14:textId="77777777" w:rsidR="00885871" w:rsidRDefault="00885871" w:rsidP="00885871">
      <w:r>
        <w:t>00:33:40 Speaker 3</w:t>
      </w:r>
    </w:p>
    <w:p w14:paraId="66995F00" w14:textId="77777777" w:rsidR="00885871" w:rsidRDefault="00885871" w:rsidP="00885871">
      <w:r>
        <w:t>You know, if there was something else, I would go do it. If friends were going to the pub, you know, we'd go at 6:00 and we'd go have a couple of beers. And at 10:00 we would go.</w:t>
      </w:r>
    </w:p>
    <w:p w14:paraId="020C90BD" w14:textId="77777777" w:rsidR="00885871" w:rsidRDefault="00885871" w:rsidP="00885871">
      <w:r>
        <w:t>00:33:48 Speaker 3</w:t>
      </w:r>
    </w:p>
    <w:p w14:paraId="60E23BB5" w14:textId="77777777" w:rsidR="00885871" w:rsidRDefault="00885871" w:rsidP="00885871">
      <w:r>
        <w:t>Back to the office if we didn't wanna go to sleep and keep working.</w:t>
      </w:r>
    </w:p>
    <w:p w14:paraId="078E75B3" w14:textId="77777777" w:rsidR="00885871" w:rsidRDefault="00885871" w:rsidP="00885871">
      <w:r>
        <w:t>00:33:50 Speaker 1</w:t>
      </w:r>
    </w:p>
    <w:p w14:paraId="3500D830" w14:textId="77777777" w:rsidR="00885871" w:rsidRDefault="00885871" w:rsidP="00885871">
      <w:r>
        <w:t>Yeah, it sounds like you guys really had it together. I mean, I and I guess I shouldn't be surprised, but it sounds like you really had this plan. And did you feel different from your peers? Did you feel like you guys?</w:t>
      </w:r>
    </w:p>
    <w:p w14:paraId="4DE14675" w14:textId="77777777" w:rsidR="00885871" w:rsidRDefault="00885871" w:rsidP="00885871">
      <w:r>
        <w:t>00:34:03 Speaker 1</w:t>
      </w:r>
    </w:p>
    <w:p w14:paraId="2B962B1A" w14:textId="77777777" w:rsidR="00885871" w:rsidRDefault="00885871" w:rsidP="00885871">
      <w:r>
        <w:t>What kind of oddballs in that way?</w:t>
      </w:r>
    </w:p>
    <w:p w14:paraId="08E48282" w14:textId="77777777" w:rsidR="00885871" w:rsidRDefault="00885871" w:rsidP="00885871">
      <w:r>
        <w:t>00:34:06 Speaker 2</w:t>
      </w:r>
    </w:p>
    <w:p w14:paraId="7BC3B7B5" w14:textId="77777777" w:rsidR="00885871" w:rsidRDefault="00885871" w:rsidP="00885871">
      <w:r>
        <w:t>I I feel different to our peers on a couple different fronts. 1 is you know they've all taken safe jobs and there's a high pressure of men. We **** this up, we're gonna look like the idiots, right? Like, you know, we're the we're the ones that kind of are gonna be working for these people. When we gonna crawl back to corporate world and they'll be our bosses in a couple of years. And so I think there's a high.</w:t>
      </w:r>
    </w:p>
    <w:p w14:paraId="1ED45565" w14:textId="77777777" w:rsidR="00885871" w:rsidRDefault="00885871" w:rsidP="00885871">
      <w:r>
        <w:t>00:34:25 Speaker 2</w:t>
      </w:r>
    </w:p>
    <w:p w14:paraId="408565E8" w14:textId="77777777" w:rsidR="00885871" w:rsidRDefault="00885871" w:rsidP="00885871">
      <w:r>
        <w:t>Level of kind of anxiety around, you know, proving that you've done something, especially when your peers have all taken a a very different path. But also I think in in Australia like the the idea of an entry.</w:t>
      </w:r>
    </w:p>
    <w:p w14:paraId="0D3E9D01" w14:textId="77777777" w:rsidR="00885871" w:rsidRDefault="00885871" w:rsidP="00885871">
      <w:r>
        <w:t>00:34:37 Speaker 2</w:t>
      </w:r>
    </w:p>
    <w:p w14:paraId="48AB1B59" w14:textId="77777777" w:rsidR="00885871" w:rsidRDefault="00885871" w:rsidP="00885871">
      <w:r>
        <w:lastRenderedPageBreak/>
        <w:t>And or just didn't really exist and so there wasn't even really a category for, you know, to be even to be called that. Whereas today I think people OK, you started a company that's a valid career path. My girlfriend at the time, my now wife, she is an investment banker and and was back then. And all her investment banking friends would tell her like, why are you dating Scott?</w:t>
      </w:r>
    </w:p>
    <w:p w14:paraId="5D5FC842" w14:textId="77777777" w:rsidR="00885871" w:rsidRDefault="00885871" w:rsidP="00885871">
      <w:r>
        <w:t>00:34:47 Speaker 1</w:t>
      </w:r>
    </w:p>
    <w:p w14:paraId="13473E5B" w14:textId="77777777" w:rsidR="00885871" w:rsidRDefault="00885871" w:rsidP="00885871">
      <w:r>
        <w:t>Yeah.</w:t>
      </w:r>
    </w:p>
    <w:p w14:paraId="5D1D638E" w14:textId="77777777" w:rsidR="00885871" w:rsidRDefault="00885871" w:rsidP="00885871">
      <w:r>
        <w:t>00:34:57 Speaker 2</w:t>
      </w:r>
    </w:p>
    <w:p w14:paraId="376CA767" w14:textId="77777777" w:rsidR="00885871" w:rsidRDefault="00885871" w:rsidP="00885871">
      <w:r>
        <w:t>He he doesn't really even have a job and you know. And so it was just such so unusual and I.</w:t>
      </w:r>
    </w:p>
    <w:p w14:paraId="79663552" w14:textId="77777777" w:rsidR="00885871" w:rsidRDefault="00885871" w:rsidP="00885871">
      <w:r>
        <w:t>00:35:03 Speaker 3</w:t>
      </w:r>
    </w:p>
    <w:p w14:paraId="2EEF1D7D" w14:textId="77777777" w:rsidR="00885871" w:rsidRDefault="00885871" w:rsidP="00885871">
      <w:r>
        <w:t>Think you have something to prove and I think yeah, it's simple. I was gonna say it's simple existential goals.</w:t>
      </w:r>
    </w:p>
    <w:p w14:paraId="27CC31D7" w14:textId="77777777" w:rsidR="00885871" w:rsidRDefault="00885871" w:rsidP="00885871">
      <w:r>
        <w:t>00:35:08 Speaker 3</w:t>
      </w:r>
    </w:p>
    <w:p w14:paraId="398A3C1B" w14:textId="77777777" w:rsidR="00885871" w:rsidRDefault="00885871" w:rsidP="00885871">
      <w:r>
        <w:t>I mean, if we didn't make money, we were going to die. But there was no big well of money behind this business. It was just us. So the fear of death was pretty clear.</w:t>
      </w:r>
    </w:p>
    <w:p w14:paraId="6EC36583" w14:textId="77777777" w:rsidR="00885871" w:rsidRDefault="00885871" w:rsidP="00885871">
      <w:r>
        <w:t>00:35:19 Speaker 1</w:t>
      </w:r>
    </w:p>
    <w:p w14:paraId="53F6DB74" w14:textId="77777777" w:rsidR="00885871" w:rsidRDefault="00885871" w:rsidP="00885871">
      <w:r>
        <w:t>When we come back in just a moment, how Mike and Scott started to market their software using some pretty clever Gorilla tactics, one of which involved several 100 bottles of fine Belgian beer stay with us. I'm Guy Raz, and you're listening to how I built this from NPR.</w:t>
      </w:r>
    </w:p>
    <w:p w14:paraId="0725662F" w14:textId="77777777" w:rsidR="00885871" w:rsidRDefault="00885871" w:rsidP="00885871">
      <w:r>
        <w:t>00:35:44 Speaker 1</w:t>
      </w:r>
    </w:p>
    <w:p w14:paraId="5CB7A262" w14:textId="77777777" w:rsidR="00885871" w:rsidRDefault="00885871" w:rsidP="00885871">
      <w:r>
        <w:t>Hey everyone, just a quick thanks to our sponsor discover any credit card can offer cash back, but only discover matches all the cash back you've earned at the end of your first year. It's like getting one of those birthday cards that shaped like cash.</w:t>
      </w:r>
    </w:p>
    <w:p w14:paraId="497E7DBA" w14:textId="77777777" w:rsidR="00885871" w:rsidRDefault="00885871" w:rsidP="00885871">
      <w:r>
        <w:t>00:35:59 Speaker 1</w:t>
      </w:r>
    </w:p>
    <w:p w14:paraId="603E6D90" w14:textId="77777777" w:rsidR="00885871" w:rsidRDefault="00885871" w:rsidP="00885871">
      <w:r>
        <w:t>Though you already know there's cash inside before opening it.</w:t>
      </w:r>
    </w:p>
    <w:p w14:paraId="0E7088D1" w14:textId="77777777" w:rsidR="00885871" w:rsidRDefault="00885871" w:rsidP="00885871">
      <w:r>
        <w:t>00:36:03 Speaker 1</w:t>
      </w:r>
    </w:p>
    <w:p w14:paraId="126713DB" w14:textId="77777777" w:rsidR="00885871" w:rsidRDefault="00885871" w:rsidP="00885871">
      <w:r>
        <w:t>But in this case it's stuffed with your first year cash back match and you don't even have to send a thank you note cash back match only by Discover Card. Learn more at discover.com/match discover something brighter.</w:t>
      </w:r>
    </w:p>
    <w:p w14:paraId="793E396A" w14:textId="77777777" w:rsidR="00885871" w:rsidRDefault="00885871" w:rsidP="00885871">
      <w:r>
        <w:lastRenderedPageBreak/>
        <w:t>00:36:24 Speaker 5</w:t>
      </w:r>
    </w:p>
    <w:p w14:paraId="0EB3FE4C" w14:textId="77777777" w:rsidR="00885871" w:rsidRDefault="00885871" w:rsidP="00885871">
      <w:r>
        <w:t>Hey, my name is Peter Sagal and I am here to help you with the most pressing problem facing civilization today. There are too many good podcasts to listen to. Now, why not avoid that whole problem by listening to an extremely silly podcast hosted by me on Wait Wait, Don't tell me it's wisecracks about the week's news shenanigans, fart jokes and general silliness. And doesn't that sound pretty great right? Now, listen to the wait, wait.</w:t>
      </w:r>
    </w:p>
    <w:p w14:paraId="78436D71" w14:textId="77777777" w:rsidR="00885871" w:rsidRDefault="00885871" w:rsidP="00885871">
      <w:r>
        <w:t>00:36:44 Speaker 5</w:t>
      </w:r>
    </w:p>
    <w:p w14:paraId="6E165491" w14:textId="77777777" w:rsidR="00885871" w:rsidRDefault="00885871" w:rsidP="00885871">
      <w:r>
        <w:t>Tell me podcast from NPR.</w:t>
      </w:r>
    </w:p>
    <w:p w14:paraId="346A4147" w14:textId="77777777" w:rsidR="00885871" w:rsidRDefault="00885871" w:rsidP="00885871">
      <w:r>
        <w:t>00:36:50 Speaker 1</w:t>
      </w:r>
    </w:p>
    <w:p w14:paraId="08608A52" w14:textId="77777777" w:rsidR="00885871" w:rsidRDefault="00885871" w:rsidP="00885871">
      <w:r>
        <w:t>Hey, welcome back to how I built this from NPR. I'm Guy Raz. So it's around 2002, and Mike Cannon Brooks and Scott Farquhar have decided to turn Atlassian, their two person tech support company, into Atlassian, a software development company, in their hopes.</w:t>
      </w:r>
    </w:p>
    <w:p w14:paraId="79AC16C2" w14:textId="77777777" w:rsidR="00885871" w:rsidRDefault="00885871" w:rsidP="00885871">
      <w:r>
        <w:t>00:37:09 Speaker 1</w:t>
      </w:r>
    </w:p>
    <w:p w14:paraId="359C3ECA" w14:textId="77777777" w:rsidR="00885871" w:rsidRDefault="00885871" w:rsidP="00885871">
      <w:r>
        <w:t>Playing on a set of development tools known as JIRA.</w:t>
      </w:r>
    </w:p>
    <w:p w14:paraId="0FF8197B" w14:textId="77777777" w:rsidR="00885871" w:rsidRDefault="00885871" w:rsidP="00885871">
      <w:r>
        <w:t>00:37:14 Speaker 3</w:t>
      </w:r>
    </w:p>
    <w:p w14:paraId="32A74068" w14:textId="77777777" w:rsidR="00885871" w:rsidRDefault="00885871" w:rsidP="00885871">
      <w:r>
        <w:t>Jira used to sell for $800. Again, it was a terrible pricing scheme. It's $800.00 for everything. Or you could like that was it and we needed to sell one copy a week.</w:t>
      </w:r>
    </w:p>
    <w:p w14:paraId="2B5945E3" w14:textId="77777777" w:rsidR="00885871" w:rsidRDefault="00885871" w:rsidP="00885871">
      <w:r>
        <w:t>00:37:24 Speaker 3</w:t>
      </w:r>
    </w:p>
    <w:p w14:paraId="65532A21" w14:textId="77777777" w:rsidR="00885871" w:rsidRDefault="00885871" w:rsidP="00885871">
      <w:r>
        <w:t>And if we sold one copy, we would eat, pay rent, do all the things. It was $800 split two ways and everything else right. If we didn't sell one copy, we were going to go bust. If we didn't sell one copy for too many, you know, some weeks we'd sell 2 copies. That was amazing, right. But then some weeks should sell 0. The motivation of such a simple whole.</w:t>
      </w:r>
    </w:p>
    <w:p w14:paraId="61F04EB5" w14:textId="77777777" w:rsidR="00885871" w:rsidRDefault="00885871" w:rsidP="00885871">
      <w:r>
        <w:t>00:37:29 Speaker 1</w:t>
      </w:r>
    </w:p>
    <w:p w14:paraId="6C4F0472" w14:textId="77777777" w:rsidR="00885871" w:rsidRDefault="00885871" w:rsidP="00885871">
      <w:r>
        <w:t>Yeah.</w:t>
      </w:r>
    </w:p>
    <w:p w14:paraId="2EC9C914" w14:textId="77777777" w:rsidR="00885871" w:rsidRDefault="00885871" w:rsidP="00885871">
      <w:r>
        <w:t>00:37:44 Speaker 3</w:t>
      </w:r>
    </w:p>
    <w:p w14:paraId="7497DD9A" w14:textId="77777777" w:rsidR="00885871" w:rsidRDefault="00885871" w:rsidP="00885871">
      <w:r>
        <w:t>I remember like there's a reason you went back to work after the pub is like it's Wednesday. We haven't sold anything.</w:t>
      </w:r>
    </w:p>
    <w:p w14:paraId="5CBF613E" w14:textId="77777777" w:rsidR="00885871" w:rsidRDefault="00885871" w:rsidP="00885871">
      <w:r>
        <w:t>00:37:49 Speaker 4</w:t>
      </w:r>
    </w:p>
    <w:p w14:paraId="396C1241" w14:textId="77777777" w:rsidR="00885871" w:rsidRDefault="00885871" w:rsidP="00885871">
      <w:r>
        <w:t>This week like.</w:t>
      </w:r>
    </w:p>
    <w:p w14:paraId="1A9368CC" w14:textId="77777777" w:rsidR="00885871" w:rsidRDefault="00885871" w:rsidP="00885871">
      <w:r>
        <w:lastRenderedPageBreak/>
        <w:t>00:37:50 Speaker 3</w:t>
      </w:r>
    </w:p>
    <w:p w14:paraId="31810671" w14:textId="77777777" w:rsidR="00885871" w:rsidRDefault="00885871" w:rsidP="00885871">
      <w:r>
        <w:t>We need to sell one thing, so you'd go.</w:t>
      </w:r>
    </w:p>
    <w:p w14:paraId="78BA4E06" w14:textId="77777777" w:rsidR="00885871" w:rsidRDefault="00885871" w:rsidP="00885871">
      <w:r>
        <w:t>00:37:52 Speaker 3</w:t>
      </w:r>
    </w:p>
    <w:p w14:paraId="6DFA51DC" w14:textId="77777777" w:rsidR="00885871" w:rsidRDefault="00885871" w:rsidP="00885871">
      <w:r>
        <w:t>Home back to the office.</w:t>
      </w:r>
    </w:p>
    <w:p w14:paraId="6133ADAB" w14:textId="77777777" w:rsidR="00885871" w:rsidRDefault="00885871" w:rsidP="00885871">
      <w:r>
        <w:t>00:37:53 Speaker 3</w:t>
      </w:r>
    </w:p>
    <w:p w14:paraId="3A61CE0C" w14:textId="77777777" w:rsidR="00885871" w:rsidRDefault="00885871" w:rsidP="00885871">
      <w:r>
        <w:t>And you answer every customer service e-mail as quickly as you could or you'd get back to someone that you get on the.</w:t>
      </w:r>
    </w:p>
    <w:p w14:paraId="5919ABA4" w14:textId="77777777" w:rsidR="00885871" w:rsidRDefault="00885871" w:rsidP="00885871">
      <w:r>
        <w:t>00:37:58</w:t>
      </w:r>
    </w:p>
    <w:p w14:paraId="024FA1CC" w14:textId="77777777" w:rsidR="00885871" w:rsidRDefault="00885871" w:rsidP="00885871">
      <w:r>
        <w:t>Phone and try.</w:t>
      </w:r>
    </w:p>
    <w:p w14:paraId="2167500E" w14:textId="77777777" w:rsidR="00885871" w:rsidRDefault="00885871" w:rsidP="00885871">
      <w:r>
        <w:t>00:37:59 Speaker 3</w:t>
      </w:r>
    </w:p>
    <w:p w14:paraId="7D3C5DB0" w14:textId="77777777" w:rsidR="00885871" w:rsidRDefault="00885871" w:rsidP="00885871">
      <w:r>
        <w:t>To ring them, can we help you? Like what? Because you needed to.</w:t>
      </w:r>
    </w:p>
    <w:p w14:paraId="177A8997" w14:textId="77777777" w:rsidR="00885871" w:rsidRDefault="00885871" w:rsidP="00885871">
      <w:r>
        <w:t>00:38:01 Speaker 2</w:t>
      </w:r>
    </w:p>
    <w:p w14:paraId="5587A39B" w14:textId="77777777" w:rsidR="00885871" w:rsidRDefault="00885871" w:rsidP="00885871">
      <w:r>
        <w:t>Sell just one thing a week for 800 bucks and in the early days, our website would always make it seem like we were bigger than we were. You know, we'd say Atlassian has a number of international officers that number.</w:t>
      </w:r>
    </w:p>
    <w:p w14:paraId="6876FC3B" w14:textId="77777777" w:rsidR="00885871" w:rsidRDefault="00885871" w:rsidP="00885871">
      <w:r>
        <w:t>00:38:13 Speaker 2</w:t>
      </w:r>
    </w:p>
    <w:p w14:paraId="77245462" w14:textId="77777777" w:rsidR="00885871" w:rsidRDefault="00885871" w:rsidP="00885871">
      <w:r>
        <w:t>Happened to be one we'd have sales at Atlassian and accounts at Atlassian and supported Atlassian, and that would all go to Mike and myself, both equally. And, you know, people called up. It'd be like, oh, cool. Can I speak to two accounts and be like, sure, I'll get accounts on the.</w:t>
      </w:r>
    </w:p>
    <w:p w14:paraId="173774C2" w14:textId="77777777" w:rsidR="00885871" w:rsidRDefault="00885871" w:rsidP="00885871">
      <w:r>
        <w:t>00:38:30 Speaker 2</w:t>
      </w:r>
    </w:p>
    <w:p w14:paraId="66C984C8" w14:textId="77777777" w:rsidR="00885871" w:rsidRDefault="00885871" w:rsidP="00885871">
      <w:r>
        <w:t>And like Mike, your accounts now, OK? And so you, you hand the phone over to Mike from accounts and it is this.</w:t>
      </w:r>
    </w:p>
    <w:p w14:paraId="4D4A1381" w14:textId="77777777" w:rsidR="00885871" w:rsidRDefault="00885871" w:rsidP="00885871">
      <w:r>
        <w:t>00:38:36 Speaker 2</w:t>
      </w:r>
    </w:p>
    <w:p w14:paraId="499183EA" w14:textId="77777777" w:rsidR="00885871" w:rsidRDefault="00885871" w:rsidP="00885871">
      <w:r>
        <w:t>Might be the accounts.</w:t>
      </w:r>
    </w:p>
    <w:p w14:paraId="078D04E5" w14:textId="77777777" w:rsidR="00885871" w:rsidRDefault="00885871" w:rsidP="00885871">
      <w:r>
        <w:t>00:38:37 Speaker 3</w:t>
      </w:r>
    </w:p>
    <w:p w14:paraId="7AA4939E" w14:textId="77777777" w:rsidR="00885871" w:rsidRDefault="00885871" w:rsidP="00885871">
      <w:r>
        <w:t>How can?</w:t>
      </w:r>
    </w:p>
    <w:p w14:paraId="7C378F20" w14:textId="77777777" w:rsidR="00885871" w:rsidRDefault="00885871" w:rsidP="00885871">
      <w:r>
        <w:t>00:38:38 Speaker 3</w:t>
      </w:r>
    </w:p>
    <w:p w14:paraId="53FD057C" w14:textId="77777777" w:rsidR="00885871" w:rsidRDefault="00885871" w:rsidP="00885871">
      <w:r>
        <w:lastRenderedPageBreak/>
        <w:t>I help you.</w:t>
      </w:r>
    </w:p>
    <w:p w14:paraId="18564401" w14:textId="77777777" w:rsidR="00885871" w:rsidRDefault="00885871" w:rsidP="00885871">
      <w:r>
        <w:t>00:38:40 Speaker 2</w:t>
      </w:r>
    </w:p>
    <w:p w14:paraId="5F0E8200" w14:textId="77777777" w:rsidR="00885871" w:rsidRDefault="00885871" w:rsidP="00885871">
      <w:r>
        <w:t>So you know, we just did every every job that there was to do and sometimes we put different hats.</w:t>
      </w:r>
    </w:p>
    <w:p w14:paraId="2F65DA04" w14:textId="77777777" w:rsidR="00885871" w:rsidRDefault="00885871" w:rsidP="00885871">
      <w:r>
        <w:t>00:38:44 Speaker 2</w:t>
      </w:r>
    </w:p>
    <w:p w14:paraId="7D6FBA7C" w14:textId="77777777" w:rsidR="00885871" w:rsidRDefault="00885871" w:rsidP="00885871">
      <w:r>
        <w:t>On when we did them and different voices.</w:t>
      </w:r>
    </w:p>
    <w:p w14:paraId="61B636A8" w14:textId="77777777" w:rsidR="00885871" w:rsidRDefault="00885871" w:rsidP="00885871">
      <w:r>
        <w:t>00:38:48 Speaker 1</w:t>
      </w:r>
    </w:p>
    <w:p w14:paraId="6E1BF342" w14:textId="77777777" w:rsidR="00885871" w:rsidRDefault="00885871" w:rsidP="00885871">
      <w:r>
        <w:t>So you have a website for your business, Atlassian and and what I mean you just kind of hang a shingle out and say, hey, here's JIRA, you can download it to to try it or to buy it.</w:t>
      </w:r>
    </w:p>
    <w:p w14:paraId="38A9F715" w14:textId="77777777" w:rsidR="00885871" w:rsidRDefault="00885871" w:rsidP="00885871">
      <w:r>
        <w:t>00:38:59 Speaker 1</w:t>
      </w:r>
    </w:p>
    <w:p w14:paraId="1228F8AC" w14:textId="77777777" w:rsidR="00885871" w:rsidRDefault="00885871" w:rsidP="00885871">
      <w:r>
        <w:t>How did you even market it? I mean, how did you get anybody to even?</w:t>
      </w:r>
    </w:p>
    <w:p w14:paraId="3A557A28" w14:textId="77777777" w:rsidR="00885871" w:rsidRDefault="00885871" w:rsidP="00885871">
      <w:r>
        <w:t>00:39:03 Speaker 1</w:t>
      </w:r>
    </w:p>
    <w:p w14:paraId="4E39DD5C" w14:textId="77777777" w:rsidR="00885871" w:rsidRDefault="00885871" w:rsidP="00885871">
      <w:r>
        <w:t>Know what it was.</w:t>
      </w:r>
    </w:p>
    <w:p w14:paraId="7028A584" w14:textId="77777777" w:rsidR="00885871" w:rsidRDefault="00885871" w:rsidP="00885871">
      <w:r>
        <w:t>00:39:03 Speaker 1</w:t>
      </w:r>
    </w:p>
    <w:p w14:paraId="7E40FDE7" w14:textId="77777777" w:rsidR="00885871" w:rsidRDefault="00885871" w:rsidP="00885871">
      <w:r>
        <w:t>Did you start calling people? Did you just kind of hope that people would land on the web page by accident?</w:t>
      </w:r>
    </w:p>
    <w:p w14:paraId="68CA42CD" w14:textId="77777777" w:rsidR="00885871" w:rsidRDefault="00885871" w:rsidP="00885871">
      <w:r>
        <w:t>00:39:09 Speaker 2</w:t>
      </w:r>
    </w:p>
    <w:p w14:paraId="4C2BA7B0" w14:textId="77777777" w:rsidR="00885871" w:rsidRDefault="00885871" w:rsidP="00885871">
      <w:r>
        <w:t>I think there's a a belief that if you put it up there, people will come and.</w:t>
      </w:r>
    </w:p>
    <w:p w14:paraId="6BBC601C" w14:textId="77777777" w:rsidR="00885871" w:rsidRDefault="00885871" w:rsidP="00885871">
      <w:r>
        <w:t>00:39:14 Speaker 2</w:t>
      </w:r>
    </w:p>
    <w:p w14:paraId="4B77E5A8" w14:textId="77777777" w:rsidR="00885871" w:rsidRDefault="00885871" w:rsidP="00885871">
      <w:r>
        <w:t>Totally not true.</w:t>
      </w:r>
    </w:p>
    <w:p w14:paraId="3E97665B" w14:textId="77777777" w:rsidR="00885871" w:rsidRDefault="00885871" w:rsidP="00885871">
      <w:r>
        <w:t>00:39:14 Speaker 1</w:t>
      </w:r>
    </w:p>
    <w:p w14:paraId="650D8620" w14:textId="77777777" w:rsidR="00885871" w:rsidRDefault="00885871" w:rsidP="00885871">
      <w:r>
        <w:t>No.</w:t>
      </w:r>
    </w:p>
    <w:p w14:paraId="5E7A77EA" w14:textId="77777777" w:rsidR="00885871" w:rsidRDefault="00885871" w:rsidP="00885871">
      <w:r>
        <w:t>00:39:15 Speaker 2</w:t>
      </w:r>
    </w:p>
    <w:p w14:paraId="5C6B5894" w14:textId="77777777" w:rsidR="00885871" w:rsidRDefault="00885871" w:rsidP="00885871">
      <w:r>
        <w:t>I I think that there's a couple of things that worked well for us. We were the very early days of Internet marketing and so we could buy, you know, Google Adwords, which are just new back then and things that would now cost you 10 or $20.00 for a click would cost us ten or two.</w:t>
      </w:r>
    </w:p>
    <w:p w14:paraId="241058FF" w14:textId="77777777" w:rsidR="00885871" w:rsidRDefault="00885871" w:rsidP="00885871">
      <w:r>
        <w:t>00:39:30 Speaker 2</w:t>
      </w:r>
    </w:p>
    <w:p w14:paraId="43AC5DF8" w14:textId="77777777" w:rsidR="00885871" w:rsidRDefault="00885871" w:rsidP="00885871">
      <w:r>
        <w:lastRenderedPageBreak/>
        <w:t>The sense, and I always wish we had more money to spend on that. You know we our marketing budget might have been, you know, $100 a month or $100 a week like it was very small dollars back then. We would turn up to software events and obviously that's where you know the bulk of our customers would be, but we couldn't afford a booth at these software events. And so we would turn up as attendees.</w:t>
      </w:r>
    </w:p>
    <w:p w14:paraId="25D3CF0D" w14:textId="77777777" w:rsidR="00885871" w:rsidRDefault="00885871" w:rsidP="00885871">
      <w:r>
        <w:t>00:39:52 Speaker 2</w:t>
      </w:r>
    </w:p>
    <w:p w14:paraId="222AF42E" w14:textId="77777777" w:rsidR="00885871" w:rsidRDefault="00885871" w:rsidP="00885871">
      <w:r>
        <w:t>And try and hand out business cards or try and you know corner people in the hallway to give them a demo. We did. We did plenty of gorilla marketing. Remember we went to was it in San Francisco.</w:t>
      </w:r>
    </w:p>
    <w:p w14:paraId="749C15B0" w14:textId="77777777" w:rsidR="00885871" w:rsidRDefault="00885871" w:rsidP="00885871">
      <w:r>
        <w:t>00:40:02 Speaker 3</w:t>
      </w:r>
    </w:p>
    <w:p w14:paraId="3F7B2997" w14:textId="77777777" w:rsidR="00885871" w:rsidRDefault="00885871" w:rsidP="00885871">
      <w:r>
        <w:t>There somewhere we printed out a whole bunch of Flyers, basically, and then snuck them into the conference and would just judiciously leave 20 on a random bar top table. That was, you know, and kind of walk around the conference and just keep leaving Flyers around.</w:t>
      </w:r>
    </w:p>
    <w:p w14:paraId="176F7DB8" w14:textId="77777777" w:rsidR="00885871" w:rsidRDefault="00885871" w:rsidP="00885871">
      <w:r>
        <w:t>00:40:15 Speaker 3</w:t>
      </w:r>
    </w:p>
    <w:p w14:paraId="192E6F22" w14:textId="77777777" w:rsidR="00885871" w:rsidRDefault="00885871" w:rsidP="00885871">
      <w:r>
        <w:t>For hopefully someone to pick them up.</w:t>
      </w:r>
    </w:p>
    <w:p w14:paraId="76BF938F" w14:textId="77777777" w:rsidR="00885871" w:rsidRDefault="00885871" w:rsidP="00885871">
      <w:r>
        <w:t>00:40:16 Speaker 1</w:t>
      </w:r>
    </w:p>
    <w:p w14:paraId="6ADD164B" w14:textId="77777777" w:rsidR="00885871" w:rsidRDefault="00885871" w:rsidP="00885871">
      <w:r>
        <w:t>You guys were going that early in your business, you were, you were going to the US to promote this product?</w:t>
      </w:r>
    </w:p>
    <w:p w14:paraId="14A3B590" w14:textId="77777777" w:rsidR="00885871" w:rsidRDefault="00885871" w:rsidP="00885871">
      <w:r>
        <w:t>00:40:23 Speaker 2</w:t>
      </w:r>
    </w:p>
    <w:p w14:paraId="29CE997F" w14:textId="77777777" w:rsidR="00885871" w:rsidRDefault="00885871" w:rsidP="00885871">
      <w:r>
        <w:t>That's that's where our customers were.</w:t>
      </w:r>
    </w:p>
    <w:p w14:paraId="2EB7B044" w14:textId="77777777" w:rsidR="00885871" w:rsidRDefault="00885871" w:rsidP="00885871">
      <w:r>
        <w:t>00:40:23 Speaker 3</w:t>
      </w:r>
    </w:p>
    <w:p w14:paraId="417DB481" w14:textId="77777777" w:rsidR="00885871" w:rsidRDefault="00885871" w:rsidP="00885871">
      <w:r>
        <w:t>The US and Europe, yeah.</w:t>
      </w:r>
    </w:p>
    <w:p w14:paraId="430C0C03" w14:textId="77777777" w:rsidR="00885871" w:rsidRDefault="00885871" w:rsidP="00885871">
      <w:r>
        <w:t>00:40:26 Speaker 3</w:t>
      </w:r>
    </w:p>
    <w:p w14:paraId="6290A74F" w14:textId="77777777" w:rsidR="00885871" w:rsidRDefault="00885871" w:rsidP="00885871">
      <w:r>
        <w:t>And so we were at a conference in Belgium, which is one of the biggest technology conferences.</w:t>
      </w:r>
    </w:p>
    <w:p w14:paraId="66484118" w14:textId="77777777" w:rsidR="00885871" w:rsidRDefault="00885871" w:rsidP="00885871">
      <w:r>
        <w:t>00:40:32 Speaker 3</w:t>
      </w:r>
    </w:p>
    <w:p w14:paraId="2FEBBDA0" w14:textId="77777777" w:rsidR="00885871" w:rsidRDefault="00885871" w:rsidP="00885871">
      <w:r>
        <w:t>And they had a session where they were going to do a live podcast at 3:00 in the afternoon in front of an audience.</w:t>
      </w:r>
    </w:p>
    <w:p w14:paraId="1CE97CE1" w14:textId="77777777" w:rsidR="00885871" w:rsidRDefault="00885871" w:rsidP="00885871">
      <w:r>
        <w:t>00:40:39 Speaker 3</w:t>
      </w:r>
    </w:p>
    <w:p w14:paraId="60012BE8" w14:textId="77777777" w:rsidR="00885871" w:rsidRDefault="00885871" w:rsidP="00885871">
      <w:r>
        <w:lastRenderedPageBreak/>
        <w:t>And so we thought we asked them if we could provide beer for their session, for the sort of five, 600 people that are watching them, you know, the three of them on this panel podcast. And of course, they said, sure, yeah, whatever. That sounds great. We didn't ask the conference organisers, of course, because we would gotten in trouble and it wouldn't work. So instead, we took our little rental car to a local bottle shop and bought as many cases of really good Belgian beer as we could.</w:t>
      </w:r>
    </w:p>
    <w:p w14:paraId="5FE5FB26" w14:textId="77777777" w:rsidR="00885871" w:rsidRDefault="00885871" w:rsidP="00885871">
      <w:r>
        <w:t>00:41:02 Speaker 3</w:t>
      </w:r>
    </w:p>
    <w:p w14:paraId="221ACEA9" w14:textId="77777777" w:rsidR="00885871" w:rsidRDefault="00885871" w:rsidP="00885871">
      <w:r>
        <w:t>And then we stood at the front as people were going in and every time someone walked in, we would put a sticker that said Atlassian on the front of the beer as if it was kind of our beer and then give it to the attendees. Right. And they thought this was fantastic. This was like the best session ever. And we had four or five. Everyone on stage had one, and we would just do sort of stunt marketing like that.</w:t>
      </w:r>
    </w:p>
    <w:p w14:paraId="646AF5FC" w14:textId="77777777" w:rsidR="00885871" w:rsidRDefault="00885871" w:rsidP="00885871">
      <w:r>
        <w:t>00:41:22 Speaker 3</w:t>
      </w:r>
    </w:p>
    <w:p w14:paraId="1EBB532F" w14:textId="77777777" w:rsidR="00885871" w:rsidRDefault="00885871" w:rsidP="00885871">
      <w:r>
        <w:t>To the right communities.</w:t>
      </w:r>
    </w:p>
    <w:p w14:paraId="3C6106ED" w14:textId="77777777" w:rsidR="00885871" w:rsidRDefault="00885871" w:rsidP="00885871">
      <w:r>
        <w:t>00:41:23 Speaker 3</w:t>
      </w:r>
    </w:p>
    <w:p w14:paraId="3859E478" w14:textId="77777777" w:rsidR="00885871" w:rsidRDefault="00885871" w:rsidP="00885871">
      <w:r>
        <w:t>Which got our name kind of known.</w:t>
      </w:r>
    </w:p>
    <w:p w14:paraId="3CF7259D" w14:textId="77777777" w:rsidR="00885871" w:rsidRDefault="00885871" w:rsidP="00885871">
      <w:r>
        <w:t>00:41:25 Speaker 1</w:t>
      </w:r>
    </w:p>
    <w:p w14:paraId="1FEC76E9" w14:textId="77777777" w:rsidR="00885871" w:rsidRDefault="00885871" w:rsidP="00885871">
      <w:r>
        <w:t>I I love that. That's so great. So in the first sort of year after you released JIRA, was it? I mean, I can't imagine it was a massive hit. I have to imagine it was like kind of, you know, you'd sell it here and there and and people who bought it liked it. But it wasn't. I I can't imagine it like flying off the shelf.</w:t>
      </w:r>
    </w:p>
    <w:p w14:paraId="3A50A62B" w14:textId="77777777" w:rsidR="00885871" w:rsidRDefault="00885871" w:rsidP="00885871">
      <w:r>
        <w:t>00:41:43 Speaker 1</w:t>
      </w:r>
    </w:p>
    <w:p w14:paraId="7A430B22" w14:textId="77777777" w:rsidR="00885871" w:rsidRDefault="00885871" w:rsidP="00885871">
      <w:r>
        <w:t>So to speak.</w:t>
      </w:r>
    </w:p>
    <w:p w14:paraId="529D1931" w14:textId="77777777" w:rsidR="00885871" w:rsidRDefault="00885871" w:rsidP="00885871">
      <w:r>
        <w:t>00:41:44 Speaker 3</w:t>
      </w:r>
    </w:p>
    <w:p w14:paraId="1080956D" w14:textId="77777777" w:rsidR="00885871" w:rsidRDefault="00885871" w:rsidP="00885871">
      <w:r>
        <w:t>We started with the one copy a week. I don't know that's flying off the shelf. We didn't really have a shelf. It wasn't it, certainly.</w:t>
      </w:r>
    </w:p>
    <w:p w14:paraId="5033003B" w14:textId="77777777" w:rsidR="00885871" w:rsidRDefault="00885871" w:rsidP="00885871">
      <w:r>
        <w:t>00:41:49 Speaker 1</w:t>
      </w:r>
    </w:p>
    <w:p w14:paraId="4B1B4726" w14:textId="77777777" w:rsidR="00885871" w:rsidRDefault="00885871" w:rsidP="00885871">
      <w:r>
        <w:t>Yeah, right.</w:t>
      </w:r>
    </w:p>
    <w:p w14:paraId="49B822D1" w14:textId="77777777" w:rsidR="00885871" w:rsidRDefault="00885871" w:rsidP="00885871">
      <w:r>
        <w:t>00:41:50 Speaker 3</w:t>
      </w:r>
    </w:p>
    <w:p w14:paraId="37EB9165" w14:textId="77777777" w:rsidR="00885871" w:rsidRDefault="00885871" w:rsidP="00885871">
      <w:r>
        <w:t>Wasn't flying anywhere.</w:t>
      </w:r>
    </w:p>
    <w:p w14:paraId="1C036019" w14:textId="77777777" w:rsidR="00885871" w:rsidRDefault="00885871" w:rsidP="00885871">
      <w:r>
        <w:lastRenderedPageBreak/>
        <w:t>00:41:53 Speaker 3</w:t>
      </w:r>
    </w:p>
    <w:p w14:paraId="01485EB0" w14:textId="77777777" w:rsidR="00885871" w:rsidRDefault="00885871" w:rsidP="00885871">
      <w:r>
        <w:t>But by the end of year one, it was doing alright. I think we made maybe 100.</w:t>
      </w:r>
    </w:p>
    <w:p w14:paraId="583593B6" w14:textId="77777777" w:rsidR="00885871" w:rsidRDefault="00885871" w:rsidP="00885871">
      <w:r>
        <w:t>00:41:57 Speaker 3</w:t>
      </w:r>
    </w:p>
    <w:p w14:paraId="6C93F88A" w14:textId="77777777" w:rsidR="00885871" w:rsidRDefault="00885871" w:rsidP="00885871">
      <w:r>
        <w:t>Grand in Year 1.</w:t>
      </w:r>
    </w:p>
    <w:p w14:paraId="5608D46F" w14:textId="77777777" w:rsidR="00885871" w:rsidRDefault="00885871" w:rsidP="00885871">
      <w:r>
        <w:t>00:41:58 Speaker 2</w:t>
      </w:r>
    </w:p>
    <w:p w14:paraId="14418A4F" w14:textId="77777777" w:rsidR="00885871" w:rsidRDefault="00885871" w:rsidP="00885871">
      <w:r>
        <w:t>Yeah. And in the early days, it was very much kind of hand to hand combat like every customer is someone that you have spent a long time hand holding through to the sale and a big milestone for us was I still remember it when the.</w:t>
      </w:r>
    </w:p>
    <w:p w14:paraId="1EF0FC20" w14:textId="77777777" w:rsidR="00885871" w:rsidRDefault="00885871" w:rsidP="00885871">
      <w:r>
        <w:t>00:42:14 Speaker 2</w:t>
      </w:r>
    </w:p>
    <w:p w14:paraId="4439C297" w14:textId="77777777" w:rsidR="00885871" w:rsidRDefault="00885871" w:rsidP="00885871">
      <w:r>
        <w:t>The the fax came off the fax machine back then and it was American Airlines and American Airlines had basically faxed us, you know, purchase order or a cheque for the 800.</w:t>
      </w:r>
    </w:p>
    <w:p w14:paraId="2D6411BA" w14:textId="77777777" w:rsidR="00885871" w:rsidRDefault="00885871" w:rsidP="00885871">
      <w:r>
        <w:t>00:42:25 Speaker 2</w:t>
      </w:r>
    </w:p>
    <w:p w14:paraId="362EAAD2" w14:textId="77777777" w:rsidR="00885871" w:rsidRDefault="00885871" w:rsidP="00885871">
      <w:r>
        <w:t>Dollars.</w:t>
      </w:r>
    </w:p>
    <w:p w14:paraId="5F582BDF" w14:textId="77777777" w:rsidR="00885871" w:rsidRDefault="00885871" w:rsidP="00885871">
      <w:r>
        <w:t>00:42:26 Speaker 2</w:t>
      </w:r>
    </w:p>
    <w:p w14:paraId="4B4E7552" w14:textId="77777777" w:rsidR="00885871" w:rsidRDefault="00885871" w:rsidP="00885871">
      <w:r>
        <w:t>And I went to Mike and said, Mike, I haven't been dealing with American Airlines like tell you thanks for doing all the work behind the scenes getting them.</w:t>
      </w:r>
    </w:p>
    <w:p w14:paraId="069EA439" w14:textId="77777777" w:rsidR="00885871" w:rsidRDefault="00885871" w:rsidP="00885871">
      <w:r>
        <w:t>00:42:32 Speaker 2</w:t>
      </w:r>
    </w:p>
    <w:p w14:paraId="48CCEDC9" w14:textId="77777777" w:rsidR="00885871" w:rsidRDefault="00885871" w:rsidP="00885871">
      <w:r>
        <w:t>Across the line and my.</w:t>
      </w:r>
    </w:p>
    <w:p w14:paraId="22F185A7" w14:textId="77777777" w:rsidR="00885871" w:rsidRDefault="00885871" w:rsidP="00885871">
      <w:r>
        <w:t>00:42:34 Speaker 2</w:t>
      </w:r>
    </w:p>
    <w:p w14:paraId="0E62068A" w14:textId="77777777" w:rsidR="00885871" w:rsidRDefault="00885871" w:rsidP="00885871">
      <w:r>
        <w:t>I said I haven't done any work in American Airlines either, and so we looked at each other and like holy cow, like American Airlines just sent us money over the Internet for doing nothing. And obviously they, you know, that benefited from our software. But that was sort of the.</w:t>
      </w:r>
    </w:p>
    <w:p w14:paraId="0FB5B256" w14:textId="77777777" w:rsidR="00885871" w:rsidRDefault="00885871" w:rsidP="00885871">
      <w:r>
        <w:t>00:42:41</w:t>
      </w:r>
    </w:p>
    <w:p w14:paraId="08ECF775" w14:textId="77777777" w:rsidR="00885871" w:rsidRDefault="00885871" w:rsidP="00885871">
      <w:r>
        <w:t>Wow.</w:t>
      </w:r>
    </w:p>
    <w:p w14:paraId="3024E3AD" w14:textId="77777777" w:rsidR="00885871" w:rsidRDefault="00885871" w:rsidP="00885871">
      <w:r>
        <w:t>00:42:47 Speaker 2</w:t>
      </w:r>
    </w:p>
    <w:p w14:paraId="7465A9D0" w14:textId="77777777" w:rsidR="00885871" w:rsidRDefault="00885871" w:rsidP="00885871">
      <w:r>
        <w:t>And when we went from having a almost like a corner store business to having a scale with.</w:t>
      </w:r>
    </w:p>
    <w:p w14:paraId="0E5461CD" w14:textId="77777777" w:rsidR="00885871" w:rsidRDefault="00885871" w:rsidP="00885871">
      <w:r>
        <w:t>00:42:51 Speaker 2</w:t>
      </w:r>
    </w:p>
    <w:p w14:paraId="5956E5B0" w14:textId="77777777" w:rsidR="00885871" w:rsidRDefault="00885871" w:rsidP="00885871">
      <w:r>
        <w:lastRenderedPageBreak/>
        <w:t>The business.</w:t>
      </w:r>
    </w:p>
    <w:p w14:paraId="7150AFCA" w14:textId="77777777" w:rsidR="00885871" w:rsidRDefault="00885871" w:rsidP="00885871">
      <w:r>
        <w:t>00:42:52 Speaker 1</w:t>
      </w:r>
    </w:p>
    <w:p w14:paraId="5E6C20A4" w14:textId="77777777" w:rsidR="00885871" w:rsidRDefault="00885871" w:rsidP="00885871">
      <w:r>
        <w:t>And and my God. American Airlines. Jeez, that's a bar. I mean, they just spent $800.00, and that's that, that, that didn't even have to go through like anybody. That was just some random person. American Airlines who authorized it because, you know, that's nothing. It's a not even a rounding error for them. And was that, I mean? And then that was it. It was like you just buy it and then you own it.</w:t>
      </w:r>
    </w:p>
    <w:p w14:paraId="5FD82BF8" w14:textId="77777777" w:rsidR="00885871" w:rsidRDefault="00885871" w:rsidP="00885871">
      <w:r>
        <w:t>00:43:12 Speaker 3</w:t>
      </w:r>
    </w:p>
    <w:p w14:paraId="41A3BEF8" w14:textId="77777777" w:rsidR="00885871" w:rsidRDefault="00885871" w:rsidP="00885871">
      <w:r>
        <w:t>Yeah, you you bought the $800, got you one year, right, unlimited usage, but updates for one year. So we were improving the software every week or two weeks and so our hope was they would buy a a maintenance contract which was $400.</w:t>
      </w:r>
    </w:p>
    <w:p w14:paraId="16F76F42" w14:textId="77777777" w:rsidR="00885871" w:rsidRDefault="00885871" w:rsidP="00885871">
      <w:r>
        <w:t>00:43:27 Speaker 3</w:t>
      </w:r>
    </w:p>
    <w:p w14:paraId="5574591A" w14:textId="77777777" w:rsidR="00885871" w:rsidRDefault="00885871" w:rsidP="00885871">
      <w:r>
        <w:t>For the second year and the third year and the fourth year and that maybe they would pass $400.00 a year.</w:t>
      </w:r>
    </w:p>
    <w:p w14:paraId="5264FCE1" w14:textId="77777777" w:rsidR="00885871" w:rsidRDefault="00885871" w:rsidP="00885871">
      <w:r>
        <w:t>00:43:32 Speaker 3</w:t>
      </w:r>
    </w:p>
    <w:p w14:paraId="2964F75E" w14:textId="77777777" w:rsidR="00885871" w:rsidRDefault="00885871" w:rsidP="00885871">
      <w:r>
        <w:t>Assuming we kept adding value to the software, right?</w:t>
      </w:r>
    </w:p>
    <w:p w14:paraId="45FCCA42" w14:textId="77777777" w:rsidR="00885871" w:rsidRDefault="00885871" w:rsidP="00885871">
      <w:r>
        <w:t>00:43:36 Speaker 1</w:t>
      </w:r>
    </w:p>
    <w:p w14:paraId="1E4B4017" w14:textId="77777777" w:rsidR="00885871" w:rsidRDefault="00885871" w:rsidP="00885871">
      <w:r>
        <w:t>Was that common in 2002, 2003 to, you know, update software that regularly?</w:t>
      </w:r>
    </w:p>
    <w:p w14:paraId="6E72BBD0" w14:textId="77777777" w:rsidR="00885871" w:rsidRDefault="00885871" w:rsidP="00885871">
      <w:r>
        <w:t>00:43:42 Speaker 2</w:t>
      </w:r>
    </w:p>
    <w:p w14:paraId="4A22835D" w14:textId="77777777" w:rsidR="00885871" w:rsidRDefault="00885871" w:rsidP="00885871">
      <w:r>
        <w:t>No, it was is very unusual and it's almost like a back then. It's like CD's, right? Every person you'd buy your CD and once you bought it, that's, you know, the artist had to go out and produce more.</w:t>
      </w:r>
    </w:p>
    <w:p w14:paraId="58C53FF8" w14:textId="77777777" w:rsidR="00885871" w:rsidRDefault="00885871" w:rsidP="00885871">
      <w:r>
        <w:t>00:43:53 Speaker 2</w:t>
      </w:r>
    </w:p>
    <w:p w14:paraId="40793F18" w14:textId="77777777" w:rsidR="00885871" w:rsidRDefault="00885871" w:rsidP="00885871">
      <w:r>
        <w:t>You know more, more music.</w:t>
      </w:r>
    </w:p>
    <w:p w14:paraId="047823BB" w14:textId="77777777" w:rsidR="00885871" w:rsidRDefault="00885871" w:rsidP="00885871">
      <w:r>
        <w:t>00:43:54 Speaker 2</w:t>
      </w:r>
    </w:p>
    <w:p w14:paraId="6C59E8A2" w14:textId="77777777" w:rsidR="00885871" w:rsidRDefault="00885871" w:rsidP="00885871">
      <w:r>
        <w:t>And I moved very early on, we said, well, that's not a great model because that means we're incentivised to hold back all the new features. It's like, you know, if Adele had a great album and she had great songs, she's like, well, actually, I'll keep it half of them in the good album and I'll save half of the good songs for the next album because I only get paid by, you know, selling albums. Whereas we thought the model was.</w:t>
      </w:r>
    </w:p>
    <w:p w14:paraId="0B141D0F" w14:textId="77777777" w:rsidR="00885871" w:rsidRDefault="00885871" w:rsidP="00885871">
      <w:r>
        <w:lastRenderedPageBreak/>
        <w:t>00:44:14 Speaker 2</w:t>
      </w:r>
    </w:p>
    <w:p w14:paraId="59C341FB" w14:textId="77777777" w:rsidR="00885871" w:rsidRDefault="00885871" w:rsidP="00885871">
      <w:r>
        <w:t>It was better if you're aligned by hey, if you use our software and continue using it and being happy with it, you pay us to go. But it was incredibly unusual back then.</w:t>
      </w:r>
    </w:p>
    <w:p w14:paraId="1ADF15C7" w14:textId="77777777" w:rsidR="00885871" w:rsidRDefault="00885871" w:rsidP="00885871">
      <w:r>
        <w:t>00:44:23 Speaker 1</w:t>
      </w:r>
    </w:p>
    <w:p w14:paraId="79319C03" w14:textId="77777777" w:rsidR="00885871" w:rsidRDefault="00885871" w:rsidP="00885871">
      <w:r>
        <w:t>And you know, it's interesting. A couple weeks ago, we had the founders of Riot Games on the show and they, you may know their their their game, League of Legends, right.</w:t>
      </w:r>
    </w:p>
    <w:p w14:paraId="17BC8E22" w14:textId="77777777" w:rsidR="00885871" w:rsidRDefault="00885871" w:rsidP="00885871">
      <w:r>
        <w:t>00:44:32 Speaker 1</w:t>
      </w:r>
    </w:p>
    <w:p w14:paraId="36988327" w14:textId="77777777" w:rsidR="00885871" w:rsidRDefault="00885871" w:rsidP="00885871">
      <w:r>
        <w:t>Very big game, one of the biggest PC games of all time, and what made that game really popular early on with gamers was how complex it was. Actually, it's a very, very complex game and but that was actually an advantage that they had because people really got into it that the the learning curve was really steep. But then once people got it.</w:t>
      </w:r>
    </w:p>
    <w:p w14:paraId="6AD3823B" w14:textId="77777777" w:rsidR="00885871" w:rsidRDefault="00885871" w:rsidP="00885871">
      <w:r>
        <w:t>00:44:33</w:t>
      </w:r>
    </w:p>
    <w:p w14:paraId="35290A9D" w14:textId="77777777" w:rsidR="00885871" w:rsidRDefault="00885871" w:rsidP="00885871">
      <w:r>
        <w:t>Sure.</w:t>
      </w:r>
    </w:p>
    <w:p w14:paraId="5E3A31CB" w14:textId="77777777" w:rsidR="00885871" w:rsidRDefault="00885871" w:rsidP="00885871">
      <w:r>
        <w:t>00:44:53 Speaker 1</w:t>
      </w:r>
    </w:p>
    <w:p w14:paraId="6AA8A29E" w14:textId="77777777" w:rsidR="00885871" w:rsidRDefault="00885871" w:rsidP="00885871">
      <w:r>
        <w:t>They were hooked and from what I understand, it's kind of similar with JIRA that it was actually pretty complicated for people to figure out at first, but that actually is something that developers like.</w:t>
      </w:r>
    </w:p>
    <w:p w14:paraId="01C7976B" w14:textId="77777777" w:rsidR="00885871" w:rsidRDefault="00885871" w:rsidP="00885871">
      <w:r>
        <w:t>00:45:06 Speaker 1</w:t>
      </w:r>
    </w:p>
    <w:p w14:paraId="67F8ADBA" w14:textId="77777777" w:rsidR="00885871" w:rsidRDefault="00885871" w:rsidP="00885871">
      <w:r>
        <w:t>Was that intentional? Did you make it complex?</w:t>
      </w:r>
    </w:p>
    <w:p w14:paraId="546A3461" w14:textId="77777777" w:rsidR="00885871" w:rsidRDefault="00885871" w:rsidP="00885871">
      <w:r>
        <w:t>00:45:08</w:t>
      </w:r>
    </w:p>
    <w:p w14:paraId="03ABF737" w14:textId="77777777" w:rsidR="00885871" w:rsidRDefault="00885871" w:rsidP="00885871">
      <w:r>
        <w:t>I think it's you.</w:t>
      </w:r>
    </w:p>
    <w:p w14:paraId="2AE33894" w14:textId="77777777" w:rsidR="00885871" w:rsidRDefault="00885871" w:rsidP="00885871">
      <w:r>
        <w:t>00:45:09 Speaker 3</w:t>
      </w:r>
    </w:p>
    <w:p w14:paraId="5C22ABF3" w14:textId="77777777" w:rsidR="00885871" w:rsidRDefault="00885871" w:rsidP="00885871">
      <w:r>
        <w:t>I wouldn't say we intentionally made it complex. We were madly adding functionality to the application for for many, many, many years.</w:t>
      </w:r>
    </w:p>
    <w:p w14:paraId="50D10435" w14:textId="77777777" w:rsidR="00885871" w:rsidRDefault="00885871" w:rsidP="00885871">
      <w:r>
        <w:t>00:45:18 Speaker 3</w:t>
      </w:r>
    </w:p>
    <w:p w14:paraId="30B72BEF" w14:textId="77777777" w:rsidR="00885871" w:rsidRDefault="00885871" w:rsidP="00885871">
      <w:r>
        <w:t>Good thought about that is the people who got up.</w:t>
      </w:r>
    </w:p>
    <w:p w14:paraId="44D66DF9" w14:textId="77777777" w:rsidR="00885871" w:rsidRDefault="00885871" w:rsidP="00885871">
      <w:r>
        <w:t>00:45:21 Speaker 3</w:t>
      </w:r>
    </w:p>
    <w:p w14:paraId="45573E63" w14:textId="77777777" w:rsidR="00885871" w:rsidRDefault="00885871" w:rsidP="00885871">
      <w:r>
        <w:t xml:space="preserve">The curve of understanding the power of Jura became these huge fans and they became superstars at their company because they could solve all these problems for the company </w:t>
      </w:r>
      <w:r>
        <w:lastRenderedPageBreak/>
        <w:t>really, really cheaply. Again, hey, we've already spent the 800 bucks. You got another problem? I'll solve that with.</w:t>
      </w:r>
    </w:p>
    <w:p w14:paraId="2F067427" w14:textId="77777777" w:rsidR="00885871" w:rsidRDefault="00885871" w:rsidP="00885871">
      <w:r>
        <w:t>00:45:37 Speaker 3</w:t>
      </w:r>
    </w:p>
    <w:p w14:paraId="5E5616A3" w14:textId="77777777" w:rsidR="00885871" w:rsidRDefault="00885871" w:rsidP="00885871">
      <w:r>
        <w:t>So the people who solved the complexity, you understood it, they saw the matrix, if you like, right? And we ended up hiring a whole bunch of those super fans as well, like people who are like massive juror fans. We'd say, hey, you wanna come work for us? Like, you know so much about our application. And they would then make it better. Now over time, we've had to remove a lot of.</w:t>
      </w:r>
    </w:p>
    <w:p w14:paraId="0E1ACC2B" w14:textId="77777777" w:rsidR="00885871" w:rsidRDefault="00885871" w:rsidP="00885871">
      <w:r>
        <w:t>00:45:53 Speaker 3</w:t>
      </w:r>
    </w:p>
    <w:p w14:paraId="0B29E8EC" w14:textId="77777777" w:rsidR="00885871" w:rsidRDefault="00885871" w:rsidP="00885871">
      <w:r>
        <w:t>That complexity, and we've tried to simplify it, but keep the power.</w:t>
      </w:r>
    </w:p>
    <w:p w14:paraId="6A265F73" w14:textId="77777777" w:rsidR="00885871" w:rsidRDefault="00885871" w:rsidP="00885871">
      <w:r>
        <w:t>00:45:58 Speaker 3</w:t>
      </w:r>
    </w:p>
    <w:p w14:paraId="7EF157D4" w14:textId="77777777" w:rsidR="00885871" w:rsidRDefault="00885871" w:rsidP="00885871">
      <w:r>
        <w:t>But in the early days, we were just, yeah, we were certainly just adding adding power in.</w:t>
      </w:r>
    </w:p>
    <w:p w14:paraId="5E32D9FD" w14:textId="77777777" w:rsidR="00885871" w:rsidRDefault="00885871" w:rsidP="00885871">
      <w:r>
        <w:t>00:46:01 Speaker 3</w:t>
      </w:r>
    </w:p>
    <w:p w14:paraId="6D4BE84E" w14:textId="77777777" w:rsidR="00885871" w:rsidRDefault="00885871" w:rsidP="00885871">
      <w:r>
        <w:t>Place the same time.</w:t>
      </w:r>
    </w:p>
    <w:p w14:paraId="10907281" w14:textId="77777777" w:rsidR="00885871" w:rsidRDefault="00885871" w:rsidP="00885871">
      <w:r>
        <w:t>00:46:01 Speaker 1</w:t>
      </w:r>
    </w:p>
    <w:p w14:paraId="15F31BEE" w14:textId="77777777" w:rsidR="00885871" w:rsidRDefault="00885871" w:rsidP="00885871">
      <w:r>
        <w:t>I'm curious because there's there's a concept, and now it's of course taught in business schools and it's, you know, every venture capital firm looks for this called the network effect basically. And and it's this idea that that if you can create a product that can sell itself, then you've hit the Holy Grail. So for example, Dropbox, we had drew Houston on the show recently.</w:t>
      </w:r>
    </w:p>
    <w:p w14:paraId="0670D894" w14:textId="77777777" w:rsidR="00885871" w:rsidRDefault="00885871" w:rsidP="00885871">
      <w:r>
        <w:t>00:46:21 Speaker 1</w:t>
      </w:r>
    </w:p>
    <w:p w14:paraId="28307AB1" w14:textId="77777777" w:rsidR="00885871" w:rsidRDefault="00885871" w:rsidP="00885871">
      <w:r>
        <w:t>You know, he created a product that when you used it when somebody sent you a file, you had to sign up for a Dropbox account that was free. But that's how it grew. And then you had it. And then if you wanted to send somebody a file, they and. And so, you know, there's a chain and it's something that really happened with.</w:t>
      </w:r>
    </w:p>
    <w:p w14:paraId="2C88BA5C" w14:textId="77777777" w:rsidR="00885871" w:rsidRDefault="00885871" w:rsidP="00885871">
      <w:r>
        <w:t>00:46:42 Speaker 1</w:t>
      </w:r>
    </w:p>
    <w:p w14:paraId="33BAA707" w14:textId="77777777" w:rsidR="00885871" w:rsidRDefault="00885871" w:rsidP="00885871">
      <w:r>
        <w:t>Your product with Jura from the start, right? That it really kind of became the self perpetuating yes phenomenon.</w:t>
      </w:r>
    </w:p>
    <w:p w14:paraId="03100F2F" w14:textId="77777777" w:rsidR="00885871" w:rsidRDefault="00885871" w:rsidP="00885871">
      <w:r>
        <w:t>00:46:49 Speaker 3</w:t>
      </w:r>
    </w:p>
    <w:p w14:paraId="51B27119" w14:textId="77777777" w:rsidR="00885871" w:rsidRDefault="00885871" w:rsidP="00885871">
      <w:r>
        <w:lastRenderedPageBreak/>
        <w:t>So what's important here is is teams. So our viral effect is not like a Facebook or a slack or a calendar. They're all fantastic applications. Our viral effect is 10.</w:t>
      </w:r>
    </w:p>
    <w:p w14:paraId="1D00962C" w14:textId="77777777" w:rsidR="00885871" w:rsidRDefault="00885871" w:rsidP="00885871">
      <w:r>
        <w:t>00:46:59 Speaker 3</w:t>
      </w:r>
    </w:p>
    <w:p w14:paraId="0A1B267B" w14:textId="77777777" w:rsidR="00885871" w:rsidRDefault="00885871" w:rsidP="00885871">
      <w:r>
        <w:t>Right often we we talk about the individual gets all the credit, but the team really did the work right. Neil Armstrong landed on the moon, but there was a massive team of people at NASA that put that thing into the air and got them and everything else right. And so teams are.</w:t>
      </w:r>
    </w:p>
    <w:p w14:paraId="6929226D" w14:textId="77777777" w:rsidR="00885871" w:rsidRDefault="00885871" w:rsidP="00885871">
      <w:r>
        <w:t>00:47:03 Speaker 1</w:t>
      </w:r>
    </w:p>
    <w:p w14:paraId="1A41FAE4" w14:textId="77777777" w:rsidR="00885871" w:rsidRDefault="00885871" w:rsidP="00885871">
      <w:r>
        <w:t>MHM.</w:t>
      </w:r>
    </w:p>
    <w:p w14:paraId="4D71C3F8" w14:textId="77777777" w:rsidR="00885871" w:rsidRDefault="00885871" w:rsidP="00885871">
      <w:r>
        <w:t>00:47:10 Speaker 3</w:t>
      </w:r>
    </w:p>
    <w:p w14:paraId="2FA6E50D" w14:textId="77777777" w:rsidR="00885871" w:rsidRDefault="00885871" w:rsidP="00885871">
      <w:r>
        <w:t>The people who really do the work and we believe that and it's it's true.</w:t>
      </w:r>
    </w:p>
    <w:p w14:paraId="1C642051" w14:textId="77777777" w:rsidR="00885871" w:rsidRDefault="00885871" w:rsidP="00885871">
      <w:r>
        <w:t>00:47:14 Speaker 3</w:t>
      </w:r>
    </w:p>
    <w:p w14:paraId="613485D0" w14:textId="77777777" w:rsidR="00885871" w:rsidRDefault="00885871" w:rsidP="00885871">
      <w:r>
        <w:t>So we would have an early goal. We want to get one team to solve one problem with our application.</w:t>
      </w:r>
    </w:p>
    <w:p w14:paraId="59C9369C" w14:textId="77777777" w:rsidR="00885871" w:rsidRDefault="00885871" w:rsidP="00885871">
      <w:r>
        <w:t>00:47:21 Speaker 3</w:t>
      </w:r>
    </w:p>
    <w:p w14:paraId="1DC39C49" w14:textId="77777777" w:rsidR="00885871" w:rsidRDefault="00885871" w:rsidP="00885871">
      <w:r>
        <w:t>Only because most people in companies don't work on one team, they actually work on three or four different teams and different projects, different things. They work with other teams, etcetera. So you know, almost all our applications now are basically free for a team. Why? Because we want one team to download or sign up to a, you know, online applications.</w:t>
      </w:r>
    </w:p>
    <w:p w14:paraId="24BF18A7" w14:textId="77777777" w:rsidR="00885871" w:rsidRDefault="00885871" w:rsidP="00885871">
      <w:r>
        <w:t>00:47:41 Speaker 3</w:t>
      </w:r>
    </w:p>
    <w:p w14:paraId="3980F369" w14:textId="77777777" w:rsidR="00885871" w:rsidRDefault="00885871" w:rsidP="00885871">
      <w:r>
        <w:t>Use it and get value and think this is brilliant. Then we want them to go to the other team they work on and be like man working on this team stinks. We're so inefficient. Can we use the thing that we use on that other team? And so we would find one team, two teams, five teams, 10 teams. You know, you go to a big company. There are there are hundreds of thousands of teams in these big companies.</w:t>
      </w:r>
    </w:p>
    <w:p w14:paraId="59D6FB87" w14:textId="77777777" w:rsidR="00885871" w:rsidRDefault="00885871" w:rsidP="00885871">
      <w:r>
        <w:t>00:48:02 Speaker 1</w:t>
      </w:r>
    </w:p>
    <w:p w14:paraId="66C63571" w14:textId="77777777" w:rsidR="00885871" w:rsidRDefault="00885871" w:rsidP="00885871">
      <w:r>
        <w:t>I guess by like 2006, right, which is just insane to me, this is just 3-4 years in. I mean, you had 14 and almost $15 million.</w:t>
      </w:r>
    </w:p>
    <w:p w14:paraId="75DB1A2F" w14:textId="77777777" w:rsidR="00885871" w:rsidRDefault="00885871" w:rsidP="00885871">
      <w:r>
        <w:t>00:48:15 Speaker 1</w:t>
      </w:r>
    </w:p>
    <w:p w14:paraId="4B924A67" w14:textId="77777777" w:rsidR="00885871" w:rsidRDefault="00885871" w:rsidP="00885871">
      <w:r>
        <w:lastRenderedPageBreak/>
        <w:t>In revenue, you've got 50 people, OK, so let me let me just back, I want to kind of back up from the product for a moment and just talk about the business side because you know, yeah, I get, Scott, you kind of have leadership tendencies and Mike, you know you had a a little start up but but really both of you were were were most of the time.</w:t>
      </w:r>
    </w:p>
    <w:p w14:paraId="3349D94E" w14:textId="77777777" w:rsidR="00885871" w:rsidRDefault="00885871" w:rsidP="00885871">
      <w:r>
        <w:t>00:48:36 Speaker 1</w:t>
      </w:r>
    </w:p>
    <w:p w14:paraId="47D55C97" w14:textId="77777777" w:rsidR="00885871" w:rsidRDefault="00885871" w:rsidP="00885871">
      <w:r>
        <w:t>Those early years, it was the two of you just grinding away at a computer.</w:t>
      </w:r>
    </w:p>
    <w:p w14:paraId="4A3C1079" w14:textId="77777777" w:rsidR="00885871" w:rsidRDefault="00885871" w:rsidP="00885871">
      <w:r>
        <w:t>00:48:39 Speaker 1</w:t>
      </w:r>
    </w:p>
    <w:p w14:paraId="51E45836" w14:textId="77777777" w:rsidR="00885871" w:rsidRDefault="00885871" w:rsidP="00885871">
      <w:r>
        <w:t>What did you know about how to lead 50 people and run a business like that? Must have been a pretty steep learning curve.</w:t>
      </w:r>
    </w:p>
    <w:p w14:paraId="15C12AB0" w14:textId="77777777" w:rsidR="00885871" w:rsidRDefault="00885871" w:rsidP="00885871">
      <w:r>
        <w:t>00:48:46 Speaker 2</w:t>
      </w:r>
    </w:p>
    <w:p w14:paraId="4EF450D7" w14:textId="77777777" w:rsidR="00885871" w:rsidRDefault="00885871" w:rsidP="00885871">
      <w:r>
        <w:t>I still not sure that we know everything there is to know about leading people.</w:t>
      </w:r>
    </w:p>
    <w:p w14:paraId="36D6BFA6" w14:textId="77777777" w:rsidR="00885871" w:rsidRDefault="00885871" w:rsidP="00885871">
      <w:r>
        <w:t>00:48:50 Speaker 3</w:t>
      </w:r>
    </w:p>
    <w:p w14:paraId="2B1350D9" w14:textId="77777777" w:rsidR="00885871" w:rsidRDefault="00885871" w:rsidP="00885871">
      <w:r>
        <w:t>I mean, I think we we you know we had increasing confidence over time that we knew.</w:t>
      </w:r>
    </w:p>
    <w:p w14:paraId="7A42B47D" w14:textId="77777777" w:rsidR="00885871" w:rsidRDefault="00885871" w:rsidP="00885871">
      <w:r>
        <w:t>00:48:54 Speaker 3</w:t>
      </w:r>
    </w:p>
    <w:p w14:paraId="36236B06" w14:textId="77777777" w:rsidR="00885871" w:rsidRDefault="00885871" w:rsidP="00885871">
      <w:r>
        <w:t>What?</w:t>
      </w:r>
    </w:p>
    <w:p w14:paraId="4D1C395D" w14:textId="77777777" w:rsidR="00885871" w:rsidRDefault="00885871" w:rsidP="00885871">
      <w:r>
        <w:t>00:48:54 Speaker 3</w:t>
      </w:r>
    </w:p>
    <w:p w14:paraId="580A39BE" w14:textId="77777777" w:rsidR="00885871" w:rsidRDefault="00885871" w:rsidP="00885871">
      <w:r>
        <w:t>We were doing, I think one of the most important things is we were always very first principle driven. I mean you sort of said it in your quest.</w:t>
      </w:r>
    </w:p>
    <w:p w14:paraId="4E83FA70" w14:textId="77777777" w:rsidR="00885871" w:rsidRDefault="00885871" w:rsidP="00885871">
      <w:r>
        <w:t>00:49:01 Speaker 3</w:t>
      </w:r>
    </w:p>
    <w:p w14:paraId="7096944D" w14:textId="77777777" w:rsidR="00885871" w:rsidRDefault="00885871" w:rsidP="00885871">
      <w:r>
        <w:t>And we were both incredibly naive. The good thing is we knew that we didn't know what we were doing. Yeah, we knew that we didn't know anything about business. And so we had to figure it all out from first principles. So, for example, when it came to people, we both knew that we'd had terrible experiences working other places.</w:t>
      </w:r>
    </w:p>
    <w:p w14:paraId="12712345" w14:textId="77777777" w:rsidR="00885871" w:rsidRDefault="00885871" w:rsidP="00885871">
      <w:r>
        <w:t>00:49:20 Speaker 3</w:t>
      </w:r>
    </w:p>
    <w:p w14:paraId="7FA740A2" w14:textId="77777777" w:rsidR="00885871" w:rsidRDefault="00885871" w:rsidP="00885871">
      <w:r>
        <w:t>And so we want to build somewhere that we want to come to work and hopefully other people will want to come to.</w:t>
      </w:r>
    </w:p>
    <w:p w14:paraId="76784173" w14:textId="77777777" w:rsidR="00885871" w:rsidRDefault="00885871" w:rsidP="00885871">
      <w:r>
        <w:t>00:49:26 Speaker 2</w:t>
      </w:r>
    </w:p>
    <w:p w14:paraId="139A07E1" w14:textId="77777777" w:rsidR="00885871" w:rsidRDefault="00885871" w:rsidP="00885871">
      <w:r>
        <w:t>Work there too. I have a strong memory. When you know, we were very early on it at last year and our friends had just joined all these big companies.</w:t>
      </w:r>
    </w:p>
    <w:p w14:paraId="34897B29" w14:textId="77777777" w:rsidR="00885871" w:rsidRDefault="00885871" w:rsidP="00885871">
      <w:r>
        <w:lastRenderedPageBreak/>
        <w:t>00:49:34 Speaker 2</w:t>
      </w:r>
    </w:p>
    <w:p w14:paraId="6151C05D" w14:textId="77777777" w:rsidR="00885871" w:rsidRDefault="00885871" w:rsidP="00885871">
      <w:r>
        <w:t>And we used to go and have lunch together, and I remember this distinctly. We were downstairs at a yamcha place and one by one, people sort of ditched about their jobs. They complained about the people they work for. Weren't smart. They complained that they weren't listened to. And I remember, you know, after that lunch came back to my and thinking.</w:t>
      </w:r>
    </w:p>
    <w:p w14:paraId="766E19B3" w14:textId="77777777" w:rsidR="00885871" w:rsidRDefault="00885871" w:rsidP="00885871">
      <w:r>
        <w:t>00:49:54 Speaker 2</w:t>
      </w:r>
    </w:p>
    <w:p w14:paraId="35AA4D76" w14:textId="77777777" w:rsidR="00885871" w:rsidRDefault="00885871" w:rsidP="00885871">
      <w:r>
        <w:t>Wow, I never want to be or build a company where these incredibly talented, you know, these people many times smarter than me have gone to work and they don't feel empowered to get job done or, you know, and their only way to improve things is a bit to their, you know.</w:t>
      </w:r>
    </w:p>
    <w:p w14:paraId="4D71F4C3" w14:textId="77777777" w:rsidR="00885871" w:rsidRDefault="00885871" w:rsidP="00885871">
      <w:r>
        <w:t>00:50:07 Speaker 2</w:t>
      </w:r>
    </w:p>
    <w:p w14:paraId="352AD233" w14:textId="77777777" w:rsidR="00885871" w:rsidRDefault="00885871" w:rsidP="00885871">
      <w:r>
        <w:t>Friends at.</w:t>
      </w:r>
    </w:p>
    <w:p w14:paraId="06AA2729" w14:textId="77777777" w:rsidR="00885871" w:rsidRDefault="00885871" w:rsidP="00885871">
      <w:r>
        <w:t>00:50:08 Speaker 1</w:t>
      </w:r>
    </w:p>
    <w:p w14:paraId="689C1329" w14:textId="77777777" w:rsidR="00885871" w:rsidRDefault="00885871" w:rsidP="00885871">
      <w:r>
        <w:t>Lunch. Yeah, and trying to understand how you and I.</w:t>
      </w:r>
    </w:p>
    <w:p w14:paraId="501543C6" w14:textId="77777777" w:rsidR="00885871" w:rsidRDefault="00885871" w:rsidP="00885871">
      <w:r>
        <w:t>00:50:11 Speaker 1</w:t>
      </w:r>
    </w:p>
    <w:p w14:paraId="5A243BFF" w14:textId="77777777" w:rsidR="00885871" w:rsidRDefault="00885871" w:rsidP="00885871">
      <w:r>
        <w:t>Know you've sort of.</w:t>
      </w:r>
    </w:p>
    <w:p w14:paraId="1BE4FECE" w14:textId="77777777" w:rsidR="00885871" w:rsidRDefault="00885871" w:rsidP="00885871">
      <w:r>
        <w:t>00:50:13 Speaker 1</w:t>
      </w:r>
    </w:p>
    <w:p w14:paraId="68F8B022" w14:textId="77777777" w:rsidR="00885871" w:rsidRDefault="00885871" w:rsidP="00885871">
      <w:r>
        <w:t>Jokingly, probably there's some serious to this, but that you know when you say, well, we're still trying to figure out how to be leaders, but here you guys are at this point you're in your late 20s, you're still really young, right? And you've got a growing team at this point, like 50. And then the next you're 100. And that becomes tricky, right that that.</w:t>
      </w:r>
    </w:p>
    <w:p w14:paraId="70A2F8DE" w14:textId="77777777" w:rsidR="00885871" w:rsidRDefault="00885871" w:rsidP="00885871">
      <w:r>
        <w:t>00:50:34 Speaker 1</w:t>
      </w:r>
    </w:p>
    <w:p w14:paraId="780F8BD4" w14:textId="77777777" w:rsidR="00885871" w:rsidRDefault="00885871" w:rsidP="00885871">
      <w:r>
        <w:t>Starts to create potential points of friction and I wonder whether you guys really understood how to manage people right? Was it was it pretty easy where people just kind of self-directed? Or did you know what you were doing?</w:t>
      </w:r>
    </w:p>
    <w:p w14:paraId="0F78CBFA" w14:textId="77777777" w:rsidR="00885871" w:rsidRDefault="00885871" w:rsidP="00885871">
      <w:r>
        <w:t>00:50:49 Speaker 3</w:t>
      </w:r>
    </w:p>
    <w:p w14:paraId="1B626DF2" w14:textId="77777777" w:rsidR="00885871" w:rsidRDefault="00885871" w:rsidP="00885871">
      <w:r>
        <w:t>Look, I'd say we've probably made every management mistake in the book in the 1st 5 to 10 years and probably some more in the last 10 years, but we were honest enough to know when we've made those mistakes.</w:t>
      </w:r>
    </w:p>
    <w:p w14:paraId="3FDCCC27" w14:textId="77777777" w:rsidR="00885871" w:rsidRDefault="00885871" w:rsidP="00885871">
      <w:r>
        <w:lastRenderedPageBreak/>
        <w:t>00:51:00 Speaker 1</w:t>
      </w:r>
    </w:p>
    <w:p w14:paraId="132D698A" w14:textId="77777777" w:rsidR="00885871" w:rsidRDefault="00885871" w:rsidP="00885871">
      <w:r>
        <w:t>Scott.</w:t>
      </w:r>
    </w:p>
    <w:p w14:paraId="56A322AC" w14:textId="77777777" w:rsidR="00885871" w:rsidRDefault="00885871" w:rsidP="00885871">
      <w:r>
        <w:t>00:51:01 Speaker 2</w:t>
      </w:r>
    </w:p>
    <w:p w14:paraId="5731D36A" w14:textId="77777777" w:rsidR="00885871" w:rsidRDefault="00885871" w:rsidP="00885871">
      <w:r>
        <w:t>In in the early days, I remember distinctly when you're a startup, you hire the 1st.</w:t>
      </w:r>
    </w:p>
    <w:p w14:paraId="661B6AB3" w14:textId="77777777" w:rsidR="00885871" w:rsidRDefault="00885871" w:rsidP="00885871">
      <w:r>
        <w:t>00:51:06 Speaker 2</w:t>
      </w:r>
    </w:p>
    <w:p w14:paraId="2CEA4E4B" w14:textId="77777777" w:rsidR="00885871" w:rsidRDefault="00885871" w:rsidP="00885871">
      <w:r>
        <w:t>Dozen people would you know, a few dozen people yourself, and at some stage, you transition hiring from you, doing it to people that you've hired hired the next people. And I would say the first fifty we hide ourselves in the next 50, you know, were hired by other people.</w:t>
      </w:r>
    </w:p>
    <w:p w14:paraId="73D3E42F" w14:textId="77777777" w:rsidR="00885871" w:rsidRDefault="00885871" w:rsidP="00885871">
      <w:r>
        <w:t>00:51:21 Speaker 2</w:t>
      </w:r>
    </w:p>
    <w:p w14:paraId="7B15F5A4" w14:textId="77777777" w:rsidR="00885871" w:rsidRDefault="00885871" w:rsidP="00885871">
      <w:r>
        <w:t>And we looked around one day and realised that second, fifty people we'd hired really weren't fitting in like they turned up because, you know, we were a cool place to work. We had beer in the fridge, we had a we had a ping pong table back then, but they weren't aligned with how we wanted to work our work ethic or our mission as a company.</w:t>
      </w:r>
    </w:p>
    <w:p w14:paraId="2E6BA94E" w14:textId="77777777" w:rsidR="00885871" w:rsidRDefault="00885871" w:rsidP="00885871">
      <w:r>
        <w:t>00:51:41 Speaker 2</w:t>
      </w:r>
    </w:p>
    <w:p w14:paraId="19FAA339" w14:textId="77777777" w:rsidR="00885871" w:rsidRDefault="00885871" w:rsidP="00885871">
      <w:r>
        <w:t>And Mike and I sat down.</w:t>
      </w:r>
    </w:p>
    <w:p w14:paraId="2A5EECDD" w14:textId="77777777" w:rsidR="00885871" w:rsidRDefault="00885871" w:rsidP="00885871">
      <w:r>
        <w:t>00:51:43 Speaker 2</w:t>
      </w:r>
    </w:p>
    <w:p w14:paraId="008BC028" w14:textId="77777777" w:rsidR="00885871" w:rsidRDefault="00885871" w:rsidP="00885871">
      <w:r>
        <w:t>Said. Well, obviously that's not the fault of the people that you know have done the hiring. Like we haven't told them what's important. And we did an exercise that Jim Collins actually created, where you effectively do a mission to Mars. And you say we're gonna recreate it. Last year on Mars, which people would you want to transplant and make it feel like the same company?</w:t>
      </w:r>
    </w:p>
    <w:p w14:paraId="0FACA033" w14:textId="77777777" w:rsidR="00885871" w:rsidRDefault="00885871" w:rsidP="00885871">
      <w:r>
        <w:t>00:51:57 Speaker 1</w:t>
      </w:r>
    </w:p>
    <w:p w14:paraId="17799C7B" w14:textId="77777777" w:rsidR="00885871" w:rsidRDefault="00885871" w:rsidP="00885871">
      <w:r>
        <w:t>Hmm.</w:t>
      </w:r>
    </w:p>
    <w:p w14:paraId="32296922" w14:textId="77777777" w:rsidR="00885871" w:rsidRDefault="00885871" w:rsidP="00885871">
      <w:r>
        <w:t>00:52:02 Speaker 2</w:t>
      </w:r>
    </w:p>
    <w:p w14:paraId="2769A06D" w14:textId="77777777" w:rsidR="00885871" w:rsidRDefault="00885871" w:rsidP="00885871">
      <w:r>
        <w:t>And in many cases, they're not the senior leadership. You know, it's that one person that embodies something about the company that is really important. And what you do is you identify those, you know, half dozen people, and then you back solve and say, well, what, what is it about those half dozen people that makes them Atlassian?</w:t>
      </w:r>
    </w:p>
    <w:p w14:paraId="4D03731B" w14:textId="77777777" w:rsidR="00885871" w:rsidRDefault="00885871" w:rsidP="00885871">
      <w:r>
        <w:t>00:52:20 Speaker 2</w:t>
      </w:r>
    </w:p>
    <w:p w14:paraId="55B388A5" w14:textId="77777777" w:rsidR="00885871" w:rsidRDefault="00885871" w:rsidP="00885871">
      <w:r>
        <w:lastRenderedPageBreak/>
        <w:t>And you know, and and as a result, we sort of want a bit of butcher paper at an off site. We, we wrote up what has become Atlassian values and they haven't changed in that sort of 1415 years since we created them. But that really came because we screwed up early on.</w:t>
      </w:r>
    </w:p>
    <w:p w14:paraId="5931D721" w14:textId="77777777" w:rsidR="00885871" w:rsidRDefault="00885871" w:rsidP="00885871">
      <w:r>
        <w:t>00:52:34 Speaker 1</w:t>
      </w:r>
    </w:p>
    <w:p w14:paraId="5290B9F4" w14:textId="77777777" w:rsidR="00885871" w:rsidRDefault="00885871" w:rsidP="00885871">
      <w:r>
        <w:t>You screwed up by picking the wrong people.</w:t>
      </w:r>
    </w:p>
    <w:p w14:paraId="056F5E93" w14:textId="77777777" w:rsidR="00885871" w:rsidRDefault="00885871" w:rsidP="00885871">
      <w:r>
        <w:t>00:52:36 Speaker 3</w:t>
      </w:r>
    </w:p>
    <w:p w14:paraId="3D530881" w14:textId="77777777" w:rsidR="00885871" w:rsidRDefault="00885871" w:rsidP="00885871">
      <w:r>
        <w:t>Yeah. And one thing we've always believed is, you know, if our business is going to double every two years.</w:t>
      </w:r>
    </w:p>
    <w:p w14:paraId="2921996A" w14:textId="77777777" w:rsidR="00885871" w:rsidRDefault="00885871" w:rsidP="00885871">
      <w:r>
        <w:t>00:52:42 Speaker 3</w:t>
      </w:r>
    </w:p>
    <w:p w14:paraId="62BCC953" w14:textId="77777777" w:rsidR="00885871" w:rsidRDefault="00885871" w:rsidP="00885871">
      <w:r>
        <w:t>As individuals and as leaders, we can only justify our positions if we are more than doubling our capabilities every two years because logically, otherwise you end up with a kind of constraint at the top right in us. And that's sort of been our, I guess mantra for self development, right? You can't read this stuff in a book, you you can go and talk to other people, you can learn.</w:t>
      </w:r>
    </w:p>
    <w:p w14:paraId="125E51DF" w14:textId="77777777" w:rsidR="00885871" w:rsidRDefault="00885871" w:rsidP="00885871">
      <w:r>
        <w:t>00:53:01 Speaker 3</w:t>
      </w:r>
    </w:p>
    <w:p w14:paraId="4FD8CFF6" w14:textId="77777777" w:rsidR="00885871" w:rsidRDefault="00885871" w:rsidP="00885871">
      <w:r>
        <w:t>However, you learn yourself, but we knew that we needed to grow faster than the company.</w:t>
      </w:r>
    </w:p>
    <w:p w14:paraId="119236F6" w14:textId="77777777" w:rsidR="00885871" w:rsidRDefault="00885871" w:rsidP="00885871">
      <w:r>
        <w:t>00:53:07 Speaker 3</w:t>
      </w:r>
    </w:p>
    <w:p w14:paraId="6F57B2D1" w14:textId="77777777" w:rsidR="00885871" w:rsidRDefault="00885871" w:rsidP="00885871">
      <w:r>
        <w:t>Otherwise, you know it wasn't gonna fulfill its.</w:t>
      </w:r>
    </w:p>
    <w:p w14:paraId="047D0842" w14:textId="77777777" w:rsidR="00885871" w:rsidRDefault="00885871" w:rsidP="00885871">
      <w:r>
        <w:t>00:53:09 Speaker 3</w:t>
      </w:r>
    </w:p>
    <w:p w14:paraId="17D38DB5" w14:textId="77777777" w:rsidR="00885871" w:rsidRDefault="00885871" w:rsidP="00885871">
      <w:r>
        <w:t>Mission.</w:t>
      </w:r>
    </w:p>
    <w:p w14:paraId="7914E4F9" w14:textId="77777777" w:rsidR="00885871" w:rsidRDefault="00885871" w:rsidP="00885871">
      <w:r>
        <w:t>00:53:11 Speaker 1</w:t>
      </w:r>
    </w:p>
    <w:p w14:paraId="25C09EFA" w14:textId="77777777" w:rsidR="00885871" w:rsidRDefault="00885871" w:rsidP="00885871">
      <w:r>
        <w:t>When we come back in just a moment, Mike and Scott explain how you can have a meeting about possibly being acquired without knowing you are having a meeting about possibly being acquired. Stay with us. I'm Guy Raz, and you're listening to how I built this from NPR.</w:t>
      </w:r>
    </w:p>
    <w:p w14:paraId="2E888A92" w14:textId="77777777" w:rsidR="00885871" w:rsidRDefault="00885871" w:rsidP="00885871">
      <w:r>
        <w:t>00:53:32 Speaker 4</w:t>
      </w:r>
    </w:p>
    <w:p w14:paraId="1F65A245" w14:textId="77777777" w:rsidR="00885871" w:rsidRDefault="00885871" w:rsidP="00885871">
      <w:r>
        <w:t>Support for this podcast and the following message come from the American Jewish World Service working together for more than 30 years to build a more just and equitable world. Learn more at ajws.org.</w:t>
      </w:r>
    </w:p>
    <w:p w14:paraId="6FEEA5CA" w14:textId="77777777" w:rsidR="00885871" w:rsidRDefault="00885871" w:rsidP="00885871">
      <w:r>
        <w:t>00:53:46 Speaker 1</w:t>
      </w:r>
    </w:p>
    <w:p w14:paraId="10502C97" w14:textId="77777777" w:rsidR="00885871" w:rsidRDefault="00885871" w:rsidP="00885871">
      <w:r>
        <w:lastRenderedPageBreak/>
        <w:t>Thanks also to Nerd Wallet, they bring together the smartest credit cards, mortgage lenders, and more so you can compare and shop all in one place for all your money questions.</w:t>
      </w:r>
    </w:p>
    <w:p w14:paraId="769BE8DA" w14:textId="77777777" w:rsidR="00885871" w:rsidRDefault="00885871" w:rsidP="00885871">
      <w:r>
        <w:t>00:53:58 Speaker 1</w:t>
      </w:r>
    </w:p>
    <w:p w14:paraId="149B43AB" w14:textId="77777777" w:rsidR="00885871" w:rsidRDefault="00885871" w:rsidP="00885871">
      <w:r>
        <w:t>To the nerds at nerdwallet.com.</w:t>
      </w:r>
    </w:p>
    <w:p w14:paraId="7732F98C" w14:textId="77777777" w:rsidR="00885871" w:rsidRDefault="00885871" w:rsidP="00885871">
      <w:r>
        <w:t>00:54:04 Speaker 6</w:t>
      </w:r>
    </w:p>
    <w:p w14:paraId="63B46AF6" w14:textId="77777777" w:rsidR="00885871" w:rsidRDefault="00885871" w:rsidP="00885871">
      <w:r>
        <w:t>How do we reinvent ourselves and what's the secret to living longer? I'm anush zomorodi each week on NPR's Ted Radio Hour. We go on a journey with Ted speakers to seek a deeper understanding of the world and to figure out new ways to think and create.</w:t>
      </w:r>
    </w:p>
    <w:p w14:paraId="738CE5F5" w14:textId="77777777" w:rsidR="00885871" w:rsidRDefault="00885871" w:rsidP="00885871">
      <w:r>
        <w:t>00:54:23 Speaker 6</w:t>
      </w:r>
    </w:p>
    <w:p w14:paraId="7594DB4B" w14:textId="77777777" w:rsidR="00885871" w:rsidRDefault="00885871" w:rsidP="00885871">
      <w:r>
        <w:t>Listen now.</w:t>
      </w:r>
    </w:p>
    <w:p w14:paraId="26D9FCED" w14:textId="77777777" w:rsidR="00885871" w:rsidRDefault="00885871" w:rsidP="00885871">
      <w:r>
        <w:t>00:54:27 Speaker 1</w:t>
      </w:r>
    </w:p>
    <w:p w14:paraId="56689C70" w14:textId="77777777" w:rsidR="00885871" w:rsidRDefault="00885871" w:rsidP="00885871">
      <w:r>
        <w:t>Hey, welcome back to how I built this from NPR. So it's around 2006, 2007. Atlassian is about 5 years old. And at this point, its revenue is like 20 to $30 million a year, and it's safe to say the company is starting to get noticed.</w:t>
      </w:r>
    </w:p>
    <w:p w14:paraId="52E61B37" w14:textId="77777777" w:rsidR="00885871" w:rsidRDefault="00885871" w:rsidP="00885871">
      <w:r>
        <w:t>00:54:47 Speaker 1</w:t>
      </w:r>
    </w:p>
    <w:p w14:paraId="2F756800" w14:textId="77777777" w:rsidR="00885871" w:rsidRDefault="00885871" w:rsidP="00885871">
      <w:r>
        <w:t>So I'm guessing that that you guys already had people coming to you looking to acquire you.</w:t>
      </w:r>
    </w:p>
    <w:p w14:paraId="5C0AF48F" w14:textId="77777777" w:rsidR="00885871" w:rsidRDefault="00885871" w:rsidP="00885871">
      <w:r>
        <w:t>00:54:53 Speaker 1</w:t>
      </w:r>
    </w:p>
    <w:p w14:paraId="73FD7504" w14:textId="77777777" w:rsidR="00885871" w:rsidRDefault="00885871" w:rsidP="00885871">
      <w:r>
        <w:t>When you were.</w:t>
      </w:r>
    </w:p>
    <w:p w14:paraId="70EC283D" w14:textId="77777777" w:rsidR="00885871" w:rsidRDefault="00885871" w:rsidP="00885871">
      <w:r>
        <w:t>00:54:53 Speaker 1</w:t>
      </w:r>
    </w:p>
    <w:p w14:paraId="3A968069" w14:textId="77777777" w:rsidR="00885871" w:rsidRDefault="00885871" w:rsidP="00885871">
      <w:r>
        <w:t>Like doing, you know, 10, fifteen, $20 million. Did did that happen? I mean, did you, did you have companies coming to see if if you guys would?</w:t>
      </w:r>
    </w:p>
    <w:p w14:paraId="4FECEFC0" w14:textId="77777777" w:rsidR="00885871" w:rsidRDefault="00885871" w:rsidP="00885871">
      <w:r>
        <w:t>00:55:01 Speaker 1</w:t>
      </w:r>
    </w:p>
    <w:p w14:paraId="28E333A9" w14:textId="77777777" w:rsidR="00885871" w:rsidRDefault="00885871" w:rsidP="00885871">
      <w:r>
        <w:t>So.</w:t>
      </w:r>
    </w:p>
    <w:p w14:paraId="06EB70A1" w14:textId="77777777" w:rsidR="00885871" w:rsidRDefault="00885871" w:rsidP="00885871">
      <w:r>
        <w:t>00:55:02 Speaker 3</w:t>
      </w:r>
    </w:p>
    <w:p w14:paraId="7BCF19CC" w14:textId="77777777" w:rsidR="00885871" w:rsidRDefault="00885871" w:rsidP="00885871">
      <w:r>
        <w:t>We didn't have a lot of explicit offers in the early days for acquisitions because we were on the far side of the world and everyone assumed we.</w:t>
      </w:r>
    </w:p>
    <w:p w14:paraId="32A2E581" w14:textId="77777777" w:rsidR="00885871" w:rsidRDefault="00885871" w:rsidP="00885871">
      <w:r>
        <w:t>00:55:05</w:t>
      </w:r>
    </w:p>
    <w:p w14:paraId="1B477DB7" w14:textId="77777777" w:rsidR="00885871" w:rsidRDefault="00885871" w:rsidP="00885871">
      <w:r>
        <w:lastRenderedPageBreak/>
        <w:t>Right.</w:t>
      </w:r>
    </w:p>
    <w:p w14:paraId="62B4D194" w14:textId="77777777" w:rsidR="00885871" w:rsidRDefault="00885871" w:rsidP="00885871">
      <w:r>
        <w:t>00:55:09 Speaker 3</w:t>
      </w:r>
    </w:p>
    <w:p w14:paraId="1B6E1EF8" w14:textId="77777777" w:rsidR="00885871" w:rsidRDefault="00885871" w:rsidP="00885871">
      <w:r>
        <w:t>Were far smaller than we were.</w:t>
      </w:r>
    </w:p>
    <w:p w14:paraId="1C3ED77A" w14:textId="77777777" w:rsidR="00885871" w:rsidRDefault="00885871" w:rsidP="00885871">
      <w:r>
        <w:t>00:55:10 Speaker 1</w:t>
      </w:r>
    </w:p>
    <w:p w14:paraId="0E974A0C" w14:textId="77777777" w:rsidR="00885871" w:rsidRDefault="00885871" w:rsidP="00885871">
      <w:r>
        <w:t>And Australia wasn't really a it was right it was.</w:t>
      </w:r>
    </w:p>
    <w:p w14:paraId="70ED14F9" w14:textId="77777777" w:rsidR="00885871" w:rsidRDefault="00885871" w:rsidP="00885871">
      <w:r>
        <w:t>00:55:13 Speaker 1</w:t>
      </w:r>
    </w:p>
    <w:p w14:paraId="129A84B1" w14:textId="77777777" w:rsidR="00885871" w:rsidRDefault="00885871" w:rsidP="00885871">
      <w:r>
        <w:t>Not a tech map.</w:t>
      </w:r>
    </w:p>
    <w:p w14:paraId="790CF5C7" w14:textId="77777777" w:rsidR="00885871" w:rsidRDefault="00885871" w:rsidP="00885871">
      <w:r>
        <w:t>00:55:14 Speaker 3</w:t>
      </w:r>
    </w:p>
    <w:p w14:paraId="3CBCB65A" w14:textId="77777777" w:rsidR="00885871" w:rsidRDefault="00885871" w:rsidP="00885871">
      <w:r>
        <w:t>No, no, that's true. And by the time anyone did show up, I think we were even more confident in our own abilities and the business which made it very easy to to say no to to any sort of offers along the way, right. We were always looking at and saying well, we know how big we're going to be 3 years from now. We're really confident in that. Now why would we do this?</w:t>
      </w:r>
    </w:p>
    <w:p w14:paraId="27AC4CB4" w14:textId="77777777" w:rsidR="00885871" w:rsidRDefault="00885871" w:rsidP="00885871">
      <w:r>
        <w:t>00:55:34 Speaker 3</w:t>
      </w:r>
    </w:p>
    <w:p w14:paraId="6E549259" w14:textId="77777777" w:rsidR="00885871" w:rsidRDefault="00885871" w:rsidP="00885871">
      <w:r>
        <w:t>It just it just never made any sense. So it was. It was always a pretty.</w:t>
      </w:r>
    </w:p>
    <w:p w14:paraId="57939CF3" w14:textId="77777777" w:rsidR="00885871" w:rsidRDefault="00885871" w:rsidP="00885871">
      <w:r>
        <w:t>00:55:37 Speaker 3</w:t>
      </w:r>
    </w:p>
    <w:p w14:paraId="2DEF0AA5" w14:textId="77777777" w:rsidR="00885871" w:rsidRDefault="00885871" w:rsidP="00885871">
      <w:r>
        <w:t>Relatively easy decision for us along.</w:t>
      </w:r>
    </w:p>
    <w:p w14:paraId="0B161DF4" w14:textId="77777777" w:rsidR="00885871" w:rsidRDefault="00885871" w:rsidP="00885871">
      <w:r>
        <w:t>00:55:39 Speaker 2</w:t>
      </w:r>
    </w:p>
    <w:p w14:paraId="79756B4E" w14:textId="77777777" w:rsidR="00885871" w:rsidRDefault="00885871" w:rsidP="00885871">
      <w:r>
        <w:t>The way do you wanna tell the story about the meeting that ended up, in retrospect, acquisition meeting, but we didn't.</w:t>
      </w:r>
    </w:p>
    <w:p w14:paraId="7E8EFCB4" w14:textId="77777777" w:rsidR="00885871" w:rsidRDefault="00885871" w:rsidP="00885871">
      <w:r>
        <w:t>00:55:45 Speaker 3</w:t>
      </w:r>
    </w:p>
    <w:p w14:paraId="669E2443" w14:textId="77777777" w:rsidR="00885871" w:rsidRDefault="00885871" w:rsidP="00885871">
      <w:r>
        <w:t>Realise it? Yeah, I did have one relatively famous what I now know was an acquisition meeting.</w:t>
      </w:r>
    </w:p>
    <w:p w14:paraId="07DB044D" w14:textId="77777777" w:rsidR="00885871" w:rsidRDefault="00885871" w:rsidP="00885871">
      <w:r>
        <w:t>00:55:51 Speaker 3</w:t>
      </w:r>
    </w:p>
    <w:p w14:paraId="62A57450" w14:textId="77777777" w:rsidR="00885871" w:rsidRDefault="00885871" w:rsidP="00885871">
      <w:r>
        <w:t>I was with our then President and we were in, you know, some Silicon Valley Office park at this big firm famous Guy running. And I won't say who it was and everything was going.</w:t>
      </w:r>
    </w:p>
    <w:p w14:paraId="4C42A209" w14:textId="77777777" w:rsidR="00885871" w:rsidRDefault="00885871" w:rsidP="00885871">
      <w:r>
        <w:t>00:56:01 Speaker 3</w:t>
      </w:r>
    </w:p>
    <w:p w14:paraId="2723EF4E" w14:textId="77777777" w:rsidR="00885871" w:rsidRDefault="00885871" w:rsidP="00885871">
      <w:r>
        <w:lastRenderedPageBreak/>
        <w:t>And they were kind of a competitor, I guess you might say, but we worked together in some ways and you know this and that, and then we were just getting through the pleasantries of the meeting, sort of discussing Rd. maps and various other bits and pieces and then a fire alarm went off. The kid. You're not the fire alarm goes off and they're like, oh, we got to get out of here. So we all pile into the fire stairs and go down this Silicon Valley office park.</w:t>
      </w:r>
    </w:p>
    <w:p w14:paraId="28CA940D" w14:textId="77777777" w:rsidR="00885871" w:rsidRDefault="00885871" w:rsidP="00885871">
      <w:r>
        <w:t>00:56:14</w:t>
      </w:r>
    </w:p>
    <w:p w14:paraId="20E3BB1A" w14:textId="77777777" w:rsidR="00885871" w:rsidRDefault="00885871" w:rsidP="00885871">
      <w:r>
        <w:t>Hmm.</w:t>
      </w:r>
    </w:p>
    <w:p w14:paraId="645B8416" w14:textId="77777777" w:rsidR="00885871" w:rsidRDefault="00885871" w:rsidP="00885871">
      <w:r>
        <w:t>00:56:21 Speaker 3</w:t>
      </w:r>
    </w:p>
    <w:p w14:paraId="43F19159" w14:textId="77777777" w:rsidR="00885871" w:rsidRDefault="00885871" w:rsidP="00885871">
      <w:r>
        <w:t>Three floors and we're all standing on the car park. It's almost like it's. I remember in the car park thinking. Well, I'm. I'm literally in office space here. Like I'm looking at this big.</w:t>
      </w:r>
    </w:p>
    <w:p w14:paraId="36BC4F2A" w14:textId="77777777" w:rsidR="00885871" w:rsidRDefault="00885871" w:rsidP="00885871">
      <w:r>
        <w:t>00:56:29 Speaker 3</w:t>
      </w:r>
    </w:p>
    <w:p w14:paraId="3A3162EF" w14:textId="77777777" w:rsidR="00885871" w:rsidRDefault="00885871" w:rsidP="00885871">
      <w:r>
        <w:t>Boring building like.</w:t>
      </w:r>
    </w:p>
    <w:p w14:paraId="7A15F515" w14:textId="77777777" w:rsidR="00885871" w:rsidRDefault="00885871" w:rsidP="00885871">
      <w:r>
        <w:t>00:56:30 Speaker 3</w:t>
      </w:r>
    </w:p>
    <w:p w14:paraId="2E2B7338" w14:textId="77777777" w:rsidR="00885871" w:rsidRDefault="00885871" w:rsidP="00885871">
      <w:r>
        <w:t>We're all in the car park.</w:t>
      </w:r>
    </w:p>
    <w:p w14:paraId="36F8B0CB" w14:textId="77777777" w:rsidR="00885871" w:rsidRDefault="00885871" w:rsidP="00885871">
      <w:r>
        <w:t>00:56:32 Speaker 3</w:t>
      </w:r>
    </w:p>
    <w:p w14:paraId="5A7A7625" w14:textId="77777777" w:rsidR="00885871" w:rsidRDefault="00885871" w:rsidP="00885871">
      <w:r>
        <w:t>And you know, we must have shared some numbers and and back and forth and they're kind of confused and.</w:t>
      </w:r>
    </w:p>
    <w:p w14:paraId="2B3699BE" w14:textId="77777777" w:rsidR="00885871" w:rsidRDefault="00885871" w:rsidP="00885871">
      <w:r>
        <w:t>00:56:38 Speaker 3</w:t>
      </w:r>
    </w:p>
    <w:p w14:paraId="7A4A9357" w14:textId="77777777" w:rsidR="00885871" w:rsidRDefault="00885871" w:rsidP="00885871">
      <w:r>
        <w:t>And we must have been having two or three different.</w:t>
      </w:r>
    </w:p>
    <w:p w14:paraId="1008D297" w14:textId="77777777" w:rsidR="00885871" w:rsidRDefault="00885871" w:rsidP="00885871">
      <w:r>
        <w:t>00:56:40 Speaker 3</w:t>
      </w:r>
    </w:p>
    <w:p w14:paraId="7C6F5F48" w14:textId="77777777" w:rsidR="00885871" w:rsidRDefault="00885871" w:rsidP="00885871">
      <w:r>
        <w:t>Questions.</w:t>
      </w:r>
    </w:p>
    <w:p w14:paraId="47C2BA95" w14:textId="77777777" w:rsidR="00885871" w:rsidRDefault="00885871" w:rsidP="00885871">
      <w:r>
        <w:t>00:56:41 Speaker 3</w:t>
      </w:r>
    </w:p>
    <w:p w14:paraId="02450381" w14:textId="77777777" w:rsidR="00885871" w:rsidRDefault="00885871" w:rsidP="00885871">
      <w:r>
        <w:t>Fire alarms over we all go back upstairs in the conference room. Two or three pleasantries meeting over. We all go. We get out of here thinking I'm like what? What happened? I said about prison. What? What, what? What just happened there? Like we were having a good meeting. And then the farm went off and it seemed like they just kicked us out. He's like, oh, yeah, they realize that we're bigger than they are. And they were trying to buy us.</w:t>
      </w:r>
    </w:p>
    <w:p w14:paraId="2DB25109" w14:textId="77777777" w:rsidR="00885871" w:rsidRDefault="00885871" w:rsidP="00885871">
      <w:r>
        <w:t>00:57:00 Speaker 3</w:t>
      </w:r>
    </w:p>
    <w:p w14:paraId="7BCBDB31" w14:textId="77777777" w:rsidR="00885871" w:rsidRDefault="00885871" w:rsidP="00885871">
      <w:r>
        <w:t>And in the in.</w:t>
      </w:r>
    </w:p>
    <w:p w14:paraId="0F0B2571" w14:textId="77777777" w:rsidR="00885871" w:rsidRDefault="00885871" w:rsidP="00885871">
      <w:r>
        <w:lastRenderedPageBreak/>
        <w:t>00:57:01 Speaker 3</w:t>
      </w:r>
    </w:p>
    <w:p w14:paraId="3A837913" w14:textId="77777777" w:rsidR="00885871" w:rsidRDefault="00885871" w:rsidP="00885871">
      <w:r>
        <w:t>The fire Alarm car park they had realised that based on revenue were actually larger than the.</w:t>
      </w:r>
    </w:p>
    <w:p w14:paraId="0E1432F0" w14:textId="77777777" w:rsidR="00885871" w:rsidRDefault="00885871" w:rsidP="00885871">
      <w:r>
        <w:t>00:57:04 Speaker 3</w:t>
      </w:r>
    </w:p>
    <w:p w14:paraId="799EB1E2" w14:textId="77777777" w:rsidR="00885871" w:rsidRDefault="00885871" w:rsidP="00885871">
      <w:r>
        <w:t>They were, and so this it wasn't gonna happen. So it just kicks out of the room. And I was like, wow, that.</w:t>
      </w:r>
    </w:p>
    <w:p w14:paraId="25843F38" w14:textId="77777777" w:rsidR="00885871" w:rsidRDefault="00885871" w:rsidP="00885871">
      <w:r>
        <w:t>00:57:05 Speaker 1</w:t>
      </w:r>
    </w:p>
    <w:p w14:paraId="2FD98AF3" w14:textId="77777777" w:rsidR="00885871" w:rsidRDefault="00885871" w:rsidP="00885871">
      <w:r>
        <w:t>Well.</w:t>
      </w:r>
    </w:p>
    <w:p w14:paraId="6A93EE8C" w14:textId="77777777" w:rsidR="00885871" w:rsidRDefault="00885871" w:rsidP="00885871">
      <w:r>
        <w:t>00:57:10 Speaker 3</w:t>
      </w:r>
    </w:p>
    <w:p w14:paraId="779C6EF5" w14:textId="77777777" w:rsidR="00885871" w:rsidRDefault="00885871" w:rsidP="00885871">
      <w:r>
        <w:t>Totally didn't understand that.</w:t>
      </w:r>
    </w:p>
    <w:p w14:paraId="55ECE7DF" w14:textId="77777777" w:rsidR="00885871" w:rsidRDefault="00885871" w:rsidP="00885871">
      <w:r>
        <w:t>00:57:11 Speaker 1</w:t>
      </w:r>
    </w:p>
    <w:p w14:paraId="1075464D" w14:textId="77777777" w:rsidR="00885871" w:rsidRDefault="00885871" w:rsidP="00885871">
      <w:r>
        <w:t>You knew that you had and you were looking at the trajectory and you knew that you were. You were going to get bigger and bigger and bigger. You could just see that from from the growth in the sales.</w:t>
      </w:r>
    </w:p>
    <w:p w14:paraId="46F5A9DD" w14:textId="77777777" w:rsidR="00885871" w:rsidRDefault="00885871" w:rsidP="00885871">
      <w:r>
        <w:t>00:57:22 Speaker 3</w:t>
      </w:r>
    </w:p>
    <w:p w14:paraId="00CF33C0" w14:textId="77777777" w:rsidR="00885871" w:rsidRDefault="00885871" w:rsidP="00885871">
      <w:r>
        <w:t>We were very confident in our business model and its ability to deliver growth into the future. Yes, patiently, right, right. I mean, what's really important about the Atlassian business journey has been patience, patience for revenue.</w:t>
      </w:r>
    </w:p>
    <w:p w14:paraId="48F9C82D" w14:textId="77777777" w:rsidR="00885871" w:rsidRDefault="00885871" w:rsidP="00885871">
      <w:r>
        <w:t>00:57:37 Speaker 3</w:t>
      </w:r>
    </w:p>
    <w:p w14:paraId="4D536CB4" w14:textId="77777777" w:rsidR="00885871" w:rsidRDefault="00885871" w:rsidP="00885871">
      <w:r>
        <w:t>To come later, but with a more solid model behind it. If if you like and part of that was we're very patient people, we're very long term thinking. We've always had these super long term goals for the business.</w:t>
      </w:r>
    </w:p>
    <w:p w14:paraId="43ECF2AA" w14:textId="77777777" w:rsidR="00885871" w:rsidRDefault="00885871" w:rsidP="00885871">
      <w:r>
        <w:t>00:57:50 Speaker 3</w:t>
      </w:r>
    </w:p>
    <w:p w14:paraId="041CE4E2" w14:textId="77777777" w:rsidR="00885871" w:rsidRDefault="00885871" w:rsidP="00885871">
      <w:r>
        <w:t>The second part of that is Australia. We're a very resourceful sort of Survivor nation, right? It's a pretty rough country. It's it's super hot, it's super dry. You know, we've had to figure out how to farm the land. We've had to figure.</w:t>
      </w:r>
    </w:p>
    <w:p w14:paraId="0D5D8A0C" w14:textId="77777777" w:rsidR="00885871" w:rsidRDefault="00885871" w:rsidP="00885871">
      <w:r>
        <w:t>00:58:03 Speaker 3</w:t>
      </w:r>
    </w:p>
    <w:p w14:paraId="1B19CF58" w14:textId="77777777" w:rsidR="00885871" w:rsidRDefault="00885871" w:rsidP="00885871">
      <w:r>
        <w:t>Out how to.</w:t>
      </w:r>
    </w:p>
    <w:p w14:paraId="15F3EF8C" w14:textId="77777777" w:rsidR="00885871" w:rsidRDefault="00885871" w:rsidP="00885871">
      <w:r>
        <w:t>00:58:04 Speaker 3</w:t>
      </w:r>
    </w:p>
    <w:p w14:paraId="773ECA87" w14:textId="77777777" w:rsidR="00885871" w:rsidRDefault="00885871" w:rsidP="00885871">
      <w:r>
        <w:lastRenderedPageBreak/>
        <w:t>What products can we make down here and ship to the rest of the world? Because we're 1,000,000 miles from anywhere. We had to be patient.</w:t>
      </w:r>
    </w:p>
    <w:p w14:paraId="17EE9954" w14:textId="77777777" w:rsidR="00885871" w:rsidRDefault="00885871" w:rsidP="00885871">
      <w:r>
        <w:t>00:58:11 Speaker 3</w:t>
      </w:r>
    </w:p>
    <w:p w14:paraId="4B9AB26C" w14:textId="77777777" w:rsidR="00885871" w:rsidRDefault="00885871" w:rsidP="00885871">
      <w:r>
        <w:t>Because we couldn't afford to hire any salespeople and we had to figure out how to sell things online.</w:t>
      </w:r>
    </w:p>
    <w:p w14:paraId="40DA692D" w14:textId="77777777" w:rsidR="00885871" w:rsidRDefault="00885871" w:rsidP="00885871">
      <w:r>
        <w:t>00:58:16 Speaker 3</w:t>
      </w:r>
    </w:p>
    <w:p w14:paraId="5D092378" w14:textId="77777777" w:rsidR="00885871" w:rsidRDefault="00885871" w:rsidP="00885871">
      <w:r>
        <w:t>And once we had done that and saw the effect of that patience, all we did is kind of continue to double down on that model every year, right? We would hire more engineers instead of once we could afford to hire sales, people were saying, well, hang on a second, if we make the product better, we're not only gonna sell a dollar this year, we know we'll sell $2.00 next year and $3 a year afterwards. That's a way better.</w:t>
      </w:r>
    </w:p>
    <w:p w14:paraId="735C5430" w14:textId="77777777" w:rsidR="00885871" w:rsidRDefault="00885871" w:rsidP="00885871">
      <w:r>
        <w:t>00:58:36 Speaker 3</w:t>
      </w:r>
    </w:p>
    <w:p w14:paraId="2BFE7EA8" w14:textId="77777777" w:rsidR="00885871" w:rsidRDefault="00885871" w:rsidP="00885871">
      <w:r>
        <w:t>Equation for us over a three to five year period. So let's go hire that extra engine.</w:t>
      </w:r>
    </w:p>
    <w:p w14:paraId="07E5504C" w14:textId="77777777" w:rsidR="00885871" w:rsidRDefault="00885871" w:rsidP="00885871">
      <w:r>
        <w:t>00:58:40 Speaker 3</w:t>
      </w:r>
    </w:p>
    <w:p w14:paraId="365EBCC4" w14:textId="77777777" w:rsidR="00885871" w:rsidRDefault="00885871" w:rsidP="00885871">
      <w:r>
        <w:t>There, if you can demonstrate value to someone, you don't need a salesperson. They've already using a product they already got, the value, they get it.</w:t>
      </w:r>
    </w:p>
    <w:p w14:paraId="23A418B0" w14:textId="77777777" w:rsidR="00885871" w:rsidRDefault="00885871" w:rsidP="00885871">
      <w:r>
        <w:t>00:58:47 Speaker 1</w:t>
      </w:r>
    </w:p>
    <w:p w14:paraId="721C5FBE" w14:textId="77777777" w:rsidR="00885871" w:rsidRDefault="00885871" w:rsidP="00885871">
      <w:r>
        <w:t>I guess in 2009, so this is like almost 10 years and 998 years in both of you got married that year you turned 30 and each of you separately took a three month sabbatical like you traveled with your partner.</w:t>
      </w:r>
    </w:p>
    <w:p w14:paraId="096F924F" w14:textId="77777777" w:rsidR="00885871" w:rsidRDefault="00885871" w:rsidP="00885871">
      <w:r>
        <w:t>00:59:03 Speaker 1</w:t>
      </w:r>
    </w:p>
    <w:p w14:paraId="1E773594" w14:textId="77777777" w:rsidR="00885871" w:rsidRDefault="00885871" w:rsidP="00885871">
      <w:r>
        <w:t>The other person around the company for that time when you did that, was there any thought among either of you that maybe you should just, you know, you did well, you could probably sell it cash in and move on. Was that ever a thought that or ever conversation the two of you?</w:t>
      </w:r>
    </w:p>
    <w:p w14:paraId="1EDB5F70" w14:textId="77777777" w:rsidR="00885871" w:rsidRDefault="00885871" w:rsidP="00885871">
      <w:r>
        <w:t>00:59:20 Speaker 1</w:t>
      </w:r>
    </w:p>
    <w:p w14:paraId="660A7A7F" w14:textId="77777777" w:rsidR="00885871" w:rsidRDefault="00885871" w:rsidP="00885871">
      <w:r>
        <w:t>Had.</w:t>
      </w:r>
    </w:p>
    <w:p w14:paraId="14362FF1" w14:textId="77777777" w:rsidR="00885871" w:rsidRDefault="00885871" w:rsidP="00885871">
      <w:r>
        <w:t>00:59:21 Speaker 1</w:t>
      </w:r>
    </w:p>
    <w:p w14:paraId="2C1F99D6" w14:textId="77777777" w:rsidR="00885871" w:rsidRDefault="00885871" w:rsidP="00885871">
      <w:r>
        <w:t>Probably walked away with, you know, 2530 million.</w:t>
      </w:r>
    </w:p>
    <w:p w14:paraId="42B66159" w14:textId="77777777" w:rsidR="00885871" w:rsidRDefault="00885871" w:rsidP="00885871">
      <w:r>
        <w:t>00:59:24 Speaker 1</w:t>
      </w:r>
    </w:p>
    <w:p w14:paraId="3BC56B52" w14:textId="77777777" w:rsidR="00885871" w:rsidRDefault="00885871" w:rsidP="00885871">
      <w:r>
        <w:lastRenderedPageBreak/>
        <w:t>Works each maybe?</w:t>
      </w:r>
    </w:p>
    <w:p w14:paraId="3289BFE0" w14:textId="77777777" w:rsidR="00885871" w:rsidRDefault="00885871" w:rsidP="00885871">
      <w:r>
        <w:t>00:59:25 Speaker 3</w:t>
      </w:r>
    </w:p>
    <w:p w14:paraId="3EBED402" w14:textId="77777777" w:rsidR="00885871" w:rsidRDefault="00885871" w:rsidP="00885871">
      <w:r>
        <w:t>Yeah. So we had a such a good story because I think you have those moments where you have to stop and think. And it was around 2009, maybe early 2010.</w:t>
      </w:r>
    </w:p>
    <w:p w14:paraId="0CC968A5" w14:textId="77777777" w:rsidR="00885871" w:rsidRDefault="00885871" w:rsidP="00885871">
      <w:r>
        <w:t>00:59:31</w:t>
      </w:r>
    </w:p>
    <w:p w14:paraId="5B498A78" w14:textId="77777777" w:rsidR="00885871" w:rsidRDefault="00885871" w:rsidP="00885871">
      <w:r>
        <w:t>Hmm.</w:t>
      </w:r>
    </w:p>
    <w:p w14:paraId="7B343974" w14:textId="77777777" w:rsidR="00885871" w:rsidRDefault="00885871" w:rsidP="00885871">
      <w:r>
        <w:t>00:59:36 Speaker 3</w:t>
      </w:r>
    </w:p>
    <w:p w14:paraId="45FC7CCA" w14:textId="77777777" w:rsidR="00885871" w:rsidRDefault="00885871" w:rsidP="00885871">
      <w:r>
        <w:t>We'd spent eight years at the time building the business. You know what I mean?</w:t>
      </w:r>
    </w:p>
    <w:p w14:paraId="3E0C27ED" w14:textId="77777777" w:rsidR="00885871" w:rsidRDefault="00885871" w:rsidP="00885871">
      <w:r>
        <w:t>00:59:39 Speaker 3</w:t>
      </w:r>
    </w:p>
    <w:p w14:paraId="6F7F4F0C" w14:textId="77777777" w:rsidR="00885871" w:rsidRDefault="00885871" w:rsidP="00885871">
      <w:r>
        <w:t>And and I.</w:t>
      </w:r>
    </w:p>
    <w:p w14:paraId="1713371A" w14:textId="77777777" w:rsidR="00885871" w:rsidRDefault="00885871" w:rsidP="00885871">
      <w:r>
        <w:t>00:59:40 Speaker 3</w:t>
      </w:r>
    </w:p>
    <w:p w14:paraId="3DAAAC66" w14:textId="77777777" w:rsidR="00885871" w:rsidRDefault="00885871" w:rsidP="00885871">
      <w:r>
        <w:t>Often describe it as we were heads down like we were looking at our feet, just trying to run and not fall over for many, many, many years and for some reason.</w:t>
      </w:r>
    </w:p>
    <w:p w14:paraId="602BB77A" w14:textId="77777777" w:rsidR="00885871" w:rsidRDefault="00885871" w:rsidP="00885871">
      <w:r>
        <w:t>00:59:48 Speaker 3</w:t>
      </w:r>
    </w:p>
    <w:p w14:paraId="43C919F5" w14:textId="77777777" w:rsidR="00885871" w:rsidRDefault="00885871" w:rsidP="00885871">
      <w:r>
        <w:t>Maybe it was turning 30, maybe it was getting married. Maybe it was whatever. We both had a bit of a life inhalation, a bit of a pause, right. And the business was probably on its own feet by then. I mean, it sounds ironic. I think we had, like, 50 million bucks in the bank and probably $50 million in revenue kind of scale and profitable. But we felt like, OK, it's not going to die.</w:t>
      </w:r>
    </w:p>
    <w:p w14:paraId="30D0CB28" w14:textId="77777777" w:rsidR="00885871" w:rsidRDefault="00885871" w:rsidP="00885871">
      <w:r>
        <w:t>00:59:55 Speaker 2</w:t>
      </w:r>
    </w:p>
    <w:p w14:paraId="2A3F7B4A" w14:textId="77777777" w:rsidR="00885871" w:rsidRDefault="00885871" w:rsidP="00885871">
      <w:r>
        <w:t>Hmm.</w:t>
      </w:r>
    </w:p>
    <w:p w14:paraId="538F5499" w14:textId="77777777" w:rsidR="00885871" w:rsidRDefault="00885871" w:rsidP="00885871">
      <w:r>
        <w:t>01:00:10 Speaker 3</w:t>
      </w:r>
    </w:p>
    <w:p w14:paraId="5E3EEAE6" w14:textId="77777777" w:rsidR="00885871" w:rsidRDefault="00885871" w:rsidP="00885871">
      <w:r>
        <w:t>Now, we didn't really intend to get here.</w:t>
      </w:r>
    </w:p>
    <w:p w14:paraId="0A29737A" w14:textId="77777777" w:rsidR="00885871" w:rsidRDefault="00885871" w:rsidP="00885871">
      <w:r>
        <w:t>01:00:13 Speaker 3</w:t>
      </w:r>
    </w:p>
    <w:p w14:paraId="643C26BF" w14:textId="77777777" w:rsidR="00885871" w:rsidRDefault="00885871" w:rsidP="00885871">
      <w:r>
        <w:t xml:space="preserve">What do we wanna do? What do we really wanna do? Like, what's what's next? And you sort of had. It was almost a look back. Look forward. Kind of moment, you know, eight years in and we sort of realized, hey, wow, we could, we could probably sell this thing to someone. We had taken. No, no capital, no investment. We still own 100 of the company. You know, </w:t>
      </w:r>
      <w:r>
        <w:lastRenderedPageBreak/>
        <w:t>we could probably sell this thing and be pretty set. Right. And it sounds naive. Now what we actually thought we were going to.</w:t>
      </w:r>
    </w:p>
    <w:p w14:paraId="17C01E19" w14:textId="77777777" w:rsidR="00885871" w:rsidRDefault="00885871" w:rsidP="00885871">
      <w:r>
        <w:t>01:00:35 Speaker 3</w:t>
      </w:r>
    </w:p>
    <w:p w14:paraId="3EF9B824" w14:textId="77777777" w:rsidR="00885871" w:rsidRDefault="00885871" w:rsidP="00885871">
      <w:r>
        <w:t>Get for it.</w:t>
      </w:r>
    </w:p>
    <w:p w14:paraId="39956D95" w14:textId="77777777" w:rsidR="00885871" w:rsidRDefault="00885871" w:rsidP="00885871">
      <w:r>
        <w:t>01:00:37 Speaker 3</w:t>
      </w:r>
    </w:p>
    <w:p w14:paraId="757EDD97" w14:textId="77777777" w:rsidR="00885871" w:rsidRDefault="00885871" w:rsidP="00885871">
      <w:r>
        <w:t>And we we kind of you know, we did a lot of really good talking and thinking and realized that we weren't done. You know what I mean? We both believed that the next decade was going to be better than the last decade for the company. And that was really a really powerful moment.</w:t>
      </w:r>
    </w:p>
    <w:p w14:paraId="0BED872C" w14:textId="77777777" w:rsidR="00885871" w:rsidRDefault="00885871" w:rsidP="00885871">
      <w:r>
        <w:t>01:00:53 Speaker 3</w:t>
      </w:r>
    </w:p>
    <w:p w14:paraId="3F58F677" w14:textId="77777777" w:rsidR="00885871" w:rsidRDefault="00885871" w:rsidP="00885871">
      <w:r>
        <w:t>So that's when we, as you said said, well, OK, well, we gotta take.</w:t>
      </w:r>
    </w:p>
    <w:p w14:paraId="76DA2664" w14:textId="77777777" w:rsidR="00885871" w:rsidRDefault="00885871" w:rsidP="00885871">
      <w:r>
        <w:t>01:00:57 Speaker 1</w:t>
      </w:r>
    </w:p>
    <w:p w14:paraId="0F7F3CF0" w14:textId="77777777" w:rsidR="00885871" w:rsidRDefault="00885871" w:rsidP="00885871">
      <w:r>
        <w:t>A sabbatical. And Scott, what was what was that time like for you?</w:t>
      </w:r>
    </w:p>
    <w:p w14:paraId="16784472" w14:textId="77777777" w:rsidR="00885871" w:rsidRDefault="00885871" w:rsidP="00885871">
      <w:r>
        <w:t>01:01:01 Speaker 2</w:t>
      </w:r>
    </w:p>
    <w:p w14:paraId="0CD8F6EA" w14:textId="77777777" w:rsidR="00885871" w:rsidRDefault="00885871" w:rsidP="00885871">
      <w:r>
        <w:t>It's weird.</w:t>
      </w:r>
    </w:p>
    <w:p w14:paraId="62B667A1" w14:textId="77777777" w:rsidR="00885871" w:rsidRDefault="00885871" w:rsidP="00885871">
      <w:r>
        <w:t>01:01:03 Speaker 2</w:t>
      </w:r>
    </w:p>
    <w:p w14:paraId="6B488F84" w14:textId="77777777" w:rsidR="00885871" w:rsidRDefault="00885871" w:rsidP="00885871">
      <w:r>
        <w:t>I remember being quite an emotional time, sort of, just even opening up that door and saying, well, hang on, that's even something we should consider. It's kind of a tough conversation to have to sort of, you know, even to throw that on the table and say, hey, there's an option here that we should talk about. And that's that's pretty emotional. And also, I feel that, you know, when you're grinding away for eight years.</w:t>
      </w:r>
    </w:p>
    <w:p w14:paraId="66AA9A6B" w14:textId="77777777" w:rsidR="00885871" w:rsidRDefault="00885871" w:rsidP="00885871">
      <w:r>
        <w:t>01:01:09 Speaker 1</w:t>
      </w:r>
    </w:p>
    <w:p w14:paraId="386BE706" w14:textId="77777777" w:rsidR="00885871" w:rsidRDefault="00885871" w:rsidP="00885871">
      <w:r>
        <w:t>Hmm.</w:t>
      </w:r>
    </w:p>
    <w:p w14:paraId="49BB65E2" w14:textId="77777777" w:rsidR="00885871" w:rsidRDefault="00885871" w:rsidP="00885871">
      <w:r>
        <w:t>01:01:23 Speaker 2</w:t>
      </w:r>
    </w:p>
    <w:p w14:paraId="040F2B54" w14:textId="77777777" w:rsidR="00885871" w:rsidRDefault="00885871" w:rsidP="00885871">
      <w:r>
        <w:t>It's tough because you're your identity. Is the company. Yeah, you know, and I I remember for a while I, you know, talked with my wife about this is that.</w:t>
      </w:r>
    </w:p>
    <w:p w14:paraId="2C7B62F7" w14:textId="77777777" w:rsidR="00885871" w:rsidRDefault="00885871" w:rsidP="00885871">
      <w:r>
        <w:t>01:01:32 Speaker 2</w:t>
      </w:r>
    </w:p>
    <w:p w14:paraId="23BD4D1B" w14:textId="77777777" w:rsidR="00885871" w:rsidRDefault="00885871" w:rsidP="00885871">
      <w:r>
        <w:t xml:space="preserve">When when you first meet your partner in life, so it's like, well, what's more important, the company or my life partner, you know? And, you know, in early days, it's the company, </w:t>
      </w:r>
      <w:r>
        <w:lastRenderedPageBreak/>
        <w:t>right? Like, you know, girlfriends come and go and at some stage you go, actually, my life partner is more important than the company. Yeah. And I think over time you start extracting your emotional state or your kind of identity from the company.</w:t>
      </w:r>
    </w:p>
    <w:p w14:paraId="31B24B3C" w14:textId="77777777" w:rsidR="00885871" w:rsidRDefault="00885871" w:rsidP="00885871">
      <w:r>
        <w:t>01:01:52 Speaker 2</w:t>
      </w:r>
    </w:p>
    <w:p w14:paraId="4C082510" w14:textId="77777777" w:rsidR="00885871" w:rsidRDefault="00885871" w:rsidP="00885871">
      <w:r>
        <w:t>But it was it was a pretty emotional time to sort of even just to consider it.</w:t>
      </w:r>
    </w:p>
    <w:p w14:paraId="03AFF905" w14:textId="77777777" w:rsidR="00885871" w:rsidRDefault="00885871" w:rsidP="00885871">
      <w:r>
        <w:t>01:01:56 Speaker 1</w:t>
      </w:r>
    </w:p>
    <w:p w14:paraId="45EBC330" w14:textId="77777777" w:rsidR="00885871" w:rsidRDefault="00885871" w:rsidP="00885871">
      <w:r>
        <w:t>You know and.</w:t>
      </w:r>
    </w:p>
    <w:p w14:paraId="5DFD7BFE" w14:textId="77777777" w:rsidR="00885871" w:rsidRDefault="00885871" w:rsidP="00885871">
      <w:r>
        <w:t>01:01:56 Speaker 1</w:t>
      </w:r>
    </w:p>
    <w:p w14:paraId="406B874F" w14:textId="77777777" w:rsidR="00885871" w:rsidRDefault="00885871" w:rsidP="00885871">
      <w:r>
        <w:t>Of all the founders of Co founders I've ever interviewed.</w:t>
      </w:r>
    </w:p>
    <w:p w14:paraId="4D3D4FB6" w14:textId="77777777" w:rsidR="00885871" w:rsidRDefault="00885871" w:rsidP="00885871">
      <w:r>
        <w:t>01:01:59 Speaker 1</w:t>
      </w:r>
    </w:p>
    <w:p w14:paraId="455963BF" w14:textId="77777777" w:rsidR="00885871" w:rsidRDefault="00885871" w:rsidP="00885871">
      <w:r>
        <w:t>I think the two of you are most similar, I I'm I know that you've got differences obviously, but most similar in temperament and I wonder I'm just.</w:t>
      </w:r>
    </w:p>
    <w:p w14:paraId="30E90F03" w14:textId="77777777" w:rsidR="00885871" w:rsidRDefault="00885871" w:rsidP="00885871">
      <w:r>
        <w:t>01:02:09 Speaker 1</w:t>
      </w:r>
    </w:p>
    <w:p w14:paraId="2CFF56B2" w14:textId="77777777" w:rsidR="00885871" w:rsidRDefault="00885871" w:rsidP="00885871">
      <w:r>
        <w:t>I just wonder whether you were always aligned. I mean, you now had employees, you had a growing company, you were, you know, the leaders of this company. I'm trying to figure out how you were always able to see eye to eye and not have conflicts because I I've never ever seen that with cofounders ever.</w:t>
      </w:r>
    </w:p>
    <w:p w14:paraId="55F10AB3" w14:textId="77777777" w:rsidR="00885871" w:rsidRDefault="00885871" w:rsidP="00885871">
      <w:r>
        <w:t>01:02:28 Speaker 3</w:t>
      </w:r>
    </w:p>
    <w:p w14:paraId="4326B0C6" w14:textId="77777777" w:rsidR="00885871" w:rsidRDefault="00885871" w:rsidP="00885871">
      <w:r>
        <w:t>But we had we had the scissors, paper, rock solution ready at any time. And so when you know that that's the end solution you're like, oh, we better.</w:t>
      </w:r>
    </w:p>
    <w:p w14:paraId="6348F120" w14:textId="77777777" w:rsidR="00885871" w:rsidRDefault="00885871" w:rsidP="00885871">
      <w:r>
        <w:t>01:02:35 Speaker 3</w:t>
      </w:r>
    </w:p>
    <w:p w14:paraId="1D9CFCD4" w14:textId="77777777" w:rsidR="00885871" w:rsidRDefault="00885871" w:rsidP="00885871">
      <w:r>
        <w:t>Work this out.</w:t>
      </w:r>
    </w:p>
    <w:p w14:paraId="411CC826" w14:textId="77777777" w:rsidR="00885871" w:rsidRDefault="00885871" w:rsidP="00885871">
      <w:r>
        <w:t>01:02:37 Speaker 3</w:t>
      </w:r>
    </w:p>
    <w:p w14:paraId="124E42DD" w14:textId="77777777" w:rsidR="00885871" w:rsidRDefault="00885871" w:rsidP="00885871">
      <w:r>
        <w:t>Because if it gets to that man, should we might just lose, I think it's always helped us as well. well-being more helpful than less helpful that we're in exactly the same life phases at each stage. So when we started getting paid nothing and drinking the cheapest beer we could find, we were both doing that. So that felt fine and we didn't really know any different.</w:t>
      </w:r>
    </w:p>
    <w:p w14:paraId="2FC97DEE" w14:textId="77777777" w:rsidR="00885871" w:rsidRDefault="00885871" w:rsidP="00885871">
      <w:r>
        <w:t>01:02:48</w:t>
      </w:r>
    </w:p>
    <w:p w14:paraId="379322BE" w14:textId="77777777" w:rsidR="00885871" w:rsidRDefault="00885871" w:rsidP="00885871">
      <w:r>
        <w:t>Yeah.</w:t>
      </w:r>
    </w:p>
    <w:p w14:paraId="3A3EE001" w14:textId="77777777" w:rsidR="00885871" w:rsidRDefault="00885871" w:rsidP="00885871">
      <w:r>
        <w:lastRenderedPageBreak/>
        <w:t>01:02:56 Speaker 3</w:t>
      </w:r>
    </w:p>
    <w:p w14:paraId="2177B47D" w14:textId="77777777" w:rsidR="00885871" w:rsidRDefault="00885871" w:rsidP="00885871">
      <w:r>
        <w:t>Around that time you're talking 2009, 2010.</w:t>
      </w:r>
    </w:p>
    <w:p w14:paraId="17C1C71B" w14:textId="77777777" w:rsidR="00885871" w:rsidRDefault="00885871" w:rsidP="00885871">
      <w:r>
        <w:t>01:02:59 Speaker 3</w:t>
      </w:r>
    </w:p>
    <w:p w14:paraId="2020DB75" w14:textId="77777777" w:rsidR="00885871" w:rsidRDefault="00885871" w:rsidP="00885871">
      <w:r>
        <w:t>We were both.</w:t>
      </w:r>
    </w:p>
    <w:p w14:paraId="1419FCBC" w14:textId="77777777" w:rsidR="00885871" w:rsidRDefault="00885871" w:rsidP="00885871">
      <w:r>
        <w:t>01:03:01 Speaker 3</w:t>
      </w:r>
    </w:p>
    <w:p w14:paraId="097E6F57" w14:textId="77777777" w:rsidR="00885871" w:rsidRDefault="00885871" w:rsidP="00885871">
      <w:r>
        <w:t>Getting married. We got engaged, you know, within a year of each other. And so it was a similar view on life, right. I often think if one of us at that stage had been 50 and.</w:t>
      </w:r>
    </w:p>
    <w:p w14:paraId="64EEAD6F" w14:textId="77777777" w:rsidR="00885871" w:rsidRDefault="00885871" w:rsidP="00885871">
      <w:r>
        <w:t>01:03:10 Speaker 3</w:t>
      </w:r>
    </w:p>
    <w:p w14:paraId="60359C90" w14:textId="77777777" w:rsidR="00885871" w:rsidRDefault="00885871" w:rsidP="00885871">
      <w:r>
        <w:t>Looking to.</w:t>
      </w:r>
    </w:p>
    <w:p w14:paraId="16BE89BD" w14:textId="77777777" w:rsidR="00885871" w:rsidRDefault="00885871" w:rsidP="00885871">
      <w:r>
        <w:t>01:03:10 Speaker 3</w:t>
      </w:r>
    </w:p>
    <w:p w14:paraId="3A492133" w14:textId="77777777" w:rsidR="00885871" w:rsidRDefault="00885871" w:rsidP="00885871">
      <w:r>
        <w:t>Retire. And you know the kids are going to college or something. We had built like it might have been a different view on the world.</w:t>
      </w:r>
    </w:p>
    <w:p w14:paraId="58D55BAD" w14:textId="77777777" w:rsidR="00885871" w:rsidRDefault="00885871" w:rsidP="00885871">
      <w:r>
        <w:t>01:03:18 Speaker 3</w:t>
      </w:r>
    </w:p>
    <w:p w14:paraId="65CCCAA5" w14:textId="77777777" w:rsidR="00885871" w:rsidRDefault="00885871" w:rsidP="00885871">
      <w:r>
        <w:t>Because we kind of had similar views on.</w:t>
      </w:r>
    </w:p>
    <w:p w14:paraId="6521B6B1" w14:textId="77777777" w:rsidR="00885871" w:rsidRDefault="00885871" w:rsidP="00885871">
      <w:r>
        <w:t>01:03:19 Speaker 3</w:t>
      </w:r>
    </w:p>
    <w:p w14:paraId="6702AAE7" w14:textId="77777777" w:rsidR="00885871" w:rsidRDefault="00885871" w:rsidP="00885871">
      <w:r>
        <w:t>Where we were at.</w:t>
      </w:r>
    </w:p>
    <w:p w14:paraId="369D0E49" w14:textId="77777777" w:rsidR="00885871" w:rsidRDefault="00885871" w:rsidP="00885871">
      <w:r>
        <w:t>01:03:21 Speaker 3</w:t>
      </w:r>
    </w:p>
    <w:p w14:paraId="5C2702DB" w14:textId="77777777" w:rsidR="00885871" w:rsidRDefault="00885871" w:rsidP="00885871">
      <w:r>
        <w:t>And then as you know, as family started to come along, we had kids, you know.</w:t>
      </w:r>
    </w:p>
    <w:p w14:paraId="6A4C07E7" w14:textId="77777777" w:rsidR="00885871" w:rsidRDefault="00885871" w:rsidP="00885871">
      <w:r>
        <w:t>01:03:25 Speaker 3</w:t>
      </w:r>
    </w:p>
    <w:p w14:paraId="5DF12A2F" w14:textId="77777777" w:rsidR="00885871" w:rsidRDefault="00885871" w:rsidP="00885871">
      <w:r>
        <w:t>It's it's a super brutal time for sleeping and trying to run a business and everything else, but because, you know, kind of through that time of this that you give the other person a lot more slack because you're like, oh man, I understand, man.</w:t>
      </w:r>
    </w:p>
    <w:p w14:paraId="0C41324B" w14:textId="77777777" w:rsidR="00885871" w:rsidRDefault="00885871" w:rsidP="00885871">
      <w:r>
        <w:t>01:03:34 Speaker 3</w:t>
      </w:r>
    </w:p>
    <w:p w14:paraId="0E1C6DD3" w14:textId="77777777" w:rsidR="00885871" w:rsidRDefault="00885871" w:rsidP="00885871">
      <w:r>
        <w:t>I've been there. That. That sucks. That's a really.</w:t>
      </w:r>
    </w:p>
    <w:p w14:paraId="727B3EA6" w14:textId="77777777" w:rsidR="00885871" w:rsidRDefault="00885871" w:rsidP="00885871">
      <w:r>
        <w:t>01:03:36 Speaker 1</w:t>
      </w:r>
    </w:p>
    <w:p w14:paraId="36B8317A" w14:textId="77777777" w:rsidR="00885871" w:rsidRDefault="00885871" w:rsidP="00885871">
      <w:r>
        <w:t>Hard period as you grew and eventually you, you, you know became you decided to go public.</w:t>
      </w:r>
    </w:p>
    <w:p w14:paraId="1AB5A4B9" w14:textId="77777777" w:rsidR="00885871" w:rsidRDefault="00885871" w:rsidP="00885871">
      <w:r>
        <w:lastRenderedPageBreak/>
        <w:t>01:03:45 Speaker 1</w:t>
      </w:r>
    </w:p>
    <w:p w14:paraId="67A42A57" w14:textId="77777777" w:rsidR="00885871" w:rsidRDefault="00885871" w:rsidP="00885871">
      <w:r>
        <w:t>At a certain point, I mean you became. I think you were the first so-called Australian Unicorn.</w:t>
      </w:r>
    </w:p>
    <w:p w14:paraId="357A2870" w14:textId="77777777" w:rsidR="00885871" w:rsidRDefault="00885871" w:rsidP="00885871">
      <w:r>
        <w:t>01:03:50 Speaker 1</w:t>
      </w:r>
    </w:p>
    <w:p w14:paraId="32128A6B" w14:textId="77777777" w:rsidR="00885871" w:rsidRDefault="00885871" w:rsidP="00885871">
      <w:r>
        <w:t>Billion Dollar Plus company today. Your market cap is I think last time I checked 50 billion U.S. dollars as you really started to grow and become huge, you also started to become visible people in Australia and Australia is a it's a big country, but it's also a small country in a sense, right.</w:t>
      </w:r>
    </w:p>
    <w:p w14:paraId="329D2312" w14:textId="77777777" w:rsidR="00885871" w:rsidRDefault="00885871" w:rsidP="00885871">
      <w:r>
        <w:t>01:04:08 Speaker 3</w:t>
      </w:r>
    </w:p>
    <w:p w14:paraId="17DE1EA9" w14:textId="77777777" w:rsidR="00885871" w:rsidRDefault="00885871" w:rsidP="00885871">
      <w:r>
        <w:t>Yeah, we have a. It's Australia's about 25 million people.</w:t>
      </w:r>
    </w:p>
    <w:p w14:paraId="63EB4237" w14:textId="77777777" w:rsidR="00885871" w:rsidRDefault="00885871" w:rsidP="00885871">
      <w:r>
        <w:t>01:04:11 Speaker 1</w:t>
      </w:r>
    </w:p>
    <w:p w14:paraId="7770B746" w14:textId="77777777" w:rsidR="00885871" w:rsidRDefault="00885871" w:rsidP="00885871">
      <w:r>
        <w:t>Do you how?</w:t>
      </w:r>
    </w:p>
    <w:p w14:paraId="74F06687" w14:textId="77777777" w:rsidR="00885871" w:rsidRDefault="00885871" w:rsidP="00885871">
      <w:r>
        <w:t>01:04:12 Speaker 1</w:t>
      </w:r>
    </w:p>
    <w:p w14:paraId="4821886D" w14:textId="77777777" w:rsidR="00885871" w:rsidRDefault="00885871" w:rsidP="00885871">
      <w:r>
        <w:t>Have you dealt with that visibility of being visible? I mean you're, you know, you know, let's just put out there two of the richest people in the country.</w:t>
      </w:r>
    </w:p>
    <w:p w14:paraId="28787250" w14:textId="77777777" w:rsidR="00885871" w:rsidRDefault="00885871" w:rsidP="00885871">
      <w:r>
        <w:t>01:04:23 Speaker 1</w:t>
      </w:r>
    </w:p>
    <w:p w14:paraId="62FF97BC" w14:textId="77777777" w:rsidR="00885871" w:rsidRDefault="00885871" w:rsidP="00885871">
      <w:r>
        <w:t>Multi billionaires.</w:t>
      </w:r>
    </w:p>
    <w:p w14:paraId="2A5E3B57" w14:textId="77777777" w:rsidR="00885871" w:rsidRDefault="00885871" w:rsidP="00885871">
      <w:r>
        <w:t>01:04:24 Speaker 1</w:t>
      </w:r>
    </w:p>
    <w:p w14:paraId="22674EC2" w14:textId="77777777" w:rsidR="00885871" w:rsidRDefault="00885871" w:rsidP="00885871">
      <w:r>
        <w:t>When you think about wealth, is it? Does it mean anything or is it just like a number on a piece of paper from a bank statement? That's not doesn't really mean anything.</w:t>
      </w:r>
    </w:p>
    <w:p w14:paraId="2B55F760" w14:textId="77777777" w:rsidR="00885871" w:rsidRDefault="00885871" w:rsidP="00885871">
      <w:r>
        <w:t>01:04:32 Speaker 2</w:t>
      </w:r>
    </w:p>
    <w:p w14:paraId="3B43BC63" w14:textId="77777777" w:rsidR="00885871" w:rsidRDefault="00885871" w:rsidP="00885871">
      <w:r>
        <w:t>It's been hard coming from a a background where you know, I always view time and money as a sort of almost the same scale. Like you can generally spend money to save time and in many cases you can do many of the same things. If you have enough time without the money. And I went for a drive around Tasmania over the weekend. Lucky we've opened up in Australia.</w:t>
      </w:r>
    </w:p>
    <w:p w14:paraId="5D76E7C8" w14:textId="77777777" w:rsidR="00885871" w:rsidRDefault="00885871" w:rsidP="00885871">
      <w:r>
        <w:t>01:04:38</w:t>
      </w:r>
    </w:p>
    <w:p w14:paraId="5DB709A5" w14:textId="77777777" w:rsidR="00885871" w:rsidRDefault="00885871" w:rsidP="00885871">
      <w:r>
        <w:t>So.</w:t>
      </w:r>
    </w:p>
    <w:p w14:paraId="7BE9A0B3" w14:textId="77777777" w:rsidR="00885871" w:rsidRDefault="00885871" w:rsidP="00885871">
      <w:r>
        <w:t>01:04:52 Speaker 2</w:t>
      </w:r>
    </w:p>
    <w:p w14:paraId="07C42C4E" w14:textId="77777777" w:rsidR="00885871" w:rsidRDefault="00885871" w:rsidP="00885871">
      <w:r>
        <w:lastRenderedPageBreak/>
        <w:t>And.</w:t>
      </w:r>
    </w:p>
    <w:p w14:paraId="52EEE3BA" w14:textId="77777777" w:rsidR="00885871" w:rsidRDefault="00885871" w:rsidP="00885871">
      <w:r>
        <w:t>01:04:53 Speaker 2</w:t>
      </w:r>
    </w:p>
    <w:p w14:paraId="5BE12530" w14:textId="77777777" w:rsidR="00885871" w:rsidRDefault="00885871" w:rsidP="00885871">
      <w:r>
        <w:t>I remember thinking, wow, I really need to fill up the petrol tank before I return the car. Like that'll, you know, they were gonna screw me.</w:t>
      </w:r>
    </w:p>
    <w:p w14:paraId="6ED91F63" w14:textId="77777777" w:rsidR="00885871" w:rsidRDefault="00885871" w:rsidP="00885871">
      <w:r>
        <w:t>01:05:00 Speaker 2</w:t>
      </w:r>
    </w:p>
    <w:p w14:paraId="070649C6" w14:textId="77777777" w:rsidR="00885871" w:rsidRDefault="00885871" w:rsidP="00885871">
      <w:r>
        <w:t>On the petrol.</w:t>
      </w:r>
    </w:p>
    <w:p w14:paraId="639D0DDF" w14:textId="77777777" w:rsidR="00885871" w:rsidRDefault="00885871" w:rsidP="00885871">
      <w:r>
        <w:t>01:05:00 Speaker 1</w:t>
      </w:r>
    </w:p>
    <w:p w14:paraId="390FD6EC" w14:textId="77777777" w:rsidR="00885871" w:rsidRDefault="00885871" w:rsidP="00885871">
      <w:r>
        <w:t>They will screw you on the petrol, yeah.</w:t>
      </w:r>
    </w:p>
    <w:p w14:paraId="4C353A76" w14:textId="77777777" w:rsidR="00885871" w:rsidRDefault="00885871" w:rsidP="00885871">
      <w:r>
        <w:t>01:05:02 Speaker 2</w:t>
      </w:r>
    </w:p>
    <w:p w14:paraId="11DC6A9B" w14:textId="77777777" w:rsidR="00885871" w:rsidRDefault="00885871" w:rsidP="00885871">
      <w:r>
        <w:t>And and I was thinking, but hang on like, is that really worth sort of 15 minutes out of my way, you know, to say probably $8 on petrol and you know, in a different life like?</w:t>
      </w:r>
    </w:p>
    <w:p w14:paraId="24273324" w14:textId="77777777" w:rsidR="00885871" w:rsidRDefault="00885871" w:rsidP="00885871">
      <w:r>
        <w:t>01:05:14 Speaker 2</w:t>
      </w:r>
    </w:p>
    <w:p w14:paraId="76472006" w14:textId="77777777" w:rsidR="00885871" w:rsidRDefault="00885871" w:rsidP="00885871">
      <w:r>
        <w:t>I would have done that. Yeah. And it was really hard, I think, to sort of go actually, no, I value my time at more than, you know, the $8 it would have saved. And so I think just 1000, things like that, that change and you know, to try and make the right choice, which may be different now than it was growing up in that sort of time value time.</w:t>
      </w:r>
    </w:p>
    <w:p w14:paraId="3F206DB9" w14:textId="77777777" w:rsidR="00885871" w:rsidRDefault="00885871" w:rsidP="00885871">
      <w:r>
        <w:t>01:05:31 Speaker 2</w:t>
      </w:r>
    </w:p>
    <w:p w14:paraId="52DFF648" w14:textId="77777777" w:rsidR="00885871" w:rsidRDefault="00885871" w:rsidP="00885871">
      <w:r>
        <w:t>Money trade off, yeah.</w:t>
      </w:r>
    </w:p>
    <w:p w14:paraId="68B68DB6" w14:textId="77777777" w:rsidR="00885871" w:rsidRDefault="00885871" w:rsidP="00885871">
      <w:r>
        <w:t>01:05:33 Speaker 1</w:t>
      </w:r>
    </w:p>
    <w:p w14:paraId="4E6B43C9" w14:textId="77777777" w:rsidR="00885871" w:rsidRDefault="00885871" w:rsidP="00885871">
      <w:r>
        <w:t>You know, possibly the only one of the few places more obscure to start a tech company in than in Sydney at the time was Ottawa, Canada, which is where Toby Lucky started Shopify and Toby was on the show a a year or so ago and he said that if he that Ottawa actually is, why Shopify?</w:t>
      </w:r>
    </w:p>
    <w:p w14:paraId="1D81777B" w14:textId="77777777" w:rsidR="00885871" w:rsidRDefault="00885871" w:rsidP="00885871">
      <w:r>
        <w:t>01:05:53 Speaker 1</w:t>
      </w:r>
    </w:p>
    <w:p w14:paraId="18DC7836" w14:textId="77777777" w:rsidR="00885871" w:rsidRDefault="00885871" w:rsidP="00885871">
      <w:r>
        <w:t>Became successful that he really resisted starting that company or or or scaling that company in Silicon Valley, even though investors really tried to push him to do that.</w:t>
      </w:r>
    </w:p>
    <w:p w14:paraId="5C41010F" w14:textId="77777777" w:rsidR="00885871" w:rsidRDefault="00885871" w:rsidP="00885871">
      <w:r>
        <w:t>01:06:03 Speaker 1</w:t>
      </w:r>
    </w:p>
    <w:p w14:paraId="71F6A8D5" w14:textId="77777777" w:rsidR="00885871" w:rsidRDefault="00885871" w:rsidP="00885871">
      <w:r>
        <w:t xml:space="preserve">That Ottawa was the secret weapon. You know, finding really talented, committed people in this freezing cold place that enabled them to build this hugely successful business. </w:t>
      </w:r>
      <w:r>
        <w:lastRenderedPageBreak/>
        <w:t>There are a lot of challenges to starting this company in Australia. Certainly when you did it because there was no, there's no community. But do you think that starting in Australia actually turned out to be?</w:t>
      </w:r>
    </w:p>
    <w:p w14:paraId="0E87953B" w14:textId="77777777" w:rsidR="00885871" w:rsidRDefault="00885871" w:rsidP="00885871">
      <w:r>
        <w:t>01:06:23 Speaker 1</w:t>
      </w:r>
    </w:p>
    <w:p w14:paraId="4F251023" w14:textId="77777777" w:rsidR="00885871" w:rsidRDefault="00885871" w:rsidP="00885871">
      <w:r>
        <w:t>What made it successful, but had you done this elsewhere, it may not have worked.</w:t>
      </w:r>
    </w:p>
    <w:p w14:paraId="12CF4583" w14:textId="77777777" w:rsidR="00885871" w:rsidRDefault="00885871" w:rsidP="00885871">
      <w:r>
        <w:t>01:06:28 Speaker 2</w:t>
      </w:r>
    </w:p>
    <w:p w14:paraId="3D697762" w14:textId="77777777" w:rsidR="00885871" w:rsidRDefault="00885871" w:rsidP="00885871">
      <w:r>
        <w:t>Totally starting last year in in Australia is the only reason we're successful. We had venture capitalists telling us that we couldn't build the company. You know, we would be $1,000,000 of revenue and said, oh, that's really nice.</w:t>
      </w:r>
    </w:p>
    <w:p w14:paraId="65AE30C9" w14:textId="77777777" w:rsidR="00885871" w:rsidRDefault="00885871" w:rsidP="00885871">
      <w:r>
        <w:t>01:06:40 Speaker 2</w:t>
      </w:r>
    </w:p>
    <w:p w14:paraId="6EE516EB" w14:textId="77777777" w:rsidR="00885871" w:rsidRDefault="00885871" w:rsidP="00885871">
      <w:r>
        <w:t>And you, you build a tiny little tiny company, you can build a $10 million of revenue. And we went back when $10 million of revenue. And they're like, yeah, well, you never get to 100 and and we sort of stopped going back after that. And I think just the fact that we, you know, didn't have people, you know, that was the only person telling us the way we couldn't do it allowed us to do things totally differently and.</w:t>
      </w:r>
    </w:p>
    <w:p w14:paraId="3E8E955D" w14:textId="77777777" w:rsidR="00885871" w:rsidRDefault="00885871" w:rsidP="00885871">
      <w:r>
        <w:t>01:07:00 Speaker 2</w:t>
      </w:r>
    </w:p>
    <w:p w14:paraId="78AD04AF" w14:textId="77777777" w:rsidR="00885871" w:rsidRDefault="00885871" w:rsidP="00885871">
      <w:r>
        <w:t>You know, at the right time when the internet's coming out, that's what was needed was totally different thing.</w:t>
      </w:r>
    </w:p>
    <w:p w14:paraId="42B23CC8" w14:textId="77777777" w:rsidR="00885871" w:rsidRDefault="00885871" w:rsidP="00885871">
      <w:r>
        <w:t>01:07:04 Speaker 2</w:t>
      </w:r>
    </w:p>
    <w:p w14:paraId="22EF576B" w14:textId="77777777" w:rsidR="00885871" w:rsidRDefault="00885871" w:rsidP="00885871">
      <w:r>
        <w:t>Thing and our our tenure is better like we've got, you know, employees stick around for a very long time and it's been totally critical to our success. But we also have one foot in, you know in Silicon Valley like if you started a company in Australia in the 70s, you wouldn't be able to tap into the podcasts and the blogs and the e-mail newsletters and all the information that flows around. And so the world is flatter.</w:t>
      </w:r>
    </w:p>
    <w:p w14:paraId="46DFF1BB" w14:textId="77777777" w:rsidR="00885871" w:rsidRDefault="00885871" w:rsidP="00885871">
      <w:r>
        <w:t>01:07:24 Speaker 2</w:t>
      </w:r>
    </w:p>
    <w:p w14:paraId="5437D597" w14:textId="77777777" w:rsidR="00885871" w:rsidRDefault="00885871" w:rsidP="00885871">
      <w:r>
        <w:t>In some ways than it's ever been before. And so I think that combination has made us successful.</w:t>
      </w:r>
    </w:p>
    <w:p w14:paraId="5843DADC" w14:textId="77777777" w:rsidR="00885871" w:rsidRDefault="00885871" w:rsidP="00885871">
      <w:r>
        <w:t>01:07:30 Speaker 1</w:t>
      </w:r>
    </w:p>
    <w:p w14:paraId="54074D43" w14:textId="77777777" w:rsidR="00885871" w:rsidRDefault="00885871" w:rsidP="00885871">
      <w:r>
        <w:t>How has I know Australia is in a different place than the United States and many countries around the world when it comes?</w:t>
      </w:r>
    </w:p>
    <w:p w14:paraId="2B26E47C" w14:textId="77777777" w:rsidR="00885871" w:rsidRDefault="00885871" w:rsidP="00885871">
      <w:r>
        <w:t>01:07:34 Speaker 1</w:t>
      </w:r>
    </w:p>
    <w:p w14:paraId="51BFA7AC" w14:textId="77777777" w:rsidR="00885871" w:rsidRDefault="00885871" w:rsidP="00885871">
      <w:r>
        <w:lastRenderedPageBreak/>
        <w:t>To COVID you're.</w:t>
      </w:r>
    </w:p>
    <w:p w14:paraId="7DBFDD20" w14:textId="77777777" w:rsidR="00885871" w:rsidRDefault="00885871" w:rsidP="00885871">
      <w:r>
        <w:t>01:07:35 Speaker 1</w:t>
      </w:r>
    </w:p>
    <w:p w14:paraId="5B870442" w14:textId="77777777" w:rsidR="00885871" w:rsidRDefault="00885871" w:rsidP="00885871">
      <w:r>
        <w:t>In a much better situation and and have handled it.</w:t>
      </w:r>
    </w:p>
    <w:p w14:paraId="32E84E2F" w14:textId="77777777" w:rsidR="00885871" w:rsidRDefault="00885871" w:rsidP="00885871">
      <w:r>
        <w:t>01:07:38 Speaker 1</w:t>
      </w:r>
    </w:p>
    <w:p w14:paraId="11C12EBC" w14:textId="77777777" w:rsidR="00885871" w:rsidRDefault="00885871" w:rsidP="00885871">
      <w:r>
        <w:t>Infinitely better, the United States has, although everybody has, how has COVID changed your your, your business and and has it changed it forever?</w:t>
      </w:r>
    </w:p>
    <w:p w14:paraId="6C059B7F" w14:textId="77777777" w:rsidR="00885871" w:rsidRDefault="00885871" w:rsidP="00885871">
      <w:r>
        <w:t>01:07:49 Speaker 3</w:t>
      </w:r>
    </w:p>
    <w:p w14:paraId="5B325012" w14:textId="77777777" w:rsidR="00885871" w:rsidRDefault="00885871" w:rsidP="00885871">
      <w:r>
        <w:t>I would say we've separated two things in that that are really, really important.</w:t>
      </w:r>
    </w:p>
    <w:p w14:paraId="31C8DC7E" w14:textId="77777777" w:rsidR="00885871" w:rsidRDefault="00885871" w:rsidP="00885871">
      <w:r>
        <w:t>01:07:53 Speaker 3</w:t>
      </w:r>
    </w:p>
    <w:p w14:paraId="2F23D401" w14:textId="77777777" w:rsidR="00885871" w:rsidRDefault="00885871" w:rsidP="00885871">
      <w:r>
        <w:t>1st is.</w:t>
      </w:r>
    </w:p>
    <w:p w14:paraId="7CB5C71E" w14:textId="77777777" w:rsidR="00885871" w:rsidRDefault="00885871" w:rsidP="00885871">
      <w:r>
        <w:t>01:07:54 Speaker 3</w:t>
      </w:r>
    </w:p>
    <w:p w14:paraId="20B37B94" w14:textId="77777777" w:rsidR="00885871" w:rsidRDefault="00885871" w:rsidP="00885871">
      <w:r>
        <w:t>The.</w:t>
      </w:r>
    </w:p>
    <w:p w14:paraId="180D8A42" w14:textId="77777777" w:rsidR="00885871" w:rsidRDefault="00885871" w:rsidP="00885871">
      <w:r>
        <w:t>01:07:55 Speaker 3</w:t>
      </w:r>
    </w:p>
    <w:p w14:paraId="266B2FDB" w14:textId="77777777" w:rsidR="00885871" w:rsidRDefault="00885871" w:rsidP="00885871">
      <w:r>
        <w:t>Ability for people to choose where they work. We're not saying we're going to close our offices. We're saying if you want to come to an office, you can if you.</w:t>
      </w:r>
    </w:p>
    <w:p w14:paraId="1AA8F201" w14:textId="77777777" w:rsidR="00885871" w:rsidRDefault="00885871" w:rsidP="00885871">
      <w:r>
        <w:t>01:08:02 Speaker 3</w:t>
      </w:r>
    </w:p>
    <w:p w14:paraId="2AF7AC47" w14:textId="77777777" w:rsidR="00885871" w:rsidRDefault="00885871" w:rsidP="00885871">
      <w:r>
        <w:t>Don't want to.</w:t>
      </w:r>
    </w:p>
    <w:p w14:paraId="55945CBA" w14:textId="77777777" w:rsidR="00885871" w:rsidRDefault="00885871" w:rsidP="00885871">
      <w:r>
        <w:t>01:08:03 Speaker 3</w:t>
      </w:r>
    </w:p>
    <w:p w14:paraId="62EB31A0" w14:textId="77777777" w:rsidR="00885871" w:rsidRDefault="00885871" w:rsidP="00885871">
      <w:r>
        <w:t>Come to office. You can do that too. That's let us to separate how we work as a company from where we work. We were a long way down that path before COVID hit.</w:t>
      </w:r>
    </w:p>
    <w:p w14:paraId="4BE8F355" w14:textId="77777777" w:rsidR="00885871" w:rsidRDefault="00885871" w:rsidP="00885871">
      <w:r>
        <w:t>01:08:12 Speaker 3</w:t>
      </w:r>
    </w:p>
    <w:p w14:paraId="1D60630A" w14:textId="77777777" w:rsidR="00885871" w:rsidRDefault="00885871" w:rsidP="00885871">
      <w:r>
        <w:t>You know, we had, I don't know, maybe 5 or 600 people working from home on a given day and a bunch of remote employees. And then we sent 5000 people home in one day. And you know the world's largest telecommunity experiment has taught us all how to do that. The goods, the.</w:t>
      </w:r>
    </w:p>
    <w:p w14:paraId="21EF2194" w14:textId="77777777" w:rsidR="00885871" w:rsidRDefault="00885871" w:rsidP="00885871">
      <w:r>
        <w:t>01:08:25 Speaker 3</w:t>
      </w:r>
    </w:p>
    <w:p w14:paraId="75D244D6" w14:textId="77777777" w:rsidR="00885871" w:rsidRDefault="00885871" w:rsidP="00885871">
      <w:r>
        <w:t>Bads.</w:t>
      </w:r>
    </w:p>
    <w:p w14:paraId="231D00C9" w14:textId="77777777" w:rsidR="00885871" w:rsidRDefault="00885871" w:rsidP="00885871">
      <w:r>
        <w:t>01:08:26 Speaker 3</w:t>
      </w:r>
    </w:p>
    <w:p w14:paraId="549E4A42" w14:textId="77777777" w:rsidR="00885871" w:rsidRDefault="00885871" w:rsidP="00885871">
      <w:r>
        <w:lastRenderedPageBreak/>
        <w:t>Yeah, but that's.</w:t>
      </w:r>
    </w:p>
    <w:p w14:paraId="5677FA50" w14:textId="77777777" w:rsidR="00885871" w:rsidRDefault="00885871" w:rsidP="00885871">
      <w:r>
        <w:t>01:08:26 Speaker 3</w:t>
      </w:r>
    </w:p>
    <w:p w14:paraId="1F7F65F3" w14:textId="77777777" w:rsidR="00885871" w:rsidRDefault="00885871" w:rsidP="00885871">
      <w:r>
        <w:t>Really forced us to solve those problems.</w:t>
      </w:r>
    </w:p>
    <w:p w14:paraId="6965399A" w14:textId="77777777" w:rsidR="00885871" w:rsidRDefault="00885871" w:rsidP="00885871">
      <w:r>
        <w:t>01:08:28 Speaker 3</w:t>
      </w:r>
    </w:p>
    <w:p w14:paraId="53B1D41D" w14:textId="77777777" w:rsidR="00885871" w:rsidRDefault="00885871" w:rsidP="00885871">
      <w:r>
        <w:t>In a really rapid fashion, yeah.</w:t>
      </w:r>
    </w:p>
    <w:p w14:paraId="2DAFA718" w14:textId="77777777" w:rsidR="00885871" w:rsidRDefault="00885871" w:rsidP="00885871">
      <w:r>
        <w:t>01:08:30 Speaker 1</w:t>
      </w:r>
    </w:p>
    <w:p w14:paraId="7F0EFF0D" w14:textId="77777777" w:rsidR="00885871" w:rsidRDefault="00885871" w:rsidP="00885871">
      <w:r>
        <w:t>Has it also changed? Do you think the way? I mean companies used to say, well, you gotta be here, right? Atlassian. You gotta play ping pong. You gotta have the.</w:t>
      </w:r>
    </w:p>
    <w:p w14:paraId="3E8D8BAB" w14:textId="77777777" w:rsidR="00885871" w:rsidRDefault="00885871" w:rsidP="00885871">
      <w:r>
        <w:t>01:08:38 Speaker 1</w:t>
      </w:r>
    </w:p>
    <w:p w14:paraId="7FEE4685" w14:textId="77777777" w:rsidR="00885871" w:rsidRDefault="00885871" w:rsidP="00885871">
      <w:r>
        <w:t>You got the.</w:t>
      </w:r>
    </w:p>
    <w:p w14:paraId="6CA4894A" w14:textId="77777777" w:rsidR="00885871" w:rsidRDefault="00885871" w:rsidP="00885871">
      <w:r>
        <w:t>01:08:40 Speaker 1</w:t>
      </w:r>
    </w:p>
    <w:p w14:paraId="27E4D2ED" w14:textId="77777777" w:rsidR="00885871" w:rsidRDefault="00885871" w:rsidP="00885871">
      <w:r>
        <w:t>Meet people. Walk around. That's the campus. There's the the cafeteria. But now it seems like that idea is completely evaporated, that everyone is saying, you know, actually distributed. The distributed model works.</w:t>
      </w:r>
    </w:p>
    <w:p w14:paraId="195D6116" w14:textId="77777777" w:rsidR="00885871" w:rsidRDefault="00885871" w:rsidP="00885871">
      <w:r>
        <w:t>01:08:51 Speaker 1</w:t>
      </w:r>
    </w:p>
    <w:p w14:paraId="688EB2E3" w14:textId="77777777" w:rsidR="00885871" w:rsidRDefault="00885871" w:rsidP="00885871">
      <w:r>
        <w:t>You can you can actually have executives who live in a different times or a different country. What do you think I mean, do you think that the office culture is, is crucial to maintaining?</w:t>
      </w:r>
    </w:p>
    <w:p w14:paraId="308F5E1C" w14:textId="77777777" w:rsidR="00885871" w:rsidRDefault="00885871" w:rsidP="00885871">
      <w:r>
        <w:t>01:09:03 Speaker 1</w:t>
      </w:r>
    </w:p>
    <w:p w14:paraId="1398A7C8" w14:textId="77777777" w:rsidR="00885871" w:rsidRDefault="00885871" w:rsidP="00885871">
      <w:r>
        <w:t>A company's culture.</w:t>
      </w:r>
    </w:p>
    <w:p w14:paraId="7F54789B" w14:textId="77777777" w:rsidR="00885871" w:rsidRDefault="00885871" w:rsidP="00885871">
      <w:r>
        <w:t>01:09:05 Speaker 3</w:t>
      </w:r>
    </w:p>
    <w:p w14:paraId="7BF6C2BF" w14:textId="77777777" w:rsidR="00885871" w:rsidRDefault="00885871" w:rsidP="00885871">
      <w:r>
        <w:t>It suits Australia, I would say we've always been, you know, colloquially on the US end of the world. And so travelling and moving around and other things have been a part of the Australian existence in business for a long time. Yeah, and hence.</w:t>
      </w:r>
    </w:p>
    <w:p w14:paraId="66A689AB" w14:textId="77777777" w:rsidR="00885871" w:rsidRDefault="00885871" w:rsidP="00885871">
      <w:r>
        <w:t>01:09:18 Speaker 3</w:t>
      </w:r>
    </w:p>
    <w:p w14:paraId="620DCE46" w14:textId="77777777" w:rsidR="00885871" w:rsidRDefault="00885871" w:rsidP="00885871">
      <w:r>
        <w:t>Use a lot of virtual technologies. We're very early technology adopters, I believe because of that, right, it's a lot easier to get on a zoom call than fly to San Francisco and back. Trust me, I've done it.</w:t>
      </w:r>
    </w:p>
    <w:p w14:paraId="4A37786D" w14:textId="77777777" w:rsidR="00885871" w:rsidRDefault="00885871" w:rsidP="00885871">
      <w:r>
        <w:t>01:09:26 Speaker 1</w:t>
      </w:r>
    </w:p>
    <w:p w14:paraId="0C4C948D" w14:textId="77777777" w:rsidR="00885871" w:rsidRDefault="00885871" w:rsidP="00885871">
      <w:r>
        <w:lastRenderedPageBreak/>
        <w:t>Now.</w:t>
      </w:r>
    </w:p>
    <w:p w14:paraId="19705B26" w14:textId="77777777" w:rsidR="00885871" w:rsidRDefault="00885871" w:rsidP="00885871">
      <w:r>
        <w:t>01:09:27 Speaker 3</w:t>
      </w:r>
    </w:p>
    <w:p w14:paraId="01359146" w14:textId="77777777" w:rsidR="00885871" w:rsidRDefault="00885871" w:rsidP="00885871">
      <w:r>
        <w:t>I don't know 1000 times in the last decade and 1/2.</w:t>
      </w:r>
    </w:p>
    <w:p w14:paraId="13A98A02" w14:textId="77777777" w:rsidR="00885871" w:rsidRDefault="00885871" w:rsidP="00885871">
      <w:r>
        <w:t>01:09:29 Speaker 3</w:t>
      </w:r>
    </w:p>
    <w:p w14:paraId="65185AEE" w14:textId="77777777" w:rsidR="00885871" w:rsidRDefault="00885871" w:rsidP="00885871">
      <w:r>
        <w:t>Probably more, but we're still going to need to meet each other, right? One of the things we value is human connection. The question is, do we meet each other to work or do we meet each other to connect? Yeah. So we're increasingly having meetings. You know, if you're gonna fly to meet your team or your group, you're going to do that. But when you do that don't work.</w:t>
      </w:r>
    </w:p>
    <w:p w14:paraId="30AFF056" w14:textId="77777777" w:rsidR="00885871" w:rsidRDefault="00885871" w:rsidP="00885871">
      <w:r>
        <w:t>01:09:50 Speaker 3</w:t>
      </w:r>
    </w:p>
    <w:p w14:paraId="6F86C171" w14:textId="77777777" w:rsidR="00885871" w:rsidRDefault="00885871" w:rsidP="00885871">
      <w:r>
        <w:t>Right, do the work at home when you're remote from each other, and when you're meeting, build the social bonds. Go out to dinner like run exercises. Whatever you're gonna do but.</w:t>
      </w:r>
    </w:p>
    <w:p w14:paraId="71A13808" w14:textId="77777777" w:rsidR="00885871" w:rsidRDefault="00885871" w:rsidP="00885871">
      <w:r>
        <w:t>01:09:58 Speaker 3</w:t>
      </w:r>
    </w:p>
    <w:p w14:paraId="4CDE54CE" w14:textId="77777777" w:rsidR="00885871" w:rsidRDefault="00885871" w:rsidP="00885871">
      <w:r>
        <w:t>Don't meet to do.</w:t>
      </w:r>
    </w:p>
    <w:p w14:paraId="22FABE5D" w14:textId="77777777" w:rsidR="00885871" w:rsidRDefault="00885871" w:rsidP="00885871">
      <w:r>
        <w:t>01:09:59</w:t>
      </w:r>
    </w:p>
    <w:p w14:paraId="443A060A" w14:textId="77777777" w:rsidR="00885871" w:rsidRDefault="00885871" w:rsidP="00885871">
      <w:r>
        <w:t>Work.</w:t>
      </w:r>
    </w:p>
    <w:p w14:paraId="728DBE5E" w14:textId="77777777" w:rsidR="00885871" w:rsidRDefault="00885871" w:rsidP="00885871">
      <w:r>
        <w:t>01:10:00 Speaker 1</w:t>
      </w:r>
    </w:p>
    <w:p w14:paraId="507814FB" w14:textId="77777777" w:rsidR="00885871" w:rsidRDefault="00885871" w:rsidP="00885871">
      <w:r>
        <w:t>Both of you are 40 I think right now 40.</w:t>
      </w:r>
    </w:p>
    <w:p w14:paraId="3E90DEE4" w14:textId="77777777" w:rsidR="00885871" w:rsidRDefault="00885871" w:rsidP="00885871">
      <w:r>
        <w:t>01:10:03 Speaker 3</w:t>
      </w:r>
    </w:p>
    <w:p w14:paraId="2A496160" w14:textId="77777777" w:rsidR="00885871" w:rsidRDefault="00885871" w:rsidP="00885871">
      <w:r>
        <w:t>41 as of two days ago.</w:t>
      </w:r>
    </w:p>
    <w:p w14:paraId="39F943A6" w14:textId="77777777" w:rsidR="00885871" w:rsidRDefault="00885871" w:rsidP="00885871">
      <w:r>
        <w:t>01:10:05 Speaker 1</w:t>
      </w:r>
    </w:p>
    <w:p w14:paraId="12EDD2BB" w14:textId="77777777" w:rsidR="00885871" w:rsidRDefault="00885871" w:rsidP="00885871">
      <w:r>
        <w:t>And you've got a lot of life ahead of you. You're really rich. You can just stop working right now and.</w:t>
      </w:r>
    </w:p>
    <w:p w14:paraId="23722133" w14:textId="77777777" w:rsidR="00885871" w:rsidRDefault="00885871" w:rsidP="00885871">
      <w:r>
        <w:t>01:10:13 Speaker 1</w:t>
      </w:r>
    </w:p>
    <w:p w14:paraId="2C5D1A54" w14:textId="77777777" w:rsidR="00885871" w:rsidRDefault="00885871" w:rsidP="00885871">
      <w:r>
        <w:t>Have a you know foundation and give away a bunch of money and you know, whatever you whatever you want to. You do whatever you wanna do. What? What's stopping you from doing that? Why? Why wouldn't you just kind of walk?</w:t>
      </w:r>
    </w:p>
    <w:p w14:paraId="5094B1D3" w14:textId="77777777" w:rsidR="00885871" w:rsidRDefault="00885871" w:rsidP="00885871">
      <w:r>
        <w:t>01:10:23 Speaker 2</w:t>
      </w:r>
    </w:p>
    <w:p w14:paraId="2E91A3CD" w14:textId="77777777" w:rsidR="00885871" w:rsidRDefault="00885871" w:rsidP="00885871">
      <w:r>
        <w:lastRenderedPageBreak/>
        <w:t>Away, now that I think that, you know, with everyone's life you try and work out, how do you have the biggest impact in the world, or at least for Mike and my wife, that's been a big part and.</w:t>
      </w:r>
    </w:p>
    <w:p w14:paraId="2123F7F3" w14:textId="77777777" w:rsidR="00885871" w:rsidRDefault="00885871" w:rsidP="00885871">
      <w:r>
        <w:t>01:10:32 Speaker 2</w:t>
      </w:r>
    </w:p>
    <w:p w14:paraId="2654E644" w14:textId="77777777" w:rsidR="00885871" w:rsidRDefault="00885871" w:rsidP="00885871">
      <w:r>
        <w:t>Like our mission at Atlassian is to unleash the potential of every team, and I kept thinking, OK, well, if I if I left it last year and where would I go or what would I do to have a bigger impact? You know, the teams, the user products, put people in space like they create electric cars. They, you know, decarbonize the planet. They're, you know, the American Red Cross, like our customers. And we get to help them do their.</w:t>
      </w:r>
    </w:p>
    <w:p w14:paraId="3BA43E80" w14:textId="77777777" w:rsidR="00885871" w:rsidRDefault="00885871" w:rsidP="00885871">
      <w:r>
        <w:t>01:10:42</w:t>
      </w:r>
    </w:p>
    <w:p w14:paraId="0DC17BA0" w14:textId="77777777" w:rsidR="00885871" w:rsidRDefault="00885871" w:rsidP="00885871">
      <w:r>
        <w:t>Hmm.</w:t>
      </w:r>
    </w:p>
    <w:p w14:paraId="5635EB14" w14:textId="77777777" w:rsidR="00885871" w:rsidRDefault="00885871" w:rsidP="00885871">
      <w:r>
        <w:t>01:10:54 Speaker 2</w:t>
      </w:r>
    </w:p>
    <w:p w14:paraId="1F0C928A" w14:textId="77777777" w:rsidR="00885871" w:rsidRDefault="00885871" w:rsidP="00885871">
      <w:r>
        <w:t>Their work better and I don't know. I feel if there was something better out there, you know, I'd be tempted, but like the to just doesn't seem a better opportunity to have a big impact in the world.</w:t>
      </w:r>
    </w:p>
    <w:p w14:paraId="00FFB519" w14:textId="77777777" w:rsidR="00885871" w:rsidRDefault="00885871" w:rsidP="00885871">
      <w:r>
        <w:t>01:11:03 Speaker 1</w:t>
      </w:r>
    </w:p>
    <w:p w14:paraId="7E061FC4" w14:textId="77777777" w:rsidR="00885871" w:rsidRDefault="00885871" w:rsidP="00885871">
      <w:r>
        <w:t>Mike.</w:t>
      </w:r>
    </w:p>
    <w:p w14:paraId="59FC1C2B" w14:textId="77777777" w:rsidR="00885871" w:rsidRDefault="00885871" w:rsidP="00885871">
      <w:r>
        <w:t>01:11:04 Speaker 3</w:t>
      </w:r>
    </w:p>
    <w:p w14:paraId="7B9887C0" w14:textId="77777777" w:rsidR="00885871" w:rsidRDefault="00885871" w:rsidP="00885871">
      <w:r>
        <w:t>I think it's not in our DNA because you got to start out by trying to build a product and solve a.</w:t>
      </w:r>
    </w:p>
    <w:p w14:paraId="294DC73C" w14:textId="77777777" w:rsidR="00885871" w:rsidRDefault="00885871" w:rsidP="00885871">
      <w:r>
        <w:t>01:11:08 Speaker 3</w:t>
      </w:r>
    </w:p>
    <w:p w14:paraId="7EA50ACE" w14:textId="77777777" w:rsidR="00885871" w:rsidRDefault="00885871" w:rsidP="00885871">
      <w:r>
        <w:t>Problem not start.</w:t>
      </w:r>
    </w:p>
    <w:p w14:paraId="37EA5297" w14:textId="77777777" w:rsidR="00885871" w:rsidRDefault="00885871" w:rsidP="00885871">
      <w:r>
        <w:t>01:11:10 Speaker 3</w:t>
      </w:r>
    </w:p>
    <w:p w14:paraId="501841E9" w14:textId="77777777" w:rsidR="00885871" w:rsidRDefault="00885871" w:rsidP="00885871">
      <w:r>
        <w:t>People start a business. I want to make money. You're like, OK, well, that what are you going to do to do that? Right. You got to provide some value to a customer. But secondly, if they were lucky.</w:t>
      </w:r>
    </w:p>
    <w:p w14:paraId="4BD9D9E1" w14:textId="77777777" w:rsidR="00885871" w:rsidRDefault="00885871" w:rsidP="00885871">
      <w:r>
        <w:t>01:11:18 Speaker 3</w:t>
      </w:r>
    </w:p>
    <w:p w14:paraId="3146B13F" w14:textId="77777777" w:rsidR="00885871" w:rsidRDefault="00885871" w:rsidP="00885871">
      <w:r>
        <w:t>Enough to provide some value to a customer. They would have left long ago.</w:t>
      </w:r>
    </w:p>
    <w:p w14:paraId="2EF328B2" w14:textId="77777777" w:rsidR="00885871" w:rsidRDefault="00885871" w:rsidP="00885871">
      <w:r>
        <w:t>01:11:21 Speaker 3</w:t>
      </w:r>
    </w:p>
    <w:p w14:paraId="0DA4A344" w14:textId="77777777" w:rsidR="00885871" w:rsidRDefault="00885871" w:rsidP="00885871">
      <w:r>
        <w:lastRenderedPageBreak/>
        <w:t>Once a business price, I don't know $5,000,000 in revenue or $10 million in revenue.</w:t>
      </w:r>
    </w:p>
    <w:p w14:paraId="3730CCE2" w14:textId="77777777" w:rsidR="00885871" w:rsidRDefault="00885871" w:rsidP="00885871">
      <w:r>
        <w:t>01:11:26 Speaker 3</w:t>
      </w:r>
    </w:p>
    <w:p w14:paraId="4DCB0631" w14:textId="77777777" w:rsidR="00885871" w:rsidRDefault="00885871" w:rsidP="00885871">
      <w:r>
        <w:t>That Mike and Scott would have sold back then they would have, they would have been gone so they wouldn't be here. So then you're asked the question, well, hang on, if I didn't sell yesterday and I don't wanna go and, you know, sit on a beach or whatever, why would I sell tomorrow? And the answer is the same reason I've been here every day for the last 20 years.</w:t>
      </w:r>
    </w:p>
    <w:p w14:paraId="645FF3AF" w14:textId="77777777" w:rsidR="00885871" w:rsidRDefault="00885871" w:rsidP="00885871">
      <w:r>
        <w:t>01:11:41 Speaker 1</w:t>
      </w:r>
    </w:p>
    <w:p w14:paraId="3D161582" w14:textId="77777777" w:rsidR="00885871" w:rsidRDefault="00885871" w:rsidP="00885871">
      <w:r>
        <w:t>Before I let you go, last question for both of you and I'm going to ask.</w:t>
      </w:r>
    </w:p>
    <w:p w14:paraId="3046C73B" w14:textId="77777777" w:rsidR="00885871" w:rsidRDefault="00885871" w:rsidP="00885871">
      <w:r>
        <w:t>01:11:44 Speaker 1</w:t>
      </w:r>
    </w:p>
    <w:p w14:paraId="4885C017" w14:textId="77777777" w:rsidR="00885871" w:rsidRDefault="00885871" w:rsidP="00885871">
      <w:r>
        <w:t>You the same question, how?</w:t>
      </w:r>
    </w:p>
    <w:p w14:paraId="49623EFA" w14:textId="77777777" w:rsidR="00885871" w:rsidRDefault="00885871" w:rsidP="00885871">
      <w:r>
        <w:t>01:11:47 Speaker 1</w:t>
      </w:r>
    </w:p>
    <w:p w14:paraId="1E60DEE9" w14:textId="77777777" w:rsidR="00885871" w:rsidRDefault="00885871" w:rsidP="00885871">
      <w:r>
        <w:t>Much of your success do you do you attribute to your hard work and your your intelligence and grinding away, and how much do you think it happened? Cause you got lucky Scott first to you.</w:t>
      </w:r>
    </w:p>
    <w:p w14:paraId="0D86C246" w14:textId="77777777" w:rsidR="00885871" w:rsidRDefault="00885871" w:rsidP="00885871">
      <w:r>
        <w:t>01:11:58 Speaker 2</w:t>
      </w:r>
    </w:p>
    <w:p w14:paraId="1900C2BB" w14:textId="77777777" w:rsidR="00885871" w:rsidRDefault="00885871" w:rsidP="00885871">
      <w:r>
        <w:t>I think you need both like I. I really believe that you make your own luck to some extent and so you need to work really hard and.</w:t>
      </w:r>
    </w:p>
    <w:p w14:paraId="76F0299E" w14:textId="77777777" w:rsidR="00885871" w:rsidRDefault="00885871" w:rsidP="00885871">
      <w:r>
        <w:t>01:12:07 Speaker 2</w:t>
      </w:r>
    </w:p>
    <w:p w14:paraId="1ED4639D" w14:textId="77777777" w:rsidR="00885871" w:rsidRDefault="00885871" w:rsidP="00885871">
      <w:r>
        <w:t>Teach yourself and so forth. But there's been a lot of things that you know worked out. In retrospect, we're lucky. You know, we we live in an era in time when Australians can operate on a world stage. If I were born 50 years earlier, they'd be a lot harder or, you know, the Internet came around. So there's a lot of things that were the right timing, and we just.</w:t>
      </w:r>
    </w:p>
    <w:p w14:paraId="3892CB2F" w14:textId="77777777" w:rsidR="00885871" w:rsidRDefault="00885871" w:rsidP="00885871">
      <w:r>
        <w:t>01:12:23 Speaker 2</w:t>
      </w:r>
    </w:p>
    <w:p w14:paraId="22629C36" w14:textId="77777777" w:rsidR="00885871" w:rsidRDefault="00885871" w:rsidP="00885871">
      <w:r>
        <w:t>Managed to take.</w:t>
      </w:r>
    </w:p>
    <w:p w14:paraId="3C3578E7" w14:textId="77777777" w:rsidR="00885871" w:rsidRDefault="00885871" w:rsidP="00885871">
      <w:r>
        <w:t>01:12:24 Speaker 2</w:t>
      </w:r>
    </w:p>
    <w:p w14:paraId="79009839" w14:textId="77777777" w:rsidR="00885871" w:rsidRDefault="00885871" w:rsidP="00885871">
      <w:r>
        <w:t>Advantage of them because of who we were and and.</w:t>
      </w:r>
    </w:p>
    <w:p w14:paraId="7D735EDE" w14:textId="77777777" w:rsidR="00885871" w:rsidRDefault="00885871" w:rsidP="00885871">
      <w:r>
        <w:t>01:12:27 Speaker 2</w:t>
      </w:r>
    </w:p>
    <w:p w14:paraId="28FA88E7" w14:textId="77777777" w:rsidR="00885871" w:rsidRDefault="00885871" w:rsidP="00885871">
      <w:r>
        <w:t>And what we our skills were.</w:t>
      </w:r>
    </w:p>
    <w:p w14:paraId="22150851" w14:textId="77777777" w:rsidR="00885871" w:rsidRDefault="00885871" w:rsidP="00885871">
      <w:r>
        <w:lastRenderedPageBreak/>
        <w:t>01:12:29 Speaker 1</w:t>
      </w:r>
    </w:p>
    <w:p w14:paraId="64225890" w14:textId="77777777" w:rsidR="00885871" w:rsidRDefault="00885871" w:rsidP="00885871">
      <w:r>
        <w:t>Mike.</w:t>
      </w:r>
    </w:p>
    <w:p w14:paraId="377B3973" w14:textId="77777777" w:rsidR="00885871" w:rsidRDefault="00885871" w:rsidP="00885871">
      <w:r>
        <w:t>01:12:31 Speaker 3</w:t>
      </w:r>
    </w:p>
    <w:p w14:paraId="7A8C5202" w14:textId="77777777" w:rsidR="00885871" w:rsidRDefault="00885871" w:rsidP="00885871">
      <w:r>
        <w:t>I would say 50% luck 50% Scotts hard work, smarts and ingenuity.</w:t>
      </w:r>
    </w:p>
    <w:p w14:paraId="675C9645" w14:textId="77777777" w:rsidR="00885871" w:rsidRDefault="00885871" w:rsidP="00885871">
      <w:r>
        <w:t>01:12:36 Speaker 1</w:t>
      </w:r>
    </w:p>
    <w:p w14:paraId="560E082F" w14:textId="77777777" w:rsidR="00885871" w:rsidRDefault="00885871" w:rsidP="00885871">
      <w:r>
        <w:t>So you just sat around and eat bonbons?</w:t>
      </w:r>
    </w:p>
    <w:p w14:paraId="18084776" w14:textId="77777777" w:rsidR="00885871" w:rsidRDefault="00885871" w:rsidP="00885871">
      <w:r>
        <w:t>01:12:39 Speaker 3</w:t>
      </w:r>
    </w:p>
    <w:p w14:paraId="6CB6EDD6" w14:textId="77777777" w:rsidR="00885871" w:rsidRDefault="00885871" w:rsidP="00885871">
      <w:r>
        <w:t>Yeah, I guess I did.</w:t>
      </w:r>
    </w:p>
    <w:p w14:paraId="62F7E264" w14:textId="77777777" w:rsidR="00885871" w:rsidRDefault="00885871" w:rsidP="00885871">
      <w:r>
        <w:t>01:12:45 Speaker 1</w:t>
      </w:r>
    </w:p>
    <w:p w14:paraId="6D906F35" w14:textId="77777777" w:rsidR="00885871" w:rsidRDefault="00885871" w:rsidP="00885871">
      <w:r>
        <w:t>That's Mike Cannon Brooks and Scott Farquhar, cofounders of Atlassian. And just remember the secret to their successful.</w:t>
      </w:r>
    </w:p>
    <w:p w14:paraId="06F3ED04" w14:textId="77777777" w:rsidR="00885871" w:rsidRDefault="00885871" w:rsidP="00885871">
      <w:r>
        <w:t>01:12:54 Speaker 1</w:t>
      </w:r>
    </w:p>
    <w:p w14:paraId="46EACBB6" w14:textId="77777777" w:rsidR="00885871" w:rsidRDefault="00885871" w:rsidP="00885871">
      <w:r>
        <w:t>Friendship 3 words. Rock, paper, scissors.</w:t>
      </w:r>
    </w:p>
    <w:p w14:paraId="65AB890F" w14:textId="77777777" w:rsidR="00885871" w:rsidRDefault="00885871" w:rsidP="00885871">
      <w:r>
        <w:t>01:12:59 Speaker 3</w:t>
      </w:r>
    </w:p>
    <w:p w14:paraId="60509E2F" w14:textId="77777777" w:rsidR="00885871" w:rsidRDefault="00885871" w:rsidP="00885871">
      <w:r>
        <w:t>Jai, that there's a there's an easy way to win. Rock, paper, scissors. Or rather, not not.</w:t>
      </w:r>
    </w:p>
    <w:p w14:paraId="6FDF9A57" w14:textId="77777777" w:rsidR="00885871" w:rsidRDefault="00885871" w:rsidP="00885871">
      <w:r>
        <w:t>01:13:03 Speaker 3</w:t>
      </w:r>
    </w:p>
    <w:p w14:paraId="22C01FF2" w14:textId="77777777" w:rsidR="00885871" w:rsidRDefault="00885871" w:rsidP="00885871">
      <w:r>
        <w:t>Lose.</w:t>
      </w:r>
    </w:p>
    <w:p w14:paraId="030B4BD4" w14:textId="77777777" w:rsidR="00885871" w:rsidRDefault="00885871" w:rsidP="00885871">
      <w:r>
        <w:t>01:13:04 Speaker 1</w:t>
      </w:r>
    </w:p>
    <w:p w14:paraId="44A75F30" w14:textId="77777777" w:rsidR="00885871" w:rsidRDefault="00885871" w:rsidP="00885871">
      <w:r>
        <w:t>Yeah. What is it?</w:t>
      </w:r>
    </w:p>
    <w:p w14:paraId="440CB149" w14:textId="77777777" w:rsidR="00885871" w:rsidRDefault="00885871" w:rsidP="00885871">
      <w:r>
        <w:t>01:13:04 Speaker 3</w:t>
      </w:r>
    </w:p>
    <w:p w14:paraId="610C2C0E" w14:textId="77777777" w:rsidR="00885871" w:rsidRDefault="00885871" w:rsidP="00885871">
      <w:r>
        <w:t>So what you do is you you have to control the timing. So when you're going scissors, paper, rock, whatever, do it start to slow it down and go really, really slowly and then just watch their hand and if their hand stays together or starts moving.</w:t>
      </w:r>
    </w:p>
    <w:p w14:paraId="2F3AD63B" w14:textId="77777777" w:rsidR="00885871" w:rsidRDefault="00885871" w:rsidP="00885871">
      <w:r>
        <w:t>01:13:07 Speaker 1</w:t>
      </w:r>
    </w:p>
    <w:p w14:paraId="56A5C22C" w14:textId="77777777" w:rsidR="00885871" w:rsidRDefault="00885871" w:rsidP="00885871">
      <w:r>
        <w:t>Yep.</w:t>
      </w:r>
    </w:p>
    <w:p w14:paraId="7E05256B" w14:textId="77777777" w:rsidR="00885871" w:rsidRDefault="00885871" w:rsidP="00885871">
      <w:r>
        <w:t>01:13:17 Speaker 3</w:t>
      </w:r>
    </w:p>
    <w:p w14:paraId="2B602E63" w14:textId="77777777" w:rsidR="00885871" w:rsidRDefault="00885871" w:rsidP="00885871">
      <w:r>
        <w:lastRenderedPageBreak/>
        <w:t>As soon as their hand starts moving, you go scissors because you're gonna know they're either paper or scissors, and if their hand doesn't move.</w:t>
      </w:r>
    </w:p>
    <w:p w14:paraId="6FDA0218" w14:textId="77777777" w:rsidR="00885871" w:rsidRDefault="00885871" w:rsidP="00885871">
      <w:r>
        <w:t>01:13:18 Speaker 1</w:t>
      </w:r>
    </w:p>
    <w:p w14:paraId="2AC3359A" w14:textId="77777777" w:rsidR="00885871" w:rsidRDefault="00885871" w:rsidP="00885871">
      <w:r>
        <w:t>You go for.</w:t>
      </w:r>
    </w:p>
    <w:p w14:paraId="087E0A30" w14:textId="77777777" w:rsidR="00885871" w:rsidRDefault="00885871" w:rsidP="00885871">
      <w:r>
        <w:t>01:13:19 Speaker 1</w:t>
      </w:r>
    </w:p>
    <w:p w14:paraId="12F5B80E" w14:textId="77777777" w:rsidR="00885871" w:rsidRDefault="00885871" w:rsidP="00885871">
      <w:r>
        <w:t>Yep. Bam, you know, Yep.</w:t>
      </w:r>
    </w:p>
    <w:p w14:paraId="3633D29D" w14:textId="77777777" w:rsidR="00885871" w:rsidRDefault="00885871" w:rsidP="00885871">
      <w:r>
        <w:t>01:13:23 Speaker 1</w:t>
      </w:r>
    </w:p>
    <w:p w14:paraId="5B9BADD7" w14:textId="77777777" w:rsidR="00885871" w:rsidRDefault="00885871" w:rsidP="00885871">
      <w:r>
        <w:t>Yep.</w:t>
      </w:r>
    </w:p>
    <w:p w14:paraId="1BBF03EE" w14:textId="77777777" w:rsidR="00885871" w:rsidRDefault="00885871" w:rsidP="00885871">
      <w:r>
        <w:t>01:13:25 Speaker 3</w:t>
      </w:r>
    </w:p>
    <w:p w14:paraId="5DD03023" w14:textId="77777777" w:rsidR="00885871" w:rsidRDefault="00885871" w:rsidP="00885871">
      <w:r>
        <w:t>Right. You go for paper. And so you know, you're gonna get a draw or not. And so if you can do that, you can usually.</w:t>
      </w:r>
    </w:p>
    <w:p w14:paraId="4C446018" w14:textId="77777777" w:rsidR="00885871" w:rsidRDefault="00885871" w:rsidP="00885871">
      <w:r>
        <w:t>01:13:27 Speaker 1</w:t>
      </w:r>
    </w:p>
    <w:p w14:paraId="5DB6A832" w14:textId="77777777" w:rsidR="00885871" w:rsidRDefault="00885871" w:rsidP="00885871">
      <w:r>
        <w:t>Yeah.</w:t>
      </w:r>
    </w:p>
    <w:p w14:paraId="4198E27F" w14:textId="77777777" w:rsidR="00885871" w:rsidRDefault="00885871" w:rsidP="00885871">
      <w:r>
        <w:t>01:13:32 Speaker 3</w:t>
      </w:r>
    </w:p>
    <w:p w14:paraId="2C479791" w14:textId="77777777" w:rsidR="00885871" w:rsidRDefault="00885871" w:rsidP="00885871">
      <w:r>
        <w:t>Statistically, well more than 50.</w:t>
      </w:r>
    </w:p>
    <w:p w14:paraId="5E36C532" w14:textId="77777777" w:rsidR="00885871" w:rsidRDefault="00885871" w:rsidP="00885871">
      <w:r>
        <w:t>01:13:34 Speaker 1</w:t>
      </w:r>
    </w:p>
    <w:p w14:paraId="2B9B9D81" w14:textId="77777777" w:rsidR="00885871" w:rsidRDefault="00885871" w:rsidP="00885871">
      <w:r>
        <w:t>Percent. But if you tell somebody that statistically rock works the most wins the most, then you can always place it paper against them.</w:t>
      </w:r>
    </w:p>
    <w:p w14:paraId="00116293" w14:textId="77777777" w:rsidR="00885871" w:rsidRDefault="00885871" w:rsidP="00885871">
      <w:r>
        <w:t>01:13:41 Speaker 2</w:t>
      </w:r>
    </w:p>
    <w:p w14:paraId="1FE96798" w14:textId="77777777" w:rsidR="00885871" w:rsidRDefault="00885871" w:rsidP="00885871">
      <w:r>
        <w:t>Ohh, you see, you've got the game theory going on going.</w:t>
      </w:r>
    </w:p>
    <w:p w14:paraId="7661ED94" w14:textId="77777777" w:rsidR="00885871" w:rsidRDefault="00885871" w:rsidP="00885871">
      <w:r>
        <w:t>01:13:43 Speaker 1</w:t>
      </w:r>
    </w:p>
    <w:p w14:paraId="413B8D26" w14:textId="77777777" w:rsidR="00885871" w:rsidRDefault="00885871" w:rsidP="00885871">
      <w:r>
        <w:t>Yeah, yeah. I got two kids, so I always win. Rock, paper, scissors.</w:t>
      </w:r>
    </w:p>
    <w:p w14:paraId="13955D29" w14:textId="77777777" w:rsidR="00885871" w:rsidRDefault="00885871" w:rsidP="00885871">
      <w:r>
        <w:t>01:13:50 Speaker 1</w:t>
      </w:r>
    </w:p>
    <w:p w14:paraId="6365386A" w14:textId="77777777" w:rsidR="00885871" w:rsidRDefault="00885871" w:rsidP="00885871">
      <w:r>
        <w:t>Hey, thanks so much for listening to the show this week. If you're not a subscriber to our podcast, please do so wherever you get your podcasts. If you want to write to us, our e-mail address is HIBT at NPR.</w:t>
      </w:r>
    </w:p>
    <w:p w14:paraId="47C18F4B" w14:textId="77777777" w:rsidR="00885871" w:rsidRDefault="00885871" w:rsidP="00885871">
      <w:r>
        <w:t>01:14:01 Speaker 1</w:t>
      </w:r>
    </w:p>
    <w:p w14:paraId="01D62CB5" w14:textId="77777777" w:rsidR="00885871" w:rsidRDefault="00885871" w:rsidP="00885871">
      <w:r>
        <w:lastRenderedPageBreak/>
        <w:t>Org if you want to follow us on Twitter or at how I built this or mine at Guy Raz. And if you want to follow me on Instagram, I'm at Guy dot Raz. This episode was produced by James Delahoussaye with music composed by Ramtin Arabiki. Thanks also to Liz Metzger, Farrah Safari. Derek Gale. Jacey Howard.</w:t>
      </w:r>
    </w:p>
    <w:p w14:paraId="46B1AE87" w14:textId="77777777" w:rsidR="00885871" w:rsidRDefault="00885871" w:rsidP="00885871">
      <w:r>
        <w:t>01:14:21 Speaker 1</w:t>
      </w:r>
    </w:p>
    <w:p w14:paraId="61E8BD57" w14:textId="77777777" w:rsidR="00885871" w:rsidRDefault="00885871" w:rsidP="00885871">
      <w:r>
        <w:t>Julia Carney, Neva Grant and Jeff Rogers, our intern, is Janet Ujung Lee.</w:t>
      </w:r>
    </w:p>
    <w:p w14:paraId="0193C20E" w14:textId="77777777" w:rsidR="00885871" w:rsidRDefault="00885871" w:rsidP="00885871">
      <w:r>
        <w:t>01:14:27 Speaker 1</w:t>
      </w:r>
    </w:p>
    <w:p w14:paraId="33C58B73" w14:textId="77777777" w:rsidR="00885871" w:rsidRDefault="00885871" w:rsidP="00885871">
      <w:r>
        <w:t>I'm Guy Raz.</w:t>
      </w:r>
    </w:p>
    <w:p w14:paraId="200D05F2" w14:textId="77777777" w:rsidR="00885871" w:rsidRDefault="00885871" w:rsidP="00885871">
      <w:r>
        <w:t>01:14:28 Speaker 1</w:t>
      </w:r>
    </w:p>
    <w:p w14:paraId="45D4EF55" w14:textId="77777777" w:rsidR="00885871" w:rsidRDefault="00885871" w:rsidP="00885871">
      <w:r>
        <w:t>And you've been listening to how I built.</w:t>
      </w:r>
    </w:p>
    <w:p w14:paraId="1899F22F" w14:textId="77777777" w:rsidR="00885871" w:rsidRDefault="00885871" w:rsidP="00885871">
      <w:r>
        <w:t>01:14:30 Speaker 1</w:t>
      </w:r>
    </w:p>
    <w:p w14:paraId="671C0E9B" w14:textId="77777777" w:rsidR="00885871" w:rsidRDefault="00885871" w:rsidP="00885871">
      <w:r>
        <w:t>This.</w:t>
      </w:r>
    </w:p>
    <w:p w14:paraId="7403719D" w14:textId="77777777" w:rsidR="00885871" w:rsidRDefault="00885871" w:rsidP="00885871">
      <w:r>
        <w:t>01:14:33 Speaker 1</w:t>
      </w:r>
    </w:p>
    <w:p w14:paraId="53045FCD" w14:textId="77777777" w:rsidR="00885871" w:rsidRDefault="00885871" w:rsidP="00885871">
      <w:r>
        <w:t>This is NPR.</w:t>
      </w:r>
    </w:p>
    <w:p w14:paraId="276075C1" w14:textId="432A90DE" w:rsidR="00885871" w:rsidRPr="00885871" w:rsidRDefault="00885871" w:rsidP="00885871"/>
    <w:p w14:paraId="03D09BDE" w14:textId="68F558E7" w:rsidR="00885871" w:rsidRPr="00885871" w:rsidRDefault="00885871" w:rsidP="00885871">
      <w:pPr>
        <w:rPr>
          <w:rStyle w:val="Hyperlink"/>
          <w:color w:val="auto"/>
          <w:u w:val="none"/>
        </w:rPr>
      </w:pPr>
    </w:p>
    <w:p w14:paraId="57930AD4" w14:textId="7328EB1D" w:rsidR="00885871" w:rsidRPr="00885871" w:rsidRDefault="00885871" w:rsidP="00885871">
      <w:r>
        <w:fldChar w:fldCharType="end"/>
      </w:r>
    </w:p>
    <w:p w14:paraId="1B2B85A6" w14:textId="55BD3B2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AwNja0sDA0sTRX0lEKTi0uzszPAykwrAUAnuBGBywAAAA="/>
  </w:docVars>
  <w:rsids>
    <w:rsidRoot w:val="00F55161"/>
    <w:rsid w:val="00526B01"/>
    <w:rsid w:val="00561C3A"/>
    <w:rsid w:val="007D1C0E"/>
    <w:rsid w:val="00885871"/>
    <w:rsid w:val="00A424CA"/>
    <w:rsid w:val="00B2184D"/>
    <w:rsid w:val="00D87433"/>
    <w:rsid w:val="00DE5E76"/>
    <w:rsid w:val="00F551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3AF03"/>
  <w15:chartTrackingRefBased/>
  <w15:docId w15:val="{016A41C9-32DA-416B-9471-3951A9C55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51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551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551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551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551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551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551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551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551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51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551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551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551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551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551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551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551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55161"/>
    <w:rPr>
      <w:rFonts w:eastAsiaTheme="majorEastAsia" w:cstheme="majorBidi"/>
      <w:color w:val="272727" w:themeColor="text1" w:themeTint="D8"/>
    </w:rPr>
  </w:style>
  <w:style w:type="paragraph" w:styleId="Title">
    <w:name w:val="Title"/>
    <w:basedOn w:val="Normal"/>
    <w:next w:val="Normal"/>
    <w:link w:val="TitleChar"/>
    <w:uiPriority w:val="10"/>
    <w:qFormat/>
    <w:rsid w:val="00F551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51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551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551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55161"/>
    <w:pPr>
      <w:spacing w:before="160"/>
      <w:jc w:val="center"/>
    </w:pPr>
    <w:rPr>
      <w:i/>
      <w:iCs/>
      <w:color w:val="404040" w:themeColor="text1" w:themeTint="BF"/>
    </w:rPr>
  </w:style>
  <w:style w:type="character" w:customStyle="1" w:styleId="QuoteChar">
    <w:name w:val="Quote Char"/>
    <w:basedOn w:val="DefaultParagraphFont"/>
    <w:link w:val="Quote"/>
    <w:uiPriority w:val="29"/>
    <w:rsid w:val="00F55161"/>
    <w:rPr>
      <w:i/>
      <w:iCs/>
      <w:color w:val="404040" w:themeColor="text1" w:themeTint="BF"/>
    </w:rPr>
  </w:style>
  <w:style w:type="paragraph" w:styleId="ListParagraph">
    <w:name w:val="List Paragraph"/>
    <w:basedOn w:val="Normal"/>
    <w:uiPriority w:val="34"/>
    <w:qFormat/>
    <w:rsid w:val="00F55161"/>
    <w:pPr>
      <w:ind w:left="720"/>
      <w:contextualSpacing/>
    </w:pPr>
  </w:style>
  <w:style w:type="character" w:styleId="IntenseEmphasis">
    <w:name w:val="Intense Emphasis"/>
    <w:basedOn w:val="DefaultParagraphFont"/>
    <w:uiPriority w:val="21"/>
    <w:qFormat/>
    <w:rsid w:val="00F55161"/>
    <w:rPr>
      <w:i/>
      <w:iCs/>
      <w:color w:val="0F4761" w:themeColor="accent1" w:themeShade="BF"/>
    </w:rPr>
  </w:style>
  <w:style w:type="paragraph" w:styleId="IntenseQuote">
    <w:name w:val="Intense Quote"/>
    <w:basedOn w:val="Normal"/>
    <w:next w:val="Normal"/>
    <w:link w:val="IntenseQuoteChar"/>
    <w:uiPriority w:val="30"/>
    <w:qFormat/>
    <w:rsid w:val="00F551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55161"/>
    <w:rPr>
      <w:i/>
      <w:iCs/>
      <w:color w:val="0F4761" w:themeColor="accent1" w:themeShade="BF"/>
    </w:rPr>
  </w:style>
  <w:style w:type="character" w:styleId="IntenseReference">
    <w:name w:val="Intense Reference"/>
    <w:basedOn w:val="DefaultParagraphFont"/>
    <w:uiPriority w:val="32"/>
    <w:qFormat/>
    <w:rsid w:val="00F55161"/>
    <w:rPr>
      <w:b/>
      <w:bCs/>
      <w:smallCaps/>
      <w:color w:val="0F4761" w:themeColor="accent1" w:themeShade="BF"/>
      <w:spacing w:val="5"/>
    </w:rPr>
  </w:style>
  <w:style w:type="character" w:styleId="Hyperlink">
    <w:name w:val="Hyperlink"/>
    <w:basedOn w:val="DefaultParagraphFont"/>
    <w:uiPriority w:val="99"/>
    <w:unhideWhenUsed/>
    <w:rsid w:val="00F55161"/>
    <w:rPr>
      <w:color w:val="467886" w:themeColor="hyperlink"/>
      <w:u w:val="single"/>
    </w:rPr>
  </w:style>
  <w:style w:type="character" w:styleId="UnresolvedMention">
    <w:name w:val="Unresolved Mention"/>
    <w:basedOn w:val="DefaultParagraphFont"/>
    <w:uiPriority w:val="99"/>
    <w:semiHidden/>
    <w:unhideWhenUsed/>
    <w:rsid w:val="00F55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just a quick announcement before we start the show. So a lot of you may know how much I miss seeing all of you at the live in person shows that we do around the country during normal times. So I am really excited to finally announce our first how I built this virtual event. It's happening next month.","language":"en","start":0.19999999999999998,"end":21.29,"speakerId":0},{"text":"With Jay Shetty, Jay is a best selling author, former monk and Wellness coach. And if you're searching for purpose, peace and clarity in your life or you're struggling to find meaning and motivation at work.","language":"en","start":21.39,"end":33.56,"speakerId":0},{"text":"You will not want to miss this conversation. Please join us. It's happening on Thursday, March 11, and anybody around the world can take part For more information and tickets, head to nprpresents.org and I hope to see you there.","language":"en","start":34,"end":49.17,"speakerId":0},{"text":"And one more quick thing, just a quick note, there is a little bit of salty language in this episode. So if you are listening with kids, just be aware and thanks.","language":"en","start":52.87,"end":62.36,"speakerId":0},{"text":"I would have my computer running 24 hours a day under my bed. Both our mobile phones were turned to the loudest ringtone they possibly could. We'd alternate which nights we were on call and get up at 2:00 in the morning and try and answer, you know.","language":"en","start":66.44,"end":79.87,"speakerId":1},{"text":"The phone calls.","language":"en","start":79.88,"end":80.47,"speakerId":1},{"text":"You know, trying to sound like you're.","language":"en","start":84.33999999999999,"end":85.94999999999999,"speakerId":1},{"text":"Cogent at that time in the morning and then we realized that actually it was just such a terrible business.","language":"en","start":86.06,"end":91.37,"speakerId":1},{"text":"That almost anything would be better.","language":"en","start":92.06,"end":93.68,"speakerId":1},{"text":"From NPR, it's how I built this a show about innovators, entrepreneurs, idealists and stories behind the movements they built.","language":"en","start":99.97999999999999,"end":108.32999999999998,"speakerId":0},{"text":"I'm Guy Raz, and on the show today, how two friends from college started a business named for a Greek Titan and built a modern day empire. Atlassian, a software company that's been valued at over $50 billion.","language":"en","start":111.89,"end":126.2,"speakerId":0},{"text":"Back in 2018, there was an article in a major Australian newspaper, The Sydney Morning Herald. The headline read Atlassian, the $30 billion tech giant nobody understands today, you'd modify that headline slightly to read the $50 billion tech giant.","language":"en","start":128.75,"end":147.47,"speakerId":0},{"text":"Nobody understands, so let me try and explain as best I can. Atlassian is a software company. It makes collaboration tools mainly used by software engineers and project managers.","language":"en","start":147.54,"end":159.95999999999998,"speakerId":0},{"text":"Their applications have been used by teams who sent the Curiosity Rover to Mars by Domino's every time.","language":"en","start":160.45,"end":167.35999999999999,"speakerId":0},{"text":"You order a.","language":"en","start":167.37,"end":167.78,"speakerId":0},{"text":"Pizza and buy Audis. Designers who rely on Atlassian's project management tool, called JIRA by Market CAP. Atlassian is one of the 20 or so biggest software companies.","language":"en","start":167.79,"end":180.44,"speakerId":0},{"text":"On the.","language":"en","start":180.53,"end":180.76,"speakerId":0},{"text":"Planet and those other companies you probably know some of them. Microsoft, Oracle, Adobe, Autodesk, Salesforce, into it, etcetera. Anyway, if you look at the top 30 or so biggest software companies on Earth, you'll start to notice a pattern. Most of them are based in Northern California.","language":"en","start":180.85,"end":201.44,"speakerId":0},{"text":"In Silicon Valley.","language":"en","start":201.53,"end":202.39000000000001,"speakerId":0},{"text":"Which makes Atlassian an Australian tech company an outlier. Back in 2015, when the company went public, it turned its founders, Mike Cannon Brooks and Scott Farquhar into Australia's first tech billionaires. But The thing is, Atlassian success may have a lot to do with where it started.","language":"en","start":203.14,"end":224.89,"speakerId":0},{"text":"Far away from the tech hubs of Northern California and Seattle. And while that may sound counterintuitive, launching a tech company in Australia in 2001 meant for starters less competition, less noise and fewer distractions.","language":"en","start":225.03,"end":240.79,"speakerId":0},{"text":"And for Mike and Scott, it also meant not a whole lot of access to startup capital. In fact, in the early days there was none. And so the two founders didn't really have any investors breathing down their necks trying to micromanage the business and it gave them room to experiment and to make mistakes and to grow.","language":"en","start":241.45999999999998,"end":261.98999999999995,"speakerId":0},{"text":"Mike and Scott met in college. They both grew up in Sydney, but they also both came from very different backgrounds.","language":"en","start":262.53,"end":269.55999999999995,"speakerId":0},{"text":"Here's Scott, my dad originally did some computing early in his career, but he had sleep disorder and that affected his ability to do work as a computer programmer. And so he ended up doing odd jobs. So he worked at a service station at night. He did some manual labor. My mum was a housewife growing up.","language":"en","start":269.95,"end":290.19,"speakerId":1},{"text":"For most of her life in intersperse that with different jobs.","language":"en","start":290.41999999999996,"end":293.55999999999995,"speakerId":1},{"text":"One of the early ones I remember is she was clean someone else's house once a week. Then she worked at Target or Target as we like to call it in Australia and McDonald's at different, at different stages. And so I would say it's a middle class upbringing. You know, we didn't want for anything but you know, we had one holiday year to the same place.","language":"en","start":294.07,"end":311.8,"speakerId":1},{"text":"Every year type of thing, yeah.","language":"en","start":311.81,"end":313.27,"speakerId":1},{"text":"When you were growing up a teenager, did you feel?","language":"en","start":313.76,"end":316.76,"speakerId":0},{"text":"Compared to other kids you knew or places you saw that you guys didn't really have a whole.","language":"en","start":317.65999999999997,"end":323.7,"speakerId":0},{"text":"Lot. I didn't really notice the difference in you know, our economic status. I guess when when you're growing up, you go to a school when everyone in Australia wears a school uniform, so there's no real difference in fashion. I remember in in high school I ended up dating.","language":"en","start":323.71,"end":337.31,"speakerId":1},{"text":"A girl who was from one of the private schools in Sydney.","language":"en","start":337.55,"end":340.76,"speakerId":1},{"text":"And we would go to lots of different people's houses. And I do remember, you know, quite a few of those houses look very, very different to the house we grew up in. You know, the house and and bigger my parents got divorced. We ended up moving into much smaller houses. And when your entire house could fit in someone else's living room, you sort of realize that there's a very different way of people living out there.","language":"en","start":341.16999999999996,"end":360.97999999999996,"speakerId":1},{"text":"But I never felt that we missed out on anything. I think maybe with one notable exception, which I remember clearly is that I remember my friends had computers.","language":"en","start":361.14,"end":370.36,"speakerId":1},{"text":"And I remember kind of asking my parents, why couldn't we have a computer? And I do remember, you know, crying as I went to sleep one night and like, Dad, why can't I get a computer?","language":"en","start":371.05,"end":380.54,"speakerId":1},{"text":"So were you eventually able to get one?","language":"en","start":380.96999999999997,"end":382.65,"speakerId":0},{"text":"It was a months or, you know, later some, you know, old computers that I guess had been, you know, extended exceeded their useful life at his work, became available and and he bought them and brought.","language":"en","start":383.82,"end":394.36,"speakerId":1},{"text":"Home thinking, you know, he'd done an amazing thing and and helped his his son. And but it turned out those computers were not compatible with any of the games that I wanted to play. And I think my foray into programming or even using computers was hours, weeks, months of time spent trying to get those computers to play.","language":"en","start":394.46999999999997,"end":413.09,"speakerId":1},{"text":"Hmm.","language":"en","start":413.34,"end":413.65,"speakerId":0},{"text":"Scott.","language":"en","start":414.12,"end":414.43,"speakerId":0},{"text":"I'm gonna ask you just to stick around for for a moment and I wanna. I wanna turn to you, Mike, for, for. For a minute. I guess your upbringing was.","language":"en","start":414.5,"end":421.56,"speakerId":0},{"text":"Substantially different than Scott's. Your dad was a banker and I guess your family moved around quite a bit when you were young and you went to a boarding school in.","language":"en","start":422.53999999999996,"end":431.35999999999996,"speakerId":0},{"text":"The UK, right?","language":"en","start":431.37,"end":432.46,"speakerId":0},{"text":"Yeah, I was 5 when we moved to Australia and I went to boarding school in England from the age of 7:00 to 12:00 and then came back to Australia for high school at the age of 13.","language":"en","start":432.2,"end":441.66999999999996,"speakerId":2},{"text":"Wow. So you were like far away from your parents for like 7 years?","language":"en","start":441.71,"end":446.21,"speakerId":0},{"text":"For six years.","language":"en","start":446.41999999999996,"end":447.15999999999997,"speakerId":2},{"text":"Yeah, which is, it's kind of like that's how I got started in computers because they started the frequent flyer program. So I was flying from Sydney to London 4 * A.","language":"en","start":447.16999999999996,"end":456.75999999999993,"speakerId":2},{"text":"Gear back and forth and racking up lots of frequent flyer points as a 7 year old, 8 year old, 9 year old, and my parents gave me the catalogue 1, you know Christmas or end of year and said hey well you know you've you've earned all these points. What do you want to get and you kind of looking like bottles of wine and holidays and isn't that your old kid? None of this is really good for me.","language":"en","start":456.84999999999997,"end":477.12999999999994,"speakerId":2},{"text":"And at the back was this computer and Amstrad PC 20.","language":"en","start":477.27,"end":481.56,"speakerId":2},{"text":"Four colour, masterful device. And so I was like, I guess I'll get that. And that was how I got my my first computer of myself, my own at 88 and 1/2 through frequent flyer points.","language":"en","start":482.03999999999996,"end":492.84999999999997,"speakerId":2},{"text":"What did you do with?","language":"en","start":492.81,"end":493.59,"speakerId":0},{"text":"That computer I used to play lots of really bad video games that seemed like the best thing in the world at the time, and the Internet took off. So I was on the Internet pretty early. Luckily, my sister, one of my sisters, went to university in Edinburgh and Scotland.","language":"en","start":493.59999999999997,"end":508.78999999999996,"speakerId":2},{"text":"And I managed to convince my parents that we could e-mail her and that this would be a lot cheaper than sending letters, you know, paying for those 45 cents stamps would be expensive. So instead we joined an ISP in Sydney. Court dialects can still remember it was 1 cent per.","language":"en","start":509.58,"end":524.91,"speakerId":2},{"text":"Minute.","language":"en","start":524.92,"end":525.49,"speakerId":2},{"text":"And it was all, you know, text based and had the old modem making those funny noises.","language":"en","start":525.74,"end":529.61,"speakerId":2},{"text":"Yeah.","language":"en","start":527.92,"end":528.49,"speakerId":0},{"text":"You logged in and all that sort of thing.","language":"en","start":529.6899999999999,"end":531.16,"speakerId":2},{"text":"But that got the Internet into our house. Yeah, that was definitely a revelation for me.","language":"en","start":531.68,"end":536,"speakerId":2},{"text":"Your sister's e-mail address is probablysomethinglikest372559@edinburgh.ac.cc.uk.","language":"en","start":535.85,"end":546.0600000000001,"speakerId":0},{"text":"It was something something very close to that, yeah.","language":"en","start":545.9599999999999,"end":548.3599999999999,"speakerId":2},{"text":"And.","language":"en","start":548.34,"end":548.51},{"text":"Remember those days? Yeah. And. And I guess when it was time for you to go to college, you got this pretty prestigious, like computer science scholarship to go to the University of NSW, which is in is in Sydney, right? And and this is a program I guess, where like part of the deal.","language":"en","start":548.4,"end":565.81,"speakerId":0},{"text":"Yes.","language":"en","start":565.97,"end":566.3000000000001,"speakerId":0},{"text":"You get a scholarship to be part of this program, but you kind of agree to go work for one of the companies that is going to sponsor that sponsors the scholarship, right? Is that?","language":"en","start":566.78,"end":575.24,"speakerId":0},{"text":"Right. Yeah. It's called the Co-op scholarship. So the whole idea is the triangle between industry, academia, and the students, right?","language":"en","start":575.25,"end":582.14,"speakerId":2},{"text":"And this is where the two of you met, because Scott had been accepted into the same program, right, Scott?","language":"en","start":582.62,"end":588.68,"speakerId":0},{"text":"Yes. And there's a quite, quite a lot of luck involved in where Mike and I have ended up. And one of the lucky things was that the programming languages that we got taught.","language":"en","start":588.9399999999999,"end":598.3599999999999,"speakerId":1},{"text":"And the skills we got taught taught were actually pretty in line with what we needed to build a software company. We weren't being taught, you know, esoteric programming languages that, you know you couldn't use or, you know, compiler, you know, details where you were sort of down in the bowels of a computer, you know, trying to get it to work. We're actually building languages, programming languages that could be used to build application.","language":"en","start":598.74,"end":618.36,"speakerId":1},{"text":"Options and build specifically build web applications, which of course is where most software is is these days.","language":"en","start":618.4499999999999,"end":624.16,"speakerId":1},{"text":"Hmm.","language":"en","start":624.0899999999999,"end":624.3899999999999,"speakerId":0},{"text":"And Scott, were you my close friends in college or or did you kind of have your own, like, your own groups, or did did?","language":"en","start":624.76,"end":630.95,"speakerId":0},{"text":"You hang out a lot. I think both of us gravitated towards group assignments where other people much smarter than us did all the work. So.","language":"en","start":630.9599999999999,"end":638.81,"speakerId":1},{"text":"I think we found ourselves.","language":"en","start":638.9599999999999,"end":639.93,"speakerId":1},{"text":"And offer the same group assignments. Early on we go to the same parties together, but I don't think we'd be hanging out on a Tuesday night.","language":"en","start":640.56,"end":647.6199999999999,"speakerId":1},{"text":"At each other's houses. And Mike, what was your first impression of of Scott?","language":"en","start":647.63,"end":651.29,"speakerId":0},{"text":"Do you remember him? Yeah, I remember my early impressions. He was clearly a leader. Like, hey, I'm. I'm gonna take charge of the situation. I'm gonna sort it out. Whatever it was, whether we were organising.","language":"en","start":651.3,"end":661.56,"speakerId":2},{"text":"Which pub to go to or how we should all plan for studying or where we should meet or whatever. You know, there were certain kids that just took charge and and he was very much a a take charge kind of leader, which was which was really good. And he was clearly into the same things I was, you know, computers and was was always a good, good match.","language":"en","start":662.15,"end":677.51,"speakerId":2},{"text":"All right, so you're in this program, it's like part where it's like a work study program. You gotta do, you know, a couple months of school of like, class work and then a couple months of working in a in a company and you get your assignments and what what, what, what did you end up doing? What would you?","language":"en","start":677.7199999999999,"end":693.2299999999999,"speakerId":0},{"text":"Have to work, Mike.","language":"en","start":693.24,"end":694.34,"speakerId":0},{"text":"So we you're supposed to.","language":"en","start":694.66,"end":696,"speakerId":2},{"text":"Do 3-6 months assignments.","language":"en","start":696.01,"end":697.56,"speakerId":2},{"text":"And I got my first assignment, which was at Bay Networks, which is a networking vendor that became Nortel networks before I joined because I got brought by Nortel.","language":"en","start":698.31,"end":706.54,"speakerId":2},{"text":"OK.","language":"en","start":705.36,"end":705.63},{"text":"This was in the sort of late 90s where net networking equipment, Cisco, you know this was a real hot hot area. I I spent six months just plugging in machinery. It was the most boring 6 month. The Simon, I could say that now Nortel's out of business so.","language":"en","start":707.31,"end":721.56,"speakerId":2},{"text":"It was not a finer exciting six months and I think that was one of those signs that maybe maybe the big corporate thing wasn't wasn't so much for me. I was like, man, if this is what work life is going to be like, this sucks. Yeah. So I actually left the scholarship program after that. A lot of that six months were spent working on my first.","language":"en","start":722.4699999999999,"end":740.4499999999999,"speakerId":2},{"text":"Yeah.","language":"en","start":738.0799999999999,"end":738.68,"speakerId":0},{"text":"Startup with another.","language":"en","start":740.4599999999999,"end":741.54,"speakerId":2},{"text":"Scholarship kid called Nikki, who now runs Australia's best venture capital firm.","language":"en","start":742.24,"end":747.16,"speakerId":2},{"text":"And we actually dropped out of the scholarship course to pursue that start up after that first of three six month stints, so about two years into our four year degree.","language":"en","start":747.64,"end":757.17,"speakerId":2},{"text":"Wow. So you dropped out of the scholarship program and and what was your startup by the?","language":"en","start":757.24,"end":762.2,"speakerId":0},{"text":"Way it was called the bookmark box, so Hotmail had just kind of appeared.","language":"en","start":762.2099999999999,"end":767.4499999999999,"speakerId":2},{"text":"And we were going back and forth from home to this IT placement to.","language":"en","start":767.87,"end":771.96,"speakerId":2},{"text":"To student computers at at school, you know you have to log in on the student network and everything, and we synced people's bookmarks across their browsers and different things through a kind of a web app. Sure. Yeah. And I've always said it was a one year amazing experience, right? The two of us. I can viscerally remember the formative moment. We got an office in a local.","language":"en","start":772.05,"end":792.78,"speakerId":2},{"text":"Kind of what would now be an accelerator incubator at the Australian Technology Park.","language":"en","start":792.8499999999999,"end":796.8499999999999,"speakerId":2},{"text":"And the office was a room about the size of this podcast studio, and we got our own whiteboard and we had a table and we walked in and the two of us were like, right now, we better do some, you know what I mean? The, the, they're staring at a blank whiteboard in your first office.","language":"en","start":797.8,"end":810.25,"speakerId":2},{"text":"Yeah, yeah.","language":"en","start":805.75,"end":806.87,"speakerId":0},{"text":"With no, windows was very much OK. Now it's time to get get serious, but we learned a ton.","language":"en","start":810.4499999999999,"end":816.02,"speakerId":2},{"text":"Yeah.","language":"en","start":810.4599999999999,"end":811.15},{"text":"And what happened at?","language":"en","start":815.67,"end":816.43,"speakerId":0},{"text":"The start up.","language":"en","start":816.4399999999999,"end":817.3,"speakerId":0},{"text":"We ran for about 12 months and we raised a little bit of money from what would now be called friends and family, parents and uncles and stuff who felt sorry for us and gave us 5.","language":"en","start":817.6899999999999,"end":826.6899999999999,"speakerId":2},{"text":"Grand.","language":"en","start":826.6999999999999,"end":826.9599999999999,"speakerId":2},{"text":"Or 10 grand and we had two competitors, 1 was called blink.com and one was called something else, but the other.","language":"en","start":826.9699999999999,"end":834.3999999999999,"speakerId":2},{"text":"One was called.","language":"en","start":834.41,"end":835,"speakerId":2},{"text":"Anyway, they blink raised $35 million.","language":"en","start":835.3199999999999,"end":837.54,"speakerId":2},{"text":"So.","language":"en","start":837.26,"end":837.56,"speakerId":1},{"text":"And we were sitting in Sydney and we were.","language":"en","start":838.1899999999999,"end":839.81,"speakerId":2},{"text":"Just like holy.","language":"en","start":839.8199999999999,"end":840.64,"speakerId":2},{"text":"****. We're gonna get smoked, but no way. So we called up the two or three guys that have raised a bunch of money and said, look, we got. We got a couple million bookmarks and we got, I think we got a couple 100,000 users. Do you want to do you want to buy this thing off us?","language":"en","start":840.65,"end":855.54,"speakerId":2},{"text":"Yeah, yeah.","language":"en","start":841.4699999999999,"end":843.1099999999999,"speakerId":0},{"text":"And one of them said yes.","language":"en","start":855.61,"end":857.8000000000001,"speakerId":2},{"text":"So I I flew to New York and.","language":"en","start":858.04,"end":859.5699999999999,"speakerId":2},{"text":"Did.","language":"en","start":859.5799999999999,"end":859.7399999999999,"speakerId":2},{"text":"A bit of negotiating with Blink and we sold it to them for a couple of 100 grand or something and and paid the invested back their money.","language":"en","start":859.75,"end":867.45,"speakerId":2},{"text":"And.","language":"en","start":867.4599999999999,"end":868.0899999999999,"speakerId":2},{"text":"Wow.","language":"en","start":867.86,"end":868.61},{"text":"Ironically, the the.","language":"en","start":868.3199999999999,"end":869.56,"speakerId":2},{"text":"The worst were the funniest part about that story. My dad would hate me saying this is he. I think my my dad put in 5 or 10 grand and you know barely got his money back. Kind of thing and and decided that maybe I wasn't worth backing. And so he never invested in it last year, right? And he's always kind of said, hey man, I backed the wrong one there basically, right. And I was like.","language":"en","start":870.5,"end":890.02,"speakerId":2},{"text":"Yeah.","language":"en","start":889.02,"end":889.93,"speakerId":0},{"text":"No, sorry.","language":"en","start":890.11,"end":891.39,"speakerId":2},{"text":"Did your parents support your decision to to drop out of the scholarship program?","language":"en","start":891.24,"end":894.8100000000001,"speakerId":0},{"text":"No, no. My mom was not. This was not not an OK thing. I remember her saying to me that the only thing she made me promise is that I would get my degree.","language":"en","start":894.8,"end":903,"speakerId":2},{"text":"So Scott, alright, you are still in the program, you do not drop out of it. And while you were in this program, did you start to have thoughts about what you would do when it was over? Did you just assume that you'd end up working for one of these companies that sponsored the the scholarship?","language":"en","start":904.02,"end":917.56,"speakerId":0},{"text":"I worked for three companies during my scholarship. It was.","language":"en","start":918.16,"end":922.67,"speakerId":1},{"text":"IBM, then PwC, then ASX the Australian Stock Exchange. All three letter acronym companies, and my experience with that was working in a large organization was just.","language":"en","start":923.77,"end":935.16,"speakerId":1},{"text":"Full of people that were trying their best but didn't seem to be really on the path to success. And I remember during my IBM process it was the middle of the year 2000 Y2K problem and my job was not, you know, to go into the code and fix the Y2K problem, if it existed, it was really to go and make sure that all the contracts that they had with their customers.","language":"en","start":935.77,"end":958.21,"speakerId":1},{"text":"Excluded that so that they wouldn't be legally liable if they if they had any problem.","language":"en","start":958.28,"end":962.36,"speakerId":1},{"text":"And I had, you know, roughly similar experiences that the other companies that we I worked at. And so after that, it was definitely not an encouraging sign in terms of working for Corporate Australia.","language":"en","start":962.92,"end":972.78,"speakerId":1},{"text":"Alright, so so Scott, sounds like you're clearly getting dissolution with with the corporate work that you're doing as part of this scholarship program. And and Mike, you've left the program, but you're still.","language":"en","start":973.52,"end":983.76,"speakerId":0},{"text":"A student at the university and, and you've already sold your first company at this point. And then I guess what around 2001?","language":"en","start":983.88,"end":991.58,"speakerId":0},{"text":"That's right.","language":"en","start":988.2199999999999,"end":988.8599999999999,"speakerId":2},{"text":"Mike, you sent out an e-mail like to some of the people in your class or your cohort of friends. See if anyone wanted to do another startup with you. Like what? What was the e-mail that you sent out? What? What was the pitch?","language":"en","start":992.6099999999999,"end":1003.7299999999999,"speakerId":0},{"text":"Yeah, I sent an e-mail to a bunch of folks saying before.","language":"en","start":1004.51,"end":1008.2,"speakerId":2},{"text":"You all take.","language":"en","start":1008.2099999999999,"end":1008.7599999999999,"speakerId":2},{"text":"Grad jobs kind of things. Do you want, you know, does anyone want to do something something crazy and try our own thing? And the thinking was to not get a.","language":"en","start":1008.77,"end":1017.96,"speakerId":2},{"text":"Real job, right?","language":"en","start":1017.9699999999999,"end":1018.9799999999999,"speakerId":2},{"text":"Right. Like even if we built a really crappy company and we've been able to kind of survive and go through, that would have been more exciting.","language":"en","start":1019.05,"end":1025.45,"speakerId":2},{"text":"For me, then.","language":"en","start":1025.52,"end":1027.1399999999999,"speakerId":2},{"text":"Going to work in a very large company with a suit and tie as all our friends you know, sort of heading to it just wasn't wasn't my thing, you know? And so I wondered if other people wanted to have that, that fun experience too.","language":"en","start":1027.6,"end":1037.81,"speakerId":2},{"text":"And and a bunch of people answer that e-mail, right?","language":"en","start":1037.8999999999999,"end":1039.81,"speakerId":0},{"text":"Just one.","language":"en","start":1040.1399999999999,"end":1040.7599999999998,"speakerId":2},{"text":"Just one.","language":"en","start":1041.11,"end":1042.1,"speakerId":0},{"text":"Just just one I think.","language":"en","start":1041.84,"end":1043.08,"speakerId":2},{"text":"Yeah. So it ended up pretty quickly. Just Mike and myself and.","language":"en","start":1043.09,"end":1048.2099999999998,"speakerId":1},{"text":"You answered the e-mail and said I'm in.","language":"en","start":1047.59,"end":1049.56,"speakerId":0},{"text":"Yeah, I I'm in and and. OK, great. What we gotta do, we gotta get a website. We gotta get going.","language":"en","start":1049.98,"end":1055.33,"speakerId":1},{"text":"To do what? What was the idea? What were you going to sell? What was?","language":"en","start":1055.11,"end":1058.1399999999999,"speakerId":0},{"text":"Your business. Look, I I think it was obvious it was going to be some sort of a digital.","language":"en","start":1058.1499999999999,"end":1061.6599999999999,"speakerId":2},{"text":"Business. Right. Right we were.","language":"en","start":1061.6699999999998,"end":1062.9299999999998,"speakerId":2},{"text":"In technology we we we were all you know into using technology and building technology things.","language":"en","start":1062.94,"end":1069.1000000000001,"speakerId":2},{"text":"Yeah.","language":"en","start":1069.02,"end":1069.33,"speakerId":3},{"text":"I should probably formally at some stage thank IBM, PwC and the ASX for putting Scott.","language":"en","start":1069.6699999999998,"end":1075.1399999999999,"speakerId":2},{"text":"Off the corporate career because that.","language":"en","start":1075.22,"end":1076.48,"speakerId":2},{"text":"Was probably one of the reasons.","language":"en","start":1076.49,"end":1077.59,"speakerId":2},{"text":"And he said, yeah, let's try something else because he'd also had a pretty negative journey there.","language":"en","start":1077.6599999999999,"end":1082.3799999999999,"speakerId":2},{"text":"Yeah.","language":"en","start":1079.97,"end":1080.46},{"text":"And then you know, we kinda hung out a lot and tried things, tried various ways to make money.","language":"en","start":1083.12,"end":1088.61,"speakerId":2},{"text":"Scott, I'm. I'm trying to understand how you would have taken that kind of risk at at that age because you didn't grow up with money and you got the scholarship and I'm sure everyone was really proud of you. I'm sure your parents were really proud of you and you were going to be set. You're going to have a really good, solid, stable job. You're going to make decent cash.","language":"en","start":1089.1299999999999,"end":1108.08,"speakerId":0},{"text":"And you were giving that up. So why? Why were you willing to take that risk at that point?","language":"en","start":1108.54,"end":1113.56,"speakerId":0},{"text":"It.","language":"en","start":1114.45,"end":1114.66,"speakerId":1},{"text":"Try it like but it didn't feel like a big risk to to give up, you know, a corporate job maybe we were young and naive and but I always felt that landed on my feet with whatever I'd done. You know, as a smart kid, I could, you know, there will always be jobs for smart kids out there. And if I didn't get a.","language":"en","start":1115.2,"end":1131.73,"speakerId":1},{"text":"Job with this particular.","language":"en","start":1131.74,"end":1133.3700000000001,"speakerId":1},{"text":"Graduate year. I'll get a job in the next graduate year and it I just feel like, wow, I've got better things to do in my life than you know, kind of the downstream of a whole bunch of poor choices. And I remember the local Thai place and three.","language":"en","start":1133.83,"end":1147.1599999999999,"speakerId":1},{"text":"The sauteed chicken skewers and rice was $4.50 at the at the local Thai Place and I if I could get dinner for $4.50 and you don't you?","language":"en","start":1147.26,"end":1155.76,"speakerId":1},{"text":"Don't.","language":"en","start":1155.77,"end":1155.95,"speakerId":1},{"text":"Match money to live and Michael is always smart.","language":"en","start":1155.96,"end":1158.83,"speakerId":1},{"text":"Guy you thought, hey, this guy already took a risk, started something successfully, sold it. So maybe. Yeah, maybe there's something there. And. And you knew him already.","language":"en","start":1158.84,"end":1167.9599999999998,"speakerId":0},{"text":"And you liked him.","language":"en","start":1168.4099999999999,"end":1169.9899999999998,"speakerId":0},{"text":"Yeah, he's a smart guy. He's totally trustworthy. And the decision to start with Mike, you know, wasn't didn't seem really risky because the graduate salary I remember was $48,500. If you haven't worked at PwC and the thesis was, if we can earn $48,500 and not have to wear a suit to work and a title.","language":"en","start":1169.78,"end":1190.46,"speakerId":1},{"text":"That can work with, you know, kind of average people, then you know.","language":"en","start":1190.54,"end":1193.8899999999999,"speakerId":1},{"text":"We won. So what? What was the idea? What was the business that you?","language":"en","start":1193.8999999999999,"end":1197.56,"speakerId":0},{"text":"That was.","language":"en","start":1197.69,"end":1198.18,"speakerId":0},{"text":"The initial business was, it's actually a pretty bad business idea and and and I think grateful that it was so bad that it failed. But the original business idea was to provide support for someone else's software and it was a company out of Sweden that produced software and we've been using it previously and we thought it was a great bit of software, but they had terrible support, you know, great software, terrible.","language":"en","start":1198.3999999999999,"end":1220.84,"speakerId":1},{"text":"What like well?","language":"en","start":1220.9199999999998,"end":1221.6,"speakerId":1},{"text":"We can provide that amazing support. I get a match made in heaven, so we got an e-mail address, got a web server, put up some content so that people would find.","language":"en","start":1221.8,"end":1230.36,"speakerId":1},{"text":"Hmm.","language":"en","start":1225.21,"end":1225.4},{"text":"This we our pricing model was horrifically broken. We would have it such that you would only pay us if we were successful in solving your case, which meant that wow, you know, and I think you had to pay $300.00 if you were successful. Sixty U.S. dollars was the initial price.","language":"en","start":1230.46,"end":1245.0900000000001,"speakerId":1},{"text":"Now.","language":"en","start":1238.96,"end":1239.17},{"text":"303 hundred and.","language":"en","start":1241.36,"end":1242.4099999999999,"speakerId":2},{"text":"And did you get authorization from the company that made the software to be their tech support?","language":"en","start":1245.28,"end":1249.55,"speakerId":0},{"text":"Not really.","language":"en","start":1250.01,"end":1250.7,"speakerId":2},{"text":"No, I got you. OK.","language":"en","start":1250.77,"end":1251.78,"speakerId":0},{"text":"The they were renowned as having amazing software and terrible documentation support everything. So we thought, well, if we write their documentation.","language":"en","start":1251.76,"end":1259.16,"speakerId":2},{"text":"Sort of. People will come and read it and then when they have a problem, they'll they'll call us and maybe they'll pay us some money to do that. Now the problem is the documentation we wrote was pretty good, that they would only call us with the hardest possible problems.","language":"en","start":1259.84,"end":1273.9299999999998,"speakerId":2},{"text":"And then the $360.00 was totally not a worthwhile business model to solve. What were the 1% of really, really hard problems? One of our first support calls was at a party, and I remember disappearing upstairs in the middle of this party. It was actually Mikes house and I had to get him to give me his password for his computer. And I had to sound.","language":"en","start":1274.77,"end":1293.56,"speakerId":1},{"text":"You know, very official. Like hello. But last year, of course, there's a party going on. Music people screaming like people Downing alcohol and I think I spent the next 5 hours trying to debug this person support call and not surprising I didn't end up solving that customer support call at 4:00 AM in the morning in Sydney time. But I do remember waking up.","language":"en","start":1293.87,"end":1314.57,"speakerId":1},{"text":"The next morning, I don't know what time it was 11 or something.","language":"en","start":1314.76,"end":1317.51,"speakerId":1},{"text":"And walking down the street and and coming to me, the answer to their support call, I ended up solving it. I guess in my sleep that night. And that weekend we.","language":"en","start":1317.6499999999999,"end":1326.61,"speakerId":1},{"text":"Is it a?","language":"en","start":1325.59,"end":1326.01},{"text":"Writers or computer associates with someone? Someone like that they faxed us. I remember their their check. 360 bucks. Wow, on the.","language":"en","start":1326.1899999999998,"end":1333.09,"speakerId":2},{"text":"Fax machine and you called the business Atlassian from the beginning, right? Yes. Where did that come from?","language":"en","start":1333.1,"end":1339.1599999999999,"speakerId":0},{"text":"Yes.","language":"en","start":1338.4199999999998,"end":1339.05},{"text":"I mean Atlas, I guess.","language":"en","start":1339.9099999999999,"end":1341.5099999999998,"speakerId":0},{"text":"So my my mom is a Latin and ancient Greek major. I suppose you would say in America. Yeah. And because.","language":"en","start":1341.7,"end":1349.31,"speakerId":2},{"text":"We were initially gonna provide customer service. That's what we were doing where we were providing tech support. Atlas was a Greek Titan. He was actually bit of a bad guy and his punishment was to theoretically hold up the sky.","language":"en","start":1350.23,"end":1363.16,"speakerId":2},{"text":"And so we thought this was kind of a what we used to. We had this branded term legendary service. We were going to go above and beyond to just deliver this amazing legendary service, right. And he was a legend that was providing service to the world. Just Sky would have fallen down theoretically. And so we sort of turned it into an adjective because atlas.com was taken so.","language":"en","start":1364.06,"end":1384.3899999999999,"speakerId":2},{"text":"Ah.","language":"en","start":1370.82,"end":1371.6399999999999,"speakerId":0},{"text":"Yeah, holding up.","language":"en","start":1376.48,"end":1377.67,"speakerId":0},{"text":"That Lassie Ann was a an Atlassian effort, you know, was a was a legendary service effort.","language":"en","start":1384.55,"end":1389.1499999999999,"speakerId":2},{"text":"So when you start of this tech support company, you're both so young. You're you're.","language":"en","start":1390.4099999999999,"end":1395.11,"speakerId":0},{"text":"Kids, you had some experience starting up a business, Mike and and selling it, but did you guys go through the whole formal like, you know, in the US you would incorporate into an LLC? I mean, sometimes depends, I mean you would have a conversation about equity and who got what did you did you do that, any of that in?","language":"en","start":1395.25,"end":1413.05,"speakerId":0},{"text":"In those days.","language":"en","start":1413.06,"end":1413.87,"speakerId":0},{"text":"So we did, we did the incorporation thing. Yeah. We went and bought a business name in Australia. It was $110 or so. You'd get a little local agency. And somewhere we still have as a laminated piece of paper with the.","language":"en","start":1414.59,"end":1424.97,"speakerId":2},{"text":"Atlassian business name somewhere.","language":"en","start":1425.34,"end":1427.1599999999999,"speakerId":2},{"text":"And then you know, there was two of us. So there's 100 shares. I think you got 50 shares each. And I remember I'm actually going into a bank and because we wanted to set up a business account and I remember going to the bank and thinking, should I hope no one knows notices that I have no idea what I'm doing and like, are we a legitimate business like, are you?","language":"en","start":1427.57,"end":1447.6699999999998,"speakerId":1},{"text":"Hmm.","language":"en","start":1438.55,"end":1438.93},{"text":"Would open a business account like do we need to have done something businessy before we could open this account and then you know later on in in life we, you know, got a lawyer to kind of look at the, you know we start having employees and wanted to make sure it was more solidify I guess you know shareholders.","language":"en","start":1447.75,"end":1464.73,"speakerId":1},{"text":"Yeah.","language":"en","start":1463.3999999999999,"end":1463.7299999999998},{"text":"Agreement and the lawyer, you know, sort of says, oh, great. Well, 5050, if you were going to settle a dispute, how do you, you know, settle it? And I think, you know, there was some escalation processes. But at the very end, it's like, well, what's the final way of doing it? And we put in roshambo rock, paper, scissors into our shareholders agreement. And so.","language":"en","start":1464.85,"end":1485.1899999999998,"speakerId":1},{"text":"Paper.","language":"en","start":1481.4099999999999,"end":1481.7399999999998,"speakerId":0},{"text":"Yeah.","language":"en","start":1482.31,"end":1482.58,"speakerId":0},{"text":"It's changing our public company, we we can't solve problems like that anymore. But you know, for the first few years, if we disagreed, it would have ended up at rock, paper, Scissors.","language":"en","start":1485.4199999999998,"end":1493.56,"speakerId":1},{"text":"Yeah.","language":"en","start":1488.6299999999999,"end":1489.1699999999998,"speakerId":0},{"text":"And I was highly incentivized to never let that happen because I think I I I lose every single game of that where I've ever played with Mike. So it was.","language":"en","start":1494.1299999999999,"end":1501.3,"speakerId":1},{"text":"You lost every game of rock, paper, scissors.","language":"en","start":1500.99,"end":1502.96,"speakerId":0},{"text":"It now it's statistically very unlikely that that is possible, but it feels like that like yeah.","language":"en","start":1502.8899999999999,"end":1507.7099999999998,"speakerId":1},{"text":"It's, I mean, statistically rock wins the most. Of course. Yeah. So you guys have, you've got this service business, this tech support business for this one product. And how long does that last? How long are you in the service business before you realize it's not working?","language":"en","start":1507.37,"end":1525.57,"speakerId":0},{"text":"I think it was less than a year that we were in the service business. I would have my computer running 24 hours a day under my bed, you know? So I have this sort of fan spinning up and and down while you're trying to sleep both our mobile phones were turned on to the loudest ringtone they possibly could. We'd alternate which nights we were on call.","language":"en","start":1526.3799999999999,"end":1545.4599999999998,"speakerId":1},{"text":"And you'd get up at 2:00 in the morning and try and answer you.","language":"en","start":1545.6799999999998,"end":1548.5199999999998,"speakerId":1},{"text":"Know the phone calls.","language":"en","start":1548.53,"end":1549.21,"speakerId":1},{"text":"With Asian, that's Yep, we're, you know, trying to sound like you're, you know, cogent at that time in the morning and then, you know, trying to sound like you're a big company. We realise that actually, it was just such a terrible business that almost anything would be.","language":"en","start":1551.6699999999998,"end":1563.9499999999998,"speakerId":1},{"text":"And our true passion was not supporting software. It was building it and from that we then started exploring where we wanted to, you know build.","language":"en","start":1564.6,"end":1572.79,"speakerId":1},{"text":"Software.","language":"en","start":1572.8,"end":1573.29,"speakerId":1},{"text":"Was there a point where where one or both of you consciously sat down and said, hey, you know this isn't working, let's do something different? Or did it just did that just happen organically? What do you remember?","language":"en","start":1573.6799999999998,"end":1583.8899999999999,"speakerId":0},{"text":"I think what we started to do is we started to write software to try to make our own business better. So we wrote an application to put a lot of that content and documentation online. It kind of was like a knowledge base type thing.","language":"en","start":1584.23,"end":1597.56,"speakerId":2},{"text":"We wrote an e-mail archiving tool because a lot of it was done via e-mail and you you had no archives of these shared inboxes sort of thing. So we wrote one of those and then we wrote a support system, which actually we called the Atlassian Support system, which has since gotten us in a lot of trouble because it was known by its acronym. And it was not.","language":"en","start":1598.1299999999999,"end":1617.7399999999998,"speakerId":2},{"text":"Yeah.","language":"en","start":1617.9199999999998,"end":1618.5399999999997},{"text":"Particularly well branded.","language":"en","start":1618.28,"end":1619.61,"speakerId":2},{"text":"It's a great.","language":"en","start":1619.6599999999999,"end":1620.12,"speakerId":0},{"text":"Acronym. Yeah, we totally nobody realized this for years. I got to be honest. And then suddenly someone.","language":"en","start":1620.1299999999999,"end":1624.59,"speakerId":2},{"text":"Said hey, do you realize? And we're like, oh, no.","language":"en","start":1624.6,"end":1626.36,"speakerId":2},{"text":"Ohh so that was an application to provide that support right? So people could file a ticket and there was comments and.","language":"en","start":1626.46,"end":1632.8600000000001,"speakerId":2},{"text":"All that sort of business.","language":"en","start":1632.87,"end":1633.75,"speakerId":2},{"text":"This is like pre Google.","language":"en","start":1633.1799999999998,"end":1634.4499999999998,"speakerId":0},{"text":"Docs where you could just put everything in the margins, you're just like sending these back.","language":"en","start":1634.46,"end":1638.16,"speakerId":0},{"text":"And forth. Yeah, it was a.","language":"en","start":1638.1699999999998,"end":1639.81,"speakerId":0},{"text":"Pretty primitive application for for providing support online I suppose. And that writing of software convinced us that that was a much more both fun thing.","language":"en","start":1640.1999999999998,"end":1649.5599999999997,"speakerId":2},{"text":"Yeah.","language":"en","start":1644.78,"end":1645.35,"speakerId":0},{"text":"To do, and obviously in the application we were supporting, we saw that they were making a lot more money in selling the software thousands of times and writing it once. Then we were every single time to make a dollar. We had to provide this support. It was a very non scalable business, right. If we'd read enough business books, we would probably realize that a lot earlier than we did.","language":"en","start":1649.6499999999999,"end":1669.6,"speakerId":2},{"text":"So we we sort of pivoted.","language":"en","start":1669.87,"end":1671.1599999999999,"speakerId":2},{"text":"To try to sell some of the applications that we had made for ourselves, thinking maybe other people wanted to use these software applications.","language":"en","start":1671.6399999999999,"end":1679.7199999999998,"speakerId":2},{"text":"And just to be clear, these were basically applications to to assist people who were building online businesses at the time, right?","language":"en","start":1679.75,"end":1687.48,"speakerId":0},{"text":"Yeah. Back then the all the scaffolding to build an Internet business didn't exist.","language":"en","start":1687.61,"end":1692.76,"speakerId":1},{"text":"Right.","language":"en","start":1692.86,"end":1693.1499999999999,"speakerId":0},{"text":"You know, there was no Eliquis, there was no front, there was no HubSpot, SurveyMonkey, you know, kind of all these things that people take for granted just didn't exist. And so we built almost all of them from scratch in house. And, you know, so yeah, we build an e-mail archiving tool that would be, you know, probably equivalent to something like, you know, front or, you know, other e-mail.","language":"en","start":1693.81,"end":1713.56,"speakerId":1},{"text":"Group tools. Today we built a way to track our visitors across our website. We built the content management system, you know, sort of everyone uses WordPress today, but we built our own version of that.","language":"en","start":1713.6799999999998,"end":1723.8999999999999,"speakerId":1},{"text":"You gotta remember we're on the far side of the planet here. And we had done the evening thing. That wasn't any fun working overnight all night.","language":"en","start":1723.9499999999998,"end":1731.1599999999999,"speakerId":2},{"text":"Right.","language":"en","start":1725.8999999999999,"end":1726.4299999999998,"speakerId":0},{"text":"We also didn't have any money, so we couldn't hire anybody, so the Atlassian business model came because we knew we needed to sell software somehow online because we didn't have any salespeople, we couldn't afford to hire them. We didn't have any money. So it kind of had to sell itself, and that required us to do a lot of this tracking and.","language":"en","start":1731.85,"end":1751.9599999999998,"speakerId":2},{"text":"Modern things a long time ago.","language":"en","start":1752.08,"end":1753.81,"speakerId":2},{"text":"I wanna I wanna sort of dive in a little bit to actually the ideation of the products that you started to build because people who listen to this show know that the vast majority of the things that we do on the show are like consumer facing products right like.","language":"en","start":1753.79,"end":1767.96,"speakerId":0},{"text":"Pita chips or a cosmetics brand and your products are mainly used by businesses and really used by software developers. Still huge business and we'll get.","language":"en","start":1768.7099999999998,"end":1780.3199999999997,"speakerId":0},{"text":"To that but.","language":"en","start":1780.33,"end":1780.87,"speakerId":0},{"text":"How did you begin to think about what pieces of software to build?","language":"en","start":1781.74,"end":1786.81,"speakerId":0},{"text":"Were you guys sitting in a room together saying, hey, let's build this because maybe businesses will use, we'll use it and maybe we should use our time and energy building something like this or was it just more like, hey, you know, we need to solve this problem for ourselves, let's build it like, what was the process?","language":"en","start":1786.98,"end":1807.8700000000001,"speakerId":0},{"text":"It's all easy to explain to your parents what you do. If you're a, you know, sell cooked so that that sounds like it sounds great, but the for us it was building stuff that we needed ourselves and realising that there's gonna be a lot of other people out there, they're gonna need the same thing. And it really was a a process of constraints. I really think if we had grown up in.","language":"en","start":1808.9499999999998,"end":1829.8799999999999,"speakerId":1},{"text":"Right. Yeah, yeah, yeah, yeah.","language":"en","start":1812.1399999999999,"end":1813.7099999999998,"speakerId":0},{"text":"Silicon Valley and had venture capital around us that we would have built a very different company that wouldn't have been as disruptive.","language":"en","start":1829.9499999999998,"end":1836.7599999999998,"speakerId":1},{"text":"As ours has been because we didn't have venture capital, we didn't have people that had done it before to sort of drag us back to the mean. And we just grew up without anyone telling us the way, you know, it couldn't be done and our experience of computers was, you know, downloading and using computer games and that was a very different world to the way that enterprise software was sold.","language":"en","start":1837.26,"end":1856.66,"speakerId":1},{"text":"And but not today. Like you know, these days you download enterprise software in the same way you would download a computer game. And I just think we were at the forefront of how that happened and almost the thing we built in that model is actually almost less important than the fact that we changed the business model of how people adopted software to be much more consumer. Like to Scott's point, I think.","language":"en","start":1856.8999999999999,"end":1876.07,"speakerId":1},{"text":"We built 3.","language":"en","start":1876.08,"end":1877.1599999999999,"speakerId":2},{"text":"Applications in the early days, yeah, that we.","language":"en","start":1877.24,"end":1879.91,"speakerId":2},{"text":"Needed.","language":"en","start":1879.9199999999998,"end":1880.4899999999998,"speakerId":2},{"text":"And we put them out to say, did anyone else need this? And we'd sort of do a little online promotion and this and that and that Atlassian support system kind of became the guts of what is now JIRA, which is still our biggest application.","language":"en","start":1880.82,"end":1891.96,"speakerId":2},{"text":"Right.","language":"en","start":1883.6699999999998,"end":1884.34,"speakerId":0},{"text":"And in simple terms, JIRA is is basically software that helps teams of people manage projects and I guess initially this is for software building projects, but now all types of projects, right? Sure.","language":"en","start":1892.62,"end":1905.56,"speakerId":0},{"text":"Yeah, yeah, definitely started with software developers.","language":"en","start":1905.6399999999999,"end":1908.2099999999998,"speakerId":2},{"text":"Right. Software developers were great.","language":"en","start":1908.4199999999998,"end":1910.6899999999998,"speakerId":2},{"text":"Audience because they went and.","language":"en","start":1910.6999999999998,"end":1912.08,"speakerId":2},{"text":"Found.","language":"en","start":1912.1499999999999,"end":1912.86,"speakerId":2},{"text":"Tools to solve their problems and they worked with a lot of other groups inside those companies. So we would watch people using our software and say, hey, why is your marketing department using this? And they would say well, cause we brought it in and they work with us and they like it, so they start.","language":"en","start":1913.6599999999999,"end":1927.1599999999999,"speakerId":2},{"text":"Using that we look great and it turns out there's way more non software developers in a company to sell to than there are software developers. But this is still a great sort of entry into the company.","language":"en","start":1927.3799999999999,"end":1937.2099999999998,"speakerId":2},{"text":"If you like so the two of you really just kind of hammering away at the keyboards you built together what became JIRA? Yes. And how long did that take?","language":"en","start":1937.2199999999998,"end":1947.1499999999999,"speakerId":0},{"text":"That first version.","language":"en","start":1947.26,"end":1947.96,"speakerId":0},{"text":"I think that the first version probably took us three months or so. I think before we put something on the website that was.","language":"en","start":1948.82,"end":1955.74,"speakerId":1},{"text":"I'm surprised anyone would have downloaded it, and I think it probably took us six months till we get to what we would say is a 1.0 version. So something that we felt was you know.","language":"en","start":1956.3899999999999,"end":1965.11,"speakerId":1},{"text":"Good enough for people to use.","language":"en","start":1965.1799999999998,"end":1966.6699999999998,"speakerId":1},{"text":"And and was it? Did it require a lot of resources or cash or was it just literally the two of you and you had to pay for an Internet connection and you just started coding?","language":"en","start":1966.26,"end":1975.71,"speakerId":0},{"text":"If you look at our our costs and we didn't pay ourselves for a long time and.","language":"en","start":1976.12,"end":1979.9599999999998,"speakerId":1},{"text":"Even after that, I think we paid ourselves $300.00 a week for the first two years, so we were relatively inexpensive and then it was the cost of, you know, broadband Internet back then cost of a website and you know bandwidth costs, which you had to pay for separately. So it was relatively cheap. We say that we put it on a credit card. What I really mean by that is we put it on mikes credit card because I think I had about a.","language":"en","start":1980.54,"end":2000.51,"speakerId":1},{"text":"$1000 limit on my university, you know credit card and I think Mike had, you know, 10 or 20 grand. And so we could, you know afford to build our business on that and it consumed our time too. You know we didn't have anything else to do but work. And so when you have your own business especially one that's 24/7 you know we we didn't have a cafe that we had to open and close at certain hours, right and so.","language":"en","start":2000.79,"end":2019.96,"speakerId":1},{"text":"You know, if there was something else, I would go do it. If friends were going to the pub, you know, we'd go at 6:00 and we'd go have a couple of beers. And at 10:00 we would go.","language":"en","start":2020.3999999999999,"end":2028.1599999999999,"speakerId":2},{"text":"Back to the office if we didn't wanna go to sleep and keep working.","language":"en","start":2028.1699999999998,"end":2030.6599999999999,"speakerId":2},{"text":"Yeah, it sounds like you guys really had it together. I mean, I and I guess I shouldn't be surprised, but it sounds like you really had this plan. And did you feel different from your peers? Did you feel like you guys?","language":"en","start":2030.1799999999998,"end":2043.1599999999999,"speakerId":0},{"text":"What kind of oddballs in that way?","language":"en","start":2043.25,"end":2045.4,"speakerId":0},{"text":"I I feel different to our peers on a couple different fronts. 1 is you know they've all taken safe jobs and there's a high pressure of men. We **** this up, we're gonna look like the idiots, right? Like, you know, we're the we're the ones that kind of are gonna be working for these people. When we gonna crawl back to corporate world and they'll be our bosses in a couple of years. And so I think there's a high.","language":"en","start":2046.12,"end":2065.65,"speakerId":1},{"text":"Level of kind of anxiety around, you know, proving that you've done something, especially when your peers have all taken a a very different path. But also I think in in Australia like the the idea of an entry.","language":"en","start":2065.7999999999997,"end":2077.56,"speakerId":1},{"text":"And or just didn't really exist and so there wasn't even really a category for, you know, to be even to be called that. Whereas today I think people OK, you started a company that's a valid career path. My girlfriend at the time, my now wife, she is an investment banker and and was back then. And all her investment banking friends would tell her like, why are you dating Scott?","language":"en","start":2077.66,"end":2097.83,"speakerId":1},{"text":"Yeah.","language":"en","start":2087.68,"end":2088.24,"speakerId":0},{"text":"He he doesn't really even have a job and you know. And so it was just such so unusual and I.","language":"en","start":2097.9,"end":2103.32,"speakerId":1},{"text":"Think you have something to prove and I think yeah, it's simple. I was gonna say it's simple existential goals.","language":"en","start":2103.33,"end":2107.96,"speakerId":2},{"text":"I mean, if we didn't make money, we were going to die. But there was no big well of money behind this business. It was just us. So the fear of death was pretty clear.","language":"en","start":2108.89,"end":2118.7799999999997,"speakerId":2},{"text":"When we come back in just a moment, how Mike and Scott started to market their software using some pretty clever Gorilla tactics, one of which involved several 100 bottles of fine Belgian beer stay with us. I'm Guy Raz, and you're listening to how I built this from NPR.","language":"en","start":2119.77,"end":2138.28,"speakerId":0},{"text":"Hey everyone, just a quick thanks to our sponsor discover any credit card can offer cash back, but only discover matches all the cash back you've earned at the end of your first year. It's like getting one of those birthday cards that shaped like cash.","language":"en","start":2144.69,"end":2159.58,"speakerId":0},{"text":"Though you already know there's cash inside before opening it.","language":"en","start":2159.65,"end":2163.1600000000003,"speakerId":0},{"text":"But in this case it's stuffed with your first year cash back match and you don't even have to send a thank you note cash back match only by Discover Card. Learn more at discover.com/match discover something brighter.","language":"en","start":2163.63,"end":2179.76,"speakerId":0},{"text":"Hey, my name is Peter Sagal and I am here to help you with the most pressing problem facing civilization today. There are too many good podcasts to listen to. Now, why not avoid that whole problem by listening to an extremely silly podcast hosted by me on Wait Wait, Don't tell me it's wisecracks about the week's news shenanigans, fart jokes and general silliness. And doesn't that sound pretty great right? Now, listen to the wait, wait.","language":"en","start":2184.64,"end":2204.8199999999997,"speakerId":4},{"text":"Tell me podcast from NPR.","language":"en","start":2204.98,"end":2206.76,"speakerId":4},{"text":"Hey, welcome back to how I built this from NPR. I'm Guy Raz. So it's around 2002, and Mike Cannon Brooks and Scott Farquhar have decided to turn Atlassian, their two person tech support company, into Atlassian, a software development company, in their hopes.","language":"en","start":2210.31,"end":2229.5499999999997,"speakerId":0},{"text":"Playing on a set of development tools known as JIRA.","language":"en","start":2229.65,"end":2233.76,"speakerId":0},{"text":"Jira used to sell for $800. Again, it was a terrible pricing scheme. It's $800.00 for everything. Or you could like that was it and we needed to sell one copy a week.","language":"en","start":2234.63,"end":2243.96,"speakerId":2},{"text":"And if we sold one copy, we would eat, pay rent, do all the things. It was $800 split two ways and everything else right. If we didn't sell one copy, we were going to go bust. If we didn't sell one copy for too many, you know, some weeks we'd sell 2 copies. That was amazing, right. But then some weeks should sell 0. The motivation of such a simple whole.","language":"en","start":2244.5299999999997,"end":2263.41,"speakerId":2},{"text":"Yeah.","language":"en","start":2249.1099999999997,"end":2249.6699999999996,"speakerId":0},{"text":"I remember like there's a reason you went back to work after the pub is like it's Wednesday. We haven't sold anything.","language":"en","start":2264.31,"end":2269.23,"speakerId":2},{"text":"This week like.","language":"en","start":2269.24,"end":2270.1,"speakerId":3},{"text":"We need to sell one thing, so you'd go.","language":"en","start":2270.1099999999997,"end":2271.9999999999995,"speakerId":2},{"text":"Home back to the office.","language":"en","start":2272.0099999999998,"end":2273.56,"speakerId":2},{"text":"And you answer every customer service e-mail as quickly as you could or you'd get back to someone that you get on the.","language":"en","start":2273.66,"end":2278.8599999999997,"speakerId":2},{"text":"Phone and try.","language":"en","start":2278.87,"end":2279.27},{"text":"To ring them, can we help you? Like what? Because you needed to.","language":"en","start":2279.2799999999997,"end":2281.95,"speakerId":2},{"text":"Sell just one thing a week for 800 bucks and in the early days, our website would always make it seem like we were bigger than we were. You know, we'd say Atlassian has a number of international officers that number.","language":"en","start":2281.96,"end":2293.75,"speakerId":1},{"text":"Happened to be one we'd have sales at Atlassian and accounts at Atlassian and supported Atlassian, and that would all go to Mike and myself, both equally. And, you know, people called up. It'd be like, oh, cool. Can I speak to two accounts and be like, sure, I'll get accounts on the.","language":"en","start":2293.87,"end":2310.3599999999997,"speakerId":1},{"text":"And like Mike, your accounts now, OK? And so you, you hand the phone over to Mike from accounts and it is this.","language":"en","start":2310.46,"end":2316.83,"speakerId":1},{"text":"Might be the accounts.","language":"en","start":2316.8399999999997,"end":2317.5199999999995,"speakerId":1},{"text":"How can?","language":"en","start":2317.71,"end":2318,"speakerId":2},{"text":"I help you.","language":"en","start":2318.0099999999998,"end":2318.4999999999995,"speakerId":2},{"text":"So you know, we just did every every job that there was to do and sometimes we put different hats.","language":"en","start":2320.15,"end":2324.4500000000003,"speakerId":1},{"text":"On when we did them and different voices.","language":"en","start":2324.46,"end":2326.71,"speakerId":1},{"text":"So you have a website for your business, Atlassian and and what I mean you just kind of hang a shingle out and say, hey, here's JIRA, you can download it to to try it or to buy it.","language":"en","start":2328.0699999999997,"end":2338.2999999999997,"speakerId":0},{"text":"How did you even market it? I mean, how did you get anybody to even?","language":"en","start":2339.29,"end":2343.14,"speakerId":0},{"text":"Know what it was.","language":"en","start":2343.15,"end":2343.84,"speakerId":0},{"text":"Did you start calling people? Did you just kind of hope that people would land on the web page by accident?","language":"en","start":2343.85,"end":2349.3199999999997,"speakerId":0},{"text":"I think there's a a belief that if you put it up there, people will come and.","language":"en","start":2349.93,"end":2354.1,"speakerId":1},{"text":"Totally not true.","language":"en","start":2354.1099999999997,"end":2355.24,"speakerId":1},{"text":"No.","language":"en","start":2354.94,"end":2355.25,"speakerId":0},{"text":"I I think that there's a couple of things that worked well for us. We were the very early days of Internet marketing and so we could buy, you know, Google Adwords, which are just new back then and things that would now cost you 10 or $20.00 for a click would cost us ten or two.","language":"en","start":2355.67,"end":2370.36,"speakerId":1},{"text":"The sense, and I always wish we had more money to spend on that. You know we our marketing budget might have been, you know, $100 a month or $100 a week like it was very small dollars back then. We would turn up to software events and obviously that's where you know the bulk of our customers would be, but we couldn't afford a booth at these software events. And so we would turn up as attendees.","language":"en","start":2370.45,"end":2391.9399999999996,"speakerId":1},{"text":"And try and hand out business cards or try and you know corner people in the hallway to give them a demo. We did. We did plenty of gorilla marketing. Remember we went to was it in San Francisco.","language":"en","start":2392.02,"end":2402.36,"speakerId":1},{"text":"There somewhere we printed out a whole bunch of Flyers, basically, and then snuck them into the conference and would just judiciously leave 20 on a random bar top table. That was, you know, and kind of walk around the conference and just keep leaving Flyers around.","language":"en","start":2402.45,"end":2415.77,"speakerId":2},{"text":"For hopefully someone to pick them up.","language":"en","start":2415.7799999999997,"end":2417.1499999999996,"speakerId":2},{"text":"You guys were going that early in your business, you were, you were going to the US to promote this product?","language":"en","start":2416.43,"end":2423.3999999999996,"speakerId":0},{"text":"That's that's where our customers were.","language":"en","start":2423.46,"end":2426.25,"speakerId":1},{"text":"The US and Europe, yeah.","language":"en","start":2423.46,"end":2424.84,"speakerId":2},{"text":"And so we were at a conference in Belgium, which is one of the biggest technology conferences.","language":"en","start":2426.2599999999998,"end":2432.1099999999997,"speakerId":2},{"text":"And they had a session where they were going to do a live podcast at 3:00 in the afternoon in front of an audience.","language":"en","start":2432.5899999999997,"end":2438.9999999999995,"speakerId":2},{"text":"And so we thought we asked them if we could provide beer for their session, for the sort of five, 600 people that are watching them, you know, the three of them on this panel podcast. And of course, they said, sure, yeah, whatever. That sounds great. We didn't ask the conference organisers, of course, because we would gotten in trouble and it wouldn't work. So instead, we took our little rental car to a local bottle shop and bought as many cases of really good Belgian beer as we could.","language":"en","start":2439.93,"end":2461.56,"speakerId":2},{"text":"And then we stood at the front as people were going in and every time someone walked in, we would put a sticker that said Atlassian on the front of the beer as if it was kind of our beer and then give it to the attendees. Right. And they thought this was fantastic. This was like the best session ever. And we had four or five. Everyone on stage had one, and we would just do sort of stunt marketing like that.","language":"en","start":2462.3199999999997,"end":2482.0199999999995,"speakerId":2},{"text":"To the right communities.","language":"en","start":2482.0899999999997,"end":2483.16,"speakerId":2},{"text":"Which got our name kind of known.","language":"en","start":2483.83,"end":2485.92,"speakerId":2},{"text":"I I love that. That's so great. So in the first sort of year after you released JIRA, was it? I mean, I can't imagine it was a massive hit. I have to imagine it was like kind of, you know, you'd sell it here and there and and people who bought it liked it. But it wasn't. I I can't imagine it like flying off the shelf.","language":"en","start":2485.65,"end":2503.73,"speakerId":0},{"text":"So to speak.","language":"en","start":2503.81,"end":2504.52,"speakerId":0},{"text":"We started with the one copy a week. I don't know that's flying off the shelf. We didn't really have a shelf. It wasn't it, certainly.","language":"en","start":2504.8199999999997,"end":2510.6299999999997,"speakerId":2},{"text":"Yeah, right.","language":"en","start":2509.47,"end":2510.14,"speakerId":0},{"text":"Wasn't flying anywhere.","language":"en","start":2510.64,"end":2511.71,"speakerId":2},{"text":"But by the end of year one, it was doing alright. I think we made maybe 100.","language":"en","start":2513.65,"end":2517.1,"speakerId":2},{"text":"Grand in Year 1.","language":"en","start":2517.1099999999997,"end":2518.37,"speakerId":2},{"text":"Yeah. And in the early days, it was very much kind of hand to hand combat like every customer is someone that you have spent a long time hand holding through to the sale and a big milestone for us was I still remember it when the.","language":"en","start":2518.0899999999997,"end":2533.5599999999995,"speakerId":1},{"text":"The the fax came off the fax machine back then and it was American Airlines and American Airlines had basically faxed us, you know, purchase order or a cheque for the 800.","language":"en","start":2534.1,"end":2545.06,"speakerId":1},{"text":"Dollars.","language":"en","start":2545.0699999999997,"end":2545.5599999999995,"speakerId":1},{"text":"And I went to Mike and said, Mike, I haven't been dealing with American Airlines like tell you thanks for doing all the work behind the scenes getting them.","language":"en","start":2546.12,"end":2552.58,"speakerId":1},{"text":"Across the line and my.","language":"en","start":2552.5899999999997,"end":2553.66,"speakerId":1},{"text":"I said I haven't done any work in American Airlines either, and so we looked at each other and like holy cow, like American Airlines just sent us money over the Internet for doing nothing. And obviously they, you know, that benefited from our software. But that was sort of the.","language":"en","start":2554.13,"end":2567.03,"speakerId":1},{"text":"Wow.","language":"en","start":2561.9,"end":2562.48},{"text":"And when we went from having a almost like a corner store business to having a scale with.","language":"en","start":2567.2599999999998,"end":2571.62,"speakerId":1},{"text":"The business.","language":"en","start":2571.63,"end":2572.4500000000003,"speakerId":1},{"text":"And and my God. American Airlines. Jeez, that's a bar. I mean, they just spent $800.00, and that's that, that, that didn't even have to go through like anybody. That was just some random person. American Airlines who authorized it because, you know, that's nothing. It's a not even a rounding error for them. And was that, I mean? And then that was it. It was like you just buy it and then you own it.","language":"en","start":2572.2599999999998,"end":2592.2799999999997,"speakerId":0},{"text":"Yeah, you you bought the $800, got you one year, right, unlimited usage, but updates for one year. So we were improving the software every week or two weeks and so our hope was they would buy a a maintenance contract which was $400.","language":"en","start":2592.63,"end":2606.3900000000003,"speakerId":2},{"text":"For the second year and the third year and the fourth year and that maybe they would pass $400.00 a year.","language":"en","start":2607.27,"end":2612.19,"speakerId":2},{"text":"Assuming we kept adding value to the software, right?","language":"en","start":2612.8599999999997,"end":2616.0099999999998,"speakerId":2},{"text":"Was that common in 2002, 2003 to, you know, update software that regularly?","language":"en","start":2616.22,"end":2622.5099999999998,"speakerId":0},{"text":"No, it was is very unusual and it's almost like a back then. It's like CD's, right? Every person you'd buy your CD and once you bought it, that's, you know, the artist had to go out and produce more.","language":"en","start":2622.9,"end":2633.01,"speakerId":1},{"text":"You know more, more music.","language":"en","start":2633.19,"end":2634.36,"speakerId":1},{"text":"And I moved very early on, we said, well, that's not a great model because that means we're incentivised to hold back all the new features. It's like, you know, if Adele had a great album and she had great songs, she's like, well, actually, I'll keep it half of them in the good album and I'll save half of the good songs for the next album because I only get paid by, you know, selling albums. Whereas we thought the model was.","language":"en","start":2634.54,"end":2654.39,"speakerId":1},{"text":"It was better if you're aligned by hey, if you use our software and continue using it and being happy with it, you pay us to go. But it was incredibly unusual back then.","language":"en","start":2654.47,"end":2663.2799999999997,"speakerId":1},{"text":"And you know, it's interesting. A couple weeks ago, we had the founders of Riot Games on the show and they, you may know their their their game, League of Legends, right.","language":"en","start":2663.33,"end":2671.91,"speakerId":0},{"text":"Very big game, one of the biggest PC games of all time, and what made that game really popular early on with gamers was how complex it was. Actually, it's a very, very complex game and but that was actually an advantage that they had because people really got into it that the the learning curve was really steep. But then once people got it.","language":"en","start":2672.0499999999997,"end":2693.1899999999996,"speakerId":0},{"text":"Sure.","language":"en","start":2673.96,"end":2674.4900000000002},{"text":"They were hooked and from what I understand, it's kind of similar with JIRA that it was actually pretty complicated for people to figure out at first, but that actually is something that developers like.","language":"en","start":2693.41,"end":2705.56,"speakerId":0},{"text":"Was that intentional? Did you make it complex?","language":"en","start":2706.23,"end":2708.92,"speakerId":0},{"text":"I think it's you.","language":"en","start":2708.99,"end":2709.9599999999996},{"text":"I wouldn't say we intentionally made it complex. We were madly adding functionality to the application for for many, many, many years.","language":"en","start":2709.97,"end":2717.33,"speakerId":2},{"text":"Good thought about that is the people who got up.","language":"en","start":2718.1299999999997,"end":2720.5899999999997,"speakerId":2},{"text":"The curve of understanding the power of Jura became these huge fans and they became superstars at their company because they could solve all these problems for the company really, really cheaply. Again, hey, we've already spent the 800 bucks. You got another problem? I'll solve that with.","language":"en","start":2721.44,"end":2736.76,"speakerId":2},{"text":"So the people who solved the complexity, you understood it, they saw the matrix, if you like, right? And we ended up hiring a whole bunch of those super fans as well, like people who are like massive juror fans. We'd say, hey, you wanna come work for us? Like, you know so much about our application. And they would then make it better. Now over time, we've had to remove a lot of.","language":"en","start":2737.67,"end":2753.96,"speakerId":2},{"text":"That complexity, and we've tried to simplify it, but keep the power.","language":"en","start":2753.97,"end":2757.56,"speakerId":2},{"text":"But in the early days, we were just, yeah, we were certainly just adding adding power in.","language":"en","start":2758.3199999999997,"end":2761.7799999999997,"speakerId":2},{"text":"Place the same time.","language":"en","start":2761.79,"end":2762.67,"speakerId":2},{"text":"I'm curious because there's there's a concept, and now it's of course taught in business schools and it's, you know, every venture capital firm looks for this called the network effect basically. And and it's this idea that that if you can create a product that can sell itself, then you've hit the Holy Grail. So for example, Dropbox, we had drew Houston on the show recently.","language":"en","start":2761.8799999999997,"end":2781.4199999999996,"speakerId":0},{"text":"You know, he created a product that when you used it when somebody sent you a file, you had to sign up for a Dropbox account that was free. But that's how it grew. And then you had it. And then if you wanted to send somebody a file, they and. And so, you know, there's a chain and it's something that really happened with.","language":"en","start":2781.97,"end":2801.9399999999996,"speakerId":0},{"text":"Your product with Jura from the start, right? That it really kind of became the self perpetuating yes phenomenon.","language":"en","start":2802.06,"end":2809.17,"speakerId":0},{"text":"So what's important here is is teams. So our viral effect is not like a Facebook or a slack or a calendar. They're all fantastic applications. Our viral effect is 10.","language":"en","start":2809.18,"end":2818.3599999999997,"speakerId":2},{"text":"Right often we we talk about the individual gets all the credit, but the team really did the work right. Neil Armstrong landed on the moon, but there was a massive team of people at NASA that put that thing into the air and got them and everything else right. And so teams are.","language":"en","start":2819.21,"end":2830.12,"speakerId":2},{"text":"MHM.","language":"en","start":2823.18,"end":2823.54,"speakerId":0},{"text":"The people who really do the work and we believe that and it's it's true.","language":"en","start":2830.1299999999997,"end":2833.1199999999994,"speakerId":2},{"text":"So we would have an early goal. We want to get one team to solve one problem with our application.","language":"en","start":2834.2799999999997,"end":2840.54,"speakerId":2},{"text":"Only because most people in companies don't work on one team, they actually work on three or four different teams and different projects, different things. They work with other teams, etcetera. So you know, almost all our applications now are basically free for a team. Why? Because we want one team to download or sign up to a, you know, online applications.","language":"en","start":2841.02,"end":2861.31,"speakerId":2},{"text":"Use it and get value and think this is brilliant. Then we want them to go to the other team they work on and be like man working on this team stinks. We're so inefficient. Can we use the thing that we use on that other team? And so we would find one team, two teams, five teams, 10 teams. You know, you go to a big company. There are there are hundreds of thousands of teams in these big companies.","language":"en","start":2861.3799999999997,"end":2880.7599999999998,"speakerId":2},{"text":"I guess by like 2006, right, which is just insane to me, this is just 3-4 years in. I mean, you had 14 and almost $15 million.","language":"en","start":2882.12,"end":2894.94,"speakerId":0},{"text":"In revenue, you've got 50 people, OK, so let me let me just back, I want to kind of back up from the product for a moment and just talk about the business side because you know, yeah, I get, Scott, you kind of have leadership tendencies and Mike, you know you had a a little start up but but really both of you were were were most of the time.","language":"en","start":2895.72,"end":2916.0299999999997,"speakerId":0},{"text":"Those early years, it was the two of you just grinding away at a computer.","language":"en","start":2916.1,"end":2919.16,"speakerId":0},{"text":"What did you know about how to lead 50 people and run a business like that? Must have been a pretty steep learning curve.","language":"en","start":2919.73,"end":2926.09,"speakerId":0},{"text":"I still not sure that we know everything there is to know about leading people.","language":"en","start":2926.73,"end":2930.28,"speakerId":1},{"text":"I mean, I think we we you know we had increasing confidence over time that we knew.","language":"en","start":2930.89,"end":2934.58,"speakerId":2},{"text":"What?","language":"en","start":2934.5899999999997,"end":2934.74,"speakerId":2},{"text":"We were doing, I think one of the most important things is we were always very first principle driven. I mean you sort of said it in your quest.","language":"en","start":2934.75,"end":2941.56,"speakerId":2},{"text":"And we were both incredibly naive. The good thing is we knew that we didn't know what we were doing. Yeah, we knew that we didn't know anything about business. And so we had to figure it all out from first principles. So, for example, when it came to people, we both knew that we'd had terrible experiences working other places.","language":"en","start":2941.7,"end":2959.35,"speakerId":2},{"text":"And so we want to build somewhere that we want to come to work and hopefully other people will want to come to.","language":"en","start":2960.5,"end":2966.57,"speakerId":2},{"text":"Work there too. I have a strong memory. When you know, we were very early on it at last year and our friends had just joined all these big companies.","language":"en","start":2966.58,"end":2973.56,"speakerId":1},{"text":"And we used to go and have lunch together, and I remember this distinctly. We were downstairs at a yamcha place and one by one, people sort of ditched about their jobs. They complained about the people they work for. Weren't smart. They complained that they weren't listened to. And I remember, you know, after that lunch came back to my and thinking.","language":"en","start":2974.0099999999998,"end":2993.7,"speakerId":1},{"text":"Wow, I never want to be or build a company where these incredibly talented, you know, these people many times smarter than me have gone to work and they don't feel empowered to get job done or, you know, and their only way to improve things is a bit to their, you know.","language":"en","start":2994.06,"end":3007.63,"speakerId":1},{"text":"Friends at.","language":"en","start":3007.64,"end":3008.0899999999997,"speakerId":1},{"text":"Lunch. Yeah, and trying to understand how you and I.","language":"en","start":3008.1,"end":3011.7599999999998,"speakerId":0},{"text":"Know you've sort of.","language":"en","start":3011.77,"end":3012.72,"speakerId":0},{"text":"Jokingly, probably there's some serious to this, but that you know when you say, well, we're still trying to figure out how to be leaders, but here you guys are at this point you're in your late 20s, you're still really young, right? And you've got a growing team at this point, like 50. And then the next you're 100. And that becomes tricky, right that that.","language":"en","start":3013.35,"end":3034.24,"speakerId":0},{"text":"Starts to create potential points of friction and I wonder whether you guys really understood how to manage people right? Was it was it pretty easy where people just kind of self-directed? Or did you know what you were doing?","language":"en","start":3034.37,"end":3048.7599999999998,"speakerId":0},{"text":"Look, I'd say we've probably made every management mistake in the book in the 1st 5 to 10 years and probably some more in the last 10 years, but we were honest enough to know when we've made those mistakes.","language":"en","start":3049.29,"end":3060.25,"speakerId":2},{"text":"Scott.","language":"en","start":3060.81,"end":3061.41,"speakerId":0},{"text":"In in the early days, I remember distinctly when you're a startup, you hire the 1st.","language":"en","start":3061.73,"end":3065.89,"speakerId":1},{"text":"Dozen people would you know, a few dozen people yourself, and at some stage, you transition hiring from you, doing it to people that you've hired hired the next people. And I would say the first fifty we hide ourselves in the next 50, you know, were hired by other people.","language":"en","start":3066.6,"end":3080.7599999999998,"speakerId":1},{"text":"And we looked around one day and realised that second, fifty people we'd hired really weren't fitting in like they turned up because, you know, we were a cool place to work. We had beer in the fridge, we had a we had a ping pong table back then, but they weren't aligned with how we wanted to work our work ethic or our mission as a company.","language":"en","start":3081.5099999999998,"end":3101.29,"speakerId":1},{"text":"And Mike and I sat down.","language":"en","start":3101.8199999999997,"end":3103.16,"speakerId":1},{"text":"Said. Well, obviously that's not the fault of the people that you know have done the hiring. Like we haven't told them what's important. And we did an exercise that Jim Collins actually created, where you effectively do a mission to Mars. And you say we're gonna recreate it. Last year on Mars, which people would you want to transplant and make it feel like the same company?","language":"en","start":3103.2599999999998,"end":3122.1099999999997,"speakerId":1},{"text":"Hmm.","language":"en","start":3117.67,"end":3118.12,"speakerId":0},{"text":"And in many cases, they're not the senior leadership. You know, it's that one person that embodies something about the company that is really important. And what you do is you identify those, you know, half dozen people, and then you back solve and say, well, what, what is it about those half dozen people that makes them Atlassian?","language":"en","start":3122.8399999999997,"end":3139.8299999999995,"speakerId":1},{"text":"And you know, and and as a result, we sort of want a bit of butcher paper at an off site. We, we wrote up what has become Atlassian values and they haven't changed in that sort of 1415 years since we created them. But that really came because we screwed up early on.","language":"en","start":3140.3199999999997,"end":3154.24,"speakerId":1},{"text":"You screwed up by picking the wrong people.","language":"en","start":3154.1,"end":3156.0699999999997,"speakerId":0},{"text":"Yeah. And one thing we've always believed is, you know, if our business is going to double every two years.","language":"en","start":3156.08,"end":3161.56,"speakerId":2},{"text":"As individuals and as leaders, we can only justify our positions if we are more than doubling our capabilities every two years because logically, otherwise you end up with a kind of constraint at the top right in us. And that's sort of been our, I guess mantra for self development, right? You can't read this stuff in a book, you you can go and talk to other people, you can learn.","language":"en","start":3162.56,"end":3181.65,"speakerId":2},{"text":"However, you learn yourself, but we knew that we needed to grow faster than the company.","language":"en","start":3181.72,"end":3186.3599999999997,"speakerId":2},{"text":"Otherwise, you know it wasn't gonna fulfill its.","language":"en","start":3187.19,"end":3189.7000000000003,"speakerId":2},{"text":"Mission.","language":"en","start":3189.71,"end":3190.11,"speakerId":2},{"text":"When we come back in just a moment, Mike and Scott explain how you can have a meeting about possibly being acquired without knowing you are having a meeting about possibly being acquired. Stay with us. I'm Guy Raz, and you're listening to how I built this from NPR.","language":"en","start":3191.6499999999996,"end":3208.8499999999995,"speakerId":0},{"text":"Support for this podcast and the following message come from the American Jewish World Service working together for more than 30 years to build a more just and equitable world. Learn more at ajws.org.","language":"en","start":3212.77,"end":3225.9,"speakerId":3},{"text":"Thanks also to Nerd Wallet, they bring together the smartest credit cards, mortgage lenders, and more so you can compare and shop all in one place for all your money questions.","language":"en","start":3226.87,"end":3238.6,"speakerId":0},{"text":"To the nerds at nerdwallet.com.","language":"en","start":3238.8199999999997,"end":3241.2799999999997,"speakerId":0},{"text":"How do we reinvent ourselves and what's the secret to living longer? I'm anush zomorodi each week on NPR's Ted Radio Hour. We go on a journey with Ted speakers to seek a deeper understanding of the world and to figure out new ways to think and create.","language":"en","start":3244.7599999999998,"end":3263.2099999999996,"speakerId":5},{"text":"Listen now.","language":"en","start":3263.2999999999997,"end":3264.1699999999996,"speakerId":5},{"text":"Hey, welcome back to how I built this from NPR. So it's around 2006, 2007. Atlassian is about 5 years old. And at this point, its revenue is like 20 to $30 million a year, and it's safe to say the company is starting to get noticed.","language":"en","start":3267.5,"end":3285.77,"speakerId":0},{"text":"So I'm guessing that that you guys already had people coming to you looking to acquire you.","language":"en","start":3287.21,"end":3293.09,"speakerId":0},{"text":"When you were.","language":"en","start":3293.1,"end":3293.9,"speakerId":0},{"text":"Like doing, you know, 10, fifteen, $20 million. Did did that happen? I mean, did you, did you have companies coming to see if if you guys would?","language":"en","start":3293.99,"end":3301.5899999999997,"speakerId":0},{"text":"So.","language":"en","start":3301.69,"end":3302.11,"speakerId":0},{"text":"We didn't have a lot of explicit offers in the early days for acquisitions because we were on the far side of the world and everyone assumed we.","language":"en","start":3302.6499999999996,"end":3309.1399999999994,"speakerId":2},{"text":"Right.","language":"en","start":3305.22,"end":3305.6099999999997},{"text":"Were far smaller than we were.","language":"en","start":3309.1499999999996,"end":3310.6399999999994,"speakerId":2},{"text":"And Australia wasn't really a it was right it was.","language":"en","start":3310.66,"end":3313.3799999999997,"speakerId":0},{"text":"Not a tech map.","language":"en","start":3313.39,"end":3314.37,"speakerId":0},{"text":"No, no, that's true. And by the time anyone did show up, I think we were even more confident in our own abilities and the business which made it very easy to to say no to to any sort of offers along the way, right. We were always looking at and saying well, we know how big we're going to be 3 years from now. We're really confident in that. Now why would we do this?","language":"en","start":3314.2999999999997,"end":3334.6299999999997,"speakerId":2},{"text":"It just it just never made any sense. So it was. It was always a pretty.","language":"en","start":3334.7,"end":3337.56,"speakerId":2},{"text":"Relatively easy decision for us along.","language":"en","start":3337.8399999999997,"end":3339.37,"speakerId":2},{"text":"The way do you wanna tell the story about the meeting that ended up, in retrospect, acquisition meeting, but we didn't.","language":"en","start":3339.3799999999997,"end":3345.41,"speakerId":1},{"text":"Realise it? Yeah, I did have one relatively famous what I now know was an acquisition meeting.","language":"en","start":3345.42,"end":3350.19,"speakerId":2},{"text":"I was with our then President and we were in, you know, some Silicon Valley Office park at this big firm famous Guy running. And I won't say who it was and everything was going.","language":"en","start":3351.49,"end":3360.7599999999998,"speakerId":2},{"text":"And they were kind of a competitor, I guess you might say, but we worked together in some ways and you know this and that, and then we were just getting through the pleasantries of the meeting, sort of discussing Rd. maps and various other bits and pieces and then a fire alarm went off. The kid. You're not the fire alarm goes off and they're like, oh, we got to get out of here. So we all pile into the fire stairs and go down this Silicon Valley office park.","language":"en","start":3361.56,"end":3381.91,"speakerId":2},{"text":"Hmm.","language":"en","start":3374.5899999999997,"end":3375.0799999999995},{"text":"Three floors and we're all standing on the car park. It's almost like it's. I remember in the car park thinking. Well, I'm. I'm literally in office space here. Like I'm looking at this big.","language":"en","start":3381.98,"end":3389.66,"speakerId":2},{"text":"Boring building like.","language":"en","start":3389.67,"end":3390.84,"speakerId":2},{"text":"We're all in the car park.","language":"en","start":3390.85,"end":3392.0899999999997,"speakerId":2},{"text":"And you know, we must have shared some numbers and and back and forth and they're kind of confused and.","language":"en","start":3392.8599999999997,"end":3397.6099999999997,"speakerId":2},{"text":"And we must have been having two or three different.","language":"en","start":3398.27,"end":3399.96,"speakerId":2},{"text":"Questions.","language":"en","start":3400.0499999999997,"end":3400.37,"speakerId":2},{"text":"Fire alarms over we all go back upstairs in the conference room. Two or three pleasantries meeting over. We all go. We get out of here thinking I'm like what? What happened? I said about prison. What? What, what? What just happened there? Like we were having a good meeting. And then the farm went off and it seemed like they just kicked us out. He's like, oh, yeah, they realize that we're bigger than they are. And they were trying to buy us.","language":"en","start":3401.2999999999997,"end":3419.49,"speakerId":2},{"text":"And in the in.","language":"en","start":3420.27,"end":3421.04,"speakerId":2},{"text":"The fire Alarm car park they had realised that based on revenue were actually larger than the.","language":"en","start":3421.0499999999997,"end":3424.7599999999998,"speakerId":2},{"text":"They were, and so this it wasn't gonna happen. So it just kicks out of the room. And I was like, wow, that.","language":"en","start":3424.85,"end":3430.14,"speakerId":2},{"text":"Well.","language":"en","start":3425.5699999999997,"end":3426.0899999999997,"speakerId":0},{"text":"Totally didn't understand that.","language":"en","start":3430.19,"end":3431.36,"speakerId":2},{"text":"You knew that you had and you were looking at the trajectory and you knew that you were. You were going to get bigger and bigger and bigger. You could just see that from from the growth in the sales.","language":"en","start":3431.4199999999996,"end":3441.4199999999996,"speakerId":0},{"text":"We were very confident in our business model and its ability to deliver growth into the future. Yes, patiently, right, right. I mean, what's really important about the Atlassian business journey has been patience, patience for revenue.","language":"en","start":3442.12,"end":3456.7599999999998,"speakerId":2},{"text":"To come later, but with a more solid model behind it. If if you like and part of that was we're very patient people, we're very long term thinking. We've always had these super long term goals for the business.","language":"en","start":3457.7799999999997,"end":3469.97,"speakerId":2},{"text":"The second part of that is Australia. We're a very resourceful sort of Survivor nation, right? It's a pretty rough country. It's it's super hot, it's super dry. You know, we've had to figure out how to farm the land. We've had to figure.","language":"en","start":3470.72,"end":3483.27,"speakerId":2},{"text":"Out how to.","language":"en","start":3483.2799999999997,"end":3483.83,"speakerId":2},{"text":"What products can we make down here and ship to the rest of the world? Because we're 1,000,000 miles from anywhere. We had to be patient.","language":"en","start":3484.54,"end":3491.71,"speakerId":2},{"text":"Because we couldn't afford to hire any salespeople and we had to figure out how to sell things online.","language":"en","start":3491.7999999999997,"end":3495.9599999999996,"speakerId":2},{"text":"And once we had done that and saw the effect of that patience, all we did is kind of continue to double down on that model every year, right? We would hire more engineers instead of once we could afford to hire sales, people were saying, well, hang on a second, if we make the product better, we're not only gonna sell a dollar this year, we know we'll sell $2.00 next year and $3 a year afterwards. That's a way better.","language":"en","start":3496.6,"end":3516.48,"speakerId":2},{"text":"Equation for us over a three to five year period. So let's go hire that extra engine.","language":"en","start":3516.5499999999997,"end":3519.9599999999996,"speakerId":2},{"text":"There, if you can demonstrate value to someone, you don't need a salesperson. They've already using a product they already got, the value, they get it.","language":"en","start":3520.06,"end":3526.14,"speakerId":2},{"text":"I guess in 2009, so this is like almost 10 years and 998 years in both of you got married that year you turned 30 and each of you separately took a three month sabbatical like you traveled with your partner.","language":"en","start":3527.2999999999997,"end":3543.16,"speakerId":0},{"text":"The other person around the company for that time when you did that, was there any thought among either of you that maybe you should just, you know, you did well, you could probably sell it cash in and move on. Was that ever a thought that or ever conversation the two of you?","language":"en","start":3543.7799999999997,"end":3560.2499999999995,"speakerId":0},{"text":"Had.","language":"en","start":3560.2599999999998,"end":3560.81,"speakerId":0},{"text":"Probably walked away with, you know, 2530 million.","language":"en","start":3561.44,"end":3563.9700000000003,"speakerId":0},{"text":"Works each maybe?","language":"en","start":3564.04,"end":3564.87,"speakerId":0},{"text":"Yeah. So we had a such a good story because I think you have those moments where you have to stop and think. And it was around 2009, maybe early 2010.","language":"en","start":3565.47,"end":3575.9599999999996,"speakerId":2},{"text":"Hmm.","language":"en","start":3571.81,"end":3572.2},{"text":"We'd spent eight years at the time building the business. You know what I mean?","language":"en","start":3576.7,"end":3579.95,"speakerId":2},{"text":"And and I.","language":"en","start":3579.96,"end":3580.57,"speakerId":2},{"text":"Often describe it as we were heads down like we were looking at our feet, just trying to run and not fall over for many, many, many years and for some reason.","language":"en","start":3580.58,"end":3587.93,"speakerId":2},{"text":"Maybe it was turning 30, maybe it was getting married. Maybe it was whatever. We both had a bit of a life inhalation, a bit of a pause, right. And the business was probably on its own feet by then. I mean, it sounds ironic. I think we had, like, 50 million bucks in the bank and probably $50 million in revenue kind of scale and profitable. But we felt like, OK, it's not going to die.","language":"en","start":3588.77,"end":3609.31,"speakerId":2},{"text":"Hmm.","language":"en","start":3595.79,"end":3595.97,"speakerId":1},{"text":"Now, we didn't really intend to get here.","language":"en","start":3610.49,"end":3612.6,"speakerId":2},{"text":"What do we wanna do? What do we really wanna do? Like, what's what's next? And you sort of had. It was almost a look back. Look forward. Kind of moment, you know, eight years in and we sort of realized, hey, wow, we could, we could probably sell this thing to someone. We had taken. No, no capital, no investment. We still own 100 of the company. You know, we could probably sell this thing and be pretty set. Right. And it sounds naive. Now what we actually thought we were going to.","language":"en","start":3613.54,"end":3635.34,"speakerId":2},{"text":"Get for it.","language":"en","start":3635.41,"end":3636.29,"speakerId":2},{"text":"And we we kind of you know, we did a lot of really good talking and thinking and realized that we weren't done. You know what I mean? We both believed that the next decade was going to be better than the last decade for the company. And that was really a really powerful moment.","language":"en","start":3637.7799999999997,"end":3652.7,"speakerId":2},{"text":"So that's when we, as you said said, well, OK, well, we gotta take.","language":"en","start":3653.72,"end":3657.08,"speakerId":2},{"text":"A sabbatical. And Scott, what was what was that time like for you?","language":"en","start":3657.8799999999997,"end":3661.0099999999998,"speakerId":0},{"text":"It's weird.","language":"en","start":3661.68,"end":3662.25,"speakerId":1},{"text":"I remember being quite an emotional time, sort of, just even opening up that door and saying, well, hang on, that's even something we should consider. It's kind of a tough conversation to have to sort of, you know, even to throw that on the table and say, hey, there's an option here that we should talk about. And that's that's pretty emotional. And also, I feel that, you know, when you're grinding away for eight years.","language":"en","start":3663.2999999999997,"end":3683.1699999999996,"speakerId":1},{"text":"Hmm.","language":"en","start":3669.25,"end":3669.78,"speakerId":0},{"text":"It's tough because you're your identity. Is the company. Yeah, you know, and I I remember for a while I, you know, talked with my wife about this is that.","language":"en","start":3683.39,"end":3691.94,"speakerId":1},{"text":"When when you first meet your partner in life, so it's like, well, what's more important, the company or my life partner, you know? And, you know, in early days, it's the company, right? Like, you know, girlfriends come and go and at some stage you go, actually, my life partner is more important than the company. Yeah. And I think over time you start extracting your emotional state or your kind of identity from the company.","language":"en","start":3692.2799999999997,"end":3712.49,"speakerId":1},{"text":"But it was it was a pretty emotional time to sort of even just to consider it.","language":"en","start":3712.91,"end":3716.1099999999997,"speakerId":1},{"text":"You know and.","language":"en","start":3716.23,"end":3716.72,"speakerId":0},{"text":"Of all the founders of Co founders I've ever interviewed.","language":"en","start":3716.73,"end":3719.17,"speakerId":0},{"text":"I think the two of you are most similar, I I'm I know that you've got differences obviously, but most similar in temperament and I wonder I'm just.","language":"en","start":3719.85,"end":3729.1,"speakerId":0},{"text":"I just wonder whether you were always aligned. I mean, you now had employees, you had a growing company, you were, you know, the leaders of this company. I'm trying to figure out how you were always able to see eye to eye and not have conflicts because I I've never ever seen that with cofounders ever.","language":"en","start":3729.77,"end":3747.16,"speakerId":0},{"text":"But we had we had the scissors, paper, rock solution ready at any time. And so when you know that that's the end solution you're like, oh, we better.","language":"en","start":3748.16,"end":3755.7,"speakerId":2},{"text":"Work this out.","language":"en","start":3755.71,"end":3756.54,"speakerId":2},{"text":"Because if it gets to that man, should we might just lose, I think it's always helped us as well. well-being more helpful than less helpful that we're in exactly the same life phases at each stage. So when we started getting paid nothing and drinking the cheapest beer we could find, we were both doing that. So that felt fine and we didn't really know any different.","language":"en","start":3757.27,"end":3775.96,"speakerId":2},{"text":"Yeah.","language":"en","start":3768.1099999999997,"end":3768.5099999999998},{"text":"Around that time you're talking 2009, 2010.","language":"en","start":3776.71,"end":3779.94,"speakerId":2},{"text":"We were both.","language":"en","start":3779.98,"end":3781.2,"speakerId":2},{"text":"Getting married. We got engaged, you know, within a year of each other. And so it was a similar view on life, right. I often think if one of us at that stage had been 50 and.","language":"en","start":3781.89,"end":3790.6099999999997,"speakerId":2},{"text":"Looking to.","language":"en","start":3790.62,"end":3790.96,"speakerId":2},{"text":"Retire. And you know the kids are going to college or something. We had built like it might have been a different view on the world.","language":"en","start":3790.97,"end":3798.0299999999997,"speakerId":2},{"text":"Because we kind of had similar views on.","language":"en","start":3798.1099999999997,"end":3799.9199999999996,"speakerId":2},{"text":"Where we were at.","language":"en","start":3799.93,"end":3801.31,"speakerId":2},{"text":"And then as you know, as family started to come along, we had kids, you know.","language":"en","start":3801.85,"end":3804.7599999999998,"speakerId":2},{"text":"It's it's a super brutal time for sleeping and trying to run a business and everything else, but because, you know, kind of through that time of this that you give the other person a lot more slack because you're like, oh man, I understand, man.","language":"en","start":3805.5699999999997,"end":3814.7999999999997,"speakerId":2},{"text":"I've been there. That. That sucks. That's a really.","language":"en","start":3814.81,"end":3816.35,"speakerId":2},{"text":"Hard period as you grew and eventually you, you, you know became you decided to go public.","language":"en","start":3816.3599999999997,"end":3825.12,"speakerId":0},{"text":"At a certain point, I mean you became. I think you were the first so-called Australian Unicorn.","language":"en","start":3825.22,"end":3830.33,"speakerId":0},{"text":"Billion Dollar Plus company today. Your market cap is I think last time I checked 50 billion U.S. dollars as you really started to grow and become huge, you also started to become visible people in Australia and Australia is a it's a big country, but it's also a small country in a sense, right.","language":"en","start":3830.98,"end":3848.14,"speakerId":0},{"text":"Yeah, we have a. It's Australia's about 25 million people.","language":"en","start":3848.1699999999996,"end":3851.24,"speakerId":2},{"text":"Do you how?","language":"en","start":3851.47,"end":3852.9399999999996,"speakerId":0},{"text":"Have you dealt with that visibility of being visible? I mean you're, you know, you know, let's just put out there two of the richest people in the country.","language":"en","start":3852.95,"end":3862.3599999999997,"speakerId":0},{"text":"Multi billionaires.","language":"en","start":3863.12,"end":3864.2599999999998,"speakerId":0},{"text":"When you think about wealth, is it? Does it mean anything or is it just like a number on a piece of paper from a bank statement? That's not doesn't really mean anything.","language":"en","start":3864.95,"end":3871.7799999999997,"speakerId":0},{"text":"It's been hard coming from a a background where you know, I always view time and money as a sort of almost the same scale. Like you can generally spend money to save time and in many cases you can do many of the same things. If you have enough time without the money. And I went for a drive around Tasmania over the weekend. Lucky we've opened up in Australia.","language":"en","start":3872.6699999999996,"end":3892.4199999999996,"speakerId":1},{"text":"So.","language":"en","start":3878.6499999999996,"end":3879.0299999999997},{"text":"And.","language":"en","start":3892.64,"end":3893.35,"speakerId":1},{"text":"I remember thinking, wow, I really need to fill up the petrol tank before I return the car. Like that'll, you know, they were gonna screw me.","language":"en","start":3893.9399999999996,"end":3900.6799999999994,"speakerId":1},{"text":"On the petrol.","language":"en","start":3900.6899999999996,"end":3901.4799999999996,"speakerId":1},{"text":"They will screw you on the petrol, yeah.","language":"en","start":3900.83,"end":3902.7999999999997,"speakerId":0},{"text":"And and I was thinking, but hang on like, is that really worth sort of 15 minutes out of my way, you know, to say probably $8 on petrol and you know, in a different life like?","language":"en","start":3902.5899999999997,"end":3914.0299999999997,"speakerId":1},{"text":"I would have done that. Yeah. And it was really hard, I think, to sort of go actually, no, I value my time at more than, you know, the $8 it would have saved. And so I think just 1000, things like that, that change and you know, to try and make the right choice, which may be different now than it was growing up in that sort of time value time.","language":"en","start":3914.3399999999997,"end":3931.6699999999996,"speakerId":1},{"text":"Money trade off, yeah.","language":"en","start":3931.68,"end":3932.75,"speakerId":1},{"text":"You know, possibly the only one of the few places more obscure to start a tech company in than in Sydney at the time was Ottawa, Canada, which is where Toby Lucky started Shopify and Toby was on the show a a year or so ago and he said that if he that Ottawa actually is, why Shopify?","language":"en","start":3933.2799999999997,"end":3953.85,"speakerId":0},{"text":"Became successful that he really resisted starting that company or or or scaling that company in Silicon Valley, even though investors really tried to push him to do that.","language":"en","start":3953.9199999999996,"end":3962.3599999999997,"speakerId":0},{"text":"That Ottawa was the secret weapon. You know, finding really talented, committed people in this freezing cold place that enabled them to build this hugely successful business. There are a lot of challenges to starting this company in Australia. Certainly when you did it because there was no, there's no community. But do you think that starting in Australia actually turned out to be?","language":"en","start":3963,"end":3983.37,"speakerId":0},{"text":"What made it successful, but had you done this elsewhere, it may not have worked.","language":"en","start":3983.81,"end":3988.24,"speakerId":0},{"text":"Totally starting last year in in Australia is the only reason we're successful. We had venture capitalists telling us that we couldn't build the company. You know, we would be $1,000,000 of revenue and said, oh, that's really nice.","language":"en","start":3988.68,"end":3999.96,"speakerId":1},{"text":"And you, you build a tiny little tiny company, you can build a $10 million of revenue. And we went back when $10 million of revenue. And they're like, yeah, well, you never get to 100 and and we sort of stopped going back after that. And I think just the fact that we, you know, didn't have people, you know, that was the only person telling us the way we couldn't do it allowed us to do things totally differently and.","language":"en","start":4000.0499999999997,"end":4019.99,"speakerId":1},{"text":"You know, at the right time when the internet's coming out, that's what was needed was totally different thing.","language":"en","start":4020.1699999999996,"end":4023.9599999999996,"speakerId":1},{"text":"Thing and our our tenure is better like we've got, you know, employees stick around for a very long time and it's been totally critical to our success. But we also have one foot in, you know in Silicon Valley like if you started a company in Australia in the 70s, you wouldn't be able to tap into the podcasts and the blogs and the e-mail newsletters and all the information that flows around. And so the world is flatter.","language":"en","start":4024.0499999999997,"end":4044.5699999999997,"speakerId":1},{"text":"In some ways than it's ever been before. And so I think that combination has made us successful.","language":"en","start":4044.64,"end":4049.44,"speakerId":1},{"text":"How has I know Australia is in a different place than the United States and many countries around the world when it comes?","language":"en","start":4050.2599999999998,"end":4054.8199999999997,"speakerId":0},{"text":"To COVID you're.","language":"en","start":4054.83,"end":4055.43,"speakerId":0},{"text":"In a much better situation and and have handled it.","language":"en","start":4055.4399999999996,"end":4058.0899999999997,"speakerId":0},{"text":"Infinitely better, the United States has, although everybody has, how has COVID changed your your, your business and and has it changed it forever?","language":"en","start":4058.87,"end":4068.37,"speakerId":0},{"text":"I would say we've separated two things in that that are really, really important.","language":"en","start":4069.6499999999996,"end":4072.7599999999998,"speakerId":2},{"text":"1st is.","language":"en","start":4073.29,"end":4074.19,"speakerId":2},{"text":"The.","language":"en","start":4074.45,"end":4074.91,"speakerId":2},{"text":"Ability for people to choose where they work. We're not saying we're going to close our offices. We're saying if you want to come to an office, you can if you.","language":"en","start":4075.23,"end":4082.56,"speakerId":2},{"text":"Don't want to.","language":"en","start":4082.5699999999997,"end":4082.9999999999995,"speakerId":2},{"text":"Come to office. You can do that too. That's let us to separate how we work as a company from where we work. We were a long way down that path before COVID hit.","language":"en","start":4083.0099999999998,"end":4091.29,"speakerId":2},{"text":"You know, we had, I don't know, maybe 5 or 600 people working from home on a given day and a bunch of remote employees. And then we sent 5000 people home in one day. And you know the world's largest telecommunity experiment has taught us all how to do that. The goods, the.","language":"en","start":4092.08,"end":4105.63,"speakerId":2},{"text":"Bads.","language":"en","start":4105.639999999999,"end":4106.11,"speakerId":2},{"text":"Yeah, but that's.","language":"en","start":4106.22,"end":4106.900000000001,"speakerId":2},{"text":"Really forced us to solve those problems.","language":"en","start":4106.91,"end":4108.73,"speakerId":2},{"text":"In a really rapid fashion, yeah.","language":"en","start":4108.74,"end":4110.36,"speakerId":2},{"text":"Has it also changed? Do you think the way? I mean companies used to say, well, you gotta be here, right? Atlassian. You gotta play ping pong. You gotta have the.","language":"en","start":4110.82,"end":4118.07,"speakerId":0},{"text":"You got the.","language":"en","start":4118.08,"end":4118.99,"speakerId":0},{"text":"Meet people. Walk around. That's the campus. There's the the cafeteria. But now it seems like that idea is completely evaporated, that everyone is saying, you know, actually distributed. The distributed model works.","language":"en","start":4120,"end":4131.25,"speakerId":0},{"text":"You can you can actually have executives who live in a different times or a different country. What do you think I mean, do you think that the office culture is, is crucial to maintaining?","language":"en","start":4131.51,"end":4142.76,"speakerId":0},{"text":"A company's culture.","language":"en","start":4143.71,"end":4144.76,"speakerId":0},{"text":"It suits Australia, I would say we've always been, you know, colloquially on the US end of the world. And so travelling and moving around and other things have been a part of the Australian existence in business for a long time. Yeah, and hence.","language":"en","start":4145.58,"end":4158.16,"speakerId":2},{"text":"Use a lot of virtual technologies. We're very early technology adopters, I believe because of that, right, it's a lot easier to get on a zoom call than fly to San Francisco and back. Trust me, I've done it.","language":"en","start":4158.2699999999995,"end":4166.389999999999,"speakerId":2},{"text":"Now.","language":"en","start":4166.47,"end":4167,"speakerId":0},{"text":"I don't know 1000 times in the last decade and 1/2.","language":"en","start":4167.04,"end":4169.56,"speakerId":2},{"text":"Probably more, but we're still going to need to meet each other, right? One of the things we value is human connection. The question is, do we meet each other to work or do we meet each other to connect? Yeah. So we're increasingly having meetings. You know, if you're gonna fly to meet your team or your group, you're going to do that. But when you do that don't work.","language":"en","start":4169.65,"end":4189.849999999999,"speakerId":2},{"text":"Right, do the work at home when you're remote from each other, and when you're meeting, build the social bonds. Go out to dinner like run exercises. Whatever you're gonna do but.","language":"en","start":4190.15,"end":4198.28,"speakerId":2},{"text":"Don't meet to do.","language":"en","start":4198.29,"end":4199.16,"speakerId":2},{"text":"Work.","language":"en","start":4199.26,"end":4199.66},{"text":"Both of you are 40 I think right now 40.","language":"en","start":4200.389999999999,"end":4204.57,"speakerId":0},{"text":"41 as of two days ago.","language":"en","start":4203.23,"end":4205.969999999999,"speakerId":2},{"text":"And you've got a lot of life ahead of you. You're really rich. You can just stop working right now and.","language":"en","start":4205.99,"end":4213.45,"speakerId":0},{"text":"Have a you know foundation and give away a bunch of money and you know, whatever you whatever you want to. You do whatever you wanna do. What? What's stopping you from doing that? Why? Why wouldn't you just kind of walk?","language":"en","start":4213.66,"end":4223.48,"speakerId":0},{"text":"Away, now that I think that, you know, with everyone's life you try and work out, how do you have the biggest impact in the world, or at least for Mike and my wife, that's been a big part and.","language":"en","start":4223.49,"end":4231.96,"speakerId":1},{"text":"Like our mission at Atlassian is to unleash the potential of every team, and I kept thinking, OK, well, if I if I left it last year and where would I go or what would I do to have a bigger impact? You know, the teams, the user products, put people in space like they create electric cars. They, you know, decarbonize the planet. They're, you know, the American Red Cross, like our customers. And we get to help them do their.","language":"en","start":4232.679999999999,"end":4254.03,"speakerId":1},{"text":"Hmm.","language":"en","start":4242.679999999999,"end":4242.98},{"text":"Their work better and I don't know. I feel if there was something better out there, you know, I'd be tempted, but like the to just doesn't seem a better opportunity to have a big impact in the world.","language":"en","start":4254.51,"end":4263.16,"speakerId":1},{"text":"Mike.","language":"en","start":4263.92,"end":4264.28,"speakerId":0},{"text":"I think it's not in our DNA because you got to start out by trying to build a product and solve a.","language":"en","start":4264.92,"end":4268.71,"speakerId":2},{"text":"Problem not start.","language":"en","start":4268.72,"end":4270.79,"speakerId":2},{"text":"People start a business. I want to make money. You're like, OK, well, that what are you going to do to do that? Right. You got to provide some value to a customer. But secondly, if they were lucky.","language":"en","start":4270.98,"end":4278.15,"speakerId":2},{"text":"Enough to provide some value to a customer. They would have left long ago.","language":"en","start":4278.16,"end":4280.69,"speakerId":2},{"text":"Once a business price, I don't know $5,000,000 in revenue or $10 million in revenue.","language":"en","start":4281.61,"end":4285.5599999999995,"speakerId":2},{"text":"That Mike and Scott would have sold back then they would have, they would have been gone so they wouldn't be here. So then you're asked the question, well, hang on, if I didn't sell yesterday and I don't wanna go and, you know, sit on a beach or whatever, why would I sell tomorrow? And the answer is the same reason I've been here every day for the last 20 years.","language":"en","start":4286.05,"end":4301.06,"speakerId":2},{"text":"Before I let you go, last question for both of you and I'm going to ask.","language":"en","start":4301.63,"end":4304.8,"speakerId":0},{"text":"You the same question, how?","language":"en","start":4304.8099999999995,"end":4306.99,"speakerId":0},{"text":"Much of your success do you do you attribute to your hard work and your your intelligence and grinding away, and how much do you think it happened? Cause you got lucky Scott first to you.","language":"en","start":4307,"end":4317.03,"speakerId":0},{"text":"I think you need both like I. I really believe that you make your own luck to some extent and so you need to work really hard and.","language":"en","start":4318.38,"end":4326.24,"speakerId":1},{"text":"Teach yourself and so forth. But there's been a lot of things that you know worked out. In retrospect, we're lucky. You know, we we live in an era in time when Australians can operate on a world stage. If I were born 50 years earlier, they'd be a lot harder or, you know, the Internet came around. So there's a lot of things that were the right timing, and we just.","language":"en","start":4327.38,"end":4343.9400000000005,"speakerId":1},{"text":"Managed to take.","language":"en","start":4343.95,"end":4344.47,"speakerId":1},{"text":"Advantage of them because of who we were and and.","language":"en","start":4344.48,"end":4347.12,"speakerId":1},{"text":"And what we our skills were.","language":"en","start":4347.24,"end":4348.54,"speakerId":1},{"text":"Mike.","language":"en","start":4349.46,"end":4350.2300000000005,"speakerId":0},{"text":"I would say 50% luck 50% Scotts hard work, smarts and ingenuity.","language":"en","start":4351.09,"end":4356.32,"speakerId":2},{"text":"So you just sat around and eat bonbons?","language":"en","start":4356.67,"end":4358.84,"speakerId":0},{"text":"Yeah, I guess I did.","language":"en","start":4359.29,"end":4361.87,"speakerId":2},{"text":"That's Mike Cannon Brooks and Scott Farquhar, cofounders of Atlassian. And just remember the secret to their successful.","language":"en","start":4365.46,"end":4374.19,"speakerId":0},{"text":"Friendship 3 words. Rock, paper, scissors.","language":"en","start":4374.45,"end":4379.429999999999,"speakerId":0},{"text":"Jai, that there's a there's an easy way to win. Rock, paper, scissors. Or rather, not not.","language":"en","start":4379.5599999999995,"end":4383.509999999999,"speakerId":2},{"text":"Lose.","language":"en","start":4383.5199999999995,"end":4384.009999999999,"speakerId":2},{"text":"Yeah. What is it?","language":"en","start":4384.03,"end":4384.55,"speakerId":0},{"text":"So what you do is you you have to control the timing. So when you're going scissors, paper, rock, whatever, do it start to slow it down and go really, really slowly and then just watch their hand and if their hand stays together or starts moving.","language":"en","start":4384.42,"end":4396.7300000000005,"speakerId":2},{"text":"Yep.","language":"en","start":4387.21,"end":4387.68,"speakerId":0},{"text":"As soon as their hand starts moving, you go scissors because you're gonna know they're either paper or scissors, and if their hand doesn't move.","language":"en","start":4397.07,"end":4404.759999999999,"speakerId":2},{"text":"You go for.","language":"en","start":4398.599999999999,"end":4399.12,"speakerId":0},{"text":"Yep. Bam, you know, Yep.","language":"en","start":4399.84,"end":4402.04,"speakerId":0},{"text":"Yep.","language":"en","start":4403.2,"end":4403.67,"speakerId":0},{"text":"Right. You go for paper. And so you know, you're gonna get a draw or not. And so if you can do that, you can usually.","language":"en","start":4405.79,"end":4412.26,"speakerId":2},{"text":"Yeah.","language":"en","start":4407.23,"end":4407.849999999999,"speakerId":0},{"text":"Statistically, well more than 50.","language":"en","start":4412.98,"end":4414.5199999999995,"speakerId":2},{"text":"Percent. But if you tell somebody that statistically rock works the most wins the most, then you can always place it paper against them.","language":"en","start":4414.53,"end":4421.32,"speakerId":0},{"text":"Ohh, you see, you've got the game theory going on going.","language":"en","start":4421.24,"end":4424.23,"speakerId":1},{"text":"Yeah, yeah. I got two kids, so I always win. Rock, paper, scissors.","language":"en","start":4423.969999999999,"end":4427.579999999999,"speakerId":0},{"text":"Hey, thanks so much for listening to the show this week. If you're not a subscriber to our podcast, please do so wherever you get your podcasts. If you want to write to us, our e-mail address is HIBT at NPR.","language":"en","start":4430.23,"end":4441.5599999999995,"speakerId":0},{"text":"Org if you want to follow us on Twitter or at how I built this or mine at Guy Raz. And if you want to follow me on Instagram, I'm at Guy dot Raz. This episode was produced by James Delahoussaye with music composed by Ramtin Arabiki. Thanks also to Liz Metzger, Farrah Safari. Derek Gale. Jacey Howard.","language":"en","start":4441.96,"end":4461.65,"speakerId":0},{"text":"Julia Carney, Neva Grant and Jeff Rogers, our intern, is Janet Ujung Lee.","language":"en","start":4461.719999999999,"end":4466.879999999999,"speakerId":0},{"text":"I'm Guy Raz.","language":"en","start":4467.19,"end":4468.139999999999,"speakerId":0},{"text":"And you've been listening to how I built.","language":"en","start":4468.179999999999,"end":4470.009999999999,"speakerId":0},{"text":"This.","language":"en","start":4470.0199999999995,"end":4470.499999999999,"speakerId":0},{"text":"This is NPR.","language":"en","start":4473.61,"end":4475.53,"speakerId":0}],"speakerNames":[null,null,null,null,null,null]},"audioOneDriveItem":{"driveId":"7f8026b89fd1842b","itemId":"7F8026B89FD1842B!235"}}}</storedTranscription>
</file>

<file path=customXml/itemProps1.xml><?xml version="1.0" encoding="utf-8"?>
<ds:datastoreItem xmlns:ds="http://schemas.openxmlformats.org/officeDocument/2006/customXml" ds:itemID="{AD33CCD4-F91F-4B9D-834E-5AB7ED7AE6ED}">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3605</Words>
  <Characters>77555</Characters>
  <Application>Microsoft Office Word</Application>
  <DocSecurity>0</DocSecurity>
  <Lines>646</Lines>
  <Paragraphs>181</Paragraphs>
  <ScaleCrop>false</ScaleCrop>
  <Company/>
  <LinksUpToDate>false</LinksUpToDate>
  <CharactersWithSpaces>90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38:00Z</dcterms:created>
  <dcterms:modified xsi:type="dcterms:W3CDTF">2025-03-24T00:38:00Z</dcterms:modified>
</cp:coreProperties>
</file>